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65562" w14:textId="054452D6" w:rsidR="00037A3E" w:rsidRPr="00BB7BFD" w:rsidRDefault="00BB7BFD" w:rsidP="00BB7BFD">
      <w:pPr>
        <w:spacing w:line="360" w:lineRule="auto"/>
        <w:jc w:val="center"/>
        <w:rPr>
          <w:b/>
          <w:bCs/>
          <w:sz w:val="28"/>
          <w:szCs w:val="28"/>
        </w:rPr>
      </w:pPr>
      <w:r w:rsidRPr="00BB7BFD">
        <w:rPr>
          <w:b/>
          <w:bCs/>
          <w:sz w:val="28"/>
          <w:szCs w:val="28"/>
        </w:rPr>
        <w:t>Strengthening Litchi Farming through Targeted Training: Insights from Dinajpur District</w:t>
      </w:r>
      <w:r>
        <w:rPr>
          <w:b/>
          <w:bCs/>
          <w:sz w:val="28"/>
          <w:szCs w:val="28"/>
        </w:rPr>
        <w:t>, Bangladesh</w:t>
      </w:r>
    </w:p>
    <w:p w14:paraId="2878A011" w14:textId="77777777" w:rsidR="00037A3E" w:rsidRDefault="00037A3E" w:rsidP="00037A3E">
      <w:pPr>
        <w:spacing w:line="360" w:lineRule="auto"/>
        <w:jc w:val="both"/>
      </w:pPr>
    </w:p>
    <w:p w14:paraId="36A16293" w14:textId="77777777" w:rsidR="00037A3E" w:rsidRDefault="00037A3E" w:rsidP="00037A3E">
      <w:pPr>
        <w:spacing w:line="360" w:lineRule="auto"/>
        <w:jc w:val="both"/>
      </w:pPr>
    </w:p>
    <w:p w14:paraId="1334A0EE" w14:textId="650E7BD6" w:rsidR="00783A36" w:rsidRDefault="00783A36" w:rsidP="00037A3E">
      <w:pPr>
        <w:spacing w:line="360" w:lineRule="auto"/>
        <w:jc w:val="both"/>
      </w:pPr>
    </w:p>
    <w:p w14:paraId="77B1B57A" w14:textId="77777777" w:rsidR="00783A36" w:rsidRDefault="00783A36" w:rsidP="00037A3E">
      <w:pPr>
        <w:spacing w:line="360" w:lineRule="auto"/>
        <w:jc w:val="both"/>
      </w:pPr>
    </w:p>
    <w:p w14:paraId="2394E71C" w14:textId="77777777" w:rsidR="00037A3E" w:rsidRDefault="00037A3E" w:rsidP="00037A3E">
      <w:pPr>
        <w:spacing w:line="360" w:lineRule="auto"/>
        <w:jc w:val="both"/>
      </w:pPr>
    </w:p>
    <w:p w14:paraId="2272D692" w14:textId="75FCB69D" w:rsidR="00037A3E" w:rsidRPr="00037A3E" w:rsidRDefault="00037A3E" w:rsidP="00037A3E">
      <w:pPr>
        <w:spacing w:line="360" w:lineRule="auto"/>
        <w:jc w:val="both"/>
        <w:rPr>
          <w:b/>
          <w:bCs/>
        </w:rPr>
      </w:pPr>
      <w:r w:rsidRPr="00037A3E">
        <w:rPr>
          <w:b/>
          <w:bCs/>
        </w:rPr>
        <w:t>Abstract</w:t>
      </w:r>
    </w:p>
    <w:p w14:paraId="2A9E57C3" w14:textId="27BFF114" w:rsidR="00037A3E" w:rsidRDefault="00037A3E" w:rsidP="00037A3E">
      <w:pPr>
        <w:spacing w:line="360" w:lineRule="auto"/>
        <w:jc w:val="both"/>
      </w:pPr>
      <w:r w:rsidRPr="00914D06">
        <w:t>The main objective of the study was to determine the extent of training needs of the litchi farmers in a selected area of Dinajpur district. An attempt was also made to determine the relationship between the extent of training needs of litchi farmers and their selected characteristics and to determine the extent of problems faced by the litchi farmers in litchi production. The study was conducted at five villages (</w:t>
      </w:r>
      <w:proofErr w:type="spellStart"/>
      <w:r w:rsidRPr="00914D06">
        <w:t>Nayonpur</w:t>
      </w:r>
      <w:proofErr w:type="spellEnd"/>
      <w:r w:rsidRPr="00914D06">
        <w:t xml:space="preserve">, </w:t>
      </w:r>
      <w:proofErr w:type="spellStart"/>
      <w:r w:rsidRPr="00914D06">
        <w:t>Borol</w:t>
      </w:r>
      <w:proofErr w:type="spellEnd"/>
      <w:r w:rsidRPr="00914D06">
        <w:t xml:space="preserve">, </w:t>
      </w:r>
      <w:proofErr w:type="spellStart"/>
      <w:r w:rsidRPr="00914D06">
        <w:t>Kathalipara</w:t>
      </w:r>
      <w:proofErr w:type="spellEnd"/>
      <w:r w:rsidRPr="00914D06">
        <w:t xml:space="preserve">, </w:t>
      </w:r>
      <w:proofErr w:type="spellStart"/>
      <w:r w:rsidRPr="00914D06">
        <w:t>Masimpur</w:t>
      </w:r>
      <w:proofErr w:type="spellEnd"/>
      <w:r w:rsidR="001F3598">
        <w:t>,</w:t>
      </w:r>
      <w:r w:rsidRPr="00914D06">
        <w:t xml:space="preserve"> and </w:t>
      </w:r>
      <w:proofErr w:type="spellStart"/>
      <w:r w:rsidRPr="00914D06">
        <w:t>Mahabbotpur</w:t>
      </w:r>
      <w:proofErr w:type="spellEnd"/>
      <w:r w:rsidRPr="00914D06">
        <w:t xml:space="preserve">) of Dinajpur Sadar </w:t>
      </w:r>
      <w:r w:rsidR="001F3598">
        <w:t>U</w:t>
      </w:r>
      <w:r w:rsidRPr="00914D06">
        <w:t xml:space="preserve">pazila under </w:t>
      </w:r>
      <w:r w:rsidR="001F3598">
        <w:t xml:space="preserve">the </w:t>
      </w:r>
      <w:r w:rsidRPr="00914D06">
        <w:t>Dinajpur district. Data were collected from a sample of randomly selected 81 litchi farmers out of 270 litchi farmers through personal interview</w:t>
      </w:r>
      <w:r w:rsidR="001F3598">
        <w:t>s</w:t>
      </w:r>
      <w:r w:rsidRPr="00914D06">
        <w:t xml:space="preserve"> using a pre-tested structured interview schedule from</w:t>
      </w:r>
      <w:r w:rsidRPr="00037A3E">
        <w:rPr>
          <w:color w:val="FF0000"/>
        </w:rPr>
        <w:t xml:space="preserve"> </w:t>
      </w:r>
      <w:r w:rsidRPr="001F3598">
        <w:t>2 September to 5 October 2</w:t>
      </w:r>
      <w:r w:rsidR="001F3598" w:rsidRPr="001F3598">
        <w:t>024</w:t>
      </w:r>
      <w:r w:rsidRPr="001F3598">
        <w:t xml:space="preserve">. </w:t>
      </w:r>
      <w:r w:rsidRPr="00914D06">
        <w:t>Training needs of the litchi farmers was the main focus variable and eleven selected characteristics of the respondents constituted the explanatory variables. The selected characteristics were age, education level, household size, farm size, size of litchi orchard, annual income, experience of litchi gardening, social mobility, communication exposure, credit received and knowledge o</w:t>
      </w:r>
      <w:r w:rsidR="001F3598">
        <w:t>f</w:t>
      </w:r>
      <w:r w:rsidRPr="00914D06">
        <w:t xml:space="preserve"> litchi production, post-harvest handling</w:t>
      </w:r>
      <w:r w:rsidR="001F3598">
        <w:t>,</w:t>
      </w:r>
      <w:r w:rsidRPr="00914D06">
        <w:t xml:space="preserve"> and marketing. Pearson's Product Moment Correlation Co-efficient (r) was computed to explore the relationships between the concerned variables. All of the respondent litchi farmers had medium (62.9%) to high (30.9%) training need</w:t>
      </w:r>
      <w:r w:rsidR="001F3598">
        <w:t>s</w:t>
      </w:r>
      <w:r w:rsidRPr="00914D06">
        <w:t xml:space="preserve">, </w:t>
      </w:r>
      <w:r w:rsidR="001F3598">
        <w:t xml:space="preserve">and </w:t>
      </w:r>
      <w:r w:rsidRPr="00914D06">
        <w:t>6.2% of them had low training need</w:t>
      </w:r>
      <w:r w:rsidR="001F3598">
        <w:t>s</w:t>
      </w:r>
      <w:r w:rsidRPr="00914D06">
        <w:t xml:space="preserve"> on different issues regarding litchi production. Fish farmer</w:t>
      </w:r>
      <w:r w:rsidR="001F3598">
        <w:t>'</w:t>
      </w:r>
      <w:r w:rsidRPr="00914D06">
        <w:t xml:space="preserve">s training needs on fifteen aspects, ‘application of pesticides’ ranked first followed by ‘ways of litchi disease control’, </w:t>
      </w:r>
      <w:r w:rsidR="001F3598">
        <w:t xml:space="preserve">which </w:t>
      </w:r>
      <w:r w:rsidRPr="00914D06">
        <w:t>was second</w:t>
      </w:r>
      <w:r w:rsidR="001F3598">
        <w:t>,</w:t>
      </w:r>
      <w:r w:rsidRPr="00914D06">
        <w:t xml:space="preserve"> and sequentially, ‘harvesting’ was last. Correlation analysis indicated that three characteristics of the litchi farmers such as age, experience </w:t>
      </w:r>
      <w:r w:rsidR="001F3598">
        <w:t>i</w:t>
      </w:r>
      <w:r w:rsidRPr="00914D06">
        <w:t>n litchi gardening</w:t>
      </w:r>
      <w:r w:rsidR="001F3598">
        <w:t>,</w:t>
      </w:r>
      <w:r w:rsidRPr="00914D06">
        <w:t xml:space="preserve"> and communication exposure had significant positive relationships with their training needs. Household size, farm size, size of the litchi orchard, annual income, social mobility</w:t>
      </w:r>
      <w:r w:rsidR="001F3598">
        <w:t>,</w:t>
      </w:r>
      <w:r w:rsidRPr="00914D06">
        <w:t xml:space="preserve"> and credit received had no relationships with the extent of training needs. On the other hand, educational level and knowledge o</w:t>
      </w:r>
      <w:r w:rsidR="001F3598">
        <w:t>f</w:t>
      </w:r>
      <w:r w:rsidRPr="00914D06">
        <w:t xml:space="preserve"> litchi production, post-harvest handling</w:t>
      </w:r>
      <w:r w:rsidR="001F3598">
        <w:t>,</w:t>
      </w:r>
      <w:r w:rsidRPr="00914D06">
        <w:t xml:space="preserve"> and marketing had negative significant relationships with the training needs. The main problems faced by the litchi farmers on litchi production were ‘lack of training from DAE and other service providing agencies about litchi production’, ‘lack of transportation facilities to the market’, and ‘lack of knowledge on litchi processing and preservation’ were the top problems in rank order.</w:t>
      </w:r>
    </w:p>
    <w:p w14:paraId="17999A93" w14:textId="77777777" w:rsidR="00037A3E" w:rsidRDefault="00037A3E" w:rsidP="00037A3E">
      <w:pPr>
        <w:spacing w:line="360" w:lineRule="auto"/>
        <w:jc w:val="both"/>
      </w:pPr>
    </w:p>
    <w:p w14:paraId="158C014D" w14:textId="77777777" w:rsidR="00037A3E" w:rsidRDefault="00037A3E" w:rsidP="00037A3E">
      <w:pPr>
        <w:spacing w:line="360" w:lineRule="auto"/>
        <w:jc w:val="both"/>
      </w:pPr>
    </w:p>
    <w:p w14:paraId="371A9DF9" w14:textId="77777777" w:rsidR="00037A3E" w:rsidRPr="00914D06" w:rsidRDefault="00037A3E" w:rsidP="00037A3E">
      <w:pPr>
        <w:spacing w:line="360" w:lineRule="auto"/>
        <w:jc w:val="both"/>
      </w:pPr>
    </w:p>
    <w:p w14:paraId="132B1960" w14:textId="77777777" w:rsidR="00037A3E" w:rsidRDefault="00037A3E" w:rsidP="00037A3E">
      <w:pPr>
        <w:pStyle w:val="BodyText"/>
        <w:rPr>
          <w:sz w:val="20"/>
        </w:rPr>
      </w:pPr>
    </w:p>
    <w:p w14:paraId="58983600" w14:textId="77777777" w:rsidR="00037A3E" w:rsidRPr="00C0245F" w:rsidRDefault="00037A3E" w:rsidP="00037A3E"/>
    <w:p w14:paraId="625C8E04" w14:textId="77777777" w:rsidR="00037A3E" w:rsidRPr="00C0245F" w:rsidRDefault="00037A3E" w:rsidP="00037A3E">
      <w:pPr>
        <w:rPr>
          <w:b/>
          <w:bCs/>
        </w:rPr>
      </w:pPr>
    </w:p>
    <w:p w14:paraId="13C11E80" w14:textId="77777777" w:rsidR="00037A3E" w:rsidRPr="00A03222" w:rsidRDefault="00037A3E" w:rsidP="00037A3E">
      <w:pPr>
        <w:spacing w:line="360" w:lineRule="auto"/>
        <w:jc w:val="both"/>
        <w:rPr>
          <w:b/>
          <w:bCs/>
        </w:rPr>
      </w:pPr>
      <w:r w:rsidRPr="00A03222">
        <w:rPr>
          <w:b/>
          <w:bCs/>
        </w:rPr>
        <w:t>Introduction</w:t>
      </w:r>
    </w:p>
    <w:p w14:paraId="72BBCF51" w14:textId="236C81F7" w:rsidR="00037A3E" w:rsidRPr="001F3598" w:rsidRDefault="00037A3E" w:rsidP="00037A3E">
      <w:pPr>
        <w:spacing w:line="360" w:lineRule="auto"/>
        <w:jc w:val="both"/>
      </w:pPr>
      <w:r w:rsidRPr="00C57B27">
        <w:t>Fruits and vegetables are essential for providing the body with vital micronutrients necessary for optimal health and functioning</w:t>
      </w:r>
      <w:r>
        <w:t xml:space="preserve"> </w:t>
      </w:r>
      <w:r w:rsidRPr="001F3598">
        <w:t>(</w:t>
      </w:r>
      <w:r w:rsidRPr="001F3598">
        <w:rPr>
          <w:rFonts w:ascii="Arial" w:hAnsi="Arial" w:cs="Arial"/>
          <w:sz w:val="20"/>
          <w:szCs w:val="20"/>
          <w:shd w:val="clear" w:color="auto" w:fill="FFFFFF"/>
        </w:rPr>
        <w:t xml:space="preserve">Ruel, et al., 2005; </w:t>
      </w:r>
      <w:proofErr w:type="spellStart"/>
      <w:r w:rsidRPr="001F3598">
        <w:rPr>
          <w:rFonts w:ascii="Arial" w:hAnsi="Arial" w:cs="Arial"/>
          <w:sz w:val="20"/>
          <w:szCs w:val="20"/>
          <w:shd w:val="clear" w:color="auto" w:fill="FFFFFF"/>
        </w:rPr>
        <w:t>Oyebode</w:t>
      </w:r>
      <w:proofErr w:type="spellEnd"/>
      <w:r w:rsidRPr="001F3598">
        <w:rPr>
          <w:rFonts w:ascii="Arial" w:hAnsi="Arial" w:cs="Arial"/>
          <w:sz w:val="20"/>
          <w:szCs w:val="20"/>
          <w:shd w:val="clear" w:color="auto" w:fill="FFFFFF"/>
        </w:rPr>
        <w:t xml:space="preserve"> et al.,2014)</w:t>
      </w:r>
      <w:r w:rsidRPr="001F3598">
        <w:t>. They are rich in a variety of vitamins and minerals, such as vitamin C, potassium, and folate, which support immune function, energy production, and cellular repair. In addition to micronutrients, fruits are excellent sources of dietary fiber, which aids in digestion and helps regulate blood sugar levels. The fiber content also promotes a feeling of fullness, assisting in weight management and overall digestive health. Furthermore, fruits and vegetables contain phytochemicals, which are bioactive compounds that offer numerous health benefits. These phytochemicals, including antioxidants like vitamins A, C, and E, help protect the body from oxidative stress and inflammation. This protective effect is crucial in reducing the risk of chronic diseases such as heart disease, diabetes, and certain types of cancer (</w:t>
      </w:r>
      <w:proofErr w:type="spellStart"/>
      <w:r w:rsidRPr="001F3598">
        <w:rPr>
          <w:rFonts w:ascii="Arial" w:hAnsi="Arial" w:cs="Arial"/>
          <w:sz w:val="20"/>
          <w:szCs w:val="20"/>
          <w:shd w:val="clear" w:color="auto" w:fill="FFFFFF"/>
        </w:rPr>
        <w:t>Yazew</w:t>
      </w:r>
      <w:proofErr w:type="spellEnd"/>
      <w:r w:rsidRPr="001F3598">
        <w:rPr>
          <w:rFonts w:ascii="Arial" w:hAnsi="Arial" w:cs="Arial"/>
          <w:sz w:val="20"/>
          <w:szCs w:val="20"/>
          <w:shd w:val="clear" w:color="auto" w:fill="FFFFFF"/>
        </w:rPr>
        <w:t xml:space="preserve"> &amp; Daba, 2020).</w:t>
      </w:r>
      <w:r w:rsidRPr="001F3598">
        <w:t xml:space="preserve"> Incorporating a diverse range of fruits and vegetables into one’s diet not only enhances nutrient intake but also adds a variety of flavors, textures, and colors to meals, making them more enjoyable. Regular consumption of FV is linked to improved overall health and well-being. Ultimately, a diet rich in fruits and vegetables is fundamental for preventing nutrient deficiencies and promoting long-term health. We need fruits for economic reasons too. Most fruit trees live for years. Fruit farming is quite profitable although it may be a little expensive at the beginning. Fruits can be processed for preservation in many ways. For example, different kinds of healthy foods like jam, jelly, candy, etc.</w:t>
      </w:r>
      <w:r w:rsidR="001F3598">
        <w:t>,</w:t>
      </w:r>
      <w:r w:rsidRPr="001F3598">
        <w:t xml:space="preserve"> and drinks can be made from fruits (</w:t>
      </w:r>
      <w:r w:rsidRPr="001F3598">
        <w:rPr>
          <w:rFonts w:ascii="Arial" w:hAnsi="Arial" w:cs="Arial"/>
          <w:sz w:val="20"/>
          <w:szCs w:val="20"/>
          <w:shd w:val="clear" w:color="auto" w:fill="FFFFFF"/>
        </w:rPr>
        <w:t>Richa et al., 2023)</w:t>
      </w:r>
      <w:r w:rsidRPr="001F3598">
        <w:t xml:space="preserve">. Some fruits can be dehydrated for marketing. Most fruits available in our country do not grow in the cold countries. It </w:t>
      </w:r>
      <w:r w:rsidR="001F3598">
        <w:t>allows us</w:t>
      </w:r>
      <w:r w:rsidRPr="001F3598">
        <w:t xml:space="preserve"> to export our fruits there for foreign currency. More than 60 varieties of fruits are grown in Bangladesh. Major fruits are mango, banana, papaya, jackfruit, pineapple, guava, litchi, pomelo, </w:t>
      </w:r>
      <w:r w:rsidR="001F3598">
        <w:t xml:space="preserve">and </w:t>
      </w:r>
      <w:r w:rsidRPr="001F3598">
        <w:t xml:space="preserve">lemon </w:t>
      </w:r>
      <w:r w:rsidRPr="001F3598">
        <w:rPr>
          <w:rFonts w:ascii="Arial" w:hAnsi="Arial" w:cs="Arial"/>
          <w:sz w:val="20"/>
          <w:szCs w:val="20"/>
          <w:shd w:val="clear" w:color="auto" w:fill="FFFFFF"/>
        </w:rPr>
        <w:t>(Uddin et al., 2016).</w:t>
      </w:r>
    </w:p>
    <w:p w14:paraId="2A0D46D2" w14:textId="77777777" w:rsidR="00037A3E" w:rsidRPr="001F3598" w:rsidRDefault="00037A3E" w:rsidP="00037A3E">
      <w:pPr>
        <w:spacing w:line="360" w:lineRule="auto"/>
        <w:jc w:val="both"/>
      </w:pPr>
      <w:r w:rsidRPr="001F3598">
        <w:t>Litchi (Litchi chinensis) is often hailed as the king of sub-tropical fruits due to its remarkable qualities, such as juiciness and a delightful sweet-sour flavor. In Bangladesh, it is a highly prized fruit, enjoyed by people from various backgrounds. This non-climacteric fruit can grow to heights of over 12 meters, with a canopy diameter that can also reach around 12 meters under favorable conditions. The branches of the litchi tree are typically crooked or twisted, spreading low and forming a canopy that is broader than the tree itself. Some varieties have straighter, more upright branches, resulting in a compact, rounded shape. The tree's early vegetative growth is significantly influenced by its growing environment and nutritional factors (Struve, 2009; León-Burgos et al., 2024).</w:t>
      </w:r>
    </w:p>
    <w:p w14:paraId="5A62AB72" w14:textId="0645ADC3" w:rsidR="00037A3E" w:rsidRPr="001F3598" w:rsidRDefault="00037A3E" w:rsidP="00037A3E">
      <w:pPr>
        <w:spacing w:line="360" w:lineRule="auto"/>
        <w:jc w:val="both"/>
      </w:pPr>
      <w:r w:rsidRPr="001F3598">
        <w:t>Litchi has long been cultivated as a very popular fruit in Bangladesh. It has also a long history of acceptance in China and many parts of Southeast Asia. The cultivated litchis have originated in the regions of southern China, northern Viet</w:t>
      </w:r>
      <w:r w:rsidR="001F3598">
        <w:t>n</w:t>
      </w:r>
      <w:r w:rsidRPr="001F3598">
        <w:t>am</w:t>
      </w:r>
      <w:r w:rsidR="001F3598">
        <w:t>,</w:t>
      </w:r>
      <w:r w:rsidRPr="001F3598">
        <w:t xml:space="preserve"> and Malaysia. At present</w:t>
      </w:r>
      <w:r w:rsidR="001F3598">
        <w:t>,</w:t>
      </w:r>
      <w:r w:rsidRPr="001F3598">
        <w:t xml:space="preserve"> China, Taiwan, Thailand, India, South Africa, Madagascar, Mauritius</w:t>
      </w:r>
      <w:r w:rsidR="001F3598">
        <w:t>,</w:t>
      </w:r>
      <w:r w:rsidRPr="001F3598">
        <w:t xml:space="preserve"> and Australia are major litchi</w:t>
      </w:r>
      <w:r w:rsidR="001F3598">
        <w:t>-</w:t>
      </w:r>
      <w:r w:rsidRPr="001F3598">
        <w:t xml:space="preserve">producing countries in the world (Nath et al., 2022; Trong et al., 2021; Singh et al., 2012; </w:t>
      </w:r>
      <w:r w:rsidRPr="001F3598">
        <w:rPr>
          <w:rFonts w:ascii="Arial" w:hAnsi="Arial" w:cs="Arial"/>
          <w:sz w:val="20"/>
          <w:szCs w:val="20"/>
          <w:shd w:val="clear" w:color="auto" w:fill="FFFFFF"/>
        </w:rPr>
        <w:t>Punia &amp; Kumar, 2021</w:t>
      </w:r>
      <w:r w:rsidRPr="001F3598">
        <w:t xml:space="preserve">). In Bangladesh, the </w:t>
      </w:r>
      <w:r w:rsidRPr="001F3598">
        <w:lastRenderedPageBreak/>
        <w:t>leading litchi</w:t>
      </w:r>
      <w:r w:rsidR="001F3598">
        <w:t>-</w:t>
      </w:r>
      <w:r w:rsidRPr="001F3598">
        <w:t xml:space="preserve">growing districts are Dinajpur, </w:t>
      </w:r>
      <w:proofErr w:type="spellStart"/>
      <w:r w:rsidRPr="001F3598">
        <w:t>Rajshahi</w:t>
      </w:r>
      <w:proofErr w:type="spellEnd"/>
      <w:r w:rsidRPr="001F3598">
        <w:t>, Rangpur, Jessore, Pabna, Chittagong, Dhaka, Sylhet</w:t>
      </w:r>
      <w:r w:rsidR="001F3598">
        <w:t>,</w:t>
      </w:r>
      <w:r w:rsidRPr="001F3598">
        <w:t xml:space="preserve"> and Mymensingh. A surplus production of litchi in our country might open an opportunity to export our fruits to other countries </w:t>
      </w:r>
      <w:r w:rsidR="001F3598">
        <w:t>to earn</w:t>
      </w:r>
      <w:r w:rsidRPr="001F3598">
        <w:t xml:space="preserve"> foreign currency (Akter et al., 2016). The total area of Dinajpur district is 3,437.98 km2. It is in the northern part of Bangladesh. </w:t>
      </w:r>
      <w:r w:rsidR="001F3598">
        <w:t>A l</w:t>
      </w:r>
      <w:r w:rsidRPr="001F3598">
        <w:t xml:space="preserve">arge number of litchis </w:t>
      </w:r>
      <w:r w:rsidR="001F3598">
        <w:t>are produced</w:t>
      </w:r>
      <w:r w:rsidRPr="001F3598">
        <w:t xml:space="preserve"> here because </w:t>
      </w:r>
      <w:r w:rsidR="001F3598">
        <w:t>their</w:t>
      </w:r>
      <w:r w:rsidRPr="001F3598">
        <w:t xml:space="preserve"> geographical location, soil condition</w:t>
      </w:r>
      <w:r w:rsidR="001F3598">
        <w:t>,</w:t>
      </w:r>
      <w:r w:rsidRPr="001F3598">
        <w:t xml:space="preserve"> and rainfall are suitable for litchi production. The litchi growers are interested in litchi production for its economic benefit. Dinajpur district has an average elevation of 37 meters above the sea (Akter et al., 2015). </w:t>
      </w:r>
    </w:p>
    <w:p w14:paraId="1658275B" w14:textId="3F8545B7" w:rsidR="00037A3E" w:rsidRPr="001F3598" w:rsidRDefault="00037A3E" w:rsidP="00037A3E">
      <w:pPr>
        <w:spacing w:line="360" w:lineRule="auto"/>
        <w:jc w:val="both"/>
      </w:pPr>
      <w:r w:rsidRPr="001F3598">
        <w:t xml:space="preserve">Litchi production has increased manifold in the district </w:t>
      </w:r>
      <w:r w:rsidR="001F3598">
        <w:t xml:space="preserve">of </w:t>
      </w:r>
      <w:r w:rsidRPr="001F3598">
        <w:t>Dinajpur with growers' all-out support and hard work. Suitable soil, favorable climate</w:t>
      </w:r>
      <w:r w:rsidR="001F3598">
        <w:t>,</w:t>
      </w:r>
      <w:r w:rsidRPr="001F3598">
        <w:t xml:space="preserve"> and optimum prices are also touted to be the motivating factors behind the increment. The expansion of the litchi area in these districts is relatively slow due to </w:t>
      </w:r>
      <w:r w:rsidR="001F3598">
        <w:t xml:space="preserve">the </w:t>
      </w:r>
      <w:r w:rsidRPr="001F3598">
        <w:t>high mortality rate of young litchi plants. Most of the growers as well as extension agents do not have the required knowledge, training</w:t>
      </w:r>
      <w:r w:rsidR="001F3598">
        <w:t>,</w:t>
      </w:r>
      <w:r w:rsidRPr="001F3598">
        <w:t xml:space="preserve"> and skill in litchi cultivation as a result interested farmers very often fail to establish new orchard</w:t>
      </w:r>
      <w:r w:rsidR="001F3598">
        <w:t>s</w:t>
      </w:r>
      <w:r w:rsidRPr="001F3598">
        <w:t>. Litchi production provides high return</w:t>
      </w:r>
      <w:r w:rsidR="001F3598">
        <w:t>s</w:t>
      </w:r>
      <w:r w:rsidRPr="001F3598">
        <w:t xml:space="preserve"> to its growers. </w:t>
      </w:r>
      <w:r w:rsidR="001F3598">
        <w:t>The h</w:t>
      </w:r>
      <w:r w:rsidRPr="001F3598">
        <w:t xml:space="preserve">igher yield of litchi largely depends on </w:t>
      </w:r>
      <w:r w:rsidR="001F3598">
        <w:t xml:space="preserve">the </w:t>
      </w:r>
      <w:r w:rsidRPr="001F3598">
        <w:t xml:space="preserve">climate of that particular year, timely operation and appropriate level of input use are also important for achieving higher profit. </w:t>
      </w:r>
      <w:r w:rsidR="001F3598">
        <w:t>However,</w:t>
      </w:r>
      <w:r w:rsidRPr="001F3598">
        <w:t xml:space="preserve"> due to </w:t>
      </w:r>
      <w:r w:rsidR="001F3598">
        <w:t xml:space="preserve">a </w:t>
      </w:r>
      <w:r w:rsidRPr="001F3598">
        <w:t xml:space="preserve">lack of training litchi growers are not aware </w:t>
      </w:r>
      <w:r w:rsidR="001F3598">
        <w:t>of</w:t>
      </w:r>
      <w:r w:rsidRPr="001F3598">
        <w:t xml:space="preserve"> timely and efficient use of inputs. There are several studies on litchi production, its growth</w:t>
      </w:r>
      <w:r w:rsidR="001F3598">
        <w:t>,</w:t>
      </w:r>
      <w:r w:rsidRPr="001F3598">
        <w:t xml:space="preserve"> and its disease but no adequate studies on </w:t>
      </w:r>
      <w:r w:rsidR="001F3598">
        <w:t xml:space="preserve">the </w:t>
      </w:r>
      <w:r w:rsidRPr="001F3598">
        <w:t xml:space="preserve">training need of litchi production as such it felt that a study on </w:t>
      </w:r>
      <w:r w:rsidR="001F3598">
        <w:t xml:space="preserve">the </w:t>
      </w:r>
      <w:r w:rsidRPr="001F3598">
        <w:t>training need of litchi production could be of much importance. It is hoped that the findings and specific suggestion</w:t>
      </w:r>
      <w:r w:rsidR="001F3598">
        <w:t>s</w:t>
      </w:r>
      <w:r w:rsidRPr="001F3598">
        <w:t xml:space="preserve"> from the study will help the producers, traders, consumers, extension workers</w:t>
      </w:r>
      <w:r w:rsidR="001F3598">
        <w:t>,</w:t>
      </w:r>
      <w:r w:rsidRPr="001F3598">
        <w:t xml:space="preserve"> and researchers of the country to plan and implement training program</w:t>
      </w:r>
      <w:r w:rsidR="001F3598">
        <w:t>s</w:t>
      </w:r>
      <w:r w:rsidRPr="001F3598">
        <w:t xml:space="preserve"> for the improvement of </w:t>
      </w:r>
      <w:r w:rsidR="001F3598">
        <w:t xml:space="preserve">the </w:t>
      </w:r>
      <w:r w:rsidRPr="001F3598">
        <w:t xml:space="preserve">production and marketing of litchi in Bangladesh. </w:t>
      </w:r>
      <w:r w:rsidRPr="001F3598">
        <w:rPr>
          <w:sz w:val="24"/>
          <w:szCs w:val="24"/>
        </w:rPr>
        <w:t>Particularly, the study aims</w:t>
      </w:r>
      <w:r w:rsidRPr="001F3598">
        <w:t xml:space="preserve"> to determine and describe the training need</w:t>
      </w:r>
      <w:r w:rsidR="001F3598">
        <w:t>s</w:t>
      </w:r>
      <w:r w:rsidRPr="001F3598">
        <w:t xml:space="preserve"> of the litchi farmers regarding different aspects of litchi production, post-harvest handling</w:t>
      </w:r>
      <w:r w:rsidR="001F3598">
        <w:t>,</w:t>
      </w:r>
      <w:r w:rsidRPr="001F3598">
        <w:t xml:space="preserve"> and marketing; to explore the relationship between the selected characteristics of the litchi farmers and their training need</w:t>
      </w:r>
      <w:r w:rsidR="001F3598">
        <w:t>s</w:t>
      </w:r>
      <w:r w:rsidRPr="001F3598">
        <w:t xml:space="preserve"> and determine the problems faced by the farmers in litchi gardening.</w:t>
      </w:r>
    </w:p>
    <w:p w14:paraId="4EEA99F6" w14:textId="77777777" w:rsidR="00037A3E" w:rsidRPr="001F3598" w:rsidRDefault="00037A3E" w:rsidP="00037A3E">
      <w:pPr>
        <w:spacing w:line="360" w:lineRule="auto"/>
        <w:jc w:val="both"/>
      </w:pPr>
    </w:p>
    <w:p w14:paraId="19214C49" w14:textId="77777777" w:rsidR="00037A3E" w:rsidRPr="00C0245F" w:rsidRDefault="00037A3E" w:rsidP="00037A3E">
      <w:pPr>
        <w:spacing w:line="360" w:lineRule="auto"/>
        <w:jc w:val="both"/>
        <w:rPr>
          <w:b/>
          <w:bCs/>
        </w:rPr>
      </w:pPr>
      <w:r w:rsidRPr="00C0245F">
        <w:rPr>
          <w:b/>
          <w:bCs/>
        </w:rPr>
        <w:t>Conceptual Framework of the Study</w:t>
      </w:r>
    </w:p>
    <w:p w14:paraId="2D783ECC" w14:textId="4287F079" w:rsidR="00037A3E" w:rsidRDefault="00037A3E" w:rsidP="00037A3E">
      <w:pPr>
        <w:spacing w:line="360" w:lineRule="auto"/>
        <w:jc w:val="both"/>
      </w:pPr>
      <w:r w:rsidRPr="00C0245F">
        <w:t xml:space="preserve">A conceptual framework is an analytical tool with several variations and context which is </w:t>
      </w:r>
      <w:r w:rsidR="001F3598">
        <w:t>how</w:t>
      </w:r>
      <w:r w:rsidRPr="00C0245F">
        <w:t xml:space="preserve"> ideas are organized to achieve the purpose of </w:t>
      </w:r>
      <w:r w:rsidR="001F3598">
        <w:t xml:space="preserve">the </w:t>
      </w:r>
      <w:r w:rsidRPr="00C0245F">
        <w:t xml:space="preserve">research project. This study was concerned with </w:t>
      </w:r>
      <w:r w:rsidR="001F3598">
        <w:t xml:space="preserve">the </w:t>
      </w:r>
      <w:r w:rsidRPr="00C0245F">
        <w:t>training need</w:t>
      </w:r>
      <w:r w:rsidR="001F3598">
        <w:t>s</w:t>
      </w:r>
      <w:r w:rsidRPr="00C0245F">
        <w:t xml:space="preserve"> of the litchi farmers which was the focus variable of the study and eleven selected characteristics of the litchi farmers: age, education level, household size, farm size, size of the litchi orchard, annual income, experience of litchi gardening, social mobility, communication exposure, credit received and knowledge on litchi production, post-harvest handling and marketing of the litchi farmers were independent variables of the study.</w:t>
      </w:r>
      <w:r>
        <w:t xml:space="preserve"> </w:t>
      </w:r>
      <w:r w:rsidRPr="00C0245F">
        <w:t>The training need</w:t>
      </w:r>
      <w:r w:rsidR="001F3598">
        <w:t>s</w:t>
      </w:r>
      <w:r w:rsidRPr="00C0245F">
        <w:t xml:space="preserve"> of the litchi farmers might be influenced by the selected characteristics of the litchi farmers. Fifteen issues; production of planting material, orchard establishment</w:t>
      </w:r>
      <w:r w:rsidR="001F3598">
        <w:t>,</w:t>
      </w:r>
      <w:r w:rsidRPr="00C0245F">
        <w:t xml:space="preserve"> and management, soil and fertilizer management, management of bearing trees, </w:t>
      </w:r>
      <w:r w:rsidRPr="00C0245F">
        <w:lastRenderedPageBreak/>
        <w:t xml:space="preserve">identification of pests and diseases, preventive measures for avoiding pest and disease infestation, ways of litchi disease control, ways of litchi pest control, application of pesticides, harvesting, post-harvest handling of litchi for marketing, conservation techniques of harvested litchi, techniques of packaging and transportation of litchi for marketing, marketing techniques, and seed collection and preservation were selected to measure the training need of the litchi farmers. It is assumed that providing need-based training to the litchi farmers will produce socio-economic benefits of the litchi farmers through increased production of good quality litchi. However, for </w:t>
      </w:r>
      <w:r w:rsidR="001F3598">
        <w:t xml:space="preserve">a </w:t>
      </w:r>
      <w:r w:rsidRPr="00C0245F">
        <w:t>clear understanding</w:t>
      </w:r>
      <w:r w:rsidR="001F3598">
        <w:t>,</w:t>
      </w:r>
      <w:r w:rsidRPr="00C0245F">
        <w:t xml:space="preserve"> a conceptual model of the study based on this discussion has been formulated. </w:t>
      </w:r>
    </w:p>
    <w:p w14:paraId="790DED60" w14:textId="77777777" w:rsidR="00037A3E" w:rsidRDefault="00037A3E" w:rsidP="00037A3E"/>
    <w:p w14:paraId="265870D7" w14:textId="77777777" w:rsidR="00037A3E" w:rsidRPr="00C0245F" w:rsidRDefault="00037A3E" w:rsidP="00037A3E">
      <w:pPr>
        <w:spacing w:line="360" w:lineRule="auto"/>
        <w:jc w:val="both"/>
        <w:rPr>
          <w:b/>
          <w:bCs/>
        </w:rPr>
      </w:pPr>
      <w:r w:rsidRPr="00C0245F">
        <w:rPr>
          <w:b/>
          <w:bCs/>
        </w:rPr>
        <w:t>Methodology</w:t>
      </w:r>
    </w:p>
    <w:p w14:paraId="29EDB06A" w14:textId="77777777" w:rsidR="00037A3E" w:rsidRPr="00C0245F" w:rsidRDefault="00037A3E" w:rsidP="00037A3E">
      <w:pPr>
        <w:spacing w:line="360" w:lineRule="auto"/>
        <w:jc w:val="both"/>
        <w:rPr>
          <w:b/>
          <w:bCs/>
        </w:rPr>
      </w:pPr>
      <w:r w:rsidRPr="00C0245F">
        <w:rPr>
          <w:b/>
          <w:bCs/>
        </w:rPr>
        <w:t>Study Area</w:t>
      </w:r>
    </w:p>
    <w:p w14:paraId="1E9590DA" w14:textId="11D1AA82" w:rsidR="00037A3E" w:rsidRPr="00C0245F" w:rsidRDefault="00037A3E" w:rsidP="00037A3E">
      <w:pPr>
        <w:spacing w:line="360" w:lineRule="auto"/>
        <w:jc w:val="both"/>
      </w:pPr>
      <w:r w:rsidRPr="00C0245F">
        <w:t xml:space="preserve">The study was conducted in Dinajpur </w:t>
      </w:r>
      <w:r w:rsidR="001F3598">
        <w:t>Sadar U</w:t>
      </w:r>
      <w:r w:rsidRPr="00C0245F">
        <w:t xml:space="preserve">pazila. There were 10 union parishads and 205 villages. Dinajpur is intensively covered by many litchi orchards, for this reason, Dinajpur district was selected purposively for this study. </w:t>
      </w:r>
      <w:proofErr w:type="spellStart"/>
      <w:r w:rsidRPr="00C0245F">
        <w:t>Chehelgazi</w:t>
      </w:r>
      <w:proofErr w:type="spellEnd"/>
      <w:r w:rsidRPr="00C0245F">
        <w:t xml:space="preserve"> and </w:t>
      </w:r>
      <w:proofErr w:type="spellStart"/>
      <w:r w:rsidRPr="00C0245F">
        <w:t>Auliapur</w:t>
      </w:r>
      <w:proofErr w:type="spellEnd"/>
      <w:r w:rsidRPr="00C0245F">
        <w:t xml:space="preserve"> union were also selected purposively consulting with Upazila Agriculture Officer, those areas are intensively covered by many litchi orchards. </w:t>
      </w:r>
      <w:proofErr w:type="spellStart"/>
      <w:r w:rsidRPr="00C0245F">
        <w:t>Nayonpur</w:t>
      </w:r>
      <w:proofErr w:type="spellEnd"/>
      <w:r w:rsidRPr="00C0245F">
        <w:t xml:space="preserve">, </w:t>
      </w:r>
      <w:proofErr w:type="spellStart"/>
      <w:r w:rsidRPr="00C0245F">
        <w:t>Borol</w:t>
      </w:r>
      <w:proofErr w:type="spellEnd"/>
      <w:r w:rsidR="001F3598">
        <w:t>,</w:t>
      </w:r>
      <w:r w:rsidRPr="00C0245F">
        <w:t xml:space="preserve"> and </w:t>
      </w:r>
      <w:proofErr w:type="spellStart"/>
      <w:r w:rsidRPr="00C0245F">
        <w:t>Kathalipara</w:t>
      </w:r>
      <w:proofErr w:type="spellEnd"/>
      <w:r w:rsidRPr="00C0245F">
        <w:t xml:space="preserve"> from </w:t>
      </w:r>
      <w:proofErr w:type="spellStart"/>
      <w:r w:rsidRPr="00C0245F">
        <w:t>Chehelgazi</w:t>
      </w:r>
      <w:proofErr w:type="spellEnd"/>
      <w:r w:rsidRPr="00C0245F">
        <w:t xml:space="preserve"> and </w:t>
      </w:r>
      <w:proofErr w:type="spellStart"/>
      <w:r w:rsidRPr="00C0245F">
        <w:t>Masimpur</w:t>
      </w:r>
      <w:proofErr w:type="spellEnd"/>
      <w:r w:rsidRPr="00C0245F">
        <w:t xml:space="preserve"> and </w:t>
      </w:r>
      <w:proofErr w:type="spellStart"/>
      <w:r w:rsidRPr="00C0245F">
        <w:t>Mahabbotpur</w:t>
      </w:r>
      <w:proofErr w:type="spellEnd"/>
      <w:r w:rsidRPr="00C0245F">
        <w:t xml:space="preserve"> from </w:t>
      </w:r>
      <w:proofErr w:type="spellStart"/>
      <w:r w:rsidRPr="00C0245F">
        <w:t>Auliapur</w:t>
      </w:r>
      <w:proofErr w:type="spellEnd"/>
      <w:r w:rsidRPr="00C0245F">
        <w:t xml:space="preserve"> were selected for the study.</w:t>
      </w:r>
    </w:p>
    <w:p w14:paraId="6AE2B377" w14:textId="77777777" w:rsidR="00037A3E" w:rsidRPr="00C0245F" w:rsidRDefault="00037A3E" w:rsidP="00037A3E">
      <w:pPr>
        <w:spacing w:line="360" w:lineRule="auto"/>
        <w:jc w:val="both"/>
        <w:rPr>
          <w:b/>
          <w:bCs/>
        </w:rPr>
      </w:pPr>
      <w:r w:rsidRPr="00C0245F">
        <w:rPr>
          <w:b/>
          <w:bCs/>
        </w:rPr>
        <w:t>Rationale for the research site</w:t>
      </w:r>
    </w:p>
    <w:p w14:paraId="0BC6ADCE" w14:textId="409EE09D" w:rsidR="00037A3E" w:rsidRPr="00037A3E" w:rsidRDefault="00037A3E" w:rsidP="00037A3E">
      <w:pPr>
        <w:spacing w:line="360" w:lineRule="auto"/>
        <w:jc w:val="both"/>
      </w:pPr>
      <w:r w:rsidRPr="00C0245F">
        <w:t xml:space="preserve">The study area was selected purposively for investigation because Dinajpur is a very well-known district in Bangladesh for producing varieties of quality litchi. Numerous litchi orchards here and there, </w:t>
      </w:r>
      <w:r w:rsidR="001F3598">
        <w:t>are</w:t>
      </w:r>
      <w:r w:rsidRPr="00C0245F">
        <w:t xml:space="preserve"> a common feature in the study area. Water level, soil</w:t>
      </w:r>
      <w:r w:rsidR="001F3598">
        <w:t>,</w:t>
      </w:r>
      <w:r w:rsidRPr="00C0245F">
        <w:t xml:space="preserve"> and climate are favorable for litchi cultivation. Good communication facilities and consequently less expense for conducting the study motivated the researcher to select the study area. </w:t>
      </w:r>
      <w:r w:rsidR="001F3598">
        <w:t>A l</w:t>
      </w:r>
      <w:r w:rsidRPr="00C0245F">
        <w:t>imited study of this type was conducted previously in this area.</w:t>
      </w:r>
    </w:p>
    <w:p w14:paraId="60065F2C" w14:textId="77777777" w:rsidR="00037A3E" w:rsidRPr="00F516DD" w:rsidRDefault="00037A3E" w:rsidP="00037A3E">
      <w:pPr>
        <w:spacing w:line="360" w:lineRule="auto"/>
        <w:jc w:val="both"/>
        <w:rPr>
          <w:b/>
          <w:bCs/>
        </w:rPr>
      </w:pPr>
      <w:r w:rsidRPr="00F516DD">
        <w:rPr>
          <w:b/>
          <w:bCs/>
        </w:rPr>
        <w:t>Validity of the Research Instruments and Ethical Considerations</w:t>
      </w:r>
    </w:p>
    <w:p w14:paraId="6F7E02AF" w14:textId="77777777" w:rsidR="00037A3E" w:rsidRPr="00F516DD" w:rsidRDefault="00037A3E" w:rsidP="00037A3E">
      <w:pPr>
        <w:spacing w:line="360" w:lineRule="auto"/>
        <w:jc w:val="both"/>
        <w:rPr>
          <w:b/>
          <w:bCs/>
        </w:rPr>
      </w:pPr>
      <w:r w:rsidRPr="00F516DD">
        <w:rPr>
          <w:b/>
          <w:bCs/>
        </w:rPr>
        <w:t>Validity of the research instruments</w:t>
      </w:r>
    </w:p>
    <w:p w14:paraId="56C91363" w14:textId="70B412D8" w:rsidR="00037A3E" w:rsidRPr="00F1641C" w:rsidRDefault="00037A3E" w:rsidP="00037A3E">
      <w:pPr>
        <w:spacing w:line="360" w:lineRule="auto"/>
        <w:jc w:val="both"/>
      </w:pPr>
      <w:r w:rsidRPr="00F1641C">
        <w:t>The validity is the degree to which a test measures what it is supposed to measure. The validity of a test or other measuring instruments depend</w:t>
      </w:r>
      <w:r w:rsidR="001F3598">
        <w:t>s</w:t>
      </w:r>
      <w:r w:rsidRPr="00F1641C">
        <w:t xml:space="preserve"> on the fidelity with which it is measured whatever it purports to measure. The researcher read adequate 1iteratures to select and conceptualize variables and also conducted discussion</w:t>
      </w:r>
      <w:r w:rsidR="001F3598">
        <w:t>s</w:t>
      </w:r>
      <w:r w:rsidRPr="00F1641C">
        <w:t xml:space="preserve"> with SAAOs and farmers </w:t>
      </w:r>
      <w:r w:rsidR="001F3598">
        <w:t>to incorporate</w:t>
      </w:r>
      <w:r w:rsidRPr="00F1641C">
        <w:t xml:space="preserve"> relevant items in the research instruments. The research instruments, especially </w:t>
      </w:r>
      <w:r w:rsidR="001F3598">
        <w:t xml:space="preserve">the </w:t>
      </w:r>
      <w:r w:rsidRPr="00F1641C">
        <w:t>questionnaire for the survey were judged by the supervisory committee.</w:t>
      </w:r>
    </w:p>
    <w:p w14:paraId="7AF9B11A" w14:textId="77777777" w:rsidR="00037A3E" w:rsidRPr="00F516DD" w:rsidRDefault="00037A3E" w:rsidP="00037A3E">
      <w:pPr>
        <w:spacing w:line="360" w:lineRule="auto"/>
        <w:jc w:val="both"/>
        <w:rPr>
          <w:b/>
          <w:bCs/>
        </w:rPr>
      </w:pPr>
      <w:r w:rsidRPr="00F516DD">
        <w:rPr>
          <w:b/>
          <w:bCs/>
        </w:rPr>
        <w:t>Ethical considerations</w:t>
      </w:r>
    </w:p>
    <w:p w14:paraId="580C211D" w14:textId="77777777" w:rsidR="00037A3E" w:rsidRPr="00F1641C" w:rsidRDefault="00037A3E" w:rsidP="00037A3E">
      <w:pPr>
        <w:spacing w:line="360" w:lineRule="auto"/>
        <w:jc w:val="both"/>
      </w:pPr>
      <w:r w:rsidRPr="00F1641C">
        <w:t>Some basic ethical principles maintained throughout the study are pointed out below:</w:t>
      </w:r>
    </w:p>
    <w:p w14:paraId="645F3A50" w14:textId="77777777" w:rsidR="00037A3E" w:rsidRDefault="00037A3E" w:rsidP="00037A3E">
      <w:pPr>
        <w:pStyle w:val="ListParagraph"/>
        <w:numPr>
          <w:ilvl w:val="0"/>
          <w:numId w:val="23"/>
        </w:numPr>
        <w:spacing w:line="360" w:lineRule="auto"/>
      </w:pPr>
      <w:r w:rsidRPr="00F1641C">
        <w:t>The researcher established rapport with the respondents properly.</w:t>
      </w:r>
    </w:p>
    <w:p w14:paraId="344CF4AB" w14:textId="77777777" w:rsidR="00037A3E" w:rsidRDefault="00037A3E" w:rsidP="00037A3E">
      <w:pPr>
        <w:pStyle w:val="ListParagraph"/>
        <w:numPr>
          <w:ilvl w:val="0"/>
          <w:numId w:val="23"/>
        </w:numPr>
        <w:spacing w:line="360" w:lineRule="auto"/>
      </w:pPr>
      <w:r w:rsidRPr="00F1641C">
        <w:t>The researcher treated the respondents with great respect.</w:t>
      </w:r>
    </w:p>
    <w:p w14:paraId="0753034A" w14:textId="77777777" w:rsidR="00037A3E" w:rsidRDefault="00037A3E" w:rsidP="00037A3E">
      <w:pPr>
        <w:pStyle w:val="ListParagraph"/>
        <w:numPr>
          <w:ilvl w:val="0"/>
          <w:numId w:val="23"/>
        </w:numPr>
        <w:spacing w:line="360" w:lineRule="auto"/>
      </w:pPr>
      <w:r w:rsidRPr="00F1641C">
        <w:t>The purposes of the study were made clear before starting interviews with the respondents.</w:t>
      </w:r>
    </w:p>
    <w:p w14:paraId="41D46FF2" w14:textId="0F9E8A23" w:rsidR="00037A3E" w:rsidRPr="001F3598" w:rsidRDefault="00037A3E" w:rsidP="00037A3E">
      <w:pPr>
        <w:pStyle w:val="ListParagraph"/>
        <w:numPr>
          <w:ilvl w:val="0"/>
          <w:numId w:val="23"/>
        </w:numPr>
        <w:spacing w:line="360" w:lineRule="auto"/>
      </w:pPr>
      <w:r w:rsidRPr="00F1641C">
        <w:t>Autonomy, privacy</w:t>
      </w:r>
      <w:r w:rsidR="001F3598">
        <w:t>,</w:t>
      </w:r>
      <w:r w:rsidRPr="00F1641C">
        <w:t xml:space="preserve"> and non-judgmental views were considered substantially during making </w:t>
      </w:r>
      <w:r w:rsidRPr="00F1641C">
        <w:lastRenderedPageBreak/>
        <w:t>interviews with the respondents.</w:t>
      </w:r>
      <w:r w:rsidR="001F3598">
        <w:t xml:space="preserve"> </w:t>
      </w:r>
      <w:r w:rsidRPr="00F1641C">
        <w:t xml:space="preserve">Special care was taken to avoid subjective judgments and misinterpretations during </w:t>
      </w:r>
      <w:r w:rsidR="001F3598">
        <w:t xml:space="preserve">the </w:t>
      </w:r>
      <w:r w:rsidRPr="00F1641C">
        <w:t>collection and documentation of qualitative data</w:t>
      </w:r>
      <w:r w:rsidR="001F3598">
        <w:t>.</w:t>
      </w:r>
    </w:p>
    <w:p w14:paraId="5FEED1AD" w14:textId="77777777" w:rsidR="00037A3E" w:rsidRDefault="00037A3E" w:rsidP="00037A3E">
      <w:pPr>
        <w:pStyle w:val="BodyText"/>
        <w:spacing w:before="2"/>
        <w:rPr>
          <w:sz w:val="14"/>
        </w:rPr>
      </w:pPr>
    </w:p>
    <w:p w14:paraId="67EEC884" w14:textId="77777777" w:rsidR="00037A3E" w:rsidRDefault="00037A3E" w:rsidP="00037A3E">
      <w:pPr>
        <w:pStyle w:val="BodyText"/>
        <w:ind w:left="532"/>
        <w:rPr>
          <w:sz w:val="20"/>
        </w:rPr>
      </w:pPr>
      <w:r>
        <w:rPr>
          <w:noProof/>
          <w:sz w:val="20"/>
        </w:rPr>
        <mc:AlternateContent>
          <mc:Choice Requires="wpg">
            <w:drawing>
              <wp:inline distT="0" distB="0" distL="0" distR="0" wp14:anchorId="4B90276D" wp14:editId="1CC87B42">
                <wp:extent cx="2790825" cy="4139565"/>
                <wp:effectExtent l="0" t="0" r="9525"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825" cy="4139565"/>
                          <a:chOff x="0" y="0"/>
                          <a:chExt cx="9000" cy="9660"/>
                        </a:xfrm>
                      </wpg:grpSpPr>
                      <pic:pic xmlns:pic="http://schemas.openxmlformats.org/drawingml/2006/picture">
                        <pic:nvPicPr>
                          <pic:cNvPr id="7"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00" cy="96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670" y="4908"/>
                            <a:ext cx="525" cy="4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BA4466F" id="Group 6" o:spid="_x0000_s1026" style="width:219.75pt;height:325.95pt;mso-position-horizontal-relative:char;mso-position-vertical-relative:line" coordsize="9000,96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9000;height:9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">
                  <v:imagedata r:id="rId10" o:title=""/>
                </v:shape>
                <v:shape id="Picture 4" o:spid="_x0000_s1028" type="#_x0000_t75" style="position:absolute;left:2670;top:4908;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">
                  <v:imagedata r:id="rId11" o:title=""/>
                </v:shape>
                <w10:anchorlock/>
              </v:group>
            </w:pict>
          </mc:Fallback>
        </mc:AlternateContent>
      </w:r>
      <w:r>
        <w:rPr>
          <w:sz w:val="20"/>
        </w:rPr>
        <w:t xml:space="preserve">   </w:t>
      </w:r>
      <w:r>
        <w:rPr>
          <w:noProof/>
          <w:sz w:val="20"/>
        </w:rPr>
        <mc:AlternateContent>
          <mc:Choice Requires="wpg">
            <w:drawing>
              <wp:inline distT="0" distB="0" distL="0" distR="0" wp14:anchorId="229A38A6" wp14:editId="4EE1B460">
                <wp:extent cx="2409825" cy="4114800"/>
                <wp:effectExtent l="0" t="0" r="952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9825" cy="4114800"/>
                          <a:chOff x="0" y="0"/>
                          <a:chExt cx="8085" cy="12390"/>
                        </a:xfrm>
                      </wpg:grpSpPr>
                      <pic:pic xmlns:pic="http://schemas.openxmlformats.org/drawingml/2006/picture">
                        <pic:nvPicPr>
                          <pic:cNvPr id="3" name="Picture 4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85" cy="123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5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040" y="7710"/>
                            <a:ext cx="525" cy="4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5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995" y="4350"/>
                            <a:ext cx="525" cy="4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FC96DEE" id="Group 1" o:spid="_x0000_s1026" style="width:189.75pt;height:324pt;mso-position-horizontal-relative:char;mso-position-vertical-relative:line" coordsize="8085,123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">
                <v:shape id="Picture 49" o:spid="_x0000_s1027" type="#_x0000_t75" style="position:absolute;width:8085;height:12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">
                  <v:imagedata r:id="rId14" o:title=""/>
                </v:shape>
                <v:shape id="Picture 50" o:spid="_x0000_s1028" type="#_x0000_t75" style="position:absolute;left:3040;top:7710;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">
                  <v:imagedata r:id="rId15" o:title=""/>
                </v:shape>
                <v:shape id="Picture 51" o:spid="_x0000_s1029" type="#_x0000_t75" style="position:absolute;left:2995;top:4350;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">
                  <v:imagedata r:id="rId15" o:title=""/>
                </v:shape>
                <w10:anchorlock/>
              </v:group>
            </w:pict>
          </mc:Fallback>
        </mc:AlternateContent>
      </w:r>
    </w:p>
    <w:p w14:paraId="4E8F54A8" w14:textId="77777777" w:rsidR="00037A3E" w:rsidRPr="00FE5E5B" w:rsidRDefault="00037A3E" w:rsidP="00037A3E">
      <w:pPr>
        <w:pStyle w:val="Heading4"/>
        <w:spacing w:before="129"/>
        <w:jc w:val="left"/>
      </w:pPr>
      <w:r>
        <w:t>Figure</w:t>
      </w:r>
      <w:r>
        <w:rPr>
          <w:spacing w:val="-3"/>
        </w:rPr>
        <w:t xml:space="preserve"> </w:t>
      </w:r>
      <w:r>
        <w:t xml:space="preserve">1: </w:t>
      </w:r>
      <w:r>
        <w:rPr>
          <w:spacing w:val="1"/>
        </w:rPr>
        <w:t xml:space="preserve"> </w:t>
      </w:r>
      <w:r>
        <w:t>Map</w:t>
      </w:r>
      <w:r>
        <w:rPr>
          <w:spacing w:val="-1"/>
        </w:rPr>
        <w:t xml:space="preserve"> </w:t>
      </w:r>
      <w:r>
        <w:t>of Dinajpur</w:t>
      </w:r>
      <w:r>
        <w:rPr>
          <w:spacing w:val="-3"/>
        </w:rPr>
        <w:t xml:space="preserve"> </w:t>
      </w:r>
      <w:r>
        <w:t>district</w:t>
      </w:r>
      <w:r>
        <w:rPr>
          <w:spacing w:val="-3"/>
        </w:rPr>
        <w:t xml:space="preserve"> </w:t>
      </w:r>
      <w:r>
        <w:t>showing</w:t>
      </w:r>
      <w:r>
        <w:rPr>
          <w:spacing w:val="-1"/>
        </w:rPr>
        <w:t xml:space="preserve"> </w:t>
      </w:r>
      <w:r>
        <w:t>Dinajpur</w:t>
      </w:r>
      <w:r>
        <w:rPr>
          <w:spacing w:val="-2"/>
        </w:rPr>
        <w:t xml:space="preserve"> </w:t>
      </w:r>
      <w:r>
        <w:t>Sadar</w:t>
      </w:r>
      <w:r>
        <w:rPr>
          <w:spacing w:val="-3"/>
        </w:rPr>
        <w:t xml:space="preserve"> </w:t>
      </w:r>
      <w:r>
        <w:t>upazila</w:t>
      </w:r>
    </w:p>
    <w:p w14:paraId="1DBE8C0C" w14:textId="77777777" w:rsidR="00037A3E" w:rsidRDefault="00037A3E" w:rsidP="00037A3E">
      <w:pPr>
        <w:spacing w:line="360" w:lineRule="auto"/>
        <w:jc w:val="both"/>
        <w:rPr>
          <w:b/>
          <w:bCs/>
        </w:rPr>
      </w:pPr>
    </w:p>
    <w:p w14:paraId="320F7623" w14:textId="77777777" w:rsidR="00037A3E" w:rsidRPr="00C0245F" w:rsidRDefault="00037A3E" w:rsidP="00037A3E">
      <w:pPr>
        <w:spacing w:line="360" w:lineRule="auto"/>
        <w:jc w:val="both"/>
        <w:rPr>
          <w:b/>
          <w:bCs/>
        </w:rPr>
      </w:pPr>
      <w:r w:rsidRPr="00C0245F">
        <w:rPr>
          <w:b/>
          <w:bCs/>
        </w:rPr>
        <w:t>Methods and Procedure of Data Collection</w:t>
      </w:r>
    </w:p>
    <w:p w14:paraId="1633E506" w14:textId="78B516AA" w:rsidR="00037A3E" w:rsidRDefault="00037A3E" w:rsidP="00037A3E">
      <w:pPr>
        <w:spacing w:line="360" w:lineRule="auto"/>
        <w:jc w:val="both"/>
      </w:pPr>
      <w:r w:rsidRPr="002F6264">
        <w:t xml:space="preserve">The researcher himself collected data from the 81 respondents with the help of </w:t>
      </w:r>
      <w:r w:rsidR="001F3598">
        <w:t xml:space="preserve">an </w:t>
      </w:r>
      <w:r w:rsidRPr="002F6264">
        <w:t xml:space="preserve">interview schedule through personal interviewing. </w:t>
      </w:r>
      <w:r w:rsidR="001F3598">
        <w:t>The s</w:t>
      </w:r>
      <w:r w:rsidRPr="002F6264">
        <w:t>ub-</w:t>
      </w:r>
      <w:r w:rsidR="001F3598">
        <w:t>a</w:t>
      </w:r>
      <w:r w:rsidRPr="002F6264">
        <w:t xml:space="preserve">ssistant Agriculture Officer (SAAO) and village representatives of the selected villages helped to introduce the respondents </w:t>
      </w:r>
      <w:r w:rsidR="001F3598">
        <w:t>to</w:t>
      </w:r>
      <w:r w:rsidRPr="002F6264">
        <w:t xml:space="preserve"> the researcher. The survey was conducted from 2 September to 5 October 202</w:t>
      </w:r>
      <w:r w:rsidR="001F3598">
        <w:t>4</w:t>
      </w:r>
      <w:r w:rsidRPr="002F6264">
        <w:t>. The researcher first established rapport with the litchi farmers and clearly explained the objectives of the study. As a result, the litchi farmers furnished proper response</w:t>
      </w:r>
      <w:r w:rsidR="001F3598">
        <w:t>s</w:t>
      </w:r>
      <w:r w:rsidRPr="002F6264">
        <w:t xml:space="preserve"> to the questions without any hesitation. The questions were clarified whenever any respondent had difficulties in understanding. Excellent cooperation was received from the litchi farmers and other people of the study area the study area.</w:t>
      </w:r>
    </w:p>
    <w:p w14:paraId="5FE5D585" w14:textId="77777777" w:rsidR="00037A3E" w:rsidRPr="00C0245F" w:rsidRDefault="00037A3E" w:rsidP="00037A3E">
      <w:pPr>
        <w:spacing w:line="360" w:lineRule="auto"/>
        <w:jc w:val="both"/>
        <w:rPr>
          <w:b/>
          <w:bCs/>
        </w:rPr>
      </w:pPr>
      <w:r w:rsidRPr="00C0245F">
        <w:rPr>
          <w:b/>
          <w:bCs/>
        </w:rPr>
        <w:t>Sampling Design</w:t>
      </w:r>
    </w:p>
    <w:p w14:paraId="64A6B352" w14:textId="6D945309" w:rsidR="00037A3E" w:rsidRDefault="00037A3E" w:rsidP="00037A3E">
      <w:pPr>
        <w:spacing w:line="360" w:lineRule="auto"/>
        <w:jc w:val="both"/>
      </w:pPr>
      <w:r w:rsidRPr="00C0245F">
        <w:t xml:space="preserve">Farmers who were involved with the cultivation of litchi </w:t>
      </w:r>
      <w:r w:rsidR="001F3598">
        <w:t>in</w:t>
      </w:r>
      <w:r w:rsidRPr="00C0245F">
        <w:t xml:space="preserve"> the study area were the target population of this study. The total target population in the study area w</w:t>
      </w:r>
      <w:r w:rsidR="001F3598">
        <w:t>as</w:t>
      </w:r>
      <w:r w:rsidRPr="00C0245F">
        <w:t xml:space="preserve"> 270 (information was collected by </w:t>
      </w:r>
      <w:r w:rsidR="001F3598">
        <w:t xml:space="preserve">the </w:t>
      </w:r>
      <w:r w:rsidRPr="00C0245F">
        <w:t xml:space="preserve">Sub-Assistant Agriculture Officer of Dinajpur Sadar upazila and member of Litchi Chasi </w:t>
      </w:r>
      <w:proofErr w:type="spellStart"/>
      <w:r w:rsidRPr="00C0245F">
        <w:t>Samittee</w:t>
      </w:r>
      <w:proofErr w:type="spellEnd"/>
      <w:r w:rsidRPr="00C0245F">
        <w:t xml:space="preserve">), out of which 30% were selected as sample. Thus, 81 litchi farmers were selected as the sample of the study using by random method. The distributions of the population and sample list </w:t>
      </w:r>
      <w:r w:rsidR="001F3598">
        <w:t>are</w:t>
      </w:r>
      <w:r w:rsidRPr="00C0245F">
        <w:t xml:space="preserve"> shown in Table 1</w:t>
      </w:r>
      <w:r w:rsidR="00BF367E">
        <w:t>.</w:t>
      </w:r>
    </w:p>
    <w:p w14:paraId="604355CC" w14:textId="77777777" w:rsidR="00BF367E" w:rsidRDefault="00BF367E" w:rsidP="00037A3E">
      <w:pPr>
        <w:spacing w:line="360" w:lineRule="auto"/>
        <w:jc w:val="both"/>
      </w:pPr>
    </w:p>
    <w:p w14:paraId="6A3A3C02" w14:textId="77777777" w:rsidR="00037A3E" w:rsidRPr="00037A3E" w:rsidRDefault="00037A3E" w:rsidP="00037A3E">
      <w:pPr>
        <w:jc w:val="both"/>
        <w:rPr>
          <w:b/>
          <w:bCs/>
        </w:rPr>
      </w:pPr>
      <w:r w:rsidRPr="00037A3E">
        <w:rPr>
          <w:b/>
          <w:bCs/>
        </w:rPr>
        <w:t>Table 1 Distribution of population and sample of the respondents in selected Union of Dinajpur Sadar Upazila</w:t>
      </w:r>
    </w:p>
    <w:p w14:paraId="571D1628" w14:textId="77777777" w:rsidR="00037A3E" w:rsidRDefault="00037A3E" w:rsidP="00037A3E">
      <w:pPr>
        <w:jc w:val="both"/>
      </w:pPr>
    </w:p>
    <w:tbl>
      <w:tblPr>
        <w:tblStyle w:val="TableGrid"/>
        <w:tblW w:w="0" w:type="auto"/>
        <w:tblLook w:val="04A0" w:firstRow="1" w:lastRow="0" w:firstColumn="1" w:lastColumn="0" w:noHBand="0" w:noVBand="1"/>
      </w:tblPr>
      <w:tblGrid>
        <w:gridCol w:w="2261"/>
        <w:gridCol w:w="2299"/>
        <w:gridCol w:w="2256"/>
        <w:gridCol w:w="2204"/>
      </w:tblGrid>
      <w:tr w:rsidR="00037A3E" w14:paraId="4A9725F4" w14:textId="77777777" w:rsidTr="00E02560">
        <w:tc>
          <w:tcPr>
            <w:tcW w:w="2491" w:type="dxa"/>
          </w:tcPr>
          <w:p w14:paraId="11E7D8EC" w14:textId="77777777" w:rsidR="00037A3E" w:rsidRDefault="00037A3E" w:rsidP="00E02560">
            <w:pPr>
              <w:jc w:val="both"/>
            </w:pPr>
            <w:r w:rsidRPr="00656767">
              <w:t>Name of Union</w:t>
            </w:r>
          </w:p>
        </w:tc>
        <w:tc>
          <w:tcPr>
            <w:tcW w:w="2491" w:type="dxa"/>
          </w:tcPr>
          <w:p w14:paraId="067987CA" w14:textId="77777777" w:rsidR="00037A3E" w:rsidRDefault="00037A3E" w:rsidP="00E02560">
            <w:pPr>
              <w:jc w:val="both"/>
            </w:pPr>
            <w:r w:rsidRPr="00656767">
              <w:t>Name of the villages</w:t>
            </w:r>
          </w:p>
        </w:tc>
        <w:tc>
          <w:tcPr>
            <w:tcW w:w="2492" w:type="dxa"/>
          </w:tcPr>
          <w:p w14:paraId="7F5B10BE" w14:textId="77777777" w:rsidR="00037A3E" w:rsidRDefault="00037A3E" w:rsidP="00E02560">
            <w:pPr>
              <w:jc w:val="both"/>
            </w:pPr>
            <w:r w:rsidRPr="00656767">
              <w:t>Total Population (Farmers family)</w:t>
            </w:r>
          </w:p>
        </w:tc>
        <w:tc>
          <w:tcPr>
            <w:tcW w:w="2492" w:type="dxa"/>
          </w:tcPr>
          <w:p w14:paraId="639E4A59" w14:textId="77777777" w:rsidR="00037A3E" w:rsidRDefault="00037A3E" w:rsidP="00E02560">
            <w:pPr>
              <w:jc w:val="both"/>
            </w:pPr>
            <w:r w:rsidRPr="00656767">
              <w:t>Sample size</w:t>
            </w:r>
          </w:p>
        </w:tc>
      </w:tr>
      <w:tr w:rsidR="00037A3E" w14:paraId="2199B752" w14:textId="77777777" w:rsidTr="00E02560">
        <w:trPr>
          <w:trHeight w:val="225"/>
        </w:trPr>
        <w:tc>
          <w:tcPr>
            <w:tcW w:w="2491" w:type="dxa"/>
            <w:vMerge w:val="restart"/>
          </w:tcPr>
          <w:p w14:paraId="2397D184" w14:textId="77777777" w:rsidR="00037A3E" w:rsidRPr="00656767" w:rsidRDefault="00037A3E" w:rsidP="00E02560"/>
          <w:p w14:paraId="124D808F" w14:textId="77777777" w:rsidR="00037A3E" w:rsidRDefault="00037A3E" w:rsidP="00E02560">
            <w:pPr>
              <w:jc w:val="both"/>
            </w:pPr>
            <w:proofErr w:type="spellStart"/>
            <w:r w:rsidRPr="00656767">
              <w:t>Chehelgazi</w:t>
            </w:r>
            <w:proofErr w:type="spellEnd"/>
          </w:p>
        </w:tc>
        <w:tc>
          <w:tcPr>
            <w:tcW w:w="2491" w:type="dxa"/>
          </w:tcPr>
          <w:p w14:paraId="4249ABFD" w14:textId="77777777" w:rsidR="00037A3E" w:rsidRDefault="00037A3E" w:rsidP="00E02560">
            <w:pPr>
              <w:jc w:val="both"/>
            </w:pPr>
            <w:proofErr w:type="spellStart"/>
            <w:r w:rsidRPr="00656767">
              <w:t>Nayanpur</w:t>
            </w:r>
            <w:proofErr w:type="spellEnd"/>
          </w:p>
        </w:tc>
        <w:tc>
          <w:tcPr>
            <w:tcW w:w="2492" w:type="dxa"/>
          </w:tcPr>
          <w:p w14:paraId="1F57F209" w14:textId="77777777" w:rsidR="00037A3E" w:rsidRDefault="00037A3E" w:rsidP="00E02560">
            <w:pPr>
              <w:jc w:val="both"/>
            </w:pPr>
            <w:r w:rsidRPr="00656767">
              <w:t>70</w:t>
            </w:r>
          </w:p>
        </w:tc>
        <w:tc>
          <w:tcPr>
            <w:tcW w:w="2492" w:type="dxa"/>
          </w:tcPr>
          <w:p w14:paraId="0BED170B" w14:textId="77777777" w:rsidR="00037A3E" w:rsidRDefault="00037A3E" w:rsidP="00E02560">
            <w:pPr>
              <w:jc w:val="both"/>
            </w:pPr>
            <w:r w:rsidRPr="00656767">
              <w:t>21</w:t>
            </w:r>
          </w:p>
        </w:tc>
      </w:tr>
      <w:tr w:rsidR="00037A3E" w14:paraId="7B9CD38A" w14:textId="77777777" w:rsidTr="00E02560">
        <w:trPr>
          <w:trHeight w:val="135"/>
        </w:trPr>
        <w:tc>
          <w:tcPr>
            <w:tcW w:w="2491" w:type="dxa"/>
            <w:vMerge/>
          </w:tcPr>
          <w:p w14:paraId="211A92B7" w14:textId="77777777" w:rsidR="00037A3E" w:rsidRDefault="00037A3E" w:rsidP="00E02560">
            <w:pPr>
              <w:jc w:val="both"/>
            </w:pPr>
          </w:p>
        </w:tc>
        <w:tc>
          <w:tcPr>
            <w:tcW w:w="2491" w:type="dxa"/>
          </w:tcPr>
          <w:p w14:paraId="137B4CBA" w14:textId="77777777" w:rsidR="00037A3E" w:rsidRDefault="00037A3E" w:rsidP="00E02560">
            <w:pPr>
              <w:jc w:val="both"/>
            </w:pPr>
            <w:proofErr w:type="spellStart"/>
            <w:r w:rsidRPr="00656767">
              <w:t>Borol</w:t>
            </w:r>
            <w:proofErr w:type="spellEnd"/>
          </w:p>
        </w:tc>
        <w:tc>
          <w:tcPr>
            <w:tcW w:w="2492" w:type="dxa"/>
          </w:tcPr>
          <w:p w14:paraId="7C3B31AA" w14:textId="77777777" w:rsidR="00037A3E" w:rsidRDefault="00037A3E" w:rsidP="00E02560">
            <w:pPr>
              <w:jc w:val="both"/>
            </w:pPr>
            <w:r w:rsidRPr="00656767">
              <w:t>40</w:t>
            </w:r>
          </w:p>
        </w:tc>
        <w:tc>
          <w:tcPr>
            <w:tcW w:w="2492" w:type="dxa"/>
          </w:tcPr>
          <w:p w14:paraId="05ED4C82" w14:textId="77777777" w:rsidR="00037A3E" w:rsidRDefault="00037A3E" w:rsidP="00E02560">
            <w:pPr>
              <w:jc w:val="both"/>
            </w:pPr>
            <w:r w:rsidRPr="00656767">
              <w:t>12</w:t>
            </w:r>
          </w:p>
        </w:tc>
      </w:tr>
      <w:tr w:rsidR="00037A3E" w14:paraId="4BDAA49B" w14:textId="77777777" w:rsidTr="00E02560">
        <w:trPr>
          <w:trHeight w:val="180"/>
        </w:trPr>
        <w:tc>
          <w:tcPr>
            <w:tcW w:w="2491" w:type="dxa"/>
            <w:vMerge/>
          </w:tcPr>
          <w:p w14:paraId="4A6C5DCD" w14:textId="77777777" w:rsidR="00037A3E" w:rsidRDefault="00037A3E" w:rsidP="00E02560">
            <w:pPr>
              <w:jc w:val="both"/>
            </w:pPr>
          </w:p>
        </w:tc>
        <w:tc>
          <w:tcPr>
            <w:tcW w:w="2491" w:type="dxa"/>
          </w:tcPr>
          <w:p w14:paraId="3A57674D" w14:textId="77777777" w:rsidR="00037A3E" w:rsidRDefault="00037A3E" w:rsidP="00E02560">
            <w:pPr>
              <w:jc w:val="both"/>
            </w:pPr>
            <w:proofErr w:type="spellStart"/>
            <w:r w:rsidRPr="00656767">
              <w:t>Kathalipara</w:t>
            </w:r>
            <w:proofErr w:type="spellEnd"/>
          </w:p>
        </w:tc>
        <w:tc>
          <w:tcPr>
            <w:tcW w:w="2492" w:type="dxa"/>
          </w:tcPr>
          <w:p w14:paraId="4622C90B" w14:textId="77777777" w:rsidR="00037A3E" w:rsidRDefault="00037A3E" w:rsidP="00E02560">
            <w:pPr>
              <w:jc w:val="both"/>
            </w:pPr>
            <w:r w:rsidRPr="00656767">
              <w:t>50</w:t>
            </w:r>
          </w:p>
        </w:tc>
        <w:tc>
          <w:tcPr>
            <w:tcW w:w="2492" w:type="dxa"/>
          </w:tcPr>
          <w:p w14:paraId="3F877D31" w14:textId="77777777" w:rsidR="00037A3E" w:rsidRDefault="00037A3E" w:rsidP="00E02560">
            <w:pPr>
              <w:jc w:val="both"/>
            </w:pPr>
            <w:r w:rsidRPr="00656767">
              <w:t>15</w:t>
            </w:r>
          </w:p>
        </w:tc>
      </w:tr>
      <w:tr w:rsidR="00037A3E" w14:paraId="7CE65163" w14:textId="77777777" w:rsidTr="00E02560">
        <w:trPr>
          <w:trHeight w:val="350"/>
        </w:trPr>
        <w:tc>
          <w:tcPr>
            <w:tcW w:w="2491" w:type="dxa"/>
            <w:vMerge w:val="restart"/>
          </w:tcPr>
          <w:p w14:paraId="1DE9A60D" w14:textId="77777777" w:rsidR="00037A3E" w:rsidRDefault="00037A3E" w:rsidP="00E02560">
            <w:pPr>
              <w:jc w:val="both"/>
            </w:pPr>
            <w:proofErr w:type="spellStart"/>
            <w:r w:rsidRPr="00656767">
              <w:t>Auliapur</w:t>
            </w:r>
            <w:proofErr w:type="spellEnd"/>
          </w:p>
        </w:tc>
        <w:tc>
          <w:tcPr>
            <w:tcW w:w="2491" w:type="dxa"/>
          </w:tcPr>
          <w:p w14:paraId="27940F19" w14:textId="77777777" w:rsidR="00037A3E" w:rsidRDefault="00037A3E" w:rsidP="00E02560">
            <w:pPr>
              <w:jc w:val="both"/>
            </w:pPr>
            <w:proofErr w:type="spellStart"/>
            <w:r w:rsidRPr="00656767">
              <w:t>Masimpur</w:t>
            </w:r>
            <w:proofErr w:type="spellEnd"/>
          </w:p>
        </w:tc>
        <w:tc>
          <w:tcPr>
            <w:tcW w:w="2492" w:type="dxa"/>
          </w:tcPr>
          <w:p w14:paraId="76140BC5" w14:textId="77777777" w:rsidR="00037A3E" w:rsidRDefault="00037A3E" w:rsidP="00E02560">
            <w:pPr>
              <w:jc w:val="both"/>
            </w:pPr>
            <w:r w:rsidRPr="00656767">
              <w:t>50</w:t>
            </w:r>
          </w:p>
        </w:tc>
        <w:tc>
          <w:tcPr>
            <w:tcW w:w="2492" w:type="dxa"/>
          </w:tcPr>
          <w:p w14:paraId="7A146EA9" w14:textId="77777777" w:rsidR="00037A3E" w:rsidRDefault="00037A3E" w:rsidP="00E02560">
            <w:pPr>
              <w:jc w:val="both"/>
            </w:pPr>
            <w:r w:rsidRPr="00656767">
              <w:t>15</w:t>
            </w:r>
          </w:p>
        </w:tc>
      </w:tr>
      <w:tr w:rsidR="00037A3E" w14:paraId="6F10C97D" w14:textId="77777777" w:rsidTr="00E02560">
        <w:trPr>
          <w:trHeight w:val="240"/>
        </w:trPr>
        <w:tc>
          <w:tcPr>
            <w:tcW w:w="2491" w:type="dxa"/>
            <w:vMerge/>
          </w:tcPr>
          <w:p w14:paraId="2ACD36E1" w14:textId="77777777" w:rsidR="00037A3E" w:rsidRDefault="00037A3E" w:rsidP="00E02560">
            <w:pPr>
              <w:jc w:val="both"/>
            </w:pPr>
          </w:p>
        </w:tc>
        <w:tc>
          <w:tcPr>
            <w:tcW w:w="2491" w:type="dxa"/>
          </w:tcPr>
          <w:p w14:paraId="1DBF2F94" w14:textId="77777777" w:rsidR="00037A3E" w:rsidRDefault="00037A3E" w:rsidP="00E02560">
            <w:pPr>
              <w:jc w:val="both"/>
            </w:pPr>
            <w:proofErr w:type="spellStart"/>
            <w:r w:rsidRPr="00656767">
              <w:t>Mohabbotpur</w:t>
            </w:r>
            <w:proofErr w:type="spellEnd"/>
          </w:p>
        </w:tc>
        <w:tc>
          <w:tcPr>
            <w:tcW w:w="2492" w:type="dxa"/>
          </w:tcPr>
          <w:p w14:paraId="4A911270" w14:textId="77777777" w:rsidR="00037A3E" w:rsidRDefault="00037A3E" w:rsidP="00E02560">
            <w:pPr>
              <w:jc w:val="both"/>
            </w:pPr>
            <w:r w:rsidRPr="00656767">
              <w:t>60</w:t>
            </w:r>
          </w:p>
        </w:tc>
        <w:tc>
          <w:tcPr>
            <w:tcW w:w="2492" w:type="dxa"/>
          </w:tcPr>
          <w:p w14:paraId="3A7D2C14" w14:textId="77777777" w:rsidR="00037A3E" w:rsidRDefault="00037A3E" w:rsidP="00E02560">
            <w:pPr>
              <w:jc w:val="both"/>
            </w:pPr>
            <w:r w:rsidRPr="00656767">
              <w:t>18</w:t>
            </w:r>
          </w:p>
        </w:tc>
      </w:tr>
      <w:tr w:rsidR="00037A3E" w14:paraId="5B734A98" w14:textId="77777777" w:rsidTr="00E02560">
        <w:tc>
          <w:tcPr>
            <w:tcW w:w="2491" w:type="dxa"/>
          </w:tcPr>
          <w:p w14:paraId="720EB286" w14:textId="77777777" w:rsidR="00037A3E" w:rsidRDefault="00037A3E" w:rsidP="00E02560">
            <w:pPr>
              <w:jc w:val="both"/>
            </w:pPr>
            <w:r w:rsidRPr="00656767">
              <w:t>Tot</w:t>
            </w:r>
            <w:r>
              <w:t>al</w:t>
            </w:r>
          </w:p>
        </w:tc>
        <w:tc>
          <w:tcPr>
            <w:tcW w:w="2491" w:type="dxa"/>
          </w:tcPr>
          <w:p w14:paraId="38E3B119" w14:textId="77777777" w:rsidR="00037A3E" w:rsidRDefault="00037A3E" w:rsidP="00E02560">
            <w:pPr>
              <w:jc w:val="both"/>
            </w:pPr>
          </w:p>
        </w:tc>
        <w:tc>
          <w:tcPr>
            <w:tcW w:w="2492" w:type="dxa"/>
          </w:tcPr>
          <w:p w14:paraId="120DCDA6" w14:textId="77777777" w:rsidR="00037A3E" w:rsidRDefault="00037A3E" w:rsidP="00E02560">
            <w:pPr>
              <w:jc w:val="both"/>
            </w:pPr>
            <w:r w:rsidRPr="00656767">
              <w:t>270</w:t>
            </w:r>
          </w:p>
        </w:tc>
        <w:tc>
          <w:tcPr>
            <w:tcW w:w="2492" w:type="dxa"/>
          </w:tcPr>
          <w:p w14:paraId="36970A4F" w14:textId="77777777" w:rsidR="00037A3E" w:rsidRDefault="00037A3E" w:rsidP="00E02560">
            <w:pPr>
              <w:jc w:val="both"/>
            </w:pPr>
            <w:r w:rsidRPr="00656767">
              <w:t>81</w:t>
            </w:r>
          </w:p>
        </w:tc>
      </w:tr>
    </w:tbl>
    <w:p w14:paraId="71019783" w14:textId="77777777" w:rsidR="00037A3E" w:rsidRDefault="00037A3E" w:rsidP="00037A3E">
      <w:pPr>
        <w:jc w:val="both"/>
      </w:pPr>
    </w:p>
    <w:p w14:paraId="651E64D0" w14:textId="77777777" w:rsidR="00037A3E" w:rsidRDefault="00037A3E" w:rsidP="00037A3E">
      <w:pPr>
        <w:jc w:val="both"/>
      </w:pPr>
    </w:p>
    <w:p w14:paraId="5A0E72E0" w14:textId="77777777" w:rsidR="00037A3E" w:rsidRDefault="00037A3E" w:rsidP="00037A3E">
      <w:pPr>
        <w:rPr>
          <w:b/>
          <w:bCs/>
        </w:rPr>
      </w:pPr>
      <w:r w:rsidRPr="00BD535B">
        <w:rPr>
          <w:b/>
          <w:bCs/>
        </w:rPr>
        <w:t>Measurement of selected characteristics of the litchi farmers</w:t>
      </w:r>
    </w:p>
    <w:p w14:paraId="7759EA1E" w14:textId="77777777" w:rsidR="00037A3E" w:rsidRDefault="00037A3E" w:rsidP="00037A3E">
      <w:pPr>
        <w:rPr>
          <w:b/>
          <w:bCs/>
        </w:rPr>
      </w:pPr>
    </w:p>
    <w:p w14:paraId="4F776C92" w14:textId="77777777" w:rsidR="00037A3E" w:rsidRDefault="00037A3E" w:rsidP="00037A3E">
      <w:pPr>
        <w:spacing w:line="360" w:lineRule="auto"/>
        <w:jc w:val="both"/>
      </w:pPr>
      <w:r w:rsidRPr="00D21A38">
        <w:t>Eleven selected characteristics of the litchi farmers were considered for the study. The procedures followed for measuring each of these characteristics are described below.</w:t>
      </w:r>
    </w:p>
    <w:p w14:paraId="14A6CD15" w14:textId="78823F3B" w:rsidR="00037A3E" w:rsidRPr="00037A3E" w:rsidRDefault="00037A3E" w:rsidP="00037A3E">
      <w:pPr>
        <w:spacing w:line="360" w:lineRule="auto"/>
        <w:jc w:val="both"/>
      </w:pPr>
      <w:r>
        <w:t>Respondents' demographic and socio-economic characteristics play a crucial role in understanding their agricultural practices and overall well-being. Age is defined as the duration from birth to the time of the interview, measured in complete years as reported by the respondents. Educational level is assessed based on years of formal schooling, with a score of zero assigned to those without formal education and incremental scores for each year completed, such as 10 for Secondary School Certificate (S.S.C.) and 12 for Higher Secondary Certificate (H.S.C.). Household size is determined by the total number of family members, including the respondent, spouse, children, and parents. This provides insight into the family structure and potential labor availability for farming activities.</w:t>
      </w:r>
      <w:r w:rsidR="00287F83">
        <w:t xml:space="preserve"> </w:t>
      </w:r>
      <w:r>
        <w:t>Farm size and the size of the litchi orchard are critical metrics for evaluating agricultural productivity. The farm size is calculated in hectares using a specific formula that accounts for various land types, including homestead areas, fallow land, ponds, and cultivated land, both owned and leased. Similarly, the size of the litchi orchard is measured in hectares, combining the area of the respondent's litchi trees and any leased orchards. These measurements help in understanding the scale of litchi production and the resources available to each farmer.</w:t>
      </w:r>
      <w:r w:rsidR="00287F83">
        <w:t xml:space="preserve"> </w:t>
      </w:r>
      <w:r>
        <w:t>Annual income encompasses the total earnings of the respondent and their family from various sources, including agriculture, business, and employment. This financial aspect is essential for assessing the economic stability and investment capacity of the respondents in their farming practices. Additionally, the experience of litchi gardening, expressed in years, provides insight into the respondent's familiarity with litchi cultivation techniques and their ability to adapt to changing agricultural conditions.</w:t>
      </w:r>
      <w:r w:rsidR="00287F83">
        <w:t xml:space="preserve"> </w:t>
      </w:r>
      <w:r>
        <w:t xml:space="preserve">Social mobility and communication exposure are significant factors influencing the flow of information and innovation adoption among farmers. Social mobility is quantified through a score based on the frequency of visits to different external places, reflecting the respondent's engagement with broader social networks. Communication exposure is similarly measured by the frequency of contact with various communication sources, with scores indicating the level of access to </w:t>
      </w:r>
      <w:r>
        <w:lastRenderedPageBreak/>
        <w:t>information. Lastly, knowledge of litchi production, post-harvest handling, and marketing is assessed using a structured questionnaire based on Bloom’s Taxonomy, allowing for a comprehensive evaluation of the respondents' understanding and skills in litchi farming. This multifaceted approach provides valuable insights into the factors affecting litchi farmers' practices and their potential for growth and development in the agricultural sector.</w:t>
      </w:r>
    </w:p>
    <w:p w14:paraId="5E165C5E" w14:textId="77777777" w:rsidR="00037A3E" w:rsidRPr="00037A3E" w:rsidRDefault="00037A3E" w:rsidP="00037A3E">
      <w:pPr>
        <w:spacing w:line="360" w:lineRule="auto"/>
        <w:jc w:val="both"/>
        <w:rPr>
          <w:b/>
          <w:bCs/>
        </w:rPr>
      </w:pPr>
      <w:r w:rsidRPr="00037A3E">
        <w:rPr>
          <w:b/>
          <w:bCs/>
        </w:rPr>
        <w:t>Result and Discussion</w:t>
      </w:r>
    </w:p>
    <w:p w14:paraId="1AE275C4" w14:textId="07A67AF3" w:rsidR="00037A3E" w:rsidRPr="00037A3E" w:rsidRDefault="00037A3E" w:rsidP="00037A3E">
      <w:pPr>
        <w:spacing w:line="360" w:lineRule="auto"/>
        <w:jc w:val="both"/>
        <w:rPr>
          <w:b/>
          <w:bCs/>
        </w:rPr>
      </w:pPr>
      <w:r w:rsidRPr="00037A3E">
        <w:rPr>
          <w:b/>
          <w:bCs/>
        </w:rPr>
        <w:t xml:space="preserve">Selected Characteristics of the </w:t>
      </w:r>
      <w:r w:rsidR="001F3598">
        <w:rPr>
          <w:b/>
          <w:bCs/>
        </w:rPr>
        <w:t>L</w:t>
      </w:r>
      <w:r w:rsidRPr="00037A3E">
        <w:rPr>
          <w:b/>
          <w:bCs/>
        </w:rPr>
        <w:t>itchi Farmers</w:t>
      </w:r>
    </w:p>
    <w:p w14:paraId="50D9D9E8" w14:textId="061245D7" w:rsidR="00037A3E" w:rsidRDefault="00037A3E" w:rsidP="00037A3E">
      <w:pPr>
        <w:spacing w:line="360" w:lineRule="auto"/>
        <w:jc w:val="both"/>
      </w:pPr>
      <w:r w:rsidRPr="00AC49B8">
        <w:t xml:space="preserve">In the present study, eleven characteristics of the litchi farmers were selected as independent variables, </w:t>
      </w:r>
      <w:proofErr w:type="spellStart"/>
      <w:r w:rsidRPr="00AC49B8">
        <w:t>i</w:t>
      </w:r>
      <w:proofErr w:type="spellEnd"/>
      <w:r w:rsidRPr="00AC49B8">
        <w:t>) age, ii) educational level, iii) household size, iv) farm size, v) size of the litchi orchard, vi) annual income, vii) experience of litchi gardening, viii) social mobility, ix) communication exposure, x) credit received, xi) knowledge o</w:t>
      </w:r>
      <w:r w:rsidR="001F3598">
        <w:t>f</w:t>
      </w:r>
      <w:r w:rsidRPr="00AC49B8">
        <w:t xml:space="preserve"> litchi production, post-harvest handling</w:t>
      </w:r>
      <w:r w:rsidR="001F3598">
        <w:t>,</w:t>
      </w:r>
      <w:r w:rsidRPr="00AC49B8">
        <w:t xml:space="preserve"> and marketing, The salient features of these characteristics have been presented in Table </w:t>
      </w:r>
      <w:r>
        <w:t>2</w:t>
      </w:r>
      <w:r w:rsidRPr="00AC49B8">
        <w:t>.</w:t>
      </w:r>
    </w:p>
    <w:p w14:paraId="3F5C27CD" w14:textId="5A9BFF8E" w:rsidR="00287F83" w:rsidRPr="00287F83" w:rsidRDefault="00287F83" w:rsidP="00037A3E">
      <w:pPr>
        <w:spacing w:line="360" w:lineRule="auto"/>
        <w:jc w:val="both"/>
        <w:rPr>
          <w:b/>
          <w:bCs/>
        </w:rPr>
      </w:pPr>
      <w:r w:rsidRPr="00287F83">
        <w:rPr>
          <w:b/>
          <w:bCs/>
        </w:rPr>
        <w:t>Age</w:t>
      </w:r>
    </w:p>
    <w:p w14:paraId="771F3BEE" w14:textId="04255664" w:rsidR="00037A3E" w:rsidRPr="001F3598" w:rsidRDefault="001F3598" w:rsidP="00037A3E">
      <w:pPr>
        <w:spacing w:line="360" w:lineRule="auto"/>
        <w:jc w:val="both"/>
      </w:pPr>
      <w:r>
        <w:t>The a</w:t>
      </w:r>
      <w:r w:rsidR="00037A3E" w:rsidRPr="001F3598">
        <w:t>ge of the respondents ranged from 25 to 61 years with a mean of 42.95 years and a standard deviation of 9.49 years. Based on their age, the litchi farmers were classified into three categories young (18-35), middle-aged (36-55)</w:t>
      </w:r>
      <w:r>
        <w:t>,</w:t>
      </w:r>
      <w:r w:rsidR="00037A3E" w:rsidRPr="001F3598">
        <w:t xml:space="preserve"> and old (&gt;55). Data presented in Table </w:t>
      </w:r>
      <w:r w:rsidR="00787924" w:rsidRPr="001F3598">
        <w:t>2</w:t>
      </w:r>
      <w:r w:rsidR="00037A3E" w:rsidRPr="001F3598">
        <w:t xml:space="preserve"> revealed that 64.2 percent of the respondents were middle-aged, 19.8 percent were young and 16 percent were found as old.</w:t>
      </w:r>
      <w:r w:rsidR="001F6FDC" w:rsidRPr="001F3598">
        <w:t xml:space="preserve"> Ahmed (2007), Hoque (2011), </w:t>
      </w:r>
      <w:proofErr w:type="spellStart"/>
      <w:r w:rsidR="001F6FDC" w:rsidRPr="001F3598">
        <w:t>Kowsari</w:t>
      </w:r>
      <w:proofErr w:type="spellEnd"/>
      <w:r w:rsidR="001F6FDC" w:rsidRPr="001F3598">
        <w:t xml:space="preserve"> (2014)</w:t>
      </w:r>
      <w:r>
        <w:t>,</w:t>
      </w:r>
      <w:r w:rsidR="001F6FDC" w:rsidRPr="001F3598">
        <w:t xml:space="preserve"> and Nasrin (2015) found 68 percent, 50 percent, 54 percent</w:t>
      </w:r>
      <w:r>
        <w:t>,</w:t>
      </w:r>
      <w:r w:rsidR="001F6FDC" w:rsidRPr="001F3598">
        <w:t xml:space="preserve"> and 51.2 percent </w:t>
      </w:r>
      <w:r>
        <w:t xml:space="preserve">of </w:t>
      </w:r>
      <w:r w:rsidR="001F6FDC" w:rsidRPr="001F3598">
        <w:t>middle-aged respondents, respectively.</w:t>
      </w:r>
      <w:r w:rsidR="00037A3E" w:rsidRPr="001F3598">
        <w:t xml:space="preserve"> It is expected that middle</w:t>
      </w:r>
      <w:r>
        <w:t>-</w:t>
      </w:r>
      <w:r w:rsidR="00037A3E" w:rsidRPr="001F3598">
        <w:t xml:space="preserve">aged and old litchi farmers (about 80.2% of the respondents) will have more training needs than younger litchi farmers. Because, it is assumed, that the young and middle-aged farmers were more active, innovative, </w:t>
      </w:r>
      <w:r>
        <w:t xml:space="preserve">and </w:t>
      </w:r>
      <w:r w:rsidR="00037A3E" w:rsidRPr="001F3598">
        <w:t>energetic to acquire knowledge and to accept new challenges which makes them more skilled than older litchi farmers.</w:t>
      </w:r>
    </w:p>
    <w:p w14:paraId="17D78E95" w14:textId="2A6035CC" w:rsidR="00287F83" w:rsidRPr="001F3598" w:rsidRDefault="00287F83" w:rsidP="00037A3E">
      <w:pPr>
        <w:spacing w:line="360" w:lineRule="auto"/>
        <w:jc w:val="both"/>
        <w:rPr>
          <w:b/>
          <w:bCs/>
        </w:rPr>
      </w:pPr>
      <w:r w:rsidRPr="001F3598">
        <w:t xml:space="preserve"> </w:t>
      </w:r>
      <w:r w:rsidRPr="001F3598">
        <w:rPr>
          <w:b/>
          <w:bCs/>
        </w:rPr>
        <w:t>Education Level</w:t>
      </w:r>
    </w:p>
    <w:p w14:paraId="044B194B" w14:textId="79825016" w:rsidR="00037A3E" w:rsidRPr="001F3598" w:rsidRDefault="00037A3E" w:rsidP="00037A3E">
      <w:pPr>
        <w:spacing w:line="360" w:lineRule="auto"/>
        <w:jc w:val="both"/>
      </w:pPr>
      <w:r w:rsidRPr="001F3598">
        <w:t xml:space="preserve">The education level of the respondents ranged from 0 to 12 years of schooling having a mean of 3.77 years and a standard deviation of 3.65 years. </w:t>
      </w:r>
      <w:r w:rsidR="001F3598">
        <w:t>Based on</w:t>
      </w:r>
      <w:r w:rsidRPr="001F3598">
        <w:t xml:space="preserve"> their level of education, the litchi farmers were classified into five categories cannot read and write, can sign only, primary, secondary, </w:t>
      </w:r>
      <w:r w:rsidR="001F3598">
        <w:t xml:space="preserve">and </w:t>
      </w:r>
      <w:r w:rsidRPr="001F3598">
        <w:t xml:space="preserve">higher secondary presented in Table </w:t>
      </w:r>
      <w:r w:rsidR="00787924" w:rsidRPr="001F3598">
        <w:t>2</w:t>
      </w:r>
      <w:r w:rsidRPr="001F3598">
        <w:t>. Among the respondents 14.8% were illiterate, 21% c</w:t>
      </w:r>
      <w:r w:rsidR="001F3598">
        <w:t>ould</w:t>
      </w:r>
      <w:r w:rsidRPr="001F3598">
        <w:t xml:space="preserve"> sign only, 42% had education at </w:t>
      </w:r>
      <w:r w:rsidR="001F3598">
        <w:t xml:space="preserve">the </w:t>
      </w:r>
      <w:r w:rsidRPr="001F3598">
        <w:t xml:space="preserve">primary level, 17.3% had education at </w:t>
      </w:r>
      <w:r w:rsidR="001F3598">
        <w:t xml:space="preserve">the </w:t>
      </w:r>
      <w:r w:rsidRPr="001F3598">
        <w:t>secondary level, and 4.9% of them had education at higher secondary. On the other hand, Fakir (2009), Hoque (2011)</w:t>
      </w:r>
      <w:r w:rsidR="001F3598">
        <w:t>,</w:t>
      </w:r>
      <w:r w:rsidRPr="001F3598">
        <w:t xml:space="preserve"> and Alam (2001) found that </w:t>
      </w:r>
      <w:r w:rsidR="001F3598">
        <w:t xml:space="preserve">the </w:t>
      </w:r>
      <w:r w:rsidRPr="001F3598">
        <w:t>maximum respondents had secondary</w:t>
      </w:r>
      <w:r w:rsidR="001F3598">
        <w:t>-</w:t>
      </w:r>
      <w:r w:rsidRPr="001F3598">
        <w:t xml:space="preserve">level education in their respective studies. </w:t>
      </w:r>
      <w:r w:rsidR="001F6FDC" w:rsidRPr="001F3598">
        <w:t>They</w:t>
      </w:r>
      <w:r w:rsidRPr="001F3598">
        <w:t xml:space="preserve"> found 53.85%, 34% and 63.39% </w:t>
      </w:r>
      <w:r w:rsidR="001F3598">
        <w:t xml:space="preserve">of </w:t>
      </w:r>
      <w:r w:rsidRPr="001F3598">
        <w:t>respondents had secondary</w:t>
      </w:r>
      <w:r w:rsidR="001F3598">
        <w:t>-</w:t>
      </w:r>
      <w:r w:rsidRPr="001F3598">
        <w:t xml:space="preserve">level education respectively. Education is one of the basic needs of human life. It helps individuals become conscious of their surroundings and develop logical insight into many affairs of daily life. It also broadens </w:t>
      </w:r>
      <w:r w:rsidR="001F3598">
        <w:t xml:space="preserve">the </w:t>
      </w:r>
      <w:r w:rsidRPr="001F3598">
        <w:t xml:space="preserve">outlook of individuals and leads them to explore new ideas to overcome many unwanted situations. Education also helps to motivate farmers in acquiring useful information, </w:t>
      </w:r>
      <w:r w:rsidR="001F3598">
        <w:t xml:space="preserve">and </w:t>
      </w:r>
      <w:r w:rsidRPr="001F3598">
        <w:t xml:space="preserve">technologies to produce more litchi for their betterment through printed materials and mass media. The findings of this study, however, indicate that </w:t>
      </w:r>
      <w:r w:rsidRPr="001F3598">
        <w:lastRenderedPageBreak/>
        <w:t xml:space="preserve">about 14.8% </w:t>
      </w:r>
      <w:r w:rsidR="001F3598">
        <w:t xml:space="preserve">of </w:t>
      </w:r>
      <w:r w:rsidRPr="001F3598">
        <w:t xml:space="preserve">farmers were illiterate and about 21% </w:t>
      </w:r>
      <w:r w:rsidR="001F3598">
        <w:t xml:space="preserve">of </w:t>
      </w:r>
      <w:r w:rsidRPr="001F3598">
        <w:t>farmers can sign only; the farmers of these two categories are supposed to show high training needs due to poor level</w:t>
      </w:r>
      <w:r w:rsidR="001F3598">
        <w:t>s</w:t>
      </w:r>
      <w:r w:rsidRPr="001F3598">
        <w:t xml:space="preserve"> of education.</w:t>
      </w:r>
    </w:p>
    <w:p w14:paraId="48A5CF3C" w14:textId="77777777" w:rsidR="00787924" w:rsidRPr="001F3598" w:rsidRDefault="00787924" w:rsidP="00037A3E">
      <w:pPr>
        <w:spacing w:line="360" w:lineRule="auto"/>
        <w:jc w:val="both"/>
      </w:pPr>
    </w:p>
    <w:p w14:paraId="5016013A" w14:textId="0C1819C3" w:rsidR="00037A3E" w:rsidRPr="001F3598" w:rsidRDefault="00037A3E" w:rsidP="00037A3E">
      <w:pPr>
        <w:rPr>
          <w:b/>
          <w:bCs/>
        </w:rPr>
      </w:pPr>
      <w:r w:rsidRPr="001F3598">
        <w:rPr>
          <w:b/>
          <w:bCs/>
        </w:rPr>
        <w:t>Table 2 Salient features of the selected characteristics of the respondent litchi farmers (N = 81)</w:t>
      </w:r>
    </w:p>
    <w:p w14:paraId="7739E3A3" w14:textId="77777777" w:rsidR="00037A3E" w:rsidRPr="001F3598" w:rsidRDefault="00037A3E" w:rsidP="00037A3E"/>
    <w:tbl>
      <w:tblPr>
        <w:tblW w:w="942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5"/>
        <w:gridCol w:w="927"/>
        <w:gridCol w:w="927"/>
        <w:gridCol w:w="2792"/>
        <w:gridCol w:w="449"/>
        <w:gridCol w:w="631"/>
        <w:gridCol w:w="691"/>
        <w:gridCol w:w="631"/>
      </w:tblGrid>
      <w:tr w:rsidR="001F3598" w:rsidRPr="001F3598" w14:paraId="626808FF" w14:textId="77777777" w:rsidTr="00E02560">
        <w:trPr>
          <w:trHeight w:val="289"/>
        </w:trPr>
        <w:tc>
          <w:tcPr>
            <w:tcW w:w="2375" w:type="dxa"/>
            <w:vMerge w:val="restart"/>
          </w:tcPr>
          <w:p w14:paraId="02DECEB1" w14:textId="77777777" w:rsidR="00037A3E" w:rsidRPr="001F3598" w:rsidRDefault="00037A3E" w:rsidP="00E02560">
            <w:r w:rsidRPr="001F3598">
              <w:t>Characteristics (Measuring unit)</w:t>
            </w:r>
          </w:p>
        </w:tc>
        <w:tc>
          <w:tcPr>
            <w:tcW w:w="1854" w:type="dxa"/>
            <w:gridSpan w:val="2"/>
          </w:tcPr>
          <w:p w14:paraId="38AC1420" w14:textId="77777777" w:rsidR="00037A3E" w:rsidRPr="001F3598" w:rsidRDefault="00037A3E" w:rsidP="00E02560">
            <w:r w:rsidRPr="001F3598">
              <w:t>Score Range</w:t>
            </w:r>
          </w:p>
        </w:tc>
        <w:tc>
          <w:tcPr>
            <w:tcW w:w="3872" w:type="dxa"/>
            <w:gridSpan w:val="3"/>
          </w:tcPr>
          <w:p w14:paraId="3C8CCF77" w14:textId="77777777" w:rsidR="00037A3E" w:rsidRPr="001F3598" w:rsidRDefault="00037A3E" w:rsidP="00E02560">
            <w:r w:rsidRPr="001F3598">
              <w:t>Respondents</w:t>
            </w:r>
          </w:p>
        </w:tc>
        <w:tc>
          <w:tcPr>
            <w:tcW w:w="691" w:type="dxa"/>
            <w:vMerge w:val="restart"/>
          </w:tcPr>
          <w:p w14:paraId="00FFEFC9" w14:textId="77777777" w:rsidR="00037A3E" w:rsidRPr="001F3598" w:rsidRDefault="00037A3E" w:rsidP="00E02560">
            <w:r w:rsidRPr="001F3598">
              <w:t>Mean</w:t>
            </w:r>
          </w:p>
        </w:tc>
        <w:tc>
          <w:tcPr>
            <w:tcW w:w="631" w:type="dxa"/>
            <w:vMerge w:val="restart"/>
          </w:tcPr>
          <w:p w14:paraId="759EA68B" w14:textId="77777777" w:rsidR="00037A3E" w:rsidRPr="001F3598" w:rsidRDefault="00037A3E" w:rsidP="00E02560">
            <w:r w:rsidRPr="001F3598">
              <w:t>St. dev.</w:t>
            </w:r>
          </w:p>
        </w:tc>
      </w:tr>
      <w:tr w:rsidR="001F3598" w:rsidRPr="001F3598" w14:paraId="7C788DF8" w14:textId="77777777" w:rsidTr="00E02560">
        <w:trPr>
          <w:trHeight w:val="290"/>
        </w:trPr>
        <w:tc>
          <w:tcPr>
            <w:tcW w:w="2375" w:type="dxa"/>
            <w:vMerge/>
            <w:tcBorders>
              <w:top w:val="nil"/>
            </w:tcBorders>
          </w:tcPr>
          <w:p w14:paraId="4C2E1699" w14:textId="77777777" w:rsidR="00037A3E" w:rsidRPr="001F3598" w:rsidRDefault="00037A3E" w:rsidP="00E02560"/>
        </w:tc>
        <w:tc>
          <w:tcPr>
            <w:tcW w:w="927" w:type="dxa"/>
          </w:tcPr>
          <w:p w14:paraId="1F25BE01" w14:textId="77777777" w:rsidR="00037A3E" w:rsidRPr="001F3598" w:rsidRDefault="00037A3E" w:rsidP="00E02560">
            <w:r w:rsidRPr="001F3598">
              <w:t>Possible</w:t>
            </w:r>
          </w:p>
        </w:tc>
        <w:tc>
          <w:tcPr>
            <w:tcW w:w="927" w:type="dxa"/>
          </w:tcPr>
          <w:p w14:paraId="05F6FEB7" w14:textId="77777777" w:rsidR="00037A3E" w:rsidRPr="001F3598" w:rsidRDefault="00037A3E" w:rsidP="00E02560">
            <w:r w:rsidRPr="001F3598">
              <w:t>Observed</w:t>
            </w:r>
          </w:p>
        </w:tc>
        <w:tc>
          <w:tcPr>
            <w:tcW w:w="2792" w:type="dxa"/>
          </w:tcPr>
          <w:p w14:paraId="6F96577E" w14:textId="77777777" w:rsidR="00037A3E" w:rsidRPr="001F3598" w:rsidRDefault="00037A3E" w:rsidP="00E02560">
            <w:r w:rsidRPr="001F3598">
              <w:t>Category</w:t>
            </w:r>
          </w:p>
        </w:tc>
        <w:tc>
          <w:tcPr>
            <w:tcW w:w="449" w:type="dxa"/>
          </w:tcPr>
          <w:p w14:paraId="75A772A2" w14:textId="77777777" w:rsidR="00037A3E" w:rsidRPr="001F3598" w:rsidRDefault="00037A3E" w:rsidP="00E02560">
            <w:r w:rsidRPr="001F3598">
              <w:t>No.</w:t>
            </w:r>
          </w:p>
        </w:tc>
        <w:tc>
          <w:tcPr>
            <w:tcW w:w="631" w:type="dxa"/>
          </w:tcPr>
          <w:p w14:paraId="33E5A66A" w14:textId="77777777" w:rsidR="00037A3E" w:rsidRPr="001F3598" w:rsidRDefault="00037A3E" w:rsidP="00E02560">
            <w:r w:rsidRPr="001F3598">
              <w:t>%</w:t>
            </w:r>
          </w:p>
        </w:tc>
        <w:tc>
          <w:tcPr>
            <w:tcW w:w="691" w:type="dxa"/>
            <w:vMerge/>
            <w:tcBorders>
              <w:top w:val="nil"/>
            </w:tcBorders>
          </w:tcPr>
          <w:p w14:paraId="0C2E0A33" w14:textId="77777777" w:rsidR="00037A3E" w:rsidRPr="001F3598" w:rsidRDefault="00037A3E" w:rsidP="00E02560"/>
        </w:tc>
        <w:tc>
          <w:tcPr>
            <w:tcW w:w="631" w:type="dxa"/>
            <w:vMerge/>
            <w:tcBorders>
              <w:top w:val="nil"/>
            </w:tcBorders>
          </w:tcPr>
          <w:p w14:paraId="5D4A0A43" w14:textId="77777777" w:rsidR="00037A3E" w:rsidRPr="001F3598" w:rsidRDefault="00037A3E" w:rsidP="00E02560"/>
        </w:tc>
      </w:tr>
      <w:tr w:rsidR="001F3598" w:rsidRPr="001F3598" w14:paraId="2A91CE0D" w14:textId="77777777" w:rsidTr="00E02560">
        <w:trPr>
          <w:trHeight w:val="290"/>
        </w:trPr>
        <w:tc>
          <w:tcPr>
            <w:tcW w:w="2375" w:type="dxa"/>
            <w:vMerge w:val="restart"/>
          </w:tcPr>
          <w:p w14:paraId="37EB56EF" w14:textId="77777777" w:rsidR="00037A3E" w:rsidRPr="001F3598" w:rsidRDefault="00037A3E" w:rsidP="00E02560"/>
          <w:p w14:paraId="5A72E1C5" w14:textId="77777777" w:rsidR="00037A3E" w:rsidRPr="001F3598" w:rsidRDefault="00037A3E" w:rsidP="00E02560">
            <w:r w:rsidRPr="001F3598">
              <w:t>Age (Year)</w:t>
            </w:r>
          </w:p>
        </w:tc>
        <w:tc>
          <w:tcPr>
            <w:tcW w:w="927" w:type="dxa"/>
            <w:vMerge w:val="restart"/>
          </w:tcPr>
          <w:p w14:paraId="044C1F55" w14:textId="77777777" w:rsidR="00037A3E" w:rsidRPr="001F3598" w:rsidRDefault="00037A3E" w:rsidP="00E02560"/>
          <w:p w14:paraId="775AAE68" w14:textId="77777777" w:rsidR="00037A3E" w:rsidRPr="001F3598" w:rsidRDefault="00037A3E" w:rsidP="00E02560">
            <w:r w:rsidRPr="001F3598">
              <w:t>Unknown</w:t>
            </w:r>
          </w:p>
        </w:tc>
        <w:tc>
          <w:tcPr>
            <w:tcW w:w="927" w:type="dxa"/>
            <w:vMerge w:val="restart"/>
          </w:tcPr>
          <w:p w14:paraId="6CE1C443" w14:textId="77777777" w:rsidR="00037A3E" w:rsidRPr="001F3598" w:rsidRDefault="00037A3E" w:rsidP="00E02560"/>
          <w:p w14:paraId="2C33418A" w14:textId="77777777" w:rsidR="00037A3E" w:rsidRPr="001F3598" w:rsidRDefault="00037A3E" w:rsidP="00E02560">
            <w:r w:rsidRPr="001F3598">
              <w:t>25-61</w:t>
            </w:r>
          </w:p>
        </w:tc>
        <w:tc>
          <w:tcPr>
            <w:tcW w:w="2792" w:type="dxa"/>
          </w:tcPr>
          <w:p w14:paraId="45662712" w14:textId="77777777" w:rsidR="00037A3E" w:rsidRPr="001F3598" w:rsidRDefault="00037A3E" w:rsidP="00E02560">
            <w:r w:rsidRPr="001F3598">
              <w:t>Young (18-35)</w:t>
            </w:r>
          </w:p>
        </w:tc>
        <w:tc>
          <w:tcPr>
            <w:tcW w:w="449" w:type="dxa"/>
          </w:tcPr>
          <w:p w14:paraId="7AF5B281" w14:textId="77777777" w:rsidR="00037A3E" w:rsidRPr="001F3598" w:rsidRDefault="00037A3E" w:rsidP="00E02560">
            <w:r w:rsidRPr="001F3598">
              <w:t>16</w:t>
            </w:r>
          </w:p>
        </w:tc>
        <w:tc>
          <w:tcPr>
            <w:tcW w:w="631" w:type="dxa"/>
          </w:tcPr>
          <w:p w14:paraId="3ECDFE51" w14:textId="77777777" w:rsidR="00037A3E" w:rsidRPr="001F3598" w:rsidRDefault="00037A3E" w:rsidP="00E02560">
            <w:r w:rsidRPr="001F3598">
              <w:t>19.8</w:t>
            </w:r>
          </w:p>
        </w:tc>
        <w:tc>
          <w:tcPr>
            <w:tcW w:w="691" w:type="dxa"/>
            <w:vMerge w:val="restart"/>
          </w:tcPr>
          <w:p w14:paraId="7FA24236" w14:textId="77777777" w:rsidR="00037A3E" w:rsidRPr="001F3598" w:rsidRDefault="00037A3E" w:rsidP="00E02560"/>
          <w:p w14:paraId="0ED31B30" w14:textId="77777777" w:rsidR="00037A3E" w:rsidRPr="001F3598" w:rsidRDefault="00037A3E" w:rsidP="00E02560">
            <w:r w:rsidRPr="001F3598">
              <w:t>42.95</w:t>
            </w:r>
          </w:p>
        </w:tc>
        <w:tc>
          <w:tcPr>
            <w:tcW w:w="631" w:type="dxa"/>
            <w:vMerge w:val="restart"/>
          </w:tcPr>
          <w:p w14:paraId="53C6C6CB" w14:textId="77777777" w:rsidR="00037A3E" w:rsidRPr="001F3598" w:rsidRDefault="00037A3E" w:rsidP="00E02560"/>
          <w:p w14:paraId="0BC54918" w14:textId="77777777" w:rsidR="00037A3E" w:rsidRPr="001F3598" w:rsidRDefault="00037A3E" w:rsidP="00E02560">
            <w:r w:rsidRPr="001F3598">
              <w:t>9.49</w:t>
            </w:r>
          </w:p>
        </w:tc>
      </w:tr>
      <w:tr w:rsidR="001F3598" w:rsidRPr="001F3598" w14:paraId="2E1D9E20" w14:textId="77777777" w:rsidTr="00E02560">
        <w:trPr>
          <w:trHeight w:val="290"/>
        </w:trPr>
        <w:tc>
          <w:tcPr>
            <w:tcW w:w="2375" w:type="dxa"/>
            <w:vMerge/>
            <w:tcBorders>
              <w:top w:val="nil"/>
            </w:tcBorders>
          </w:tcPr>
          <w:p w14:paraId="369A8245" w14:textId="77777777" w:rsidR="00037A3E" w:rsidRPr="001F3598" w:rsidRDefault="00037A3E" w:rsidP="00E02560"/>
        </w:tc>
        <w:tc>
          <w:tcPr>
            <w:tcW w:w="927" w:type="dxa"/>
            <w:vMerge/>
            <w:tcBorders>
              <w:top w:val="nil"/>
            </w:tcBorders>
          </w:tcPr>
          <w:p w14:paraId="608457B9" w14:textId="77777777" w:rsidR="00037A3E" w:rsidRPr="001F3598" w:rsidRDefault="00037A3E" w:rsidP="00E02560"/>
        </w:tc>
        <w:tc>
          <w:tcPr>
            <w:tcW w:w="927" w:type="dxa"/>
            <w:vMerge/>
            <w:tcBorders>
              <w:top w:val="nil"/>
            </w:tcBorders>
          </w:tcPr>
          <w:p w14:paraId="5026390F" w14:textId="77777777" w:rsidR="00037A3E" w:rsidRPr="001F3598" w:rsidRDefault="00037A3E" w:rsidP="00E02560"/>
        </w:tc>
        <w:tc>
          <w:tcPr>
            <w:tcW w:w="2792" w:type="dxa"/>
          </w:tcPr>
          <w:p w14:paraId="6567E105" w14:textId="77777777" w:rsidR="00037A3E" w:rsidRPr="001F3598" w:rsidRDefault="00037A3E" w:rsidP="00E02560">
            <w:r w:rsidRPr="001F3598">
              <w:t>Middle-aged (36-55)</w:t>
            </w:r>
          </w:p>
        </w:tc>
        <w:tc>
          <w:tcPr>
            <w:tcW w:w="449" w:type="dxa"/>
          </w:tcPr>
          <w:p w14:paraId="5D305E39" w14:textId="77777777" w:rsidR="00037A3E" w:rsidRPr="001F3598" w:rsidRDefault="00037A3E" w:rsidP="00E02560">
            <w:r w:rsidRPr="001F3598">
              <w:t>52</w:t>
            </w:r>
          </w:p>
        </w:tc>
        <w:tc>
          <w:tcPr>
            <w:tcW w:w="631" w:type="dxa"/>
          </w:tcPr>
          <w:p w14:paraId="239B8FA5" w14:textId="77777777" w:rsidR="00037A3E" w:rsidRPr="001F3598" w:rsidRDefault="00037A3E" w:rsidP="00E02560">
            <w:r w:rsidRPr="001F3598">
              <w:t>64.2</w:t>
            </w:r>
          </w:p>
        </w:tc>
        <w:tc>
          <w:tcPr>
            <w:tcW w:w="691" w:type="dxa"/>
            <w:vMerge/>
            <w:tcBorders>
              <w:top w:val="nil"/>
            </w:tcBorders>
          </w:tcPr>
          <w:p w14:paraId="21E265BD" w14:textId="77777777" w:rsidR="00037A3E" w:rsidRPr="001F3598" w:rsidRDefault="00037A3E" w:rsidP="00E02560"/>
        </w:tc>
        <w:tc>
          <w:tcPr>
            <w:tcW w:w="631" w:type="dxa"/>
            <w:vMerge/>
            <w:tcBorders>
              <w:top w:val="nil"/>
            </w:tcBorders>
          </w:tcPr>
          <w:p w14:paraId="0565D15D" w14:textId="77777777" w:rsidR="00037A3E" w:rsidRPr="001F3598" w:rsidRDefault="00037A3E" w:rsidP="00E02560"/>
        </w:tc>
      </w:tr>
      <w:tr w:rsidR="001F3598" w:rsidRPr="001F3598" w14:paraId="7053C889" w14:textId="77777777" w:rsidTr="00E02560">
        <w:trPr>
          <w:trHeight w:val="290"/>
        </w:trPr>
        <w:tc>
          <w:tcPr>
            <w:tcW w:w="2375" w:type="dxa"/>
            <w:vMerge/>
            <w:tcBorders>
              <w:top w:val="nil"/>
            </w:tcBorders>
          </w:tcPr>
          <w:p w14:paraId="4147F416" w14:textId="77777777" w:rsidR="00037A3E" w:rsidRPr="001F3598" w:rsidRDefault="00037A3E" w:rsidP="00E02560"/>
        </w:tc>
        <w:tc>
          <w:tcPr>
            <w:tcW w:w="927" w:type="dxa"/>
            <w:vMerge/>
            <w:tcBorders>
              <w:top w:val="nil"/>
            </w:tcBorders>
          </w:tcPr>
          <w:p w14:paraId="006BCE42" w14:textId="77777777" w:rsidR="00037A3E" w:rsidRPr="001F3598" w:rsidRDefault="00037A3E" w:rsidP="00E02560"/>
        </w:tc>
        <w:tc>
          <w:tcPr>
            <w:tcW w:w="927" w:type="dxa"/>
            <w:vMerge/>
            <w:tcBorders>
              <w:top w:val="nil"/>
            </w:tcBorders>
          </w:tcPr>
          <w:p w14:paraId="42D45A6C" w14:textId="77777777" w:rsidR="00037A3E" w:rsidRPr="001F3598" w:rsidRDefault="00037A3E" w:rsidP="00E02560"/>
        </w:tc>
        <w:tc>
          <w:tcPr>
            <w:tcW w:w="2792" w:type="dxa"/>
          </w:tcPr>
          <w:p w14:paraId="679DADA9" w14:textId="77777777" w:rsidR="00037A3E" w:rsidRPr="001F3598" w:rsidRDefault="00037A3E" w:rsidP="00E02560">
            <w:r w:rsidRPr="001F3598">
              <w:t xml:space="preserve">Old </w:t>
            </w:r>
            <w:proofErr w:type="gramStart"/>
            <w:r w:rsidRPr="001F3598">
              <w:t>( &gt;</w:t>
            </w:r>
            <w:proofErr w:type="gramEnd"/>
            <w:r w:rsidRPr="001F3598">
              <w:t>55)</w:t>
            </w:r>
          </w:p>
        </w:tc>
        <w:tc>
          <w:tcPr>
            <w:tcW w:w="449" w:type="dxa"/>
          </w:tcPr>
          <w:p w14:paraId="271C1C30" w14:textId="77777777" w:rsidR="00037A3E" w:rsidRPr="001F3598" w:rsidRDefault="00037A3E" w:rsidP="00E02560">
            <w:r w:rsidRPr="001F3598">
              <w:t>13</w:t>
            </w:r>
          </w:p>
        </w:tc>
        <w:tc>
          <w:tcPr>
            <w:tcW w:w="631" w:type="dxa"/>
          </w:tcPr>
          <w:p w14:paraId="7C723793" w14:textId="77777777" w:rsidR="00037A3E" w:rsidRPr="001F3598" w:rsidRDefault="00037A3E" w:rsidP="00E02560">
            <w:r w:rsidRPr="001F3598">
              <w:t>16.0</w:t>
            </w:r>
          </w:p>
        </w:tc>
        <w:tc>
          <w:tcPr>
            <w:tcW w:w="691" w:type="dxa"/>
            <w:vMerge/>
            <w:tcBorders>
              <w:top w:val="nil"/>
            </w:tcBorders>
          </w:tcPr>
          <w:p w14:paraId="44CAEFF3" w14:textId="77777777" w:rsidR="00037A3E" w:rsidRPr="001F3598" w:rsidRDefault="00037A3E" w:rsidP="00E02560"/>
        </w:tc>
        <w:tc>
          <w:tcPr>
            <w:tcW w:w="631" w:type="dxa"/>
            <w:vMerge/>
            <w:tcBorders>
              <w:top w:val="nil"/>
            </w:tcBorders>
          </w:tcPr>
          <w:p w14:paraId="38640655" w14:textId="77777777" w:rsidR="00037A3E" w:rsidRPr="001F3598" w:rsidRDefault="00037A3E" w:rsidP="00E02560"/>
        </w:tc>
      </w:tr>
      <w:tr w:rsidR="001F3598" w:rsidRPr="001F3598" w14:paraId="77B9E8A2" w14:textId="77777777" w:rsidTr="00E02560">
        <w:trPr>
          <w:trHeight w:val="290"/>
        </w:trPr>
        <w:tc>
          <w:tcPr>
            <w:tcW w:w="2375" w:type="dxa"/>
            <w:vMerge w:val="restart"/>
          </w:tcPr>
          <w:p w14:paraId="594131EB" w14:textId="77777777" w:rsidR="00037A3E" w:rsidRPr="001F3598" w:rsidRDefault="00037A3E" w:rsidP="00E02560"/>
          <w:p w14:paraId="3524F1D8" w14:textId="77777777" w:rsidR="00037A3E" w:rsidRPr="001F3598" w:rsidRDefault="00037A3E" w:rsidP="00E02560"/>
          <w:p w14:paraId="655EAD67" w14:textId="77777777" w:rsidR="00037A3E" w:rsidRPr="001F3598" w:rsidRDefault="00037A3E" w:rsidP="00E02560">
            <w:r w:rsidRPr="001F3598">
              <w:t>Educational level (Schooling year)</w:t>
            </w:r>
          </w:p>
        </w:tc>
        <w:tc>
          <w:tcPr>
            <w:tcW w:w="927" w:type="dxa"/>
            <w:vMerge w:val="restart"/>
          </w:tcPr>
          <w:p w14:paraId="7C2F429F" w14:textId="77777777" w:rsidR="00037A3E" w:rsidRPr="001F3598" w:rsidRDefault="00037A3E" w:rsidP="00E02560"/>
          <w:p w14:paraId="3C1BD7C8" w14:textId="77777777" w:rsidR="00037A3E" w:rsidRPr="001F3598" w:rsidRDefault="00037A3E" w:rsidP="00E02560"/>
          <w:p w14:paraId="1331DD9D" w14:textId="77777777" w:rsidR="00037A3E" w:rsidRPr="001F3598" w:rsidRDefault="00037A3E" w:rsidP="00E02560">
            <w:r w:rsidRPr="001F3598">
              <w:t>Unknown</w:t>
            </w:r>
          </w:p>
        </w:tc>
        <w:tc>
          <w:tcPr>
            <w:tcW w:w="927" w:type="dxa"/>
            <w:vMerge w:val="restart"/>
          </w:tcPr>
          <w:p w14:paraId="7B0F8E39" w14:textId="77777777" w:rsidR="00037A3E" w:rsidRPr="001F3598" w:rsidRDefault="00037A3E" w:rsidP="00E02560"/>
          <w:p w14:paraId="1ED017C5" w14:textId="77777777" w:rsidR="00037A3E" w:rsidRPr="001F3598" w:rsidRDefault="00037A3E" w:rsidP="00E02560"/>
          <w:p w14:paraId="302CAC2C" w14:textId="77777777" w:rsidR="00037A3E" w:rsidRPr="001F3598" w:rsidRDefault="00037A3E" w:rsidP="00E02560">
            <w:r w:rsidRPr="001F3598">
              <w:t>0-12</w:t>
            </w:r>
          </w:p>
        </w:tc>
        <w:tc>
          <w:tcPr>
            <w:tcW w:w="2792" w:type="dxa"/>
          </w:tcPr>
          <w:p w14:paraId="3CD5D207" w14:textId="77777777" w:rsidR="00037A3E" w:rsidRPr="001F3598" w:rsidRDefault="00037A3E" w:rsidP="00E02560">
            <w:r w:rsidRPr="001F3598">
              <w:t>Cannot read and write (0)</w:t>
            </w:r>
          </w:p>
        </w:tc>
        <w:tc>
          <w:tcPr>
            <w:tcW w:w="449" w:type="dxa"/>
          </w:tcPr>
          <w:p w14:paraId="71E7194D" w14:textId="77777777" w:rsidR="00037A3E" w:rsidRPr="001F3598" w:rsidRDefault="00037A3E" w:rsidP="00E02560">
            <w:r w:rsidRPr="001F3598">
              <w:t>12</w:t>
            </w:r>
          </w:p>
        </w:tc>
        <w:tc>
          <w:tcPr>
            <w:tcW w:w="631" w:type="dxa"/>
          </w:tcPr>
          <w:p w14:paraId="49C2991B" w14:textId="77777777" w:rsidR="00037A3E" w:rsidRPr="001F3598" w:rsidRDefault="00037A3E" w:rsidP="00E02560">
            <w:r w:rsidRPr="001F3598">
              <w:t>14.8</w:t>
            </w:r>
          </w:p>
        </w:tc>
        <w:tc>
          <w:tcPr>
            <w:tcW w:w="691" w:type="dxa"/>
            <w:vMerge w:val="restart"/>
          </w:tcPr>
          <w:p w14:paraId="49787DA5" w14:textId="77777777" w:rsidR="00037A3E" w:rsidRPr="001F3598" w:rsidRDefault="00037A3E" w:rsidP="00E02560"/>
          <w:p w14:paraId="2E78FECE" w14:textId="77777777" w:rsidR="00037A3E" w:rsidRPr="001F3598" w:rsidRDefault="00037A3E" w:rsidP="00E02560"/>
          <w:p w14:paraId="72D3F2D5" w14:textId="77777777" w:rsidR="00037A3E" w:rsidRPr="001F3598" w:rsidRDefault="00037A3E" w:rsidP="00E02560">
            <w:r w:rsidRPr="001F3598">
              <w:t>3.77</w:t>
            </w:r>
          </w:p>
        </w:tc>
        <w:tc>
          <w:tcPr>
            <w:tcW w:w="631" w:type="dxa"/>
            <w:vMerge w:val="restart"/>
          </w:tcPr>
          <w:p w14:paraId="4817D8F4" w14:textId="77777777" w:rsidR="00037A3E" w:rsidRPr="001F3598" w:rsidRDefault="00037A3E" w:rsidP="00E02560"/>
          <w:p w14:paraId="55EAE0FB" w14:textId="77777777" w:rsidR="00037A3E" w:rsidRPr="001F3598" w:rsidRDefault="00037A3E" w:rsidP="00E02560"/>
          <w:p w14:paraId="2EC5DCF1" w14:textId="77777777" w:rsidR="00037A3E" w:rsidRPr="001F3598" w:rsidRDefault="00037A3E" w:rsidP="00E02560">
            <w:r w:rsidRPr="001F3598">
              <w:t>3.65</w:t>
            </w:r>
          </w:p>
        </w:tc>
      </w:tr>
      <w:tr w:rsidR="001F3598" w:rsidRPr="001F3598" w14:paraId="53920FAC" w14:textId="77777777" w:rsidTr="00E02560">
        <w:trPr>
          <w:trHeight w:val="290"/>
        </w:trPr>
        <w:tc>
          <w:tcPr>
            <w:tcW w:w="2375" w:type="dxa"/>
            <w:vMerge/>
            <w:tcBorders>
              <w:top w:val="nil"/>
            </w:tcBorders>
          </w:tcPr>
          <w:p w14:paraId="321E7BF3" w14:textId="77777777" w:rsidR="00037A3E" w:rsidRPr="001F3598" w:rsidRDefault="00037A3E" w:rsidP="00E02560"/>
        </w:tc>
        <w:tc>
          <w:tcPr>
            <w:tcW w:w="927" w:type="dxa"/>
            <w:vMerge/>
            <w:tcBorders>
              <w:top w:val="nil"/>
            </w:tcBorders>
          </w:tcPr>
          <w:p w14:paraId="5685DEBC" w14:textId="77777777" w:rsidR="00037A3E" w:rsidRPr="001F3598" w:rsidRDefault="00037A3E" w:rsidP="00E02560"/>
        </w:tc>
        <w:tc>
          <w:tcPr>
            <w:tcW w:w="927" w:type="dxa"/>
            <w:vMerge/>
            <w:tcBorders>
              <w:top w:val="nil"/>
            </w:tcBorders>
          </w:tcPr>
          <w:p w14:paraId="68BEBABF" w14:textId="77777777" w:rsidR="00037A3E" w:rsidRPr="001F3598" w:rsidRDefault="00037A3E" w:rsidP="00E02560"/>
        </w:tc>
        <w:tc>
          <w:tcPr>
            <w:tcW w:w="2792" w:type="dxa"/>
          </w:tcPr>
          <w:p w14:paraId="780F132A" w14:textId="77777777" w:rsidR="00037A3E" w:rsidRPr="001F3598" w:rsidRDefault="00037A3E" w:rsidP="00E02560">
            <w:r w:rsidRPr="001F3598">
              <w:t>Can sign only (0.5)</w:t>
            </w:r>
          </w:p>
        </w:tc>
        <w:tc>
          <w:tcPr>
            <w:tcW w:w="449" w:type="dxa"/>
          </w:tcPr>
          <w:p w14:paraId="755F3408" w14:textId="77777777" w:rsidR="00037A3E" w:rsidRPr="001F3598" w:rsidRDefault="00037A3E" w:rsidP="00E02560">
            <w:r w:rsidRPr="001F3598">
              <w:t>17</w:t>
            </w:r>
          </w:p>
        </w:tc>
        <w:tc>
          <w:tcPr>
            <w:tcW w:w="631" w:type="dxa"/>
          </w:tcPr>
          <w:p w14:paraId="605C07D2" w14:textId="77777777" w:rsidR="00037A3E" w:rsidRPr="001F3598" w:rsidRDefault="00037A3E" w:rsidP="00E02560">
            <w:r w:rsidRPr="001F3598">
              <w:t>21.0</w:t>
            </w:r>
          </w:p>
        </w:tc>
        <w:tc>
          <w:tcPr>
            <w:tcW w:w="691" w:type="dxa"/>
            <w:vMerge/>
            <w:tcBorders>
              <w:top w:val="nil"/>
            </w:tcBorders>
          </w:tcPr>
          <w:p w14:paraId="45A4F94D" w14:textId="77777777" w:rsidR="00037A3E" w:rsidRPr="001F3598" w:rsidRDefault="00037A3E" w:rsidP="00E02560"/>
        </w:tc>
        <w:tc>
          <w:tcPr>
            <w:tcW w:w="631" w:type="dxa"/>
            <w:vMerge/>
            <w:tcBorders>
              <w:top w:val="nil"/>
            </w:tcBorders>
          </w:tcPr>
          <w:p w14:paraId="64FCDC08" w14:textId="77777777" w:rsidR="00037A3E" w:rsidRPr="001F3598" w:rsidRDefault="00037A3E" w:rsidP="00E02560"/>
        </w:tc>
      </w:tr>
      <w:tr w:rsidR="001F3598" w:rsidRPr="001F3598" w14:paraId="51E952A7" w14:textId="77777777" w:rsidTr="00E02560">
        <w:trPr>
          <w:trHeight w:val="290"/>
        </w:trPr>
        <w:tc>
          <w:tcPr>
            <w:tcW w:w="2375" w:type="dxa"/>
            <w:vMerge/>
            <w:tcBorders>
              <w:top w:val="nil"/>
            </w:tcBorders>
          </w:tcPr>
          <w:p w14:paraId="2570217D" w14:textId="77777777" w:rsidR="00037A3E" w:rsidRPr="001F3598" w:rsidRDefault="00037A3E" w:rsidP="00E02560"/>
        </w:tc>
        <w:tc>
          <w:tcPr>
            <w:tcW w:w="927" w:type="dxa"/>
            <w:vMerge/>
            <w:tcBorders>
              <w:top w:val="nil"/>
            </w:tcBorders>
          </w:tcPr>
          <w:p w14:paraId="59C17061" w14:textId="77777777" w:rsidR="00037A3E" w:rsidRPr="001F3598" w:rsidRDefault="00037A3E" w:rsidP="00E02560"/>
        </w:tc>
        <w:tc>
          <w:tcPr>
            <w:tcW w:w="927" w:type="dxa"/>
            <w:vMerge/>
            <w:tcBorders>
              <w:top w:val="nil"/>
            </w:tcBorders>
          </w:tcPr>
          <w:p w14:paraId="6D012D60" w14:textId="77777777" w:rsidR="00037A3E" w:rsidRPr="001F3598" w:rsidRDefault="00037A3E" w:rsidP="00E02560"/>
        </w:tc>
        <w:tc>
          <w:tcPr>
            <w:tcW w:w="2792" w:type="dxa"/>
          </w:tcPr>
          <w:p w14:paraId="6136AA8B" w14:textId="77777777" w:rsidR="00037A3E" w:rsidRPr="001F3598" w:rsidRDefault="00037A3E" w:rsidP="00E02560">
            <w:r w:rsidRPr="001F3598">
              <w:t>Primary (1-5)</w:t>
            </w:r>
          </w:p>
        </w:tc>
        <w:tc>
          <w:tcPr>
            <w:tcW w:w="449" w:type="dxa"/>
          </w:tcPr>
          <w:p w14:paraId="09397B47" w14:textId="77777777" w:rsidR="00037A3E" w:rsidRPr="001F3598" w:rsidRDefault="00037A3E" w:rsidP="00E02560">
            <w:r w:rsidRPr="001F3598">
              <w:t>34</w:t>
            </w:r>
          </w:p>
        </w:tc>
        <w:tc>
          <w:tcPr>
            <w:tcW w:w="631" w:type="dxa"/>
          </w:tcPr>
          <w:p w14:paraId="7D3B1207" w14:textId="77777777" w:rsidR="00037A3E" w:rsidRPr="001F3598" w:rsidRDefault="00037A3E" w:rsidP="00E02560">
            <w:r w:rsidRPr="001F3598">
              <w:t>42.0</w:t>
            </w:r>
          </w:p>
        </w:tc>
        <w:tc>
          <w:tcPr>
            <w:tcW w:w="691" w:type="dxa"/>
            <w:vMerge/>
            <w:tcBorders>
              <w:top w:val="nil"/>
            </w:tcBorders>
          </w:tcPr>
          <w:p w14:paraId="5E2FA26F" w14:textId="77777777" w:rsidR="00037A3E" w:rsidRPr="001F3598" w:rsidRDefault="00037A3E" w:rsidP="00E02560"/>
        </w:tc>
        <w:tc>
          <w:tcPr>
            <w:tcW w:w="631" w:type="dxa"/>
            <w:vMerge/>
            <w:tcBorders>
              <w:top w:val="nil"/>
            </w:tcBorders>
          </w:tcPr>
          <w:p w14:paraId="64775AF5" w14:textId="77777777" w:rsidR="00037A3E" w:rsidRPr="001F3598" w:rsidRDefault="00037A3E" w:rsidP="00E02560"/>
        </w:tc>
      </w:tr>
      <w:tr w:rsidR="001F3598" w:rsidRPr="001F3598" w14:paraId="5428A067" w14:textId="77777777" w:rsidTr="00E02560">
        <w:trPr>
          <w:trHeight w:val="290"/>
        </w:trPr>
        <w:tc>
          <w:tcPr>
            <w:tcW w:w="2375" w:type="dxa"/>
            <w:vMerge/>
            <w:tcBorders>
              <w:top w:val="nil"/>
            </w:tcBorders>
          </w:tcPr>
          <w:p w14:paraId="7F14AED9" w14:textId="77777777" w:rsidR="00037A3E" w:rsidRPr="001F3598" w:rsidRDefault="00037A3E" w:rsidP="00E02560"/>
        </w:tc>
        <w:tc>
          <w:tcPr>
            <w:tcW w:w="927" w:type="dxa"/>
            <w:vMerge/>
            <w:tcBorders>
              <w:top w:val="nil"/>
            </w:tcBorders>
          </w:tcPr>
          <w:p w14:paraId="5784C765" w14:textId="77777777" w:rsidR="00037A3E" w:rsidRPr="001F3598" w:rsidRDefault="00037A3E" w:rsidP="00E02560"/>
        </w:tc>
        <w:tc>
          <w:tcPr>
            <w:tcW w:w="927" w:type="dxa"/>
            <w:vMerge/>
            <w:tcBorders>
              <w:top w:val="nil"/>
            </w:tcBorders>
          </w:tcPr>
          <w:p w14:paraId="1BE2649B" w14:textId="77777777" w:rsidR="00037A3E" w:rsidRPr="001F3598" w:rsidRDefault="00037A3E" w:rsidP="00E02560"/>
        </w:tc>
        <w:tc>
          <w:tcPr>
            <w:tcW w:w="2792" w:type="dxa"/>
          </w:tcPr>
          <w:p w14:paraId="573A4BE6" w14:textId="77777777" w:rsidR="00037A3E" w:rsidRPr="001F3598" w:rsidRDefault="00037A3E" w:rsidP="00E02560">
            <w:r w:rsidRPr="001F3598">
              <w:t>Secondary (6-10)</w:t>
            </w:r>
          </w:p>
        </w:tc>
        <w:tc>
          <w:tcPr>
            <w:tcW w:w="449" w:type="dxa"/>
          </w:tcPr>
          <w:p w14:paraId="727E9C3B" w14:textId="77777777" w:rsidR="00037A3E" w:rsidRPr="001F3598" w:rsidRDefault="00037A3E" w:rsidP="00E02560">
            <w:r w:rsidRPr="001F3598">
              <w:t>14</w:t>
            </w:r>
          </w:p>
        </w:tc>
        <w:tc>
          <w:tcPr>
            <w:tcW w:w="631" w:type="dxa"/>
          </w:tcPr>
          <w:p w14:paraId="7E3C6FED" w14:textId="77777777" w:rsidR="00037A3E" w:rsidRPr="001F3598" w:rsidRDefault="00037A3E" w:rsidP="00E02560">
            <w:r w:rsidRPr="001F3598">
              <w:t>17.3</w:t>
            </w:r>
          </w:p>
        </w:tc>
        <w:tc>
          <w:tcPr>
            <w:tcW w:w="691" w:type="dxa"/>
            <w:vMerge/>
            <w:tcBorders>
              <w:top w:val="nil"/>
            </w:tcBorders>
          </w:tcPr>
          <w:p w14:paraId="6F9ED7E6" w14:textId="77777777" w:rsidR="00037A3E" w:rsidRPr="001F3598" w:rsidRDefault="00037A3E" w:rsidP="00E02560"/>
        </w:tc>
        <w:tc>
          <w:tcPr>
            <w:tcW w:w="631" w:type="dxa"/>
            <w:vMerge/>
            <w:tcBorders>
              <w:top w:val="nil"/>
            </w:tcBorders>
          </w:tcPr>
          <w:p w14:paraId="3BCD75AF" w14:textId="77777777" w:rsidR="00037A3E" w:rsidRPr="001F3598" w:rsidRDefault="00037A3E" w:rsidP="00E02560"/>
        </w:tc>
      </w:tr>
      <w:tr w:rsidR="001F3598" w:rsidRPr="001F3598" w14:paraId="181428E8" w14:textId="77777777" w:rsidTr="00E02560">
        <w:trPr>
          <w:trHeight w:val="290"/>
        </w:trPr>
        <w:tc>
          <w:tcPr>
            <w:tcW w:w="2375" w:type="dxa"/>
            <w:vMerge/>
            <w:tcBorders>
              <w:top w:val="nil"/>
            </w:tcBorders>
          </w:tcPr>
          <w:p w14:paraId="359E637D" w14:textId="77777777" w:rsidR="00037A3E" w:rsidRPr="001F3598" w:rsidRDefault="00037A3E" w:rsidP="00E02560"/>
        </w:tc>
        <w:tc>
          <w:tcPr>
            <w:tcW w:w="927" w:type="dxa"/>
            <w:vMerge/>
            <w:tcBorders>
              <w:top w:val="nil"/>
            </w:tcBorders>
          </w:tcPr>
          <w:p w14:paraId="185B849C" w14:textId="77777777" w:rsidR="00037A3E" w:rsidRPr="001F3598" w:rsidRDefault="00037A3E" w:rsidP="00E02560"/>
        </w:tc>
        <w:tc>
          <w:tcPr>
            <w:tcW w:w="927" w:type="dxa"/>
            <w:vMerge/>
            <w:tcBorders>
              <w:top w:val="nil"/>
            </w:tcBorders>
          </w:tcPr>
          <w:p w14:paraId="09FB121E" w14:textId="77777777" w:rsidR="00037A3E" w:rsidRPr="001F3598" w:rsidRDefault="00037A3E" w:rsidP="00E02560"/>
        </w:tc>
        <w:tc>
          <w:tcPr>
            <w:tcW w:w="2792" w:type="dxa"/>
          </w:tcPr>
          <w:p w14:paraId="7FF2BA46" w14:textId="25195966" w:rsidR="00037A3E" w:rsidRPr="001F3598" w:rsidRDefault="00037A3E" w:rsidP="00E02560">
            <w:r w:rsidRPr="001F3598">
              <w:t xml:space="preserve">Higher </w:t>
            </w:r>
            <w:r w:rsidR="001F3598">
              <w:t>S</w:t>
            </w:r>
            <w:r w:rsidRPr="001F3598">
              <w:t>econdary (&gt;10)</w:t>
            </w:r>
          </w:p>
        </w:tc>
        <w:tc>
          <w:tcPr>
            <w:tcW w:w="449" w:type="dxa"/>
          </w:tcPr>
          <w:p w14:paraId="1DE1042C" w14:textId="77777777" w:rsidR="00037A3E" w:rsidRPr="001F3598" w:rsidRDefault="00037A3E" w:rsidP="00E02560">
            <w:r w:rsidRPr="001F3598">
              <w:t>4</w:t>
            </w:r>
          </w:p>
        </w:tc>
        <w:tc>
          <w:tcPr>
            <w:tcW w:w="631" w:type="dxa"/>
          </w:tcPr>
          <w:p w14:paraId="5C69BF75" w14:textId="77777777" w:rsidR="00037A3E" w:rsidRPr="001F3598" w:rsidRDefault="00037A3E" w:rsidP="00E02560">
            <w:r w:rsidRPr="001F3598">
              <w:t>4.9</w:t>
            </w:r>
          </w:p>
        </w:tc>
        <w:tc>
          <w:tcPr>
            <w:tcW w:w="691" w:type="dxa"/>
            <w:vMerge/>
            <w:tcBorders>
              <w:top w:val="nil"/>
            </w:tcBorders>
          </w:tcPr>
          <w:p w14:paraId="5FE2E38A" w14:textId="77777777" w:rsidR="00037A3E" w:rsidRPr="001F3598" w:rsidRDefault="00037A3E" w:rsidP="00E02560"/>
        </w:tc>
        <w:tc>
          <w:tcPr>
            <w:tcW w:w="631" w:type="dxa"/>
            <w:vMerge/>
            <w:tcBorders>
              <w:top w:val="nil"/>
            </w:tcBorders>
          </w:tcPr>
          <w:p w14:paraId="1E3FFE86" w14:textId="77777777" w:rsidR="00037A3E" w:rsidRPr="001F3598" w:rsidRDefault="00037A3E" w:rsidP="00E02560"/>
        </w:tc>
      </w:tr>
      <w:tr w:rsidR="001F3598" w:rsidRPr="001F3598" w14:paraId="7297D26D" w14:textId="77777777" w:rsidTr="00E02560">
        <w:trPr>
          <w:trHeight w:val="290"/>
        </w:trPr>
        <w:tc>
          <w:tcPr>
            <w:tcW w:w="2375" w:type="dxa"/>
            <w:vMerge w:val="restart"/>
          </w:tcPr>
          <w:p w14:paraId="58721808" w14:textId="77777777" w:rsidR="00037A3E" w:rsidRPr="001F3598" w:rsidRDefault="00037A3E" w:rsidP="00E02560">
            <w:r w:rsidRPr="001F3598">
              <w:t>Household size (No. of member)</w:t>
            </w:r>
          </w:p>
        </w:tc>
        <w:tc>
          <w:tcPr>
            <w:tcW w:w="927" w:type="dxa"/>
            <w:vMerge w:val="restart"/>
          </w:tcPr>
          <w:p w14:paraId="2C10DD40" w14:textId="77777777" w:rsidR="00037A3E" w:rsidRPr="001F3598" w:rsidRDefault="00037A3E" w:rsidP="00E02560"/>
          <w:p w14:paraId="1E049AC5" w14:textId="77777777" w:rsidR="00037A3E" w:rsidRPr="001F3598" w:rsidRDefault="00037A3E" w:rsidP="00E02560">
            <w:r w:rsidRPr="001F3598">
              <w:t>Unknown</w:t>
            </w:r>
          </w:p>
        </w:tc>
        <w:tc>
          <w:tcPr>
            <w:tcW w:w="927" w:type="dxa"/>
            <w:vMerge w:val="restart"/>
          </w:tcPr>
          <w:p w14:paraId="31B24C16" w14:textId="77777777" w:rsidR="00037A3E" w:rsidRPr="001F3598" w:rsidRDefault="00037A3E" w:rsidP="00E02560"/>
          <w:p w14:paraId="201DBDA3" w14:textId="77777777" w:rsidR="00037A3E" w:rsidRPr="001F3598" w:rsidRDefault="00037A3E" w:rsidP="00E02560">
            <w:r w:rsidRPr="001F3598">
              <w:t>3-13</w:t>
            </w:r>
          </w:p>
        </w:tc>
        <w:tc>
          <w:tcPr>
            <w:tcW w:w="2792" w:type="dxa"/>
          </w:tcPr>
          <w:p w14:paraId="3000E14B" w14:textId="77777777" w:rsidR="00037A3E" w:rsidRPr="001F3598" w:rsidRDefault="00037A3E" w:rsidP="00E02560">
            <w:r w:rsidRPr="001F3598">
              <w:t>Small household size (Up to 4)</w:t>
            </w:r>
          </w:p>
        </w:tc>
        <w:tc>
          <w:tcPr>
            <w:tcW w:w="449" w:type="dxa"/>
          </w:tcPr>
          <w:p w14:paraId="2CCFD43D" w14:textId="77777777" w:rsidR="00037A3E" w:rsidRPr="001F3598" w:rsidRDefault="00037A3E" w:rsidP="00E02560">
            <w:r w:rsidRPr="001F3598">
              <w:t>11</w:t>
            </w:r>
          </w:p>
        </w:tc>
        <w:tc>
          <w:tcPr>
            <w:tcW w:w="631" w:type="dxa"/>
          </w:tcPr>
          <w:p w14:paraId="3C0DE168" w14:textId="77777777" w:rsidR="00037A3E" w:rsidRPr="001F3598" w:rsidRDefault="00037A3E" w:rsidP="00E02560">
            <w:r w:rsidRPr="001F3598">
              <w:t>13.6</w:t>
            </w:r>
          </w:p>
        </w:tc>
        <w:tc>
          <w:tcPr>
            <w:tcW w:w="691" w:type="dxa"/>
            <w:vMerge w:val="restart"/>
          </w:tcPr>
          <w:p w14:paraId="7B8D23ED" w14:textId="77777777" w:rsidR="00037A3E" w:rsidRPr="001F3598" w:rsidRDefault="00037A3E" w:rsidP="00E02560"/>
          <w:p w14:paraId="70A8306F" w14:textId="77777777" w:rsidR="00037A3E" w:rsidRPr="001F3598" w:rsidRDefault="00037A3E" w:rsidP="00E02560">
            <w:r w:rsidRPr="001F3598">
              <w:t>7.36</w:t>
            </w:r>
          </w:p>
        </w:tc>
        <w:tc>
          <w:tcPr>
            <w:tcW w:w="631" w:type="dxa"/>
            <w:vMerge w:val="restart"/>
          </w:tcPr>
          <w:p w14:paraId="7F56FD8B" w14:textId="77777777" w:rsidR="00037A3E" w:rsidRPr="001F3598" w:rsidRDefault="00037A3E" w:rsidP="00E02560"/>
          <w:p w14:paraId="4749BB00" w14:textId="77777777" w:rsidR="00037A3E" w:rsidRPr="001F3598" w:rsidRDefault="00037A3E" w:rsidP="00E02560">
            <w:r w:rsidRPr="001F3598">
              <w:t>2.52</w:t>
            </w:r>
          </w:p>
        </w:tc>
      </w:tr>
      <w:tr w:rsidR="001F3598" w:rsidRPr="001F3598" w14:paraId="6DA15BAB" w14:textId="77777777" w:rsidTr="00E02560">
        <w:trPr>
          <w:trHeight w:val="290"/>
        </w:trPr>
        <w:tc>
          <w:tcPr>
            <w:tcW w:w="2375" w:type="dxa"/>
            <w:vMerge/>
            <w:tcBorders>
              <w:top w:val="nil"/>
            </w:tcBorders>
          </w:tcPr>
          <w:p w14:paraId="4570A139" w14:textId="77777777" w:rsidR="00037A3E" w:rsidRPr="001F3598" w:rsidRDefault="00037A3E" w:rsidP="00E02560"/>
        </w:tc>
        <w:tc>
          <w:tcPr>
            <w:tcW w:w="927" w:type="dxa"/>
            <w:vMerge/>
            <w:tcBorders>
              <w:top w:val="nil"/>
            </w:tcBorders>
          </w:tcPr>
          <w:p w14:paraId="0CE5EAD7" w14:textId="77777777" w:rsidR="00037A3E" w:rsidRPr="001F3598" w:rsidRDefault="00037A3E" w:rsidP="00E02560"/>
        </w:tc>
        <w:tc>
          <w:tcPr>
            <w:tcW w:w="927" w:type="dxa"/>
            <w:vMerge/>
            <w:tcBorders>
              <w:top w:val="nil"/>
            </w:tcBorders>
          </w:tcPr>
          <w:p w14:paraId="6B6EF97E" w14:textId="77777777" w:rsidR="00037A3E" w:rsidRPr="001F3598" w:rsidRDefault="00037A3E" w:rsidP="00E02560"/>
        </w:tc>
        <w:tc>
          <w:tcPr>
            <w:tcW w:w="2792" w:type="dxa"/>
          </w:tcPr>
          <w:p w14:paraId="1B664A3E" w14:textId="77777777" w:rsidR="00037A3E" w:rsidRPr="001F3598" w:rsidRDefault="00037A3E" w:rsidP="00E02560">
            <w:r w:rsidRPr="001F3598">
              <w:t>Medium household size (5-7)</w:t>
            </w:r>
          </w:p>
        </w:tc>
        <w:tc>
          <w:tcPr>
            <w:tcW w:w="449" w:type="dxa"/>
          </w:tcPr>
          <w:p w14:paraId="3E3ADC8E" w14:textId="77777777" w:rsidR="00037A3E" w:rsidRPr="001F3598" w:rsidRDefault="00037A3E" w:rsidP="00E02560">
            <w:r w:rsidRPr="001F3598">
              <w:t>33</w:t>
            </w:r>
          </w:p>
        </w:tc>
        <w:tc>
          <w:tcPr>
            <w:tcW w:w="631" w:type="dxa"/>
          </w:tcPr>
          <w:p w14:paraId="732BF79E" w14:textId="77777777" w:rsidR="00037A3E" w:rsidRPr="001F3598" w:rsidRDefault="00037A3E" w:rsidP="00E02560">
            <w:r w:rsidRPr="001F3598">
              <w:t>40.7</w:t>
            </w:r>
          </w:p>
        </w:tc>
        <w:tc>
          <w:tcPr>
            <w:tcW w:w="691" w:type="dxa"/>
            <w:vMerge/>
            <w:tcBorders>
              <w:top w:val="nil"/>
            </w:tcBorders>
          </w:tcPr>
          <w:p w14:paraId="78C765E6" w14:textId="77777777" w:rsidR="00037A3E" w:rsidRPr="001F3598" w:rsidRDefault="00037A3E" w:rsidP="00E02560"/>
        </w:tc>
        <w:tc>
          <w:tcPr>
            <w:tcW w:w="631" w:type="dxa"/>
            <w:vMerge/>
            <w:tcBorders>
              <w:top w:val="nil"/>
            </w:tcBorders>
          </w:tcPr>
          <w:p w14:paraId="149D325A" w14:textId="77777777" w:rsidR="00037A3E" w:rsidRPr="001F3598" w:rsidRDefault="00037A3E" w:rsidP="00E02560"/>
        </w:tc>
      </w:tr>
      <w:tr w:rsidR="001F3598" w:rsidRPr="001F3598" w14:paraId="21E73968" w14:textId="77777777" w:rsidTr="00E02560">
        <w:trPr>
          <w:trHeight w:val="290"/>
        </w:trPr>
        <w:tc>
          <w:tcPr>
            <w:tcW w:w="2375" w:type="dxa"/>
            <w:vMerge/>
            <w:tcBorders>
              <w:top w:val="nil"/>
            </w:tcBorders>
          </w:tcPr>
          <w:p w14:paraId="62469911" w14:textId="77777777" w:rsidR="00037A3E" w:rsidRPr="001F3598" w:rsidRDefault="00037A3E" w:rsidP="00E02560"/>
        </w:tc>
        <w:tc>
          <w:tcPr>
            <w:tcW w:w="927" w:type="dxa"/>
            <w:vMerge/>
            <w:tcBorders>
              <w:top w:val="nil"/>
            </w:tcBorders>
          </w:tcPr>
          <w:p w14:paraId="496B1B62" w14:textId="77777777" w:rsidR="00037A3E" w:rsidRPr="001F3598" w:rsidRDefault="00037A3E" w:rsidP="00E02560"/>
        </w:tc>
        <w:tc>
          <w:tcPr>
            <w:tcW w:w="927" w:type="dxa"/>
            <w:vMerge/>
            <w:tcBorders>
              <w:top w:val="nil"/>
            </w:tcBorders>
          </w:tcPr>
          <w:p w14:paraId="2D066242" w14:textId="77777777" w:rsidR="00037A3E" w:rsidRPr="001F3598" w:rsidRDefault="00037A3E" w:rsidP="00E02560"/>
        </w:tc>
        <w:tc>
          <w:tcPr>
            <w:tcW w:w="2792" w:type="dxa"/>
          </w:tcPr>
          <w:p w14:paraId="68F447C7" w14:textId="77777777" w:rsidR="00037A3E" w:rsidRPr="001F3598" w:rsidRDefault="00037A3E" w:rsidP="00E02560">
            <w:r w:rsidRPr="001F3598">
              <w:t>Large household size (&gt;7)</w:t>
            </w:r>
          </w:p>
        </w:tc>
        <w:tc>
          <w:tcPr>
            <w:tcW w:w="449" w:type="dxa"/>
          </w:tcPr>
          <w:p w14:paraId="7E729A45" w14:textId="77777777" w:rsidR="00037A3E" w:rsidRPr="001F3598" w:rsidRDefault="00037A3E" w:rsidP="00E02560">
            <w:r w:rsidRPr="001F3598">
              <w:t>37</w:t>
            </w:r>
          </w:p>
        </w:tc>
        <w:tc>
          <w:tcPr>
            <w:tcW w:w="631" w:type="dxa"/>
          </w:tcPr>
          <w:p w14:paraId="0D95485F" w14:textId="77777777" w:rsidR="00037A3E" w:rsidRPr="001F3598" w:rsidRDefault="00037A3E" w:rsidP="00E02560">
            <w:r w:rsidRPr="001F3598">
              <w:t>45.7</w:t>
            </w:r>
          </w:p>
        </w:tc>
        <w:tc>
          <w:tcPr>
            <w:tcW w:w="691" w:type="dxa"/>
            <w:vMerge/>
            <w:tcBorders>
              <w:top w:val="nil"/>
            </w:tcBorders>
          </w:tcPr>
          <w:p w14:paraId="33062F5E" w14:textId="77777777" w:rsidR="00037A3E" w:rsidRPr="001F3598" w:rsidRDefault="00037A3E" w:rsidP="00E02560"/>
        </w:tc>
        <w:tc>
          <w:tcPr>
            <w:tcW w:w="631" w:type="dxa"/>
            <w:vMerge/>
            <w:tcBorders>
              <w:top w:val="nil"/>
            </w:tcBorders>
          </w:tcPr>
          <w:p w14:paraId="0F53EE3C" w14:textId="77777777" w:rsidR="00037A3E" w:rsidRPr="001F3598" w:rsidRDefault="00037A3E" w:rsidP="00E02560"/>
        </w:tc>
      </w:tr>
      <w:tr w:rsidR="001F3598" w:rsidRPr="001F3598" w14:paraId="557D87ED" w14:textId="77777777" w:rsidTr="00E02560">
        <w:trPr>
          <w:trHeight w:val="289"/>
        </w:trPr>
        <w:tc>
          <w:tcPr>
            <w:tcW w:w="2375" w:type="dxa"/>
            <w:vMerge w:val="restart"/>
          </w:tcPr>
          <w:p w14:paraId="3E921ACE" w14:textId="77777777" w:rsidR="00037A3E" w:rsidRPr="001F3598" w:rsidRDefault="00037A3E" w:rsidP="00E02560"/>
          <w:p w14:paraId="061B2A61" w14:textId="77777777" w:rsidR="00037A3E" w:rsidRPr="001F3598" w:rsidRDefault="00037A3E" w:rsidP="00E02560">
            <w:r w:rsidRPr="001F3598">
              <w:t>Farm size (Hectare)</w:t>
            </w:r>
          </w:p>
        </w:tc>
        <w:tc>
          <w:tcPr>
            <w:tcW w:w="927" w:type="dxa"/>
            <w:vMerge w:val="restart"/>
          </w:tcPr>
          <w:p w14:paraId="5B358109" w14:textId="77777777" w:rsidR="00037A3E" w:rsidRPr="001F3598" w:rsidRDefault="00037A3E" w:rsidP="00E02560"/>
          <w:p w14:paraId="2EA42025" w14:textId="77777777" w:rsidR="00037A3E" w:rsidRPr="001F3598" w:rsidRDefault="00037A3E" w:rsidP="00E02560"/>
          <w:p w14:paraId="6971F82A" w14:textId="77777777" w:rsidR="00037A3E" w:rsidRPr="001F3598" w:rsidRDefault="00037A3E" w:rsidP="00E02560">
            <w:r w:rsidRPr="001F3598">
              <w:t>Unknown</w:t>
            </w:r>
          </w:p>
        </w:tc>
        <w:tc>
          <w:tcPr>
            <w:tcW w:w="927" w:type="dxa"/>
            <w:vMerge w:val="restart"/>
          </w:tcPr>
          <w:p w14:paraId="544A6376" w14:textId="77777777" w:rsidR="00037A3E" w:rsidRPr="001F3598" w:rsidRDefault="00037A3E" w:rsidP="00E02560"/>
          <w:p w14:paraId="44D6778A" w14:textId="77777777" w:rsidR="00037A3E" w:rsidRPr="001F3598" w:rsidRDefault="00037A3E" w:rsidP="00E02560"/>
          <w:p w14:paraId="72B4C285" w14:textId="77777777" w:rsidR="00037A3E" w:rsidRPr="001F3598" w:rsidRDefault="00037A3E" w:rsidP="00E02560">
            <w:r w:rsidRPr="001F3598">
              <w:t>0.17-4.68</w:t>
            </w:r>
          </w:p>
        </w:tc>
        <w:tc>
          <w:tcPr>
            <w:tcW w:w="2792" w:type="dxa"/>
          </w:tcPr>
          <w:p w14:paraId="1B975CE8" w14:textId="77777777" w:rsidR="00037A3E" w:rsidRPr="001F3598" w:rsidRDefault="00037A3E" w:rsidP="00E02560">
            <w:r w:rsidRPr="001F3598">
              <w:t>Landless farmer (Up to 0.02 ha)</w:t>
            </w:r>
          </w:p>
        </w:tc>
        <w:tc>
          <w:tcPr>
            <w:tcW w:w="449" w:type="dxa"/>
          </w:tcPr>
          <w:p w14:paraId="18D3FC09" w14:textId="77777777" w:rsidR="00037A3E" w:rsidRPr="001F3598" w:rsidRDefault="00037A3E" w:rsidP="00E02560">
            <w:r w:rsidRPr="001F3598">
              <w:t>0</w:t>
            </w:r>
          </w:p>
        </w:tc>
        <w:tc>
          <w:tcPr>
            <w:tcW w:w="631" w:type="dxa"/>
          </w:tcPr>
          <w:p w14:paraId="1778B140" w14:textId="77777777" w:rsidR="00037A3E" w:rsidRPr="001F3598" w:rsidRDefault="00037A3E" w:rsidP="00E02560">
            <w:r w:rsidRPr="001F3598">
              <w:t>0</w:t>
            </w:r>
          </w:p>
        </w:tc>
        <w:tc>
          <w:tcPr>
            <w:tcW w:w="691" w:type="dxa"/>
            <w:vMerge w:val="restart"/>
          </w:tcPr>
          <w:p w14:paraId="0C349EC6" w14:textId="77777777" w:rsidR="00037A3E" w:rsidRPr="001F3598" w:rsidRDefault="00037A3E" w:rsidP="00E02560"/>
          <w:p w14:paraId="59BBC016" w14:textId="77777777" w:rsidR="00037A3E" w:rsidRPr="001F3598" w:rsidRDefault="00037A3E" w:rsidP="00E02560"/>
          <w:p w14:paraId="12C4E1A3" w14:textId="77777777" w:rsidR="00037A3E" w:rsidRPr="001F3598" w:rsidRDefault="00037A3E" w:rsidP="00E02560">
            <w:r w:rsidRPr="001F3598">
              <w:t>1.58</w:t>
            </w:r>
          </w:p>
        </w:tc>
        <w:tc>
          <w:tcPr>
            <w:tcW w:w="631" w:type="dxa"/>
            <w:vMerge w:val="restart"/>
          </w:tcPr>
          <w:p w14:paraId="2610F54B" w14:textId="77777777" w:rsidR="00037A3E" w:rsidRPr="001F3598" w:rsidRDefault="00037A3E" w:rsidP="00E02560"/>
          <w:p w14:paraId="739F183B" w14:textId="77777777" w:rsidR="00037A3E" w:rsidRPr="001F3598" w:rsidRDefault="00037A3E" w:rsidP="00E02560"/>
          <w:p w14:paraId="39719568" w14:textId="77777777" w:rsidR="00037A3E" w:rsidRPr="001F3598" w:rsidRDefault="00037A3E" w:rsidP="00E02560">
            <w:r w:rsidRPr="001F3598">
              <w:t>0.77</w:t>
            </w:r>
          </w:p>
        </w:tc>
      </w:tr>
      <w:tr w:rsidR="001F3598" w:rsidRPr="001F3598" w14:paraId="4FC8B32A" w14:textId="77777777" w:rsidTr="00E02560">
        <w:trPr>
          <w:trHeight w:val="290"/>
        </w:trPr>
        <w:tc>
          <w:tcPr>
            <w:tcW w:w="2375" w:type="dxa"/>
            <w:vMerge/>
            <w:tcBorders>
              <w:top w:val="nil"/>
            </w:tcBorders>
          </w:tcPr>
          <w:p w14:paraId="4BD4846F" w14:textId="77777777" w:rsidR="00037A3E" w:rsidRPr="001F3598" w:rsidRDefault="00037A3E" w:rsidP="00E02560"/>
        </w:tc>
        <w:tc>
          <w:tcPr>
            <w:tcW w:w="927" w:type="dxa"/>
            <w:vMerge/>
            <w:tcBorders>
              <w:top w:val="nil"/>
            </w:tcBorders>
          </w:tcPr>
          <w:p w14:paraId="32E98166" w14:textId="77777777" w:rsidR="00037A3E" w:rsidRPr="001F3598" w:rsidRDefault="00037A3E" w:rsidP="00E02560"/>
        </w:tc>
        <w:tc>
          <w:tcPr>
            <w:tcW w:w="927" w:type="dxa"/>
            <w:vMerge/>
            <w:tcBorders>
              <w:top w:val="nil"/>
            </w:tcBorders>
          </w:tcPr>
          <w:p w14:paraId="4315EF2F" w14:textId="77777777" w:rsidR="00037A3E" w:rsidRPr="001F3598" w:rsidRDefault="00037A3E" w:rsidP="00E02560"/>
        </w:tc>
        <w:tc>
          <w:tcPr>
            <w:tcW w:w="2792" w:type="dxa"/>
          </w:tcPr>
          <w:p w14:paraId="3B85C2B4" w14:textId="77777777" w:rsidR="00037A3E" w:rsidRPr="001F3598" w:rsidRDefault="00037A3E" w:rsidP="00E02560">
            <w:r w:rsidRPr="001F3598">
              <w:t>Marginal farmer (0.02-0.2 ha)</w:t>
            </w:r>
          </w:p>
        </w:tc>
        <w:tc>
          <w:tcPr>
            <w:tcW w:w="449" w:type="dxa"/>
          </w:tcPr>
          <w:p w14:paraId="158B4B0F" w14:textId="77777777" w:rsidR="00037A3E" w:rsidRPr="001F3598" w:rsidRDefault="00037A3E" w:rsidP="00E02560">
            <w:r w:rsidRPr="001F3598">
              <w:t>1</w:t>
            </w:r>
          </w:p>
        </w:tc>
        <w:tc>
          <w:tcPr>
            <w:tcW w:w="631" w:type="dxa"/>
          </w:tcPr>
          <w:p w14:paraId="1BCB45DC" w14:textId="77777777" w:rsidR="00037A3E" w:rsidRPr="001F3598" w:rsidRDefault="00037A3E" w:rsidP="00E02560">
            <w:r w:rsidRPr="001F3598">
              <w:t>1.2</w:t>
            </w:r>
          </w:p>
        </w:tc>
        <w:tc>
          <w:tcPr>
            <w:tcW w:w="691" w:type="dxa"/>
            <w:vMerge/>
            <w:tcBorders>
              <w:top w:val="nil"/>
            </w:tcBorders>
          </w:tcPr>
          <w:p w14:paraId="6043C05E" w14:textId="77777777" w:rsidR="00037A3E" w:rsidRPr="001F3598" w:rsidRDefault="00037A3E" w:rsidP="00E02560"/>
        </w:tc>
        <w:tc>
          <w:tcPr>
            <w:tcW w:w="631" w:type="dxa"/>
            <w:vMerge/>
            <w:tcBorders>
              <w:top w:val="nil"/>
            </w:tcBorders>
          </w:tcPr>
          <w:p w14:paraId="2237BFE0" w14:textId="77777777" w:rsidR="00037A3E" w:rsidRPr="001F3598" w:rsidRDefault="00037A3E" w:rsidP="00E02560"/>
        </w:tc>
      </w:tr>
      <w:tr w:rsidR="001F3598" w:rsidRPr="001F3598" w14:paraId="11455610" w14:textId="77777777" w:rsidTr="00E02560">
        <w:trPr>
          <w:trHeight w:val="290"/>
        </w:trPr>
        <w:tc>
          <w:tcPr>
            <w:tcW w:w="2375" w:type="dxa"/>
            <w:vMerge/>
            <w:tcBorders>
              <w:top w:val="nil"/>
            </w:tcBorders>
          </w:tcPr>
          <w:p w14:paraId="618E3456" w14:textId="77777777" w:rsidR="00037A3E" w:rsidRPr="001F3598" w:rsidRDefault="00037A3E" w:rsidP="00E02560"/>
        </w:tc>
        <w:tc>
          <w:tcPr>
            <w:tcW w:w="927" w:type="dxa"/>
            <w:vMerge/>
            <w:tcBorders>
              <w:top w:val="nil"/>
            </w:tcBorders>
          </w:tcPr>
          <w:p w14:paraId="277ABE88" w14:textId="77777777" w:rsidR="00037A3E" w:rsidRPr="001F3598" w:rsidRDefault="00037A3E" w:rsidP="00E02560"/>
        </w:tc>
        <w:tc>
          <w:tcPr>
            <w:tcW w:w="927" w:type="dxa"/>
            <w:vMerge/>
            <w:tcBorders>
              <w:top w:val="nil"/>
            </w:tcBorders>
          </w:tcPr>
          <w:p w14:paraId="2AEC217A" w14:textId="77777777" w:rsidR="00037A3E" w:rsidRPr="001F3598" w:rsidRDefault="00037A3E" w:rsidP="00E02560"/>
        </w:tc>
        <w:tc>
          <w:tcPr>
            <w:tcW w:w="2792" w:type="dxa"/>
          </w:tcPr>
          <w:p w14:paraId="3FCD1665" w14:textId="77777777" w:rsidR="00037A3E" w:rsidRPr="001F3598" w:rsidRDefault="00037A3E" w:rsidP="00E02560">
            <w:r w:rsidRPr="001F3598">
              <w:t>Small farmer (0.21-1.0 ha)</w:t>
            </w:r>
          </w:p>
        </w:tc>
        <w:tc>
          <w:tcPr>
            <w:tcW w:w="449" w:type="dxa"/>
          </w:tcPr>
          <w:p w14:paraId="39E0E8B3" w14:textId="77777777" w:rsidR="00037A3E" w:rsidRPr="001F3598" w:rsidRDefault="00037A3E" w:rsidP="00E02560">
            <w:r w:rsidRPr="001F3598">
              <w:t>20</w:t>
            </w:r>
          </w:p>
        </w:tc>
        <w:tc>
          <w:tcPr>
            <w:tcW w:w="631" w:type="dxa"/>
          </w:tcPr>
          <w:p w14:paraId="044BE3DD" w14:textId="77777777" w:rsidR="00037A3E" w:rsidRPr="001F3598" w:rsidRDefault="00037A3E" w:rsidP="00E02560">
            <w:r w:rsidRPr="001F3598">
              <w:t>24.7</w:t>
            </w:r>
          </w:p>
        </w:tc>
        <w:tc>
          <w:tcPr>
            <w:tcW w:w="691" w:type="dxa"/>
            <w:vMerge/>
            <w:tcBorders>
              <w:top w:val="nil"/>
            </w:tcBorders>
          </w:tcPr>
          <w:p w14:paraId="6E7137AD" w14:textId="77777777" w:rsidR="00037A3E" w:rsidRPr="001F3598" w:rsidRDefault="00037A3E" w:rsidP="00E02560"/>
        </w:tc>
        <w:tc>
          <w:tcPr>
            <w:tcW w:w="631" w:type="dxa"/>
            <w:vMerge/>
            <w:tcBorders>
              <w:top w:val="nil"/>
            </w:tcBorders>
          </w:tcPr>
          <w:p w14:paraId="0871D000" w14:textId="77777777" w:rsidR="00037A3E" w:rsidRPr="001F3598" w:rsidRDefault="00037A3E" w:rsidP="00E02560"/>
        </w:tc>
      </w:tr>
      <w:tr w:rsidR="001F3598" w:rsidRPr="001F3598" w14:paraId="25ACCD26" w14:textId="77777777" w:rsidTr="00E02560">
        <w:trPr>
          <w:trHeight w:val="290"/>
        </w:trPr>
        <w:tc>
          <w:tcPr>
            <w:tcW w:w="2375" w:type="dxa"/>
            <w:vMerge/>
            <w:tcBorders>
              <w:top w:val="nil"/>
            </w:tcBorders>
          </w:tcPr>
          <w:p w14:paraId="2C0350EC" w14:textId="77777777" w:rsidR="00037A3E" w:rsidRPr="001F3598" w:rsidRDefault="00037A3E" w:rsidP="00E02560"/>
        </w:tc>
        <w:tc>
          <w:tcPr>
            <w:tcW w:w="927" w:type="dxa"/>
            <w:vMerge/>
            <w:tcBorders>
              <w:top w:val="nil"/>
            </w:tcBorders>
          </w:tcPr>
          <w:p w14:paraId="16442E8D" w14:textId="77777777" w:rsidR="00037A3E" w:rsidRPr="001F3598" w:rsidRDefault="00037A3E" w:rsidP="00E02560"/>
        </w:tc>
        <w:tc>
          <w:tcPr>
            <w:tcW w:w="927" w:type="dxa"/>
            <w:vMerge/>
            <w:tcBorders>
              <w:top w:val="nil"/>
            </w:tcBorders>
          </w:tcPr>
          <w:p w14:paraId="50BA8F45" w14:textId="77777777" w:rsidR="00037A3E" w:rsidRPr="001F3598" w:rsidRDefault="00037A3E" w:rsidP="00E02560"/>
        </w:tc>
        <w:tc>
          <w:tcPr>
            <w:tcW w:w="2792" w:type="dxa"/>
          </w:tcPr>
          <w:p w14:paraId="20171ED0" w14:textId="77777777" w:rsidR="00037A3E" w:rsidRPr="001F3598" w:rsidRDefault="00037A3E" w:rsidP="00E02560">
            <w:r w:rsidRPr="001F3598">
              <w:t>Medium farmer (1.01-3.0 ha)</w:t>
            </w:r>
          </w:p>
        </w:tc>
        <w:tc>
          <w:tcPr>
            <w:tcW w:w="449" w:type="dxa"/>
          </w:tcPr>
          <w:p w14:paraId="3205D5C0" w14:textId="77777777" w:rsidR="00037A3E" w:rsidRPr="001F3598" w:rsidRDefault="00037A3E" w:rsidP="00E02560">
            <w:r w:rsidRPr="001F3598">
              <w:t>54</w:t>
            </w:r>
          </w:p>
        </w:tc>
        <w:tc>
          <w:tcPr>
            <w:tcW w:w="631" w:type="dxa"/>
          </w:tcPr>
          <w:p w14:paraId="24E5E578" w14:textId="77777777" w:rsidR="00037A3E" w:rsidRPr="001F3598" w:rsidRDefault="00037A3E" w:rsidP="00E02560">
            <w:r w:rsidRPr="001F3598">
              <w:t>66.7</w:t>
            </w:r>
          </w:p>
        </w:tc>
        <w:tc>
          <w:tcPr>
            <w:tcW w:w="691" w:type="dxa"/>
            <w:vMerge/>
            <w:tcBorders>
              <w:top w:val="nil"/>
            </w:tcBorders>
          </w:tcPr>
          <w:p w14:paraId="22A0E158" w14:textId="77777777" w:rsidR="00037A3E" w:rsidRPr="001F3598" w:rsidRDefault="00037A3E" w:rsidP="00E02560"/>
        </w:tc>
        <w:tc>
          <w:tcPr>
            <w:tcW w:w="631" w:type="dxa"/>
            <w:vMerge/>
            <w:tcBorders>
              <w:top w:val="nil"/>
            </w:tcBorders>
          </w:tcPr>
          <w:p w14:paraId="10F1C204" w14:textId="77777777" w:rsidR="00037A3E" w:rsidRPr="001F3598" w:rsidRDefault="00037A3E" w:rsidP="00E02560"/>
        </w:tc>
      </w:tr>
      <w:tr w:rsidR="001F3598" w:rsidRPr="001F3598" w14:paraId="0696125A" w14:textId="77777777" w:rsidTr="00E02560">
        <w:trPr>
          <w:trHeight w:val="290"/>
        </w:trPr>
        <w:tc>
          <w:tcPr>
            <w:tcW w:w="2375" w:type="dxa"/>
            <w:vMerge/>
            <w:tcBorders>
              <w:top w:val="nil"/>
            </w:tcBorders>
          </w:tcPr>
          <w:p w14:paraId="7146FF65" w14:textId="77777777" w:rsidR="00037A3E" w:rsidRPr="001F3598" w:rsidRDefault="00037A3E" w:rsidP="00E02560"/>
        </w:tc>
        <w:tc>
          <w:tcPr>
            <w:tcW w:w="927" w:type="dxa"/>
            <w:vMerge/>
            <w:tcBorders>
              <w:top w:val="nil"/>
            </w:tcBorders>
          </w:tcPr>
          <w:p w14:paraId="4BC0C8AA" w14:textId="77777777" w:rsidR="00037A3E" w:rsidRPr="001F3598" w:rsidRDefault="00037A3E" w:rsidP="00E02560"/>
        </w:tc>
        <w:tc>
          <w:tcPr>
            <w:tcW w:w="927" w:type="dxa"/>
            <w:vMerge/>
            <w:tcBorders>
              <w:top w:val="nil"/>
            </w:tcBorders>
          </w:tcPr>
          <w:p w14:paraId="3DDF0F14" w14:textId="77777777" w:rsidR="00037A3E" w:rsidRPr="001F3598" w:rsidRDefault="00037A3E" w:rsidP="00E02560"/>
        </w:tc>
        <w:tc>
          <w:tcPr>
            <w:tcW w:w="2792" w:type="dxa"/>
          </w:tcPr>
          <w:p w14:paraId="31524CA1" w14:textId="77777777" w:rsidR="00037A3E" w:rsidRPr="001F3598" w:rsidRDefault="00037A3E" w:rsidP="00E02560">
            <w:r w:rsidRPr="001F3598">
              <w:t>Large farmer (&gt;3.0 ha)</w:t>
            </w:r>
          </w:p>
        </w:tc>
        <w:tc>
          <w:tcPr>
            <w:tcW w:w="449" w:type="dxa"/>
          </w:tcPr>
          <w:p w14:paraId="3D529893" w14:textId="77777777" w:rsidR="00037A3E" w:rsidRPr="001F3598" w:rsidRDefault="00037A3E" w:rsidP="00E02560">
            <w:r w:rsidRPr="001F3598">
              <w:t>6</w:t>
            </w:r>
          </w:p>
        </w:tc>
        <w:tc>
          <w:tcPr>
            <w:tcW w:w="631" w:type="dxa"/>
          </w:tcPr>
          <w:p w14:paraId="24B4224F" w14:textId="77777777" w:rsidR="00037A3E" w:rsidRPr="001F3598" w:rsidRDefault="00037A3E" w:rsidP="00E02560">
            <w:r w:rsidRPr="001F3598">
              <w:t>7.4</w:t>
            </w:r>
          </w:p>
        </w:tc>
        <w:tc>
          <w:tcPr>
            <w:tcW w:w="691" w:type="dxa"/>
            <w:vMerge/>
            <w:tcBorders>
              <w:top w:val="nil"/>
            </w:tcBorders>
          </w:tcPr>
          <w:p w14:paraId="2D95018C" w14:textId="77777777" w:rsidR="00037A3E" w:rsidRPr="001F3598" w:rsidRDefault="00037A3E" w:rsidP="00E02560"/>
        </w:tc>
        <w:tc>
          <w:tcPr>
            <w:tcW w:w="631" w:type="dxa"/>
            <w:vMerge/>
            <w:tcBorders>
              <w:top w:val="nil"/>
            </w:tcBorders>
          </w:tcPr>
          <w:p w14:paraId="48693153" w14:textId="77777777" w:rsidR="00037A3E" w:rsidRPr="001F3598" w:rsidRDefault="00037A3E" w:rsidP="00E02560"/>
        </w:tc>
      </w:tr>
      <w:tr w:rsidR="001F3598" w:rsidRPr="001F3598" w14:paraId="6C88B9C4" w14:textId="77777777" w:rsidTr="00E02560">
        <w:trPr>
          <w:trHeight w:val="290"/>
        </w:trPr>
        <w:tc>
          <w:tcPr>
            <w:tcW w:w="2375" w:type="dxa"/>
            <w:vMerge w:val="restart"/>
          </w:tcPr>
          <w:p w14:paraId="464AA7F7" w14:textId="77777777" w:rsidR="00037A3E" w:rsidRPr="001F3598" w:rsidRDefault="00037A3E" w:rsidP="00E02560">
            <w:r w:rsidRPr="001F3598">
              <w:t>Size of the litchi orchard (Hectare)</w:t>
            </w:r>
          </w:p>
        </w:tc>
        <w:tc>
          <w:tcPr>
            <w:tcW w:w="927" w:type="dxa"/>
            <w:vMerge w:val="restart"/>
          </w:tcPr>
          <w:p w14:paraId="391A7B15" w14:textId="77777777" w:rsidR="00037A3E" w:rsidRPr="001F3598" w:rsidRDefault="00037A3E" w:rsidP="00E02560"/>
          <w:p w14:paraId="47F0B1FD" w14:textId="77777777" w:rsidR="00037A3E" w:rsidRPr="001F3598" w:rsidRDefault="00037A3E" w:rsidP="00E02560"/>
          <w:p w14:paraId="77E91D2F" w14:textId="77777777" w:rsidR="00037A3E" w:rsidRPr="001F3598" w:rsidRDefault="00037A3E" w:rsidP="00E02560">
            <w:r w:rsidRPr="001F3598">
              <w:t>Unknown</w:t>
            </w:r>
          </w:p>
        </w:tc>
        <w:tc>
          <w:tcPr>
            <w:tcW w:w="927" w:type="dxa"/>
            <w:vMerge w:val="restart"/>
          </w:tcPr>
          <w:p w14:paraId="451191F4" w14:textId="77777777" w:rsidR="00037A3E" w:rsidRPr="001F3598" w:rsidRDefault="00037A3E" w:rsidP="00E02560"/>
          <w:p w14:paraId="4E191D79" w14:textId="77777777" w:rsidR="00037A3E" w:rsidRPr="001F3598" w:rsidRDefault="00037A3E" w:rsidP="00E02560"/>
          <w:p w14:paraId="348C9103" w14:textId="77777777" w:rsidR="00037A3E" w:rsidRPr="001F3598" w:rsidRDefault="00037A3E" w:rsidP="00E02560">
            <w:r w:rsidRPr="001F3598">
              <w:t>0.20-3.40</w:t>
            </w:r>
          </w:p>
        </w:tc>
        <w:tc>
          <w:tcPr>
            <w:tcW w:w="2792" w:type="dxa"/>
          </w:tcPr>
          <w:p w14:paraId="0FA3E2B4" w14:textId="77777777" w:rsidR="00037A3E" w:rsidRPr="001F3598" w:rsidRDefault="00037A3E" w:rsidP="00E02560">
            <w:r w:rsidRPr="001F3598">
              <w:t>Small size (Up to 1.0 ha)</w:t>
            </w:r>
          </w:p>
        </w:tc>
        <w:tc>
          <w:tcPr>
            <w:tcW w:w="449" w:type="dxa"/>
          </w:tcPr>
          <w:p w14:paraId="1D3CD93A" w14:textId="77777777" w:rsidR="00037A3E" w:rsidRPr="001F3598" w:rsidRDefault="00037A3E" w:rsidP="00E02560">
            <w:r w:rsidRPr="001F3598">
              <w:t>66</w:t>
            </w:r>
          </w:p>
        </w:tc>
        <w:tc>
          <w:tcPr>
            <w:tcW w:w="631" w:type="dxa"/>
          </w:tcPr>
          <w:p w14:paraId="426644A3" w14:textId="77777777" w:rsidR="00037A3E" w:rsidRPr="001F3598" w:rsidRDefault="00037A3E" w:rsidP="00E02560">
            <w:r w:rsidRPr="001F3598">
              <w:t>81.5</w:t>
            </w:r>
          </w:p>
        </w:tc>
        <w:tc>
          <w:tcPr>
            <w:tcW w:w="691" w:type="dxa"/>
            <w:vMerge w:val="restart"/>
          </w:tcPr>
          <w:p w14:paraId="6863EE64" w14:textId="77777777" w:rsidR="00037A3E" w:rsidRPr="001F3598" w:rsidRDefault="00037A3E" w:rsidP="00E02560"/>
          <w:p w14:paraId="5CBD4F9D" w14:textId="77777777" w:rsidR="00037A3E" w:rsidRPr="001F3598" w:rsidRDefault="00037A3E" w:rsidP="00E02560">
            <w:r w:rsidRPr="001F3598">
              <w:t>0.76</w:t>
            </w:r>
          </w:p>
        </w:tc>
        <w:tc>
          <w:tcPr>
            <w:tcW w:w="631" w:type="dxa"/>
            <w:vMerge w:val="restart"/>
          </w:tcPr>
          <w:p w14:paraId="65A41958" w14:textId="77777777" w:rsidR="00037A3E" w:rsidRPr="001F3598" w:rsidRDefault="00037A3E" w:rsidP="00E02560"/>
          <w:p w14:paraId="636D209B" w14:textId="77777777" w:rsidR="00037A3E" w:rsidRPr="001F3598" w:rsidRDefault="00037A3E" w:rsidP="00E02560">
            <w:r w:rsidRPr="001F3598">
              <w:t>0.52</w:t>
            </w:r>
          </w:p>
        </w:tc>
      </w:tr>
      <w:tr w:rsidR="001F3598" w:rsidRPr="001F3598" w14:paraId="7B0C472D" w14:textId="77777777" w:rsidTr="00E02560">
        <w:trPr>
          <w:trHeight w:val="290"/>
        </w:trPr>
        <w:tc>
          <w:tcPr>
            <w:tcW w:w="2375" w:type="dxa"/>
            <w:vMerge/>
            <w:tcBorders>
              <w:top w:val="nil"/>
            </w:tcBorders>
          </w:tcPr>
          <w:p w14:paraId="544B7DC7" w14:textId="77777777" w:rsidR="00037A3E" w:rsidRPr="001F3598" w:rsidRDefault="00037A3E" w:rsidP="00E02560"/>
        </w:tc>
        <w:tc>
          <w:tcPr>
            <w:tcW w:w="927" w:type="dxa"/>
            <w:vMerge/>
            <w:tcBorders>
              <w:top w:val="nil"/>
            </w:tcBorders>
          </w:tcPr>
          <w:p w14:paraId="6F251295" w14:textId="77777777" w:rsidR="00037A3E" w:rsidRPr="001F3598" w:rsidRDefault="00037A3E" w:rsidP="00E02560"/>
        </w:tc>
        <w:tc>
          <w:tcPr>
            <w:tcW w:w="927" w:type="dxa"/>
            <w:vMerge/>
            <w:tcBorders>
              <w:top w:val="nil"/>
            </w:tcBorders>
          </w:tcPr>
          <w:p w14:paraId="7C46CF6B" w14:textId="77777777" w:rsidR="00037A3E" w:rsidRPr="001F3598" w:rsidRDefault="00037A3E" w:rsidP="00E02560"/>
        </w:tc>
        <w:tc>
          <w:tcPr>
            <w:tcW w:w="2792" w:type="dxa"/>
          </w:tcPr>
          <w:p w14:paraId="43902E49" w14:textId="77777777" w:rsidR="00037A3E" w:rsidRPr="001F3598" w:rsidRDefault="00037A3E" w:rsidP="00E02560">
            <w:r w:rsidRPr="001F3598">
              <w:t>Medium size (1.01-3.0 ha)</w:t>
            </w:r>
          </w:p>
        </w:tc>
        <w:tc>
          <w:tcPr>
            <w:tcW w:w="449" w:type="dxa"/>
          </w:tcPr>
          <w:p w14:paraId="0D4C8E73" w14:textId="77777777" w:rsidR="00037A3E" w:rsidRPr="001F3598" w:rsidRDefault="00037A3E" w:rsidP="00E02560">
            <w:r w:rsidRPr="001F3598">
              <w:t>14</w:t>
            </w:r>
          </w:p>
        </w:tc>
        <w:tc>
          <w:tcPr>
            <w:tcW w:w="631" w:type="dxa"/>
          </w:tcPr>
          <w:p w14:paraId="4D0182C8" w14:textId="77777777" w:rsidR="00037A3E" w:rsidRPr="001F3598" w:rsidRDefault="00037A3E" w:rsidP="00E02560">
            <w:r w:rsidRPr="001F3598">
              <w:t>17.3</w:t>
            </w:r>
          </w:p>
        </w:tc>
        <w:tc>
          <w:tcPr>
            <w:tcW w:w="691" w:type="dxa"/>
            <w:vMerge/>
            <w:tcBorders>
              <w:top w:val="nil"/>
            </w:tcBorders>
          </w:tcPr>
          <w:p w14:paraId="4E03048D" w14:textId="77777777" w:rsidR="00037A3E" w:rsidRPr="001F3598" w:rsidRDefault="00037A3E" w:rsidP="00E02560"/>
        </w:tc>
        <w:tc>
          <w:tcPr>
            <w:tcW w:w="631" w:type="dxa"/>
            <w:vMerge/>
            <w:tcBorders>
              <w:top w:val="nil"/>
            </w:tcBorders>
          </w:tcPr>
          <w:p w14:paraId="64D28384" w14:textId="77777777" w:rsidR="00037A3E" w:rsidRPr="001F3598" w:rsidRDefault="00037A3E" w:rsidP="00E02560"/>
        </w:tc>
      </w:tr>
      <w:tr w:rsidR="001F3598" w:rsidRPr="001F3598" w14:paraId="3BC04CFF" w14:textId="77777777" w:rsidTr="00E02560">
        <w:trPr>
          <w:trHeight w:val="290"/>
        </w:trPr>
        <w:tc>
          <w:tcPr>
            <w:tcW w:w="2375" w:type="dxa"/>
            <w:vMerge/>
            <w:tcBorders>
              <w:top w:val="nil"/>
            </w:tcBorders>
          </w:tcPr>
          <w:p w14:paraId="21137C97" w14:textId="77777777" w:rsidR="00037A3E" w:rsidRPr="001F3598" w:rsidRDefault="00037A3E" w:rsidP="00E02560"/>
        </w:tc>
        <w:tc>
          <w:tcPr>
            <w:tcW w:w="927" w:type="dxa"/>
            <w:vMerge/>
            <w:tcBorders>
              <w:top w:val="nil"/>
            </w:tcBorders>
          </w:tcPr>
          <w:p w14:paraId="039F6E6C" w14:textId="77777777" w:rsidR="00037A3E" w:rsidRPr="001F3598" w:rsidRDefault="00037A3E" w:rsidP="00E02560"/>
        </w:tc>
        <w:tc>
          <w:tcPr>
            <w:tcW w:w="927" w:type="dxa"/>
            <w:vMerge/>
            <w:tcBorders>
              <w:top w:val="nil"/>
            </w:tcBorders>
          </w:tcPr>
          <w:p w14:paraId="165BD63E" w14:textId="77777777" w:rsidR="00037A3E" w:rsidRPr="001F3598" w:rsidRDefault="00037A3E" w:rsidP="00E02560"/>
        </w:tc>
        <w:tc>
          <w:tcPr>
            <w:tcW w:w="2792" w:type="dxa"/>
          </w:tcPr>
          <w:p w14:paraId="5C36B40E" w14:textId="77777777" w:rsidR="00037A3E" w:rsidRPr="001F3598" w:rsidRDefault="00037A3E" w:rsidP="00E02560">
            <w:r w:rsidRPr="001F3598">
              <w:t>Large size (&gt;3.0 ha)</w:t>
            </w:r>
          </w:p>
        </w:tc>
        <w:tc>
          <w:tcPr>
            <w:tcW w:w="449" w:type="dxa"/>
          </w:tcPr>
          <w:p w14:paraId="39A66B62" w14:textId="77777777" w:rsidR="00037A3E" w:rsidRPr="001F3598" w:rsidRDefault="00037A3E" w:rsidP="00E02560">
            <w:r w:rsidRPr="001F3598">
              <w:t>1</w:t>
            </w:r>
          </w:p>
        </w:tc>
        <w:tc>
          <w:tcPr>
            <w:tcW w:w="631" w:type="dxa"/>
          </w:tcPr>
          <w:p w14:paraId="40725077" w14:textId="77777777" w:rsidR="00037A3E" w:rsidRPr="001F3598" w:rsidRDefault="00037A3E" w:rsidP="00E02560">
            <w:r w:rsidRPr="001F3598">
              <w:t>1.2</w:t>
            </w:r>
          </w:p>
        </w:tc>
        <w:tc>
          <w:tcPr>
            <w:tcW w:w="691" w:type="dxa"/>
            <w:vMerge/>
            <w:tcBorders>
              <w:top w:val="nil"/>
            </w:tcBorders>
          </w:tcPr>
          <w:p w14:paraId="7C85B21B" w14:textId="77777777" w:rsidR="00037A3E" w:rsidRPr="001F3598" w:rsidRDefault="00037A3E" w:rsidP="00E02560"/>
        </w:tc>
        <w:tc>
          <w:tcPr>
            <w:tcW w:w="631" w:type="dxa"/>
            <w:vMerge/>
            <w:tcBorders>
              <w:top w:val="nil"/>
            </w:tcBorders>
          </w:tcPr>
          <w:p w14:paraId="300E9D96" w14:textId="77777777" w:rsidR="00037A3E" w:rsidRPr="001F3598" w:rsidRDefault="00037A3E" w:rsidP="00E02560"/>
        </w:tc>
      </w:tr>
      <w:tr w:rsidR="001F3598" w:rsidRPr="001F3598" w14:paraId="40D95BCB" w14:textId="77777777" w:rsidTr="00E02560">
        <w:trPr>
          <w:trHeight w:val="290"/>
        </w:trPr>
        <w:tc>
          <w:tcPr>
            <w:tcW w:w="2375" w:type="dxa"/>
            <w:vMerge w:val="restart"/>
          </w:tcPr>
          <w:p w14:paraId="5B56B3BE" w14:textId="77777777" w:rsidR="00037A3E" w:rsidRPr="001F3598" w:rsidRDefault="00037A3E" w:rsidP="00E02560">
            <w:r w:rsidRPr="001F3598">
              <w:t>Annual income (‘000’ Taka)</w:t>
            </w:r>
          </w:p>
        </w:tc>
        <w:tc>
          <w:tcPr>
            <w:tcW w:w="927" w:type="dxa"/>
            <w:vMerge w:val="restart"/>
          </w:tcPr>
          <w:p w14:paraId="283A6973" w14:textId="77777777" w:rsidR="00037A3E" w:rsidRPr="001F3598" w:rsidRDefault="00037A3E" w:rsidP="00E02560"/>
          <w:p w14:paraId="63EC2A0E" w14:textId="77777777" w:rsidR="00037A3E" w:rsidRPr="001F3598" w:rsidRDefault="00037A3E" w:rsidP="00E02560"/>
          <w:p w14:paraId="76164DA6" w14:textId="77777777" w:rsidR="00037A3E" w:rsidRPr="001F3598" w:rsidRDefault="00037A3E" w:rsidP="00E02560">
            <w:r w:rsidRPr="001F3598">
              <w:t>Unknown</w:t>
            </w:r>
          </w:p>
        </w:tc>
        <w:tc>
          <w:tcPr>
            <w:tcW w:w="927" w:type="dxa"/>
            <w:vMerge w:val="restart"/>
          </w:tcPr>
          <w:p w14:paraId="50ADCF17" w14:textId="77777777" w:rsidR="00037A3E" w:rsidRPr="001F3598" w:rsidRDefault="00037A3E" w:rsidP="00E02560"/>
          <w:p w14:paraId="36EE93E0" w14:textId="77777777" w:rsidR="00037A3E" w:rsidRPr="001F3598" w:rsidRDefault="00037A3E" w:rsidP="00E02560"/>
          <w:p w14:paraId="79ABCF24" w14:textId="77777777" w:rsidR="00037A3E" w:rsidRPr="001F3598" w:rsidRDefault="00037A3E" w:rsidP="00E02560">
            <w:r w:rsidRPr="001F3598">
              <w:t>30-350</w:t>
            </w:r>
          </w:p>
        </w:tc>
        <w:tc>
          <w:tcPr>
            <w:tcW w:w="2792" w:type="dxa"/>
          </w:tcPr>
          <w:p w14:paraId="4F367EF4" w14:textId="77777777" w:rsidR="00037A3E" w:rsidRPr="001F3598" w:rsidRDefault="00037A3E" w:rsidP="00E02560">
            <w:r w:rsidRPr="001F3598">
              <w:t>Low income (Up to Tk. 100)</w:t>
            </w:r>
          </w:p>
        </w:tc>
        <w:tc>
          <w:tcPr>
            <w:tcW w:w="449" w:type="dxa"/>
          </w:tcPr>
          <w:p w14:paraId="78B13F9D" w14:textId="77777777" w:rsidR="00037A3E" w:rsidRPr="001F3598" w:rsidRDefault="00037A3E" w:rsidP="00E02560">
            <w:r w:rsidRPr="001F3598">
              <w:t>13</w:t>
            </w:r>
          </w:p>
        </w:tc>
        <w:tc>
          <w:tcPr>
            <w:tcW w:w="631" w:type="dxa"/>
          </w:tcPr>
          <w:p w14:paraId="42E2563B" w14:textId="77777777" w:rsidR="00037A3E" w:rsidRPr="001F3598" w:rsidRDefault="00037A3E" w:rsidP="00E02560">
            <w:r w:rsidRPr="001F3598">
              <w:t>16</w:t>
            </w:r>
          </w:p>
        </w:tc>
        <w:tc>
          <w:tcPr>
            <w:tcW w:w="691" w:type="dxa"/>
            <w:vMerge w:val="restart"/>
          </w:tcPr>
          <w:p w14:paraId="0012FA5E" w14:textId="77777777" w:rsidR="00037A3E" w:rsidRPr="001F3598" w:rsidRDefault="00037A3E" w:rsidP="00E02560"/>
          <w:p w14:paraId="731B8EF5" w14:textId="77777777" w:rsidR="00037A3E" w:rsidRPr="001F3598" w:rsidRDefault="00037A3E" w:rsidP="00E02560">
            <w:r w:rsidRPr="001F3598">
              <w:t>1.58</w:t>
            </w:r>
          </w:p>
        </w:tc>
        <w:tc>
          <w:tcPr>
            <w:tcW w:w="631" w:type="dxa"/>
            <w:vMerge w:val="restart"/>
          </w:tcPr>
          <w:p w14:paraId="034850A9" w14:textId="77777777" w:rsidR="00037A3E" w:rsidRPr="001F3598" w:rsidRDefault="00037A3E" w:rsidP="00E02560"/>
          <w:p w14:paraId="084B03B1" w14:textId="77777777" w:rsidR="00037A3E" w:rsidRPr="001F3598" w:rsidRDefault="00037A3E" w:rsidP="00E02560">
            <w:r w:rsidRPr="001F3598">
              <w:t>58.96</w:t>
            </w:r>
          </w:p>
        </w:tc>
      </w:tr>
      <w:tr w:rsidR="001F3598" w:rsidRPr="001F3598" w14:paraId="7ACB7E85" w14:textId="77777777" w:rsidTr="00E02560">
        <w:trPr>
          <w:trHeight w:val="290"/>
        </w:trPr>
        <w:tc>
          <w:tcPr>
            <w:tcW w:w="2375" w:type="dxa"/>
            <w:vMerge/>
            <w:tcBorders>
              <w:top w:val="nil"/>
            </w:tcBorders>
          </w:tcPr>
          <w:p w14:paraId="6DA357F2" w14:textId="77777777" w:rsidR="00037A3E" w:rsidRPr="001F3598" w:rsidRDefault="00037A3E" w:rsidP="00E02560"/>
        </w:tc>
        <w:tc>
          <w:tcPr>
            <w:tcW w:w="927" w:type="dxa"/>
            <w:vMerge/>
            <w:tcBorders>
              <w:top w:val="nil"/>
            </w:tcBorders>
          </w:tcPr>
          <w:p w14:paraId="2E71CE55" w14:textId="77777777" w:rsidR="00037A3E" w:rsidRPr="001F3598" w:rsidRDefault="00037A3E" w:rsidP="00E02560"/>
        </w:tc>
        <w:tc>
          <w:tcPr>
            <w:tcW w:w="927" w:type="dxa"/>
            <w:vMerge/>
            <w:tcBorders>
              <w:top w:val="nil"/>
            </w:tcBorders>
          </w:tcPr>
          <w:p w14:paraId="5F05709D" w14:textId="77777777" w:rsidR="00037A3E" w:rsidRPr="001F3598" w:rsidRDefault="00037A3E" w:rsidP="00E02560"/>
        </w:tc>
        <w:tc>
          <w:tcPr>
            <w:tcW w:w="2792" w:type="dxa"/>
          </w:tcPr>
          <w:p w14:paraId="6EBE19CA" w14:textId="77777777" w:rsidR="00037A3E" w:rsidRPr="001F3598" w:rsidRDefault="00037A3E" w:rsidP="00E02560">
            <w:r w:rsidRPr="001F3598">
              <w:t>Medium income (Tk. 101-200)</w:t>
            </w:r>
          </w:p>
        </w:tc>
        <w:tc>
          <w:tcPr>
            <w:tcW w:w="449" w:type="dxa"/>
          </w:tcPr>
          <w:p w14:paraId="0DF043A9" w14:textId="77777777" w:rsidR="00037A3E" w:rsidRPr="001F3598" w:rsidRDefault="00037A3E" w:rsidP="00E02560">
            <w:r w:rsidRPr="001F3598">
              <w:t>51</w:t>
            </w:r>
          </w:p>
        </w:tc>
        <w:tc>
          <w:tcPr>
            <w:tcW w:w="631" w:type="dxa"/>
          </w:tcPr>
          <w:p w14:paraId="556065D0" w14:textId="77777777" w:rsidR="00037A3E" w:rsidRPr="001F3598" w:rsidRDefault="00037A3E" w:rsidP="00E02560">
            <w:r w:rsidRPr="001F3598">
              <w:t>63</w:t>
            </w:r>
          </w:p>
        </w:tc>
        <w:tc>
          <w:tcPr>
            <w:tcW w:w="691" w:type="dxa"/>
            <w:vMerge/>
            <w:tcBorders>
              <w:top w:val="nil"/>
            </w:tcBorders>
          </w:tcPr>
          <w:p w14:paraId="6E2EB7F9" w14:textId="77777777" w:rsidR="00037A3E" w:rsidRPr="001F3598" w:rsidRDefault="00037A3E" w:rsidP="00E02560"/>
        </w:tc>
        <w:tc>
          <w:tcPr>
            <w:tcW w:w="631" w:type="dxa"/>
            <w:vMerge/>
            <w:tcBorders>
              <w:top w:val="nil"/>
            </w:tcBorders>
          </w:tcPr>
          <w:p w14:paraId="1154BC61" w14:textId="77777777" w:rsidR="00037A3E" w:rsidRPr="001F3598" w:rsidRDefault="00037A3E" w:rsidP="00E02560"/>
        </w:tc>
      </w:tr>
      <w:tr w:rsidR="001F3598" w:rsidRPr="001F3598" w14:paraId="1C1B7DA9" w14:textId="77777777" w:rsidTr="00E02560">
        <w:trPr>
          <w:trHeight w:val="290"/>
        </w:trPr>
        <w:tc>
          <w:tcPr>
            <w:tcW w:w="2375" w:type="dxa"/>
            <w:vMerge/>
            <w:tcBorders>
              <w:top w:val="nil"/>
            </w:tcBorders>
          </w:tcPr>
          <w:p w14:paraId="6BC1B7BD" w14:textId="77777777" w:rsidR="00037A3E" w:rsidRPr="001F3598" w:rsidRDefault="00037A3E" w:rsidP="00E02560"/>
        </w:tc>
        <w:tc>
          <w:tcPr>
            <w:tcW w:w="927" w:type="dxa"/>
            <w:vMerge/>
            <w:tcBorders>
              <w:top w:val="nil"/>
            </w:tcBorders>
          </w:tcPr>
          <w:p w14:paraId="01B2BE95" w14:textId="77777777" w:rsidR="00037A3E" w:rsidRPr="001F3598" w:rsidRDefault="00037A3E" w:rsidP="00E02560"/>
        </w:tc>
        <w:tc>
          <w:tcPr>
            <w:tcW w:w="927" w:type="dxa"/>
            <w:vMerge/>
            <w:tcBorders>
              <w:top w:val="nil"/>
            </w:tcBorders>
          </w:tcPr>
          <w:p w14:paraId="4146036A" w14:textId="77777777" w:rsidR="00037A3E" w:rsidRPr="001F3598" w:rsidRDefault="00037A3E" w:rsidP="00E02560"/>
        </w:tc>
        <w:tc>
          <w:tcPr>
            <w:tcW w:w="2792" w:type="dxa"/>
          </w:tcPr>
          <w:p w14:paraId="35FDD692" w14:textId="77777777" w:rsidR="00037A3E" w:rsidRPr="001F3598" w:rsidRDefault="00037A3E" w:rsidP="00E02560">
            <w:r w:rsidRPr="001F3598">
              <w:t>High income (&gt;Tk. 200)</w:t>
            </w:r>
          </w:p>
        </w:tc>
        <w:tc>
          <w:tcPr>
            <w:tcW w:w="449" w:type="dxa"/>
          </w:tcPr>
          <w:p w14:paraId="661D8072" w14:textId="77777777" w:rsidR="00037A3E" w:rsidRPr="001F3598" w:rsidRDefault="00037A3E" w:rsidP="00E02560">
            <w:r w:rsidRPr="001F3598">
              <w:t>17</w:t>
            </w:r>
          </w:p>
        </w:tc>
        <w:tc>
          <w:tcPr>
            <w:tcW w:w="631" w:type="dxa"/>
          </w:tcPr>
          <w:p w14:paraId="14D5745A" w14:textId="77777777" w:rsidR="00037A3E" w:rsidRPr="001F3598" w:rsidRDefault="00037A3E" w:rsidP="00E02560">
            <w:r w:rsidRPr="001F3598">
              <w:t>21</w:t>
            </w:r>
          </w:p>
        </w:tc>
        <w:tc>
          <w:tcPr>
            <w:tcW w:w="691" w:type="dxa"/>
            <w:vMerge/>
            <w:tcBorders>
              <w:top w:val="nil"/>
            </w:tcBorders>
          </w:tcPr>
          <w:p w14:paraId="5BDD597D" w14:textId="77777777" w:rsidR="00037A3E" w:rsidRPr="001F3598" w:rsidRDefault="00037A3E" w:rsidP="00E02560"/>
        </w:tc>
        <w:tc>
          <w:tcPr>
            <w:tcW w:w="631" w:type="dxa"/>
            <w:vMerge/>
            <w:tcBorders>
              <w:top w:val="nil"/>
            </w:tcBorders>
          </w:tcPr>
          <w:p w14:paraId="55BF0479" w14:textId="77777777" w:rsidR="00037A3E" w:rsidRPr="001F3598" w:rsidRDefault="00037A3E" w:rsidP="00E02560"/>
        </w:tc>
      </w:tr>
      <w:tr w:rsidR="001F3598" w:rsidRPr="001F3598" w14:paraId="61843147" w14:textId="77777777" w:rsidTr="00E02560">
        <w:trPr>
          <w:trHeight w:val="290"/>
        </w:trPr>
        <w:tc>
          <w:tcPr>
            <w:tcW w:w="2375" w:type="dxa"/>
            <w:vMerge w:val="restart"/>
          </w:tcPr>
          <w:p w14:paraId="65B07EDB" w14:textId="77777777" w:rsidR="00037A3E" w:rsidRPr="001F3598" w:rsidRDefault="00037A3E" w:rsidP="00E02560">
            <w:r w:rsidRPr="001F3598">
              <w:t>Experience of litchi gardening (Year)</w:t>
            </w:r>
          </w:p>
        </w:tc>
        <w:tc>
          <w:tcPr>
            <w:tcW w:w="927" w:type="dxa"/>
            <w:vMerge w:val="restart"/>
          </w:tcPr>
          <w:p w14:paraId="3EFF75D2" w14:textId="77777777" w:rsidR="00037A3E" w:rsidRPr="001F3598" w:rsidRDefault="00037A3E" w:rsidP="00E02560"/>
          <w:p w14:paraId="6957C018" w14:textId="77777777" w:rsidR="00037A3E" w:rsidRPr="001F3598" w:rsidRDefault="00037A3E" w:rsidP="00E02560"/>
          <w:p w14:paraId="66714B82" w14:textId="77777777" w:rsidR="00037A3E" w:rsidRPr="001F3598" w:rsidRDefault="00037A3E" w:rsidP="00E02560">
            <w:r w:rsidRPr="001F3598">
              <w:t>Unknown</w:t>
            </w:r>
          </w:p>
        </w:tc>
        <w:tc>
          <w:tcPr>
            <w:tcW w:w="927" w:type="dxa"/>
            <w:vMerge w:val="restart"/>
          </w:tcPr>
          <w:p w14:paraId="236A9E8F" w14:textId="77777777" w:rsidR="00037A3E" w:rsidRPr="001F3598" w:rsidRDefault="00037A3E" w:rsidP="00E02560"/>
          <w:p w14:paraId="4C518FBE" w14:textId="77777777" w:rsidR="00037A3E" w:rsidRPr="001F3598" w:rsidRDefault="00037A3E" w:rsidP="00E02560"/>
          <w:p w14:paraId="700443E9" w14:textId="77777777" w:rsidR="00037A3E" w:rsidRPr="001F3598" w:rsidRDefault="00037A3E" w:rsidP="00E02560">
            <w:r w:rsidRPr="001F3598">
              <w:t>5-32</w:t>
            </w:r>
          </w:p>
        </w:tc>
        <w:tc>
          <w:tcPr>
            <w:tcW w:w="2792" w:type="dxa"/>
          </w:tcPr>
          <w:p w14:paraId="6EAE4451" w14:textId="77777777" w:rsidR="00037A3E" w:rsidRPr="001F3598" w:rsidRDefault="00037A3E" w:rsidP="00E02560">
            <w:r w:rsidRPr="001F3598">
              <w:t>Less experience (Up to 10)</w:t>
            </w:r>
          </w:p>
        </w:tc>
        <w:tc>
          <w:tcPr>
            <w:tcW w:w="449" w:type="dxa"/>
          </w:tcPr>
          <w:p w14:paraId="2E7FCF3D" w14:textId="77777777" w:rsidR="00037A3E" w:rsidRPr="001F3598" w:rsidRDefault="00037A3E" w:rsidP="00E02560">
            <w:r w:rsidRPr="001F3598">
              <w:t>18</w:t>
            </w:r>
          </w:p>
        </w:tc>
        <w:tc>
          <w:tcPr>
            <w:tcW w:w="631" w:type="dxa"/>
          </w:tcPr>
          <w:p w14:paraId="783E1BB7" w14:textId="77777777" w:rsidR="00037A3E" w:rsidRPr="001F3598" w:rsidRDefault="00037A3E" w:rsidP="00E02560">
            <w:r w:rsidRPr="001F3598">
              <w:t>22.2</w:t>
            </w:r>
          </w:p>
        </w:tc>
        <w:tc>
          <w:tcPr>
            <w:tcW w:w="691" w:type="dxa"/>
            <w:vMerge w:val="restart"/>
          </w:tcPr>
          <w:p w14:paraId="01BA4368" w14:textId="77777777" w:rsidR="00037A3E" w:rsidRPr="001F3598" w:rsidRDefault="00037A3E" w:rsidP="00E02560"/>
          <w:p w14:paraId="61B88D13" w14:textId="77777777" w:rsidR="00037A3E" w:rsidRPr="001F3598" w:rsidRDefault="00037A3E" w:rsidP="00E02560">
            <w:r w:rsidRPr="001F3598">
              <w:t>15.24</w:t>
            </w:r>
          </w:p>
        </w:tc>
        <w:tc>
          <w:tcPr>
            <w:tcW w:w="631" w:type="dxa"/>
            <w:vMerge w:val="restart"/>
          </w:tcPr>
          <w:p w14:paraId="0008F6C3" w14:textId="77777777" w:rsidR="00037A3E" w:rsidRPr="001F3598" w:rsidRDefault="00037A3E" w:rsidP="00E02560"/>
          <w:p w14:paraId="72EF4DAF" w14:textId="77777777" w:rsidR="00037A3E" w:rsidRPr="001F3598" w:rsidRDefault="00037A3E" w:rsidP="00E02560">
            <w:r w:rsidRPr="001F3598">
              <w:t>6.34</w:t>
            </w:r>
          </w:p>
        </w:tc>
      </w:tr>
      <w:tr w:rsidR="001F3598" w:rsidRPr="001F3598" w14:paraId="79DA9356" w14:textId="77777777" w:rsidTr="00E02560">
        <w:trPr>
          <w:trHeight w:val="290"/>
        </w:trPr>
        <w:tc>
          <w:tcPr>
            <w:tcW w:w="2375" w:type="dxa"/>
            <w:vMerge/>
            <w:tcBorders>
              <w:top w:val="nil"/>
            </w:tcBorders>
          </w:tcPr>
          <w:p w14:paraId="27635E44" w14:textId="77777777" w:rsidR="00037A3E" w:rsidRPr="001F3598" w:rsidRDefault="00037A3E" w:rsidP="00E02560"/>
        </w:tc>
        <w:tc>
          <w:tcPr>
            <w:tcW w:w="927" w:type="dxa"/>
            <w:vMerge/>
            <w:tcBorders>
              <w:top w:val="nil"/>
            </w:tcBorders>
          </w:tcPr>
          <w:p w14:paraId="2A2418A4" w14:textId="77777777" w:rsidR="00037A3E" w:rsidRPr="001F3598" w:rsidRDefault="00037A3E" w:rsidP="00E02560"/>
        </w:tc>
        <w:tc>
          <w:tcPr>
            <w:tcW w:w="927" w:type="dxa"/>
            <w:vMerge/>
            <w:tcBorders>
              <w:top w:val="nil"/>
            </w:tcBorders>
          </w:tcPr>
          <w:p w14:paraId="45D21F6C" w14:textId="77777777" w:rsidR="00037A3E" w:rsidRPr="001F3598" w:rsidRDefault="00037A3E" w:rsidP="00E02560"/>
        </w:tc>
        <w:tc>
          <w:tcPr>
            <w:tcW w:w="2792" w:type="dxa"/>
          </w:tcPr>
          <w:p w14:paraId="290C55E4" w14:textId="77777777" w:rsidR="00037A3E" w:rsidRPr="001F3598" w:rsidRDefault="00037A3E" w:rsidP="00E02560">
            <w:r w:rsidRPr="001F3598">
              <w:t>Medium experience (11-20)</w:t>
            </w:r>
          </w:p>
        </w:tc>
        <w:tc>
          <w:tcPr>
            <w:tcW w:w="449" w:type="dxa"/>
          </w:tcPr>
          <w:p w14:paraId="5947D5A2" w14:textId="77777777" w:rsidR="00037A3E" w:rsidRPr="001F3598" w:rsidRDefault="00037A3E" w:rsidP="00E02560">
            <w:r w:rsidRPr="001F3598">
              <w:t>49</w:t>
            </w:r>
          </w:p>
        </w:tc>
        <w:tc>
          <w:tcPr>
            <w:tcW w:w="631" w:type="dxa"/>
          </w:tcPr>
          <w:p w14:paraId="33DB7E78" w14:textId="77777777" w:rsidR="00037A3E" w:rsidRPr="001F3598" w:rsidRDefault="00037A3E" w:rsidP="00E02560">
            <w:r w:rsidRPr="001F3598">
              <w:t>60.5</w:t>
            </w:r>
          </w:p>
        </w:tc>
        <w:tc>
          <w:tcPr>
            <w:tcW w:w="691" w:type="dxa"/>
            <w:vMerge/>
            <w:tcBorders>
              <w:top w:val="nil"/>
            </w:tcBorders>
          </w:tcPr>
          <w:p w14:paraId="068F9A8A" w14:textId="77777777" w:rsidR="00037A3E" w:rsidRPr="001F3598" w:rsidRDefault="00037A3E" w:rsidP="00E02560"/>
        </w:tc>
        <w:tc>
          <w:tcPr>
            <w:tcW w:w="631" w:type="dxa"/>
            <w:vMerge/>
            <w:tcBorders>
              <w:top w:val="nil"/>
            </w:tcBorders>
          </w:tcPr>
          <w:p w14:paraId="4E28448C" w14:textId="77777777" w:rsidR="00037A3E" w:rsidRPr="001F3598" w:rsidRDefault="00037A3E" w:rsidP="00E02560"/>
        </w:tc>
      </w:tr>
      <w:tr w:rsidR="001F3598" w:rsidRPr="001F3598" w14:paraId="0D46CF40" w14:textId="77777777" w:rsidTr="00E02560">
        <w:trPr>
          <w:trHeight w:val="290"/>
        </w:trPr>
        <w:tc>
          <w:tcPr>
            <w:tcW w:w="2375" w:type="dxa"/>
            <w:vMerge/>
            <w:tcBorders>
              <w:top w:val="nil"/>
            </w:tcBorders>
          </w:tcPr>
          <w:p w14:paraId="51533A56" w14:textId="77777777" w:rsidR="00037A3E" w:rsidRPr="001F3598" w:rsidRDefault="00037A3E" w:rsidP="00E02560"/>
        </w:tc>
        <w:tc>
          <w:tcPr>
            <w:tcW w:w="927" w:type="dxa"/>
            <w:vMerge/>
            <w:tcBorders>
              <w:top w:val="nil"/>
            </w:tcBorders>
          </w:tcPr>
          <w:p w14:paraId="00F1C4E5" w14:textId="77777777" w:rsidR="00037A3E" w:rsidRPr="001F3598" w:rsidRDefault="00037A3E" w:rsidP="00E02560"/>
        </w:tc>
        <w:tc>
          <w:tcPr>
            <w:tcW w:w="927" w:type="dxa"/>
            <w:vMerge/>
            <w:tcBorders>
              <w:top w:val="nil"/>
            </w:tcBorders>
          </w:tcPr>
          <w:p w14:paraId="561B3BE3" w14:textId="77777777" w:rsidR="00037A3E" w:rsidRPr="001F3598" w:rsidRDefault="00037A3E" w:rsidP="00E02560"/>
        </w:tc>
        <w:tc>
          <w:tcPr>
            <w:tcW w:w="2792" w:type="dxa"/>
          </w:tcPr>
          <w:p w14:paraId="6DD5643B" w14:textId="77777777" w:rsidR="00037A3E" w:rsidRPr="001F3598" w:rsidRDefault="00037A3E" w:rsidP="00E02560">
            <w:r w:rsidRPr="001F3598">
              <w:t>High experience (&gt;20)</w:t>
            </w:r>
          </w:p>
        </w:tc>
        <w:tc>
          <w:tcPr>
            <w:tcW w:w="449" w:type="dxa"/>
          </w:tcPr>
          <w:p w14:paraId="2E731EE6" w14:textId="77777777" w:rsidR="00037A3E" w:rsidRPr="001F3598" w:rsidRDefault="00037A3E" w:rsidP="00E02560">
            <w:r w:rsidRPr="001F3598">
              <w:t>14</w:t>
            </w:r>
          </w:p>
        </w:tc>
        <w:tc>
          <w:tcPr>
            <w:tcW w:w="631" w:type="dxa"/>
          </w:tcPr>
          <w:p w14:paraId="117533F3" w14:textId="77777777" w:rsidR="00037A3E" w:rsidRPr="001F3598" w:rsidRDefault="00037A3E" w:rsidP="00E02560">
            <w:r w:rsidRPr="001F3598">
              <w:t>17.3</w:t>
            </w:r>
          </w:p>
        </w:tc>
        <w:tc>
          <w:tcPr>
            <w:tcW w:w="691" w:type="dxa"/>
            <w:vMerge/>
            <w:tcBorders>
              <w:top w:val="nil"/>
            </w:tcBorders>
          </w:tcPr>
          <w:p w14:paraId="5856B550" w14:textId="77777777" w:rsidR="00037A3E" w:rsidRPr="001F3598" w:rsidRDefault="00037A3E" w:rsidP="00E02560"/>
        </w:tc>
        <w:tc>
          <w:tcPr>
            <w:tcW w:w="631" w:type="dxa"/>
            <w:vMerge/>
            <w:tcBorders>
              <w:top w:val="nil"/>
            </w:tcBorders>
          </w:tcPr>
          <w:p w14:paraId="11769535" w14:textId="77777777" w:rsidR="00037A3E" w:rsidRPr="001F3598" w:rsidRDefault="00037A3E" w:rsidP="00E02560"/>
        </w:tc>
      </w:tr>
      <w:tr w:rsidR="001F3598" w:rsidRPr="001F3598" w14:paraId="4CF58EF4" w14:textId="77777777" w:rsidTr="00E02560">
        <w:trPr>
          <w:trHeight w:val="290"/>
        </w:trPr>
        <w:tc>
          <w:tcPr>
            <w:tcW w:w="2375" w:type="dxa"/>
            <w:vMerge w:val="restart"/>
          </w:tcPr>
          <w:p w14:paraId="7089782E" w14:textId="77777777" w:rsidR="00037A3E" w:rsidRPr="001F3598" w:rsidRDefault="00037A3E" w:rsidP="00E02560">
            <w:r w:rsidRPr="001F3598">
              <w:t>Social mobility (Score)</w:t>
            </w:r>
          </w:p>
        </w:tc>
        <w:tc>
          <w:tcPr>
            <w:tcW w:w="927" w:type="dxa"/>
            <w:vMerge w:val="restart"/>
          </w:tcPr>
          <w:p w14:paraId="64D463CF" w14:textId="77777777" w:rsidR="00037A3E" w:rsidRPr="001F3598" w:rsidRDefault="00037A3E" w:rsidP="00E02560"/>
          <w:p w14:paraId="4305FA01" w14:textId="77777777" w:rsidR="00037A3E" w:rsidRPr="001F3598" w:rsidRDefault="00037A3E" w:rsidP="00E02560"/>
          <w:p w14:paraId="5754D13A" w14:textId="77777777" w:rsidR="00037A3E" w:rsidRPr="001F3598" w:rsidRDefault="00037A3E" w:rsidP="00E02560">
            <w:r w:rsidRPr="001F3598">
              <w:t>0-21</w:t>
            </w:r>
          </w:p>
        </w:tc>
        <w:tc>
          <w:tcPr>
            <w:tcW w:w="927" w:type="dxa"/>
            <w:vMerge w:val="restart"/>
          </w:tcPr>
          <w:p w14:paraId="6BEB883E" w14:textId="77777777" w:rsidR="00037A3E" w:rsidRPr="001F3598" w:rsidRDefault="00037A3E" w:rsidP="00E02560"/>
          <w:p w14:paraId="45D69B20" w14:textId="77777777" w:rsidR="00037A3E" w:rsidRPr="001F3598" w:rsidRDefault="00037A3E" w:rsidP="00E02560"/>
          <w:p w14:paraId="5509E3FB" w14:textId="77777777" w:rsidR="00037A3E" w:rsidRPr="001F3598" w:rsidRDefault="00037A3E" w:rsidP="00E02560">
            <w:r w:rsidRPr="001F3598">
              <w:t>0-9</w:t>
            </w:r>
          </w:p>
        </w:tc>
        <w:tc>
          <w:tcPr>
            <w:tcW w:w="2792" w:type="dxa"/>
          </w:tcPr>
          <w:p w14:paraId="777BE75A" w14:textId="77777777" w:rsidR="00037A3E" w:rsidRPr="001F3598" w:rsidRDefault="00037A3E" w:rsidP="00E02560">
            <w:r w:rsidRPr="001F3598">
              <w:t>Low (Up to 7)</w:t>
            </w:r>
          </w:p>
        </w:tc>
        <w:tc>
          <w:tcPr>
            <w:tcW w:w="449" w:type="dxa"/>
          </w:tcPr>
          <w:p w14:paraId="6767595C" w14:textId="77777777" w:rsidR="00037A3E" w:rsidRPr="001F3598" w:rsidRDefault="00037A3E" w:rsidP="00E02560">
            <w:r w:rsidRPr="001F3598">
              <w:t>77</w:t>
            </w:r>
          </w:p>
        </w:tc>
        <w:tc>
          <w:tcPr>
            <w:tcW w:w="631" w:type="dxa"/>
          </w:tcPr>
          <w:p w14:paraId="02DC0D65" w14:textId="77777777" w:rsidR="00037A3E" w:rsidRPr="001F3598" w:rsidRDefault="00037A3E" w:rsidP="00E02560">
            <w:r w:rsidRPr="001F3598">
              <w:t>95.1</w:t>
            </w:r>
          </w:p>
        </w:tc>
        <w:tc>
          <w:tcPr>
            <w:tcW w:w="691" w:type="dxa"/>
            <w:vMerge w:val="restart"/>
          </w:tcPr>
          <w:p w14:paraId="4EFA8F8B" w14:textId="77777777" w:rsidR="00037A3E" w:rsidRPr="001F3598" w:rsidRDefault="00037A3E" w:rsidP="00E02560"/>
          <w:p w14:paraId="7D6195A5" w14:textId="77777777" w:rsidR="00037A3E" w:rsidRPr="001F3598" w:rsidRDefault="00037A3E" w:rsidP="00E02560">
            <w:r w:rsidRPr="001F3598">
              <w:t>3.50</w:t>
            </w:r>
          </w:p>
        </w:tc>
        <w:tc>
          <w:tcPr>
            <w:tcW w:w="631" w:type="dxa"/>
            <w:vMerge w:val="restart"/>
          </w:tcPr>
          <w:p w14:paraId="23B6DD18" w14:textId="77777777" w:rsidR="00037A3E" w:rsidRPr="001F3598" w:rsidRDefault="00037A3E" w:rsidP="00E02560"/>
          <w:p w14:paraId="394CA8D4" w14:textId="77777777" w:rsidR="00037A3E" w:rsidRPr="001F3598" w:rsidRDefault="00037A3E" w:rsidP="00E02560">
            <w:r w:rsidRPr="001F3598">
              <w:t>2.25</w:t>
            </w:r>
          </w:p>
        </w:tc>
      </w:tr>
      <w:tr w:rsidR="001F3598" w:rsidRPr="001F3598" w14:paraId="4FEF243A" w14:textId="77777777" w:rsidTr="00E02560">
        <w:trPr>
          <w:trHeight w:val="290"/>
        </w:trPr>
        <w:tc>
          <w:tcPr>
            <w:tcW w:w="2375" w:type="dxa"/>
            <w:vMerge/>
            <w:tcBorders>
              <w:top w:val="nil"/>
            </w:tcBorders>
          </w:tcPr>
          <w:p w14:paraId="0379FA7D" w14:textId="77777777" w:rsidR="00037A3E" w:rsidRPr="001F3598" w:rsidRDefault="00037A3E" w:rsidP="00E02560"/>
        </w:tc>
        <w:tc>
          <w:tcPr>
            <w:tcW w:w="927" w:type="dxa"/>
            <w:vMerge/>
            <w:tcBorders>
              <w:top w:val="nil"/>
            </w:tcBorders>
          </w:tcPr>
          <w:p w14:paraId="798B4AB3" w14:textId="77777777" w:rsidR="00037A3E" w:rsidRPr="001F3598" w:rsidRDefault="00037A3E" w:rsidP="00E02560"/>
        </w:tc>
        <w:tc>
          <w:tcPr>
            <w:tcW w:w="927" w:type="dxa"/>
            <w:vMerge/>
            <w:tcBorders>
              <w:top w:val="nil"/>
            </w:tcBorders>
          </w:tcPr>
          <w:p w14:paraId="6FBDA531" w14:textId="77777777" w:rsidR="00037A3E" w:rsidRPr="001F3598" w:rsidRDefault="00037A3E" w:rsidP="00E02560"/>
        </w:tc>
        <w:tc>
          <w:tcPr>
            <w:tcW w:w="2792" w:type="dxa"/>
          </w:tcPr>
          <w:p w14:paraId="597745DB" w14:textId="77777777" w:rsidR="00037A3E" w:rsidRPr="001F3598" w:rsidRDefault="00037A3E" w:rsidP="00E02560">
            <w:r w:rsidRPr="001F3598">
              <w:t>Medium (8-14)</w:t>
            </w:r>
          </w:p>
        </w:tc>
        <w:tc>
          <w:tcPr>
            <w:tcW w:w="449" w:type="dxa"/>
          </w:tcPr>
          <w:p w14:paraId="4FBFC28B" w14:textId="77777777" w:rsidR="00037A3E" w:rsidRPr="001F3598" w:rsidRDefault="00037A3E" w:rsidP="00E02560">
            <w:r w:rsidRPr="001F3598">
              <w:t>4</w:t>
            </w:r>
          </w:p>
        </w:tc>
        <w:tc>
          <w:tcPr>
            <w:tcW w:w="631" w:type="dxa"/>
          </w:tcPr>
          <w:p w14:paraId="0A971C20" w14:textId="77777777" w:rsidR="00037A3E" w:rsidRPr="001F3598" w:rsidRDefault="00037A3E" w:rsidP="00E02560">
            <w:r w:rsidRPr="001F3598">
              <w:t>4.9</w:t>
            </w:r>
          </w:p>
        </w:tc>
        <w:tc>
          <w:tcPr>
            <w:tcW w:w="691" w:type="dxa"/>
            <w:vMerge/>
            <w:tcBorders>
              <w:top w:val="nil"/>
            </w:tcBorders>
          </w:tcPr>
          <w:p w14:paraId="621EB1FE" w14:textId="77777777" w:rsidR="00037A3E" w:rsidRPr="001F3598" w:rsidRDefault="00037A3E" w:rsidP="00E02560"/>
        </w:tc>
        <w:tc>
          <w:tcPr>
            <w:tcW w:w="631" w:type="dxa"/>
            <w:vMerge/>
            <w:tcBorders>
              <w:top w:val="nil"/>
            </w:tcBorders>
          </w:tcPr>
          <w:p w14:paraId="4E9F4A38" w14:textId="77777777" w:rsidR="00037A3E" w:rsidRPr="001F3598" w:rsidRDefault="00037A3E" w:rsidP="00E02560"/>
        </w:tc>
      </w:tr>
      <w:tr w:rsidR="001F3598" w:rsidRPr="001F3598" w14:paraId="3D9F154C" w14:textId="77777777" w:rsidTr="00E02560">
        <w:trPr>
          <w:trHeight w:val="290"/>
        </w:trPr>
        <w:tc>
          <w:tcPr>
            <w:tcW w:w="2375" w:type="dxa"/>
            <w:vMerge/>
            <w:tcBorders>
              <w:top w:val="nil"/>
            </w:tcBorders>
          </w:tcPr>
          <w:p w14:paraId="244DB5C4" w14:textId="77777777" w:rsidR="00037A3E" w:rsidRPr="001F3598" w:rsidRDefault="00037A3E" w:rsidP="00E02560"/>
        </w:tc>
        <w:tc>
          <w:tcPr>
            <w:tcW w:w="927" w:type="dxa"/>
            <w:vMerge/>
            <w:tcBorders>
              <w:top w:val="nil"/>
            </w:tcBorders>
          </w:tcPr>
          <w:p w14:paraId="5442DADF" w14:textId="77777777" w:rsidR="00037A3E" w:rsidRPr="001F3598" w:rsidRDefault="00037A3E" w:rsidP="00E02560"/>
        </w:tc>
        <w:tc>
          <w:tcPr>
            <w:tcW w:w="927" w:type="dxa"/>
            <w:vMerge/>
            <w:tcBorders>
              <w:top w:val="nil"/>
            </w:tcBorders>
          </w:tcPr>
          <w:p w14:paraId="23D37F78" w14:textId="77777777" w:rsidR="00037A3E" w:rsidRPr="001F3598" w:rsidRDefault="00037A3E" w:rsidP="00E02560"/>
        </w:tc>
        <w:tc>
          <w:tcPr>
            <w:tcW w:w="2792" w:type="dxa"/>
          </w:tcPr>
          <w:p w14:paraId="03CDEC00" w14:textId="77777777" w:rsidR="00037A3E" w:rsidRPr="001F3598" w:rsidRDefault="00037A3E" w:rsidP="00E02560">
            <w:r w:rsidRPr="001F3598">
              <w:t>High (&gt;14)</w:t>
            </w:r>
          </w:p>
        </w:tc>
        <w:tc>
          <w:tcPr>
            <w:tcW w:w="449" w:type="dxa"/>
          </w:tcPr>
          <w:p w14:paraId="0DE36178" w14:textId="77777777" w:rsidR="00037A3E" w:rsidRPr="001F3598" w:rsidRDefault="00037A3E" w:rsidP="00E02560">
            <w:r w:rsidRPr="001F3598">
              <w:t>0</w:t>
            </w:r>
          </w:p>
        </w:tc>
        <w:tc>
          <w:tcPr>
            <w:tcW w:w="631" w:type="dxa"/>
          </w:tcPr>
          <w:p w14:paraId="671EE52D" w14:textId="77777777" w:rsidR="00037A3E" w:rsidRPr="001F3598" w:rsidRDefault="00037A3E" w:rsidP="00E02560">
            <w:r w:rsidRPr="001F3598">
              <w:t>0</w:t>
            </w:r>
          </w:p>
        </w:tc>
        <w:tc>
          <w:tcPr>
            <w:tcW w:w="691" w:type="dxa"/>
            <w:vMerge/>
            <w:tcBorders>
              <w:top w:val="nil"/>
            </w:tcBorders>
          </w:tcPr>
          <w:p w14:paraId="274ACC1C" w14:textId="77777777" w:rsidR="00037A3E" w:rsidRPr="001F3598" w:rsidRDefault="00037A3E" w:rsidP="00E02560"/>
        </w:tc>
        <w:tc>
          <w:tcPr>
            <w:tcW w:w="631" w:type="dxa"/>
            <w:vMerge/>
            <w:tcBorders>
              <w:top w:val="nil"/>
            </w:tcBorders>
          </w:tcPr>
          <w:p w14:paraId="7B852310" w14:textId="77777777" w:rsidR="00037A3E" w:rsidRPr="001F3598" w:rsidRDefault="00037A3E" w:rsidP="00E02560"/>
        </w:tc>
      </w:tr>
      <w:tr w:rsidR="001F3598" w:rsidRPr="001F3598" w14:paraId="656A3682" w14:textId="77777777" w:rsidTr="00E02560">
        <w:trPr>
          <w:trHeight w:val="290"/>
        </w:trPr>
        <w:tc>
          <w:tcPr>
            <w:tcW w:w="2375" w:type="dxa"/>
            <w:vMerge w:val="restart"/>
          </w:tcPr>
          <w:p w14:paraId="1B00E173" w14:textId="77777777" w:rsidR="00037A3E" w:rsidRPr="001F3598" w:rsidRDefault="00037A3E" w:rsidP="00E02560">
            <w:r w:rsidRPr="001F3598">
              <w:t>Communication exposure (Score)</w:t>
            </w:r>
          </w:p>
        </w:tc>
        <w:tc>
          <w:tcPr>
            <w:tcW w:w="927" w:type="dxa"/>
            <w:vMerge w:val="restart"/>
          </w:tcPr>
          <w:p w14:paraId="0BD5AE48" w14:textId="77777777" w:rsidR="00037A3E" w:rsidRPr="001F3598" w:rsidRDefault="00037A3E" w:rsidP="00E02560"/>
          <w:p w14:paraId="1F8BA7CC" w14:textId="77777777" w:rsidR="00037A3E" w:rsidRPr="001F3598" w:rsidRDefault="00037A3E" w:rsidP="00E02560"/>
          <w:p w14:paraId="4BB0F3F5" w14:textId="77777777" w:rsidR="00037A3E" w:rsidRPr="001F3598" w:rsidRDefault="00037A3E" w:rsidP="00E02560">
            <w:r w:rsidRPr="001F3598">
              <w:t>0-39</w:t>
            </w:r>
          </w:p>
        </w:tc>
        <w:tc>
          <w:tcPr>
            <w:tcW w:w="927" w:type="dxa"/>
            <w:vMerge w:val="restart"/>
          </w:tcPr>
          <w:p w14:paraId="5E8BD658" w14:textId="77777777" w:rsidR="00037A3E" w:rsidRPr="001F3598" w:rsidRDefault="00037A3E" w:rsidP="00E02560"/>
          <w:p w14:paraId="35AACDBA" w14:textId="77777777" w:rsidR="00037A3E" w:rsidRPr="001F3598" w:rsidRDefault="00037A3E" w:rsidP="00E02560"/>
          <w:p w14:paraId="74A337A7" w14:textId="77777777" w:rsidR="00037A3E" w:rsidRPr="001F3598" w:rsidRDefault="00037A3E" w:rsidP="00E02560">
            <w:r w:rsidRPr="001F3598">
              <w:t>9-31</w:t>
            </w:r>
          </w:p>
        </w:tc>
        <w:tc>
          <w:tcPr>
            <w:tcW w:w="2792" w:type="dxa"/>
          </w:tcPr>
          <w:p w14:paraId="349AEEC4" w14:textId="77777777" w:rsidR="00037A3E" w:rsidRPr="001F3598" w:rsidRDefault="00037A3E" w:rsidP="00E02560">
            <w:r w:rsidRPr="001F3598">
              <w:t>Low (Up to 13)</w:t>
            </w:r>
          </w:p>
        </w:tc>
        <w:tc>
          <w:tcPr>
            <w:tcW w:w="449" w:type="dxa"/>
          </w:tcPr>
          <w:p w14:paraId="36C69AAA" w14:textId="77777777" w:rsidR="00037A3E" w:rsidRPr="001F3598" w:rsidRDefault="00037A3E" w:rsidP="00E02560">
            <w:r w:rsidRPr="001F3598">
              <w:t>24</w:t>
            </w:r>
          </w:p>
        </w:tc>
        <w:tc>
          <w:tcPr>
            <w:tcW w:w="631" w:type="dxa"/>
          </w:tcPr>
          <w:p w14:paraId="7C282DD7" w14:textId="77777777" w:rsidR="00037A3E" w:rsidRPr="001F3598" w:rsidRDefault="00037A3E" w:rsidP="00E02560">
            <w:r w:rsidRPr="001F3598">
              <w:t>29.6</w:t>
            </w:r>
          </w:p>
        </w:tc>
        <w:tc>
          <w:tcPr>
            <w:tcW w:w="691" w:type="dxa"/>
            <w:vMerge w:val="restart"/>
          </w:tcPr>
          <w:p w14:paraId="2C739940" w14:textId="77777777" w:rsidR="00037A3E" w:rsidRPr="001F3598" w:rsidRDefault="00037A3E" w:rsidP="00E02560"/>
          <w:p w14:paraId="69CB07BC" w14:textId="77777777" w:rsidR="00037A3E" w:rsidRPr="001F3598" w:rsidRDefault="00037A3E" w:rsidP="00E02560">
            <w:r w:rsidRPr="001F3598">
              <w:t>18.88</w:t>
            </w:r>
          </w:p>
        </w:tc>
        <w:tc>
          <w:tcPr>
            <w:tcW w:w="631" w:type="dxa"/>
            <w:vMerge w:val="restart"/>
          </w:tcPr>
          <w:p w14:paraId="2CF4AF2F" w14:textId="77777777" w:rsidR="00037A3E" w:rsidRPr="001F3598" w:rsidRDefault="00037A3E" w:rsidP="00E02560"/>
          <w:p w14:paraId="41F16987" w14:textId="77777777" w:rsidR="00037A3E" w:rsidRPr="001F3598" w:rsidRDefault="00037A3E" w:rsidP="00E02560">
            <w:r w:rsidRPr="001F3598">
              <w:t>5.95</w:t>
            </w:r>
          </w:p>
        </w:tc>
      </w:tr>
      <w:tr w:rsidR="001F3598" w:rsidRPr="001F3598" w14:paraId="2FEDD6A3" w14:textId="77777777" w:rsidTr="00E02560">
        <w:trPr>
          <w:trHeight w:val="290"/>
        </w:trPr>
        <w:tc>
          <w:tcPr>
            <w:tcW w:w="2375" w:type="dxa"/>
            <w:vMerge/>
            <w:tcBorders>
              <w:top w:val="nil"/>
            </w:tcBorders>
          </w:tcPr>
          <w:p w14:paraId="36BA0A98" w14:textId="77777777" w:rsidR="00037A3E" w:rsidRPr="001F3598" w:rsidRDefault="00037A3E" w:rsidP="00E02560"/>
        </w:tc>
        <w:tc>
          <w:tcPr>
            <w:tcW w:w="927" w:type="dxa"/>
            <w:vMerge/>
            <w:tcBorders>
              <w:top w:val="nil"/>
            </w:tcBorders>
          </w:tcPr>
          <w:p w14:paraId="1A353C3E" w14:textId="77777777" w:rsidR="00037A3E" w:rsidRPr="001F3598" w:rsidRDefault="00037A3E" w:rsidP="00E02560"/>
        </w:tc>
        <w:tc>
          <w:tcPr>
            <w:tcW w:w="927" w:type="dxa"/>
            <w:vMerge/>
            <w:tcBorders>
              <w:top w:val="nil"/>
            </w:tcBorders>
          </w:tcPr>
          <w:p w14:paraId="0754D3E5" w14:textId="77777777" w:rsidR="00037A3E" w:rsidRPr="001F3598" w:rsidRDefault="00037A3E" w:rsidP="00E02560"/>
        </w:tc>
        <w:tc>
          <w:tcPr>
            <w:tcW w:w="2792" w:type="dxa"/>
          </w:tcPr>
          <w:p w14:paraId="5C51A299" w14:textId="77777777" w:rsidR="00037A3E" w:rsidRPr="001F3598" w:rsidRDefault="00037A3E" w:rsidP="00E02560">
            <w:r w:rsidRPr="001F3598">
              <w:t>Medium (14-26)</w:t>
            </w:r>
          </w:p>
        </w:tc>
        <w:tc>
          <w:tcPr>
            <w:tcW w:w="449" w:type="dxa"/>
          </w:tcPr>
          <w:p w14:paraId="42D7C071" w14:textId="77777777" w:rsidR="00037A3E" w:rsidRPr="001F3598" w:rsidRDefault="00037A3E" w:rsidP="00E02560">
            <w:r w:rsidRPr="001F3598">
              <w:t>50</w:t>
            </w:r>
          </w:p>
        </w:tc>
        <w:tc>
          <w:tcPr>
            <w:tcW w:w="631" w:type="dxa"/>
          </w:tcPr>
          <w:p w14:paraId="69FE885D" w14:textId="77777777" w:rsidR="00037A3E" w:rsidRPr="001F3598" w:rsidRDefault="00037A3E" w:rsidP="00E02560">
            <w:r w:rsidRPr="001F3598">
              <w:t>61.8</w:t>
            </w:r>
          </w:p>
        </w:tc>
        <w:tc>
          <w:tcPr>
            <w:tcW w:w="691" w:type="dxa"/>
            <w:vMerge/>
            <w:tcBorders>
              <w:top w:val="nil"/>
            </w:tcBorders>
          </w:tcPr>
          <w:p w14:paraId="64C24567" w14:textId="77777777" w:rsidR="00037A3E" w:rsidRPr="001F3598" w:rsidRDefault="00037A3E" w:rsidP="00E02560"/>
        </w:tc>
        <w:tc>
          <w:tcPr>
            <w:tcW w:w="631" w:type="dxa"/>
            <w:vMerge/>
            <w:tcBorders>
              <w:top w:val="nil"/>
            </w:tcBorders>
          </w:tcPr>
          <w:p w14:paraId="0BED76A9" w14:textId="77777777" w:rsidR="00037A3E" w:rsidRPr="001F3598" w:rsidRDefault="00037A3E" w:rsidP="00E02560"/>
        </w:tc>
      </w:tr>
      <w:tr w:rsidR="001F3598" w:rsidRPr="001F3598" w14:paraId="43F40482" w14:textId="77777777" w:rsidTr="00E02560">
        <w:trPr>
          <w:trHeight w:val="290"/>
        </w:trPr>
        <w:tc>
          <w:tcPr>
            <w:tcW w:w="2375" w:type="dxa"/>
            <w:vMerge/>
            <w:tcBorders>
              <w:top w:val="nil"/>
            </w:tcBorders>
          </w:tcPr>
          <w:p w14:paraId="524FE941" w14:textId="77777777" w:rsidR="00037A3E" w:rsidRPr="001F3598" w:rsidRDefault="00037A3E" w:rsidP="00E02560"/>
        </w:tc>
        <w:tc>
          <w:tcPr>
            <w:tcW w:w="927" w:type="dxa"/>
            <w:vMerge/>
            <w:tcBorders>
              <w:top w:val="nil"/>
            </w:tcBorders>
          </w:tcPr>
          <w:p w14:paraId="5EB44BBC" w14:textId="77777777" w:rsidR="00037A3E" w:rsidRPr="001F3598" w:rsidRDefault="00037A3E" w:rsidP="00E02560"/>
        </w:tc>
        <w:tc>
          <w:tcPr>
            <w:tcW w:w="927" w:type="dxa"/>
            <w:vMerge/>
            <w:tcBorders>
              <w:top w:val="nil"/>
            </w:tcBorders>
          </w:tcPr>
          <w:p w14:paraId="45CA656E" w14:textId="77777777" w:rsidR="00037A3E" w:rsidRPr="001F3598" w:rsidRDefault="00037A3E" w:rsidP="00E02560"/>
        </w:tc>
        <w:tc>
          <w:tcPr>
            <w:tcW w:w="2792" w:type="dxa"/>
          </w:tcPr>
          <w:p w14:paraId="00A209A7" w14:textId="77777777" w:rsidR="00037A3E" w:rsidRPr="001F3598" w:rsidRDefault="00037A3E" w:rsidP="00E02560">
            <w:r w:rsidRPr="001F3598">
              <w:t>High (&gt;26)</w:t>
            </w:r>
          </w:p>
        </w:tc>
        <w:tc>
          <w:tcPr>
            <w:tcW w:w="449" w:type="dxa"/>
          </w:tcPr>
          <w:p w14:paraId="6358F33A" w14:textId="77777777" w:rsidR="00037A3E" w:rsidRPr="001F3598" w:rsidRDefault="00037A3E" w:rsidP="00E02560">
            <w:r w:rsidRPr="001F3598">
              <w:t>7</w:t>
            </w:r>
          </w:p>
        </w:tc>
        <w:tc>
          <w:tcPr>
            <w:tcW w:w="631" w:type="dxa"/>
          </w:tcPr>
          <w:p w14:paraId="6677F4AD" w14:textId="77777777" w:rsidR="00037A3E" w:rsidRPr="001F3598" w:rsidRDefault="00037A3E" w:rsidP="00E02560">
            <w:r w:rsidRPr="001F3598">
              <w:t>8.6</w:t>
            </w:r>
          </w:p>
        </w:tc>
        <w:tc>
          <w:tcPr>
            <w:tcW w:w="691" w:type="dxa"/>
            <w:vMerge/>
            <w:tcBorders>
              <w:top w:val="nil"/>
            </w:tcBorders>
          </w:tcPr>
          <w:p w14:paraId="22F278C6" w14:textId="77777777" w:rsidR="00037A3E" w:rsidRPr="001F3598" w:rsidRDefault="00037A3E" w:rsidP="00E02560"/>
        </w:tc>
        <w:tc>
          <w:tcPr>
            <w:tcW w:w="631" w:type="dxa"/>
            <w:vMerge/>
            <w:tcBorders>
              <w:top w:val="nil"/>
            </w:tcBorders>
          </w:tcPr>
          <w:p w14:paraId="4B101B4C" w14:textId="77777777" w:rsidR="00037A3E" w:rsidRPr="001F3598" w:rsidRDefault="00037A3E" w:rsidP="00E02560"/>
        </w:tc>
      </w:tr>
      <w:tr w:rsidR="001F3598" w:rsidRPr="001F3598" w14:paraId="003FDB82" w14:textId="77777777" w:rsidTr="00E02560">
        <w:trPr>
          <w:trHeight w:val="290"/>
        </w:trPr>
        <w:tc>
          <w:tcPr>
            <w:tcW w:w="2375" w:type="dxa"/>
            <w:vMerge w:val="restart"/>
          </w:tcPr>
          <w:p w14:paraId="035DB729" w14:textId="77777777" w:rsidR="00037A3E" w:rsidRPr="001F3598" w:rsidRDefault="00037A3E" w:rsidP="00E02560"/>
          <w:p w14:paraId="3D4861C2" w14:textId="77777777" w:rsidR="00037A3E" w:rsidRPr="001F3598" w:rsidRDefault="00037A3E" w:rsidP="00E02560">
            <w:r w:rsidRPr="001F3598">
              <w:t>Credit received (‘000’ Taka)</w:t>
            </w:r>
          </w:p>
        </w:tc>
        <w:tc>
          <w:tcPr>
            <w:tcW w:w="927" w:type="dxa"/>
            <w:vMerge w:val="restart"/>
          </w:tcPr>
          <w:p w14:paraId="1CDB1C5B" w14:textId="77777777" w:rsidR="00037A3E" w:rsidRPr="001F3598" w:rsidRDefault="00037A3E" w:rsidP="00E02560"/>
          <w:p w14:paraId="1CDB9079" w14:textId="77777777" w:rsidR="00037A3E" w:rsidRPr="001F3598" w:rsidRDefault="00037A3E" w:rsidP="00E02560"/>
          <w:p w14:paraId="2E423B63" w14:textId="77777777" w:rsidR="00037A3E" w:rsidRPr="001F3598" w:rsidRDefault="00037A3E" w:rsidP="00E02560">
            <w:r w:rsidRPr="001F3598">
              <w:t>Unknown</w:t>
            </w:r>
          </w:p>
        </w:tc>
        <w:tc>
          <w:tcPr>
            <w:tcW w:w="927" w:type="dxa"/>
            <w:vMerge w:val="restart"/>
          </w:tcPr>
          <w:p w14:paraId="3DED1F1B" w14:textId="77777777" w:rsidR="00037A3E" w:rsidRPr="001F3598" w:rsidRDefault="00037A3E" w:rsidP="00E02560"/>
          <w:p w14:paraId="4CCF15FD" w14:textId="77777777" w:rsidR="00037A3E" w:rsidRPr="001F3598" w:rsidRDefault="00037A3E" w:rsidP="00E02560"/>
          <w:p w14:paraId="3F8B7A2E" w14:textId="77777777" w:rsidR="00037A3E" w:rsidRPr="001F3598" w:rsidRDefault="00037A3E" w:rsidP="00E02560">
            <w:r w:rsidRPr="001F3598">
              <w:t>0-130</w:t>
            </w:r>
          </w:p>
        </w:tc>
        <w:tc>
          <w:tcPr>
            <w:tcW w:w="2792" w:type="dxa"/>
          </w:tcPr>
          <w:p w14:paraId="64DB066F" w14:textId="77777777" w:rsidR="00037A3E" w:rsidRPr="001F3598" w:rsidRDefault="00037A3E" w:rsidP="00E02560">
            <w:r w:rsidRPr="001F3598">
              <w:t>No credit</w:t>
            </w:r>
          </w:p>
        </w:tc>
        <w:tc>
          <w:tcPr>
            <w:tcW w:w="449" w:type="dxa"/>
          </w:tcPr>
          <w:p w14:paraId="4192B45B" w14:textId="77777777" w:rsidR="00037A3E" w:rsidRPr="001F3598" w:rsidRDefault="00037A3E" w:rsidP="00E02560">
            <w:r w:rsidRPr="001F3598">
              <w:t>59</w:t>
            </w:r>
          </w:p>
        </w:tc>
        <w:tc>
          <w:tcPr>
            <w:tcW w:w="631" w:type="dxa"/>
          </w:tcPr>
          <w:p w14:paraId="341DCD58" w14:textId="77777777" w:rsidR="00037A3E" w:rsidRPr="001F3598" w:rsidRDefault="00037A3E" w:rsidP="00E02560">
            <w:r w:rsidRPr="001F3598">
              <w:t>72.8</w:t>
            </w:r>
          </w:p>
        </w:tc>
        <w:tc>
          <w:tcPr>
            <w:tcW w:w="691" w:type="dxa"/>
            <w:vMerge w:val="restart"/>
          </w:tcPr>
          <w:p w14:paraId="765B6AFA" w14:textId="77777777" w:rsidR="00037A3E" w:rsidRPr="001F3598" w:rsidRDefault="00037A3E" w:rsidP="00E02560"/>
          <w:p w14:paraId="2C23FA00" w14:textId="77777777" w:rsidR="00037A3E" w:rsidRPr="001F3598" w:rsidRDefault="00037A3E" w:rsidP="00E02560">
            <w:r w:rsidRPr="001F3598">
              <w:t>16.91</w:t>
            </w:r>
          </w:p>
        </w:tc>
        <w:tc>
          <w:tcPr>
            <w:tcW w:w="631" w:type="dxa"/>
            <w:vMerge w:val="restart"/>
          </w:tcPr>
          <w:p w14:paraId="7B3A8B2B" w14:textId="77777777" w:rsidR="00037A3E" w:rsidRPr="001F3598" w:rsidRDefault="00037A3E" w:rsidP="00E02560"/>
          <w:p w14:paraId="0FF9E12B" w14:textId="77777777" w:rsidR="00037A3E" w:rsidRPr="001F3598" w:rsidRDefault="00037A3E" w:rsidP="00E02560">
            <w:r w:rsidRPr="001F3598">
              <w:t>33.34</w:t>
            </w:r>
          </w:p>
        </w:tc>
      </w:tr>
      <w:tr w:rsidR="001F3598" w:rsidRPr="001F3598" w14:paraId="18FC071C" w14:textId="77777777" w:rsidTr="00E02560">
        <w:trPr>
          <w:trHeight w:val="290"/>
        </w:trPr>
        <w:tc>
          <w:tcPr>
            <w:tcW w:w="2375" w:type="dxa"/>
            <w:vMerge/>
            <w:tcBorders>
              <w:top w:val="nil"/>
            </w:tcBorders>
          </w:tcPr>
          <w:p w14:paraId="2CD4B623" w14:textId="77777777" w:rsidR="00037A3E" w:rsidRPr="001F3598" w:rsidRDefault="00037A3E" w:rsidP="00E02560"/>
        </w:tc>
        <w:tc>
          <w:tcPr>
            <w:tcW w:w="927" w:type="dxa"/>
            <w:vMerge/>
            <w:tcBorders>
              <w:top w:val="nil"/>
            </w:tcBorders>
          </w:tcPr>
          <w:p w14:paraId="775C211F" w14:textId="77777777" w:rsidR="00037A3E" w:rsidRPr="001F3598" w:rsidRDefault="00037A3E" w:rsidP="00E02560"/>
        </w:tc>
        <w:tc>
          <w:tcPr>
            <w:tcW w:w="927" w:type="dxa"/>
            <w:vMerge/>
            <w:tcBorders>
              <w:top w:val="nil"/>
            </w:tcBorders>
          </w:tcPr>
          <w:p w14:paraId="246FAAA2" w14:textId="77777777" w:rsidR="00037A3E" w:rsidRPr="001F3598" w:rsidRDefault="00037A3E" w:rsidP="00E02560"/>
        </w:tc>
        <w:tc>
          <w:tcPr>
            <w:tcW w:w="2792" w:type="dxa"/>
          </w:tcPr>
          <w:p w14:paraId="6AF1D2CE" w14:textId="77777777" w:rsidR="00037A3E" w:rsidRPr="001F3598" w:rsidRDefault="00037A3E" w:rsidP="00E02560">
            <w:r w:rsidRPr="001F3598">
              <w:t>Low credit (Up to 50)</w:t>
            </w:r>
          </w:p>
        </w:tc>
        <w:tc>
          <w:tcPr>
            <w:tcW w:w="449" w:type="dxa"/>
          </w:tcPr>
          <w:p w14:paraId="5A310D63" w14:textId="77777777" w:rsidR="00037A3E" w:rsidRPr="001F3598" w:rsidRDefault="00037A3E" w:rsidP="00E02560">
            <w:r w:rsidRPr="001F3598">
              <w:t>10</w:t>
            </w:r>
          </w:p>
        </w:tc>
        <w:tc>
          <w:tcPr>
            <w:tcW w:w="631" w:type="dxa"/>
          </w:tcPr>
          <w:p w14:paraId="26DB862D" w14:textId="77777777" w:rsidR="00037A3E" w:rsidRPr="001F3598" w:rsidRDefault="00037A3E" w:rsidP="00E02560">
            <w:r w:rsidRPr="001F3598">
              <w:t>12.4</w:t>
            </w:r>
          </w:p>
        </w:tc>
        <w:tc>
          <w:tcPr>
            <w:tcW w:w="691" w:type="dxa"/>
            <w:vMerge/>
            <w:tcBorders>
              <w:top w:val="nil"/>
            </w:tcBorders>
          </w:tcPr>
          <w:p w14:paraId="4EB745D0" w14:textId="77777777" w:rsidR="00037A3E" w:rsidRPr="001F3598" w:rsidRDefault="00037A3E" w:rsidP="00E02560"/>
        </w:tc>
        <w:tc>
          <w:tcPr>
            <w:tcW w:w="631" w:type="dxa"/>
            <w:vMerge/>
            <w:tcBorders>
              <w:top w:val="nil"/>
            </w:tcBorders>
          </w:tcPr>
          <w:p w14:paraId="67FE11C1" w14:textId="77777777" w:rsidR="00037A3E" w:rsidRPr="001F3598" w:rsidRDefault="00037A3E" w:rsidP="00E02560"/>
        </w:tc>
      </w:tr>
      <w:tr w:rsidR="001F3598" w:rsidRPr="001F3598" w14:paraId="22D6B1B4" w14:textId="77777777" w:rsidTr="00E02560">
        <w:trPr>
          <w:trHeight w:val="290"/>
        </w:trPr>
        <w:tc>
          <w:tcPr>
            <w:tcW w:w="2375" w:type="dxa"/>
            <w:vMerge/>
            <w:tcBorders>
              <w:top w:val="nil"/>
            </w:tcBorders>
          </w:tcPr>
          <w:p w14:paraId="17A98987" w14:textId="77777777" w:rsidR="00037A3E" w:rsidRPr="001F3598" w:rsidRDefault="00037A3E" w:rsidP="00E02560"/>
        </w:tc>
        <w:tc>
          <w:tcPr>
            <w:tcW w:w="927" w:type="dxa"/>
            <w:vMerge/>
            <w:tcBorders>
              <w:top w:val="nil"/>
            </w:tcBorders>
          </w:tcPr>
          <w:p w14:paraId="5E0DB70A" w14:textId="77777777" w:rsidR="00037A3E" w:rsidRPr="001F3598" w:rsidRDefault="00037A3E" w:rsidP="00E02560"/>
        </w:tc>
        <w:tc>
          <w:tcPr>
            <w:tcW w:w="927" w:type="dxa"/>
            <w:vMerge/>
            <w:tcBorders>
              <w:top w:val="nil"/>
            </w:tcBorders>
          </w:tcPr>
          <w:p w14:paraId="4F33E0E9" w14:textId="77777777" w:rsidR="00037A3E" w:rsidRPr="001F3598" w:rsidRDefault="00037A3E" w:rsidP="00E02560"/>
        </w:tc>
        <w:tc>
          <w:tcPr>
            <w:tcW w:w="2792" w:type="dxa"/>
          </w:tcPr>
          <w:p w14:paraId="1448222A" w14:textId="77777777" w:rsidR="00037A3E" w:rsidRPr="001F3598" w:rsidRDefault="00037A3E" w:rsidP="00E02560">
            <w:r w:rsidRPr="001F3598">
              <w:t>Medium credit (51-100)</w:t>
            </w:r>
          </w:p>
        </w:tc>
        <w:tc>
          <w:tcPr>
            <w:tcW w:w="449" w:type="dxa"/>
          </w:tcPr>
          <w:p w14:paraId="2E535EBB" w14:textId="77777777" w:rsidR="00037A3E" w:rsidRPr="001F3598" w:rsidRDefault="00037A3E" w:rsidP="00E02560">
            <w:r w:rsidRPr="001F3598">
              <w:t>10</w:t>
            </w:r>
          </w:p>
        </w:tc>
        <w:tc>
          <w:tcPr>
            <w:tcW w:w="631" w:type="dxa"/>
          </w:tcPr>
          <w:p w14:paraId="4F65EB9F" w14:textId="77777777" w:rsidR="00037A3E" w:rsidRPr="001F3598" w:rsidRDefault="00037A3E" w:rsidP="00E02560">
            <w:r w:rsidRPr="001F3598">
              <w:t>12.3</w:t>
            </w:r>
          </w:p>
        </w:tc>
        <w:tc>
          <w:tcPr>
            <w:tcW w:w="691" w:type="dxa"/>
            <w:vMerge/>
            <w:tcBorders>
              <w:top w:val="nil"/>
            </w:tcBorders>
          </w:tcPr>
          <w:p w14:paraId="140D1BBD" w14:textId="77777777" w:rsidR="00037A3E" w:rsidRPr="001F3598" w:rsidRDefault="00037A3E" w:rsidP="00E02560"/>
        </w:tc>
        <w:tc>
          <w:tcPr>
            <w:tcW w:w="631" w:type="dxa"/>
            <w:vMerge/>
            <w:tcBorders>
              <w:top w:val="nil"/>
            </w:tcBorders>
          </w:tcPr>
          <w:p w14:paraId="55EDE77E" w14:textId="77777777" w:rsidR="00037A3E" w:rsidRPr="001F3598" w:rsidRDefault="00037A3E" w:rsidP="00E02560"/>
        </w:tc>
      </w:tr>
      <w:tr w:rsidR="001F3598" w:rsidRPr="001F3598" w14:paraId="726C1DB2" w14:textId="77777777" w:rsidTr="00E02560">
        <w:trPr>
          <w:trHeight w:val="290"/>
        </w:trPr>
        <w:tc>
          <w:tcPr>
            <w:tcW w:w="2375" w:type="dxa"/>
            <w:vMerge/>
            <w:tcBorders>
              <w:top w:val="nil"/>
            </w:tcBorders>
          </w:tcPr>
          <w:p w14:paraId="216C1392" w14:textId="77777777" w:rsidR="00037A3E" w:rsidRPr="001F3598" w:rsidRDefault="00037A3E" w:rsidP="00E02560"/>
        </w:tc>
        <w:tc>
          <w:tcPr>
            <w:tcW w:w="927" w:type="dxa"/>
            <w:vMerge/>
            <w:tcBorders>
              <w:top w:val="nil"/>
            </w:tcBorders>
          </w:tcPr>
          <w:p w14:paraId="4A377EF6" w14:textId="77777777" w:rsidR="00037A3E" w:rsidRPr="001F3598" w:rsidRDefault="00037A3E" w:rsidP="00E02560"/>
        </w:tc>
        <w:tc>
          <w:tcPr>
            <w:tcW w:w="927" w:type="dxa"/>
            <w:vMerge/>
            <w:tcBorders>
              <w:top w:val="nil"/>
            </w:tcBorders>
          </w:tcPr>
          <w:p w14:paraId="4E0E82AD" w14:textId="77777777" w:rsidR="00037A3E" w:rsidRPr="001F3598" w:rsidRDefault="00037A3E" w:rsidP="00E02560"/>
        </w:tc>
        <w:tc>
          <w:tcPr>
            <w:tcW w:w="2792" w:type="dxa"/>
          </w:tcPr>
          <w:p w14:paraId="1DB8027D" w14:textId="77777777" w:rsidR="00037A3E" w:rsidRPr="001F3598" w:rsidRDefault="00037A3E" w:rsidP="00E02560">
            <w:r w:rsidRPr="001F3598">
              <w:t>High credit (&gt;100)</w:t>
            </w:r>
          </w:p>
        </w:tc>
        <w:tc>
          <w:tcPr>
            <w:tcW w:w="449" w:type="dxa"/>
          </w:tcPr>
          <w:p w14:paraId="37442E82" w14:textId="77777777" w:rsidR="00037A3E" w:rsidRPr="001F3598" w:rsidRDefault="00037A3E" w:rsidP="00E02560">
            <w:r w:rsidRPr="001F3598">
              <w:t>2</w:t>
            </w:r>
          </w:p>
        </w:tc>
        <w:tc>
          <w:tcPr>
            <w:tcW w:w="631" w:type="dxa"/>
          </w:tcPr>
          <w:p w14:paraId="4DB8F470" w14:textId="77777777" w:rsidR="00037A3E" w:rsidRPr="001F3598" w:rsidRDefault="00037A3E" w:rsidP="00E02560">
            <w:r w:rsidRPr="001F3598">
              <w:t>2.5</w:t>
            </w:r>
          </w:p>
        </w:tc>
        <w:tc>
          <w:tcPr>
            <w:tcW w:w="691" w:type="dxa"/>
            <w:vMerge/>
            <w:tcBorders>
              <w:top w:val="nil"/>
            </w:tcBorders>
          </w:tcPr>
          <w:p w14:paraId="4B8643E7" w14:textId="77777777" w:rsidR="00037A3E" w:rsidRPr="001F3598" w:rsidRDefault="00037A3E" w:rsidP="00E02560"/>
        </w:tc>
        <w:tc>
          <w:tcPr>
            <w:tcW w:w="631" w:type="dxa"/>
            <w:vMerge/>
            <w:tcBorders>
              <w:top w:val="nil"/>
            </w:tcBorders>
          </w:tcPr>
          <w:p w14:paraId="78E7DF3D" w14:textId="77777777" w:rsidR="00037A3E" w:rsidRPr="001F3598" w:rsidRDefault="00037A3E" w:rsidP="00E02560"/>
        </w:tc>
      </w:tr>
      <w:tr w:rsidR="001F3598" w:rsidRPr="001F3598" w14:paraId="6ADCD33C" w14:textId="77777777" w:rsidTr="00E02560">
        <w:trPr>
          <w:trHeight w:val="290"/>
        </w:trPr>
        <w:tc>
          <w:tcPr>
            <w:tcW w:w="2375" w:type="dxa"/>
            <w:vMerge w:val="restart"/>
          </w:tcPr>
          <w:p w14:paraId="38BC1D4A" w14:textId="42FB3197" w:rsidR="00037A3E" w:rsidRPr="001F3598" w:rsidRDefault="00037A3E" w:rsidP="00E02560">
            <w:r w:rsidRPr="001F3598">
              <w:t>Knowledge o</w:t>
            </w:r>
            <w:r w:rsidR="001F3598">
              <w:t>f</w:t>
            </w:r>
            <w:r w:rsidRPr="001F3598">
              <w:t xml:space="preserve"> litchi production, post-harvest handling and marketing </w:t>
            </w:r>
            <w:r w:rsidRPr="001F3598">
              <w:lastRenderedPageBreak/>
              <w:t>(Score)</w:t>
            </w:r>
          </w:p>
        </w:tc>
        <w:tc>
          <w:tcPr>
            <w:tcW w:w="927" w:type="dxa"/>
            <w:vMerge w:val="restart"/>
          </w:tcPr>
          <w:p w14:paraId="23BC81D1" w14:textId="77777777" w:rsidR="00037A3E" w:rsidRPr="001F3598" w:rsidRDefault="00037A3E" w:rsidP="00E02560"/>
          <w:p w14:paraId="11CCF1EA" w14:textId="77777777" w:rsidR="00037A3E" w:rsidRPr="001F3598" w:rsidRDefault="00037A3E" w:rsidP="00E02560">
            <w:r w:rsidRPr="001F3598">
              <w:t>0-53</w:t>
            </w:r>
          </w:p>
        </w:tc>
        <w:tc>
          <w:tcPr>
            <w:tcW w:w="927" w:type="dxa"/>
            <w:vMerge w:val="restart"/>
          </w:tcPr>
          <w:p w14:paraId="7E696051" w14:textId="77777777" w:rsidR="00037A3E" w:rsidRPr="001F3598" w:rsidRDefault="00037A3E" w:rsidP="00E02560"/>
          <w:p w14:paraId="2BA0FA1D" w14:textId="77777777" w:rsidR="00037A3E" w:rsidRPr="001F3598" w:rsidRDefault="00037A3E" w:rsidP="00E02560">
            <w:r w:rsidRPr="001F3598">
              <w:t>10-46</w:t>
            </w:r>
          </w:p>
        </w:tc>
        <w:tc>
          <w:tcPr>
            <w:tcW w:w="2792" w:type="dxa"/>
          </w:tcPr>
          <w:p w14:paraId="59A7F995" w14:textId="77777777" w:rsidR="00037A3E" w:rsidRPr="001F3598" w:rsidRDefault="00037A3E" w:rsidP="00E02560">
            <w:r w:rsidRPr="001F3598">
              <w:t>Low (Up to 17)</w:t>
            </w:r>
          </w:p>
        </w:tc>
        <w:tc>
          <w:tcPr>
            <w:tcW w:w="449" w:type="dxa"/>
          </w:tcPr>
          <w:p w14:paraId="1C1EBB2C" w14:textId="77777777" w:rsidR="00037A3E" w:rsidRPr="001F3598" w:rsidRDefault="00037A3E" w:rsidP="00E02560">
            <w:r w:rsidRPr="001F3598">
              <w:t>13</w:t>
            </w:r>
          </w:p>
        </w:tc>
        <w:tc>
          <w:tcPr>
            <w:tcW w:w="631" w:type="dxa"/>
          </w:tcPr>
          <w:p w14:paraId="61FF4BFE" w14:textId="77777777" w:rsidR="00037A3E" w:rsidRPr="001F3598" w:rsidRDefault="00037A3E" w:rsidP="00E02560">
            <w:r w:rsidRPr="001F3598">
              <w:t>16</w:t>
            </w:r>
          </w:p>
        </w:tc>
        <w:tc>
          <w:tcPr>
            <w:tcW w:w="691" w:type="dxa"/>
            <w:vMerge w:val="restart"/>
          </w:tcPr>
          <w:p w14:paraId="1A133448" w14:textId="77777777" w:rsidR="00037A3E" w:rsidRPr="001F3598" w:rsidRDefault="00037A3E" w:rsidP="00E02560"/>
          <w:p w14:paraId="6DC95BEF" w14:textId="77777777" w:rsidR="00037A3E" w:rsidRPr="001F3598" w:rsidRDefault="00037A3E" w:rsidP="00E02560"/>
          <w:p w14:paraId="60D8DF5A" w14:textId="77777777" w:rsidR="00037A3E" w:rsidRPr="001F3598" w:rsidRDefault="00037A3E" w:rsidP="00E02560">
            <w:r w:rsidRPr="001F3598">
              <w:t>27.68</w:t>
            </w:r>
          </w:p>
        </w:tc>
        <w:tc>
          <w:tcPr>
            <w:tcW w:w="631" w:type="dxa"/>
            <w:vMerge w:val="restart"/>
          </w:tcPr>
          <w:p w14:paraId="7AFD5F86" w14:textId="77777777" w:rsidR="00037A3E" w:rsidRPr="001F3598" w:rsidRDefault="00037A3E" w:rsidP="00E02560"/>
          <w:p w14:paraId="6546A418" w14:textId="77777777" w:rsidR="00037A3E" w:rsidRPr="001F3598" w:rsidRDefault="00037A3E" w:rsidP="00E02560"/>
          <w:p w14:paraId="621215D7" w14:textId="77777777" w:rsidR="00037A3E" w:rsidRPr="001F3598" w:rsidRDefault="00037A3E" w:rsidP="00E02560">
            <w:r w:rsidRPr="001F3598">
              <w:t>8.2</w:t>
            </w:r>
          </w:p>
        </w:tc>
      </w:tr>
      <w:tr w:rsidR="001F3598" w:rsidRPr="001F3598" w14:paraId="582452AA" w14:textId="77777777" w:rsidTr="00E02560">
        <w:trPr>
          <w:trHeight w:val="290"/>
        </w:trPr>
        <w:tc>
          <w:tcPr>
            <w:tcW w:w="2375" w:type="dxa"/>
            <w:vMerge/>
            <w:tcBorders>
              <w:top w:val="nil"/>
            </w:tcBorders>
          </w:tcPr>
          <w:p w14:paraId="34A0A7D9" w14:textId="77777777" w:rsidR="00037A3E" w:rsidRPr="001F3598" w:rsidRDefault="00037A3E" w:rsidP="00E02560"/>
        </w:tc>
        <w:tc>
          <w:tcPr>
            <w:tcW w:w="927" w:type="dxa"/>
            <w:vMerge/>
            <w:tcBorders>
              <w:top w:val="nil"/>
            </w:tcBorders>
          </w:tcPr>
          <w:p w14:paraId="1253FDD6" w14:textId="77777777" w:rsidR="00037A3E" w:rsidRPr="001F3598" w:rsidRDefault="00037A3E" w:rsidP="00E02560"/>
        </w:tc>
        <w:tc>
          <w:tcPr>
            <w:tcW w:w="927" w:type="dxa"/>
            <w:vMerge/>
            <w:tcBorders>
              <w:top w:val="nil"/>
            </w:tcBorders>
          </w:tcPr>
          <w:p w14:paraId="3B3DB197" w14:textId="77777777" w:rsidR="00037A3E" w:rsidRPr="001F3598" w:rsidRDefault="00037A3E" w:rsidP="00E02560"/>
        </w:tc>
        <w:tc>
          <w:tcPr>
            <w:tcW w:w="2792" w:type="dxa"/>
          </w:tcPr>
          <w:p w14:paraId="48D2C632" w14:textId="77777777" w:rsidR="00037A3E" w:rsidRPr="001F3598" w:rsidRDefault="00037A3E" w:rsidP="00E02560">
            <w:r w:rsidRPr="001F3598">
              <w:t>Medium (18-34)</w:t>
            </w:r>
          </w:p>
        </w:tc>
        <w:tc>
          <w:tcPr>
            <w:tcW w:w="449" w:type="dxa"/>
          </w:tcPr>
          <w:p w14:paraId="590A4BEC" w14:textId="77777777" w:rsidR="00037A3E" w:rsidRPr="001F3598" w:rsidRDefault="00037A3E" w:rsidP="00E02560">
            <w:r w:rsidRPr="001F3598">
              <w:t>57</w:t>
            </w:r>
          </w:p>
        </w:tc>
        <w:tc>
          <w:tcPr>
            <w:tcW w:w="631" w:type="dxa"/>
          </w:tcPr>
          <w:p w14:paraId="7B0F7BD1" w14:textId="77777777" w:rsidR="00037A3E" w:rsidRPr="001F3598" w:rsidRDefault="00037A3E" w:rsidP="00E02560">
            <w:r w:rsidRPr="001F3598">
              <w:t>70.4</w:t>
            </w:r>
          </w:p>
        </w:tc>
        <w:tc>
          <w:tcPr>
            <w:tcW w:w="691" w:type="dxa"/>
            <w:vMerge/>
            <w:tcBorders>
              <w:top w:val="nil"/>
            </w:tcBorders>
          </w:tcPr>
          <w:p w14:paraId="1C0DEE06" w14:textId="77777777" w:rsidR="00037A3E" w:rsidRPr="001F3598" w:rsidRDefault="00037A3E" w:rsidP="00E02560"/>
        </w:tc>
        <w:tc>
          <w:tcPr>
            <w:tcW w:w="631" w:type="dxa"/>
            <w:vMerge/>
            <w:tcBorders>
              <w:top w:val="nil"/>
            </w:tcBorders>
          </w:tcPr>
          <w:p w14:paraId="5D7121A3" w14:textId="77777777" w:rsidR="00037A3E" w:rsidRPr="001F3598" w:rsidRDefault="00037A3E" w:rsidP="00E02560"/>
        </w:tc>
      </w:tr>
      <w:tr w:rsidR="00037A3E" w:rsidRPr="001F3598" w14:paraId="25C2B739" w14:textId="77777777" w:rsidTr="00E02560">
        <w:trPr>
          <w:trHeight w:val="378"/>
        </w:trPr>
        <w:tc>
          <w:tcPr>
            <w:tcW w:w="2375" w:type="dxa"/>
            <w:vMerge/>
            <w:tcBorders>
              <w:top w:val="nil"/>
            </w:tcBorders>
          </w:tcPr>
          <w:p w14:paraId="0484258B" w14:textId="77777777" w:rsidR="00037A3E" w:rsidRPr="001F3598" w:rsidRDefault="00037A3E" w:rsidP="00E02560"/>
        </w:tc>
        <w:tc>
          <w:tcPr>
            <w:tcW w:w="927" w:type="dxa"/>
            <w:vMerge/>
            <w:tcBorders>
              <w:top w:val="nil"/>
            </w:tcBorders>
          </w:tcPr>
          <w:p w14:paraId="5CA0FA8B" w14:textId="77777777" w:rsidR="00037A3E" w:rsidRPr="001F3598" w:rsidRDefault="00037A3E" w:rsidP="00E02560"/>
        </w:tc>
        <w:tc>
          <w:tcPr>
            <w:tcW w:w="927" w:type="dxa"/>
            <w:vMerge/>
            <w:tcBorders>
              <w:top w:val="nil"/>
            </w:tcBorders>
          </w:tcPr>
          <w:p w14:paraId="26B8976A" w14:textId="77777777" w:rsidR="00037A3E" w:rsidRPr="001F3598" w:rsidRDefault="00037A3E" w:rsidP="00E02560"/>
        </w:tc>
        <w:tc>
          <w:tcPr>
            <w:tcW w:w="2792" w:type="dxa"/>
          </w:tcPr>
          <w:p w14:paraId="12958D16" w14:textId="77777777" w:rsidR="00037A3E" w:rsidRPr="001F3598" w:rsidRDefault="00037A3E" w:rsidP="00E02560">
            <w:r w:rsidRPr="001F3598">
              <w:t>High (&gt;34)</w:t>
            </w:r>
          </w:p>
        </w:tc>
        <w:tc>
          <w:tcPr>
            <w:tcW w:w="449" w:type="dxa"/>
          </w:tcPr>
          <w:p w14:paraId="0E5234BA" w14:textId="77777777" w:rsidR="00037A3E" w:rsidRPr="001F3598" w:rsidRDefault="00037A3E" w:rsidP="00E02560">
            <w:r w:rsidRPr="001F3598">
              <w:t>11</w:t>
            </w:r>
          </w:p>
        </w:tc>
        <w:tc>
          <w:tcPr>
            <w:tcW w:w="631" w:type="dxa"/>
          </w:tcPr>
          <w:p w14:paraId="02BD6BBC" w14:textId="77777777" w:rsidR="00037A3E" w:rsidRPr="001F3598" w:rsidRDefault="00037A3E" w:rsidP="00E02560">
            <w:r w:rsidRPr="001F3598">
              <w:t>13.6</w:t>
            </w:r>
          </w:p>
        </w:tc>
        <w:tc>
          <w:tcPr>
            <w:tcW w:w="691" w:type="dxa"/>
            <w:vMerge/>
            <w:tcBorders>
              <w:top w:val="nil"/>
            </w:tcBorders>
          </w:tcPr>
          <w:p w14:paraId="37DACC8F" w14:textId="77777777" w:rsidR="00037A3E" w:rsidRPr="001F3598" w:rsidRDefault="00037A3E" w:rsidP="00E02560"/>
        </w:tc>
        <w:tc>
          <w:tcPr>
            <w:tcW w:w="631" w:type="dxa"/>
            <w:vMerge/>
            <w:tcBorders>
              <w:top w:val="nil"/>
            </w:tcBorders>
          </w:tcPr>
          <w:p w14:paraId="5FE66BCE" w14:textId="77777777" w:rsidR="00037A3E" w:rsidRPr="001F3598" w:rsidRDefault="00037A3E" w:rsidP="00E02560"/>
        </w:tc>
      </w:tr>
    </w:tbl>
    <w:p w14:paraId="39FBC313" w14:textId="77777777" w:rsidR="00037A3E" w:rsidRPr="001F3598" w:rsidRDefault="00037A3E" w:rsidP="00037A3E">
      <w:pPr>
        <w:spacing w:line="360" w:lineRule="auto"/>
        <w:jc w:val="both"/>
      </w:pPr>
    </w:p>
    <w:p w14:paraId="43F08253" w14:textId="77777777" w:rsidR="00037A3E" w:rsidRPr="001F3598" w:rsidRDefault="00037A3E" w:rsidP="00037A3E">
      <w:pPr>
        <w:spacing w:line="360" w:lineRule="auto"/>
        <w:jc w:val="both"/>
      </w:pPr>
    </w:p>
    <w:p w14:paraId="0A7780AE" w14:textId="433784DA" w:rsidR="00037A3E" w:rsidRPr="001F3598" w:rsidRDefault="00037A3E" w:rsidP="00037A3E">
      <w:pPr>
        <w:spacing w:line="360" w:lineRule="auto"/>
        <w:jc w:val="both"/>
        <w:rPr>
          <w:b/>
          <w:bCs/>
        </w:rPr>
      </w:pPr>
      <w:r w:rsidRPr="001F3598">
        <w:rPr>
          <w:b/>
          <w:bCs/>
        </w:rPr>
        <w:t>Household size</w:t>
      </w:r>
    </w:p>
    <w:p w14:paraId="25903F58" w14:textId="7FEB4298" w:rsidR="00037A3E" w:rsidRPr="001F3598" w:rsidRDefault="001F3598" w:rsidP="00037A3E">
      <w:pPr>
        <w:spacing w:line="360" w:lineRule="auto"/>
        <w:jc w:val="both"/>
      </w:pPr>
      <w:r>
        <w:t>The h</w:t>
      </w:r>
      <w:r w:rsidR="00037A3E" w:rsidRPr="001F3598">
        <w:t xml:space="preserve">ousehold size of litchi farmers ranged from 3 to 13, with an average of 7.36 and </w:t>
      </w:r>
      <w:r>
        <w:t xml:space="preserve">a </w:t>
      </w:r>
      <w:r w:rsidR="00037A3E" w:rsidRPr="001F3598">
        <w:t xml:space="preserve">standard deviation </w:t>
      </w:r>
      <w:r>
        <w:t xml:space="preserve">of </w:t>
      </w:r>
      <w:r w:rsidR="00037A3E" w:rsidRPr="001F3598">
        <w:t xml:space="preserve">2.52. </w:t>
      </w:r>
      <w:r>
        <w:t>Based on</w:t>
      </w:r>
      <w:r w:rsidR="00037A3E" w:rsidRPr="001F3598">
        <w:t xml:space="preserve"> their household size, the respondents were classified into three categories i.e. small, medium</w:t>
      </w:r>
      <w:r>
        <w:t>,</w:t>
      </w:r>
      <w:r w:rsidR="00037A3E" w:rsidRPr="001F3598">
        <w:t xml:space="preserve"> and large household size. </w:t>
      </w:r>
      <w:r>
        <w:t>The d</w:t>
      </w:r>
      <w:r w:rsidR="00037A3E" w:rsidRPr="001F3598">
        <w:t xml:space="preserve">istribution of the respondents according to their household size has been shown in Table </w:t>
      </w:r>
      <w:r w:rsidR="00287F83" w:rsidRPr="001F3598">
        <w:t>2</w:t>
      </w:r>
      <w:r w:rsidR="00037A3E" w:rsidRPr="001F3598">
        <w:t xml:space="preserve">. </w:t>
      </w:r>
      <w:r w:rsidR="00287F83" w:rsidRPr="001F3598">
        <w:t>T</w:t>
      </w:r>
      <w:r w:rsidR="00037A3E" w:rsidRPr="001F3598">
        <w:t>he highest proportion (about 45.7%) of the litchi farmers had large</w:t>
      </w:r>
      <w:r>
        <w:t>-</w:t>
      </w:r>
      <w:r w:rsidR="00037A3E" w:rsidRPr="001F3598">
        <w:t>sized household</w:t>
      </w:r>
      <w:r>
        <w:t>s</w:t>
      </w:r>
      <w:r w:rsidR="00037A3E" w:rsidRPr="001F3598">
        <w:t xml:space="preserve">, compared to 40.7% of them had medium household size and 13.6% of them had small household size. The findings indicate that most of the farmers (about 86.4%) were in </w:t>
      </w:r>
      <w:r>
        <w:t xml:space="preserve">the </w:t>
      </w:r>
      <w:r w:rsidR="00037A3E" w:rsidRPr="001F3598">
        <w:t xml:space="preserve">medium to large household size category. This may be due to the poor adoption of family planning measures by the litchi farmers or </w:t>
      </w:r>
      <w:r>
        <w:t xml:space="preserve">the </w:t>
      </w:r>
      <w:r w:rsidR="00037A3E" w:rsidRPr="001F3598">
        <w:t xml:space="preserve">prevalence of </w:t>
      </w:r>
      <w:r>
        <w:t xml:space="preserve">a </w:t>
      </w:r>
      <w:r w:rsidR="00037A3E" w:rsidRPr="001F3598">
        <w:t xml:space="preserve">more joint family system in the study area. Islam (2011), Hoque (2011), </w:t>
      </w:r>
      <w:proofErr w:type="spellStart"/>
      <w:r w:rsidR="00037A3E" w:rsidRPr="001F3598">
        <w:t>Kowsari</w:t>
      </w:r>
      <w:proofErr w:type="spellEnd"/>
      <w:r w:rsidR="00037A3E" w:rsidRPr="001F3598">
        <w:t xml:space="preserve"> (2014)</w:t>
      </w:r>
      <w:r>
        <w:t>,</w:t>
      </w:r>
      <w:r w:rsidR="00037A3E" w:rsidRPr="001F3598">
        <w:t xml:space="preserve"> and Nasrin (2015) found </w:t>
      </w:r>
      <w:r>
        <w:t xml:space="preserve">that </w:t>
      </w:r>
      <w:r w:rsidR="00037A3E" w:rsidRPr="001F3598">
        <w:t>53.33 percent, 53.85 percent, 56 percent</w:t>
      </w:r>
      <w:r>
        <w:t>,</w:t>
      </w:r>
      <w:r w:rsidR="00037A3E" w:rsidRPr="001F3598">
        <w:t xml:space="preserve"> and 48.8 percent </w:t>
      </w:r>
      <w:r>
        <w:t xml:space="preserve">of </w:t>
      </w:r>
      <w:r w:rsidR="00037A3E" w:rsidRPr="001F3598">
        <w:t>respondents had medium to large</w:t>
      </w:r>
      <w:r>
        <w:t>-</w:t>
      </w:r>
      <w:r w:rsidR="00037A3E" w:rsidRPr="001F3598">
        <w:t>sized household</w:t>
      </w:r>
      <w:r>
        <w:t>s</w:t>
      </w:r>
      <w:r w:rsidR="00037A3E" w:rsidRPr="001F3598">
        <w:t xml:space="preserve"> respectively</w:t>
      </w:r>
      <w:r w:rsidR="00287F83" w:rsidRPr="001F3598">
        <w:t>.</w:t>
      </w:r>
    </w:p>
    <w:p w14:paraId="29DAEC49" w14:textId="77777777" w:rsidR="00037A3E" w:rsidRPr="001F3598" w:rsidRDefault="00037A3E" w:rsidP="00037A3E">
      <w:pPr>
        <w:spacing w:line="360" w:lineRule="auto"/>
        <w:jc w:val="both"/>
        <w:rPr>
          <w:b/>
          <w:bCs/>
        </w:rPr>
      </w:pPr>
      <w:r w:rsidRPr="001F3598">
        <w:rPr>
          <w:b/>
          <w:bCs/>
        </w:rPr>
        <w:t>Farm size</w:t>
      </w:r>
    </w:p>
    <w:p w14:paraId="0911692C" w14:textId="7D9F3892" w:rsidR="00037A3E" w:rsidRPr="001F3598" w:rsidRDefault="00037A3E" w:rsidP="00037A3E">
      <w:pPr>
        <w:spacing w:line="360" w:lineRule="auto"/>
        <w:jc w:val="both"/>
      </w:pPr>
      <w:r w:rsidRPr="001F3598">
        <w:t>Among the litchi farmers, the smallest farm size was found to be 0.17 hectare</w:t>
      </w:r>
      <w:r w:rsidR="001F3598">
        <w:t>s</w:t>
      </w:r>
      <w:r w:rsidRPr="001F3598">
        <w:t xml:space="preserve"> and the largest w</w:t>
      </w:r>
      <w:r w:rsidR="001F3598">
        <w:t>as</w:t>
      </w:r>
      <w:r w:rsidRPr="001F3598">
        <w:t xml:space="preserve"> 4.68 hectare</w:t>
      </w:r>
      <w:r w:rsidR="001F3598">
        <w:t>s</w:t>
      </w:r>
      <w:r w:rsidRPr="001F3598">
        <w:t xml:space="preserve">. </w:t>
      </w:r>
      <w:r w:rsidR="001F3598">
        <w:t>The a</w:t>
      </w:r>
      <w:r w:rsidRPr="001F3598">
        <w:t>verage farm size was 1.58 hectare</w:t>
      </w:r>
      <w:r w:rsidR="001F3598">
        <w:t>s</w:t>
      </w:r>
      <w:r w:rsidRPr="001F3598">
        <w:t xml:space="preserve"> with </w:t>
      </w:r>
      <w:r w:rsidR="001F3598">
        <w:t xml:space="preserve">a </w:t>
      </w:r>
      <w:r w:rsidRPr="001F3598">
        <w:t>standard deviation of 0.77 hectare</w:t>
      </w:r>
      <w:r w:rsidR="001F3598">
        <w:t>s</w:t>
      </w:r>
      <w:r w:rsidRPr="001F3598">
        <w:t xml:space="preserve">. </w:t>
      </w:r>
      <w:r w:rsidR="001F3598">
        <w:t>Based on</w:t>
      </w:r>
      <w:r w:rsidRPr="001F3598">
        <w:t xml:space="preserve"> their farm size, the litchi farmers were classified into five categories following the classification of DAE (1999) i.e., landless, marginal, small, medium</w:t>
      </w:r>
      <w:r w:rsidR="001F3598">
        <w:t>,</w:t>
      </w:r>
      <w:r w:rsidRPr="001F3598">
        <w:t xml:space="preserve"> and large farmer</w:t>
      </w:r>
      <w:r w:rsidR="001F3598">
        <w:t>s</w:t>
      </w:r>
      <w:r w:rsidRPr="001F3598">
        <w:t xml:space="preserve">. Data presented in Table </w:t>
      </w:r>
      <w:r w:rsidR="00287F83" w:rsidRPr="001F3598">
        <w:t>2</w:t>
      </w:r>
      <w:r w:rsidRPr="001F3598">
        <w:t xml:space="preserve"> show that the highest proportion of the litchi farmers (about 66.7%) had medium farm size</w:t>
      </w:r>
      <w:r w:rsidR="001F3598">
        <w:t>s</w:t>
      </w:r>
      <w:r w:rsidRPr="001F3598">
        <w:t xml:space="preserve"> where, 1.2%, 7.4 %</w:t>
      </w:r>
      <w:r w:rsidR="001F3598">
        <w:t>,</w:t>
      </w:r>
      <w:r w:rsidRPr="001F3598">
        <w:t xml:space="preserve"> and 24.7 % of them had marginal, large</w:t>
      </w:r>
      <w:r w:rsidR="001F3598">
        <w:t>,</w:t>
      </w:r>
      <w:r w:rsidRPr="001F3598">
        <w:t xml:space="preserve"> and small farm size</w:t>
      </w:r>
      <w:r w:rsidR="001F3598">
        <w:t>s</w:t>
      </w:r>
      <w:r w:rsidRPr="001F3598">
        <w:t>, respectively. It indicates that most of the respondents (about 91.4%) were in the small to medium farm</w:t>
      </w:r>
      <w:r w:rsidR="001F3598">
        <w:t>-</w:t>
      </w:r>
      <w:r w:rsidRPr="001F3598">
        <w:t xml:space="preserve">size category. </w:t>
      </w:r>
      <w:r w:rsidR="001F3598">
        <w:t>The f</w:t>
      </w:r>
      <w:r w:rsidRPr="001F3598">
        <w:t xml:space="preserve">arm size of the people is </w:t>
      </w:r>
      <w:r w:rsidR="001F3598">
        <w:t>decreasing</w:t>
      </w:r>
      <w:r w:rsidRPr="001F3598">
        <w:t xml:space="preserve"> day by day </w:t>
      </w:r>
      <w:r w:rsidR="001F3598">
        <w:t>with</w:t>
      </w:r>
      <w:r w:rsidRPr="001F3598">
        <w:t xml:space="preserve"> land fragmentation </w:t>
      </w:r>
      <w:r w:rsidR="001F3598">
        <w:t>from</w:t>
      </w:r>
      <w:r w:rsidRPr="001F3598">
        <w:t xml:space="preserve"> generation to generation. Almost similar findings were found by Chowdhury (2001) and Hossain (2013) in their respective studies. They found 59% and 92.5% </w:t>
      </w:r>
      <w:r w:rsidR="001F3598">
        <w:t xml:space="preserve">of </w:t>
      </w:r>
      <w:r w:rsidRPr="001F3598">
        <w:t>respondents had small</w:t>
      </w:r>
      <w:r w:rsidR="001F3598">
        <w:t>-</w:t>
      </w:r>
      <w:r w:rsidRPr="001F3598">
        <w:t>sized farm</w:t>
      </w:r>
      <w:r w:rsidR="001F3598">
        <w:t>s</w:t>
      </w:r>
      <w:r w:rsidRPr="001F3598">
        <w:t>, respectively.</w:t>
      </w:r>
    </w:p>
    <w:p w14:paraId="7BFC6238" w14:textId="64F061E8" w:rsidR="00037A3E" w:rsidRPr="001F3598" w:rsidRDefault="00037A3E" w:rsidP="00037A3E">
      <w:pPr>
        <w:spacing w:line="360" w:lineRule="auto"/>
        <w:jc w:val="both"/>
      </w:pPr>
      <w:r w:rsidRPr="001F3598">
        <w:t xml:space="preserve">Size of </w:t>
      </w:r>
      <w:r w:rsidR="001F3598">
        <w:t>Litchi O</w:t>
      </w:r>
      <w:r w:rsidRPr="001F3598">
        <w:t>rchard</w:t>
      </w:r>
    </w:p>
    <w:p w14:paraId="40961761" w14:textId="67CC20C5" w:rsidR="00037A3E" w:rsidRPr="001F3598" w:rsidRDefault="00037A3E" w:rsidP="00037A3E">
      <w:pPr>
        <w:spacing w:line="360" w:lineRule="auto"/>
        <w:jc w:val="both"/>
      </w:pPr>
      <w:r w:rsidRPr="001F3598">
        <w:t xml:space="preserve">Among the litchi farmers, the smallest size of </w:t>
      </w:r>
      <w:r w:rsidR="001F3598">
        <w:t xml:space="preserve">the </w:t>
      </w:r>
      <w:r w:rsidRPr="001F3598">
        <w:t>litchi garden was found to be 0.20 hectare</w:t>
      </w:r>
      <w:r w:rsidR="001F3598">
        <w:t>s</w:t>
      </w:r>
      <w:r w:rsidRPr="001F3598">
        <w:t xml:space="preserve"> and the largest was 3.40 hectare</w:t>
      </w:r>
      <w:r w:rsidR="001F3598">
        <w:t>s</w:t>
      </w:r>
      <w:r w:rsidRPr="001F3598">
        <w:t xml:space="preserve">. </w:t>
      </w:r>
      <w:r w:rsidR="001F3598">
        <w:t>The a</w:t>
      </w:r>
      <w:r w:rsidRPr="001F3598">
        <w:t>verage size was 0.76 hectare</w:t>
      </w:r>
      <w:r w:rsidR="001F3598">
        <w:t>s</w:t>
      </w:r>
      <w:r w:rsidRPr="001F3598">
        <w:t xml:space="preserve"> with a standard deviation of</w:t>
      </w:r>
      <w:r w:rsidR="00287F83" w:rsidRPr="001F3598">
        <w:t xml:space="preserve"> </w:t>
      </w:r>
      <w:r w:rsidRPr="001F3598">
        <w:t xml:space="preserve">0.52. </w:t>
      </w:r>
      <w:r w:rsidR="001F3598">
        <w:t>Based on</w:t>
      </w:r>
      <w:r w:rsidRPr="001F3598">
        <w:t xml:space="preserve"> the size of </w:t>
      </w:r>
      <w:r w:rsidR="001F3598">
        <w:t xml:space="preserve">the </w:t>
      </w:r>
      <w:r w:rsidRPr="001F3598">
        <w:t>litchi garden, the litchi farmers were classified into three categories namely, small, medium</w:t>
      </w:r>
      <w:r w:rsidR="001F3598">
        <w:t>,</w:t>
      </w:r>
      <w:r w:rsidRPr="001F3598">
        <w:t xml:space="preserve"> and large size</w:t>
      </w:r>
      <w:r w:rsidR="00287F83" w:rsidRPr="001F3598">
        <w:t xml:space="preserve">. </w:t>
      </w:r>
      <w:r w:rsidRPr="001F3598">
        <w:t xml:space="preserve"> Data presented in Table</w:t>
      </w:r>
      <w:r w:rsidR="00287F83" w:rsidRPr="001F3598">
        <w:t xml:space="preserve"> 2</w:t>
      </w:r>
      <w:r w:rsidRPr="001F3598">
        <w:t xml:space="preserve"> indicate that the major portion (about 81.50%) of the litchi farmers had small</w:t>
      </w:r>
      <w:r w:rsidR="001F3598">
        <w:t>-sized</w:t>
      </w:r>
      <w:r w:rsidRPr="001F3598">
        <w:t xml:space="preserve"> litchi garden</w:t>
      </w:r>
      <w:r w:rsidR="001F3598">
        <w:t>s</w:t>
      </w:r>
      <w:r w:rsidRPr="001F3598">
        <w:t xml:space="preserve"> compared to 17.3% had medium</w:t>
      </w:r>
      <w:r w:rsidR="001F3598">
        <w:t>-sized</w:t>
      </w:r>
      <w:r w:rsidRPr="001F3598">
        <w:t xml:space="preserve"> and 1.2% had large</w:t>
      </w:r>
      <w:r w:rsidR="001F3598">
        <w:t>-sized</w:t>
      </w:r>
      <w:r w:rsidRPr="001F3598">
        <w:t xml:space="preserve"> litchi garden</w:t>
      </w:r>
      <w:r w:rsidR="001F3598">
        <w:t>s</w:t>
      </w:r>
      <w:r w:rsidRPr="001F3598">
        <w:t>. The findings indicate that most of the litchi farmers (about 98.80%) had small to medium size litchi garden</w:t>
      </w:r>
      <w:r w:rsidR="001F3598">
        <w:t>s</w:t>
      </w:r>
      <w:r w:rsidRPr="001F3598">
        <w:t>.</w:t>
      </w:r>
    </w:p>
    <w:p w14:paraId="590BC113" w14:textId="77777777" w:rsidR="00037A3E" w:rsidRPr="001F3598" w:rsidRDefault="00037A3E" w:rsidP="00037A3E">
      <w:pPr>
        <w:spacing w:line="360" w:lineRule="auto"/>
        <w:jc w:val="both"/>
        <w:rPr>
          <w:b/>
          <w:bCs/>
        </w:rPr>
      </w:pPr>
      <w:r w:rsidRPr="001F3598">
        <w:rPr>
          <w:b/>
          <w:bCs/>
        </w:rPr>
        <w:t>Annual income</w:t>
      </w:r>
    </w:p>
    <w:p w14:paraId="5E501A1A" w14:textId="3F7F0174" w:rsidR="00037A3E" w:rsidRPr="001F3598" w:rsidRDefault="00037A3E" w:rsidP="00037A3E">
      <w:pPr>
        <w:spacing w:line="360" w:lineRule="auto"/>
        <w:jc w:val="both"/>
      </w:pPr>
      <w:r w:rsidRPr="001F3598">
        <w:t xml:space="preserve">The annual household income of the respondents ranged from Tk. 30 to 350 thousand, with a mean of 1.58 thousand and a standard deviation of 58.96 thousand. </w:t>
      </w:r>
      <w:r w:rsidR="001F3598">
        <w:t>Based on</w:t>
      </w:r>
      <w:r w:rsidRPr="001F3598">
        <w:t xml:space="preserve"> their annual household income, the respondents were classified into three categories i.e., low (≤100), medium (101-200)</w:t>
      </w:r>
      <w:r w:rsidR="001F3598">
        <w:t>,</w:t>
      </w:r>
      <w:r w:rsidRPr="001F3598">
        <w:t xml:space="preserve"> and high (&gt;200) </w:t>
      </w:r>
      <w:r w:rsidRPr="001F3598">
        <w:lastRenderedPageBreak/>
        <w:t xml:space="preserve">income. </w:t>
      </w:r>
      <w:r w:rsidR="001F3598">
        <w:t>The d</w:t>
      </w:r>
      <w:r w:rsidRPr="001F3598">
        <w:t xml:space="preserve">istribution of the respondents according to their annual household income has been shown in Table </w:t>
      </w:r>
      <w:r w:rsidR="00287F83" w:rsidRPr="001F3598">
        <w:t>2</w:t>
      </w:r>
      <w:r w:rsidRPr="001F3598">
        <w:t xml:space="preserve">. Data presented in Table </w:t>
      </w:r>
      <w:r w:rsidR="00287F83" w:rsidRPr="001F3598">
        <w:t>2</w:t>
      </w:r>
      <w:r w:rsidRPr="001F3598">
        <w:t xml:space="preserve"> showed that the highest proportion of the litchi farmers (63 percent) was in </w:t>
      </w:r>
      <w:r w:rsidR="001F3598">
        <w:t xml:space="preserve">the </w:t>
      </w:r>
      <w:r w:rsidRPr="001F3598">
        <w:t>medium</w:t>
      </w:r>
      <w:r w:rsidR="001F3598">
        <w:t>-</w:t>
      </w:r>
      <w:r w:rsidRPr="001F3598">
        <w:t xml:space="preserve">income category, while 16 percent and 21 percent of them were in </w:t>
      </w:r>
      <w:r w:rsidR="001F3598">
        <w:t xml:space="preserve">the </w:t>
      </w:r>
      <w:r w:rsidRPr="001F3598">
        <w:t>low- and high-income category, respectively</w:t>
      </w:r>
      <w:r w:rsidR="001F6FDC" w:rsidRPr="001F3598">
        <w:t>.</w:t>
      </w:r>
    </w:p>
    <w:p w14:paraId="42062FC9" w14:textId="18F664A0" w:rsidR="00037A3E" w:rsidRPr="001F3598" w:rsidRDefault="00037A3E" w:rsidP="00037A3E">
      <w:pPr>
        <w:spacing w:line="360" w:lineRule="auto"/>
        <w:jc w:val="both"/>
        <w:rPr>
          <w:b/>
          <w:bCs/>
        </w:rPr>
      </w:pPr>
      <w:r w:rsidRPr="001F3598">
        <w:rPr>
          <w:b/>
          <w:bCs/>
        </w:rPr>
        <w:t xml:space="preserve">Experience </w:t>
      </w:r>
      <w:r w:rsidR="001F3598">
        <w:rPr>
          <w:b/>
          <w:bCs/>
        </w:rPr>
        <w:t>in</w:t>
      </w:r>
      <w:r w:rsidRPr="001F3598">
        <w:rPr>
          <w:b/>
          <w:bCs/>
        </w:rPr>
        <w:t xml:space="preserve"> litchi farming</w:t>
      </w:r>
    </w:p>
    <w:p w14:paraId="4001F5F9" w14:textId="47F3762D" w:rsidR="00037A3E" w:rsidRPr="001F3598" w:rsidRDefault="00037A3E" w:rsidP="00037A3E">
      <w:pPr>
        <w:spacing w:line="360" w:lineRule="auto"/>
        <w:jc w:val="both"/>
      </w:pPr>
      <w:r w:rsidRPr="001F3598">
        <w:t>Litchi farming experience of litchi farmers ranged from 5 to 32 years, with an average of</w:t>
      </w:r>
      <w:r w:rsidR="00287F83" w:rsidRPr="001F3598">
        <w:t xml:space="preserve"> </w:t>
      </w:r>
      <w:r w:rsidRPr="001F3598">
        <w:t xml:space="preserve">15.24 years and </w:t>
      </w:r>
      <w:r w:rsidR="001F3598">
        <w:t xml:space="preserve">a </w:t>
      </w:r>
      <w:r w:rsidRPr="001F3598">
        <w:t xml:space="preserve">standard deviation of 6.34. </w:t>
      </w:r>
      <w:r w:rsidR="001F3598">
        <w:t>Based on</w:t>
      </w:r>
      <w:r w:rsidRPr="001F3598">
        <w:t xml:space="preserve"> their experience, the litchi farmers were classified into three categories i.e. less, medium</w:t>
      </w:r>
      <w:r w:rsidR="001F3598">
        <w:t>,</w:t>
      </w:r>
      <w:r w:rsidRPr="001F3598">
        <w:t xml:space="preserve"> and high experience. </w:t>
      </w:r>
      <w:r w:rsidR="001F3598">
        <w:t>The d</w:t>
      </w:r>
      <w:r w:rsidRPr="001F3598">
        <w:t>istribution of the litchi farmers according to their experience has been shown in Table 1. Data presented in Table 1 show that more than half of the litchi farmers (about 60.5%) had medium litchi gardening experience, where</w:t>
      </w:r>
      <w:r w:rsidR="001F3598">
        <w:t>as</w:t>
      </w:r>
      <w:r w:rsidRPr="001F3598">
        <w:t xml:space="preserve"> 22.2% and 17.3% of them had less and high gardening experience, respectively. Hoque (2011) and Kuri (2013) found similar findings in their respective studies. Findings indicate that </w:t>
      </w:r>
      <w:r w:rsidR="001F3598">
        <w:t xml:space="preserve">a </w:t>
      </w:r>
      <w:r w:rsidRPr="001F3598">
        <w:t xml:space="preserve">major portion of the litchi farmers (about 82.7%) </w:t>
      </w:r>
      <w:r w:rsidR="001F3598">
        <w:t>had</w:t>
      </w:r>
      <w:r w:rsidRPr="001F3598">
        <w:t xml:space="preserve"> less to medium experience. Less experienced farmers being young are supposed to have less age that’s w</w:t>
      </w:r>
      <w:r w:rsidR="001F3598">
        <w:t>h</w:t>
      </w:r>
      <w:r w:rsidRPr="001F3598">
        <w:t xml:space="preserve">y they </w:t>
      </w:r>
      <w:r w:rsidR="001F6FDC" w:rsidRPr="001F3598">
        <w:t>need</w:t>
      </w:r>
      <w:r w:rsidRPr="001F3598">
        <w:t xml:space="preserve"> high training.</w:t>
      </w:r>
    </w:p>
    <w:p w14:paraId="26462DEC" w14:textId="77777777" w:rsidR="00037A3E" w:rsidRPr="001F3598" w:rsidRDefault="00037A3E" w:rsidP="00037A3E">
      <w:pPr>
        <w:spacing w:line="360" w:lineRule="auto"/>
        <w:jc w:val="both"/>
        <w:rPr>
          <w:b/>
          <w:bCs/>
        </w:rPr>
      </w:pPr>
      <w:r w:rsidRPr="001F3598">
        <w:rPr>
          <w:b/>
          <w:bCs/>
        </w:rPr>
        <w:t>Social mobility</w:t>
      </w:r>
    </w:p>
    <w:p w14:paraId="1A726B2F" w14:textId="7A33B782" w:rsidR="00037A3E" w:rsidRPr="001F3598" w:rsidRDefault="001F3598" w:rsidP="00037A3E">
      <w:pPr>
        <w:spacing w:line="360" w:lineRule="auto"/>
        <w:jc w:val="both"/>
      </w:pPr>
      <w:r>
        <w:t>The s</w:t>
      </w:r>
      <w:r w:rsidR="00037A3E" w:rsidRPr="001F3598">
        <w:t xml:space="preserve">core of social mobility of the litchi farmers varied from 0-3 against a possible score of 0-21. The mean value was 3.50 and </w:t>
      </w:r>
      <w:r>
        <w:t xml:space="preserve">the </w:t>
      </w:r>
      <w:r w:rsidR="00037A3E" w:rsidRPr="001F3598">
        <w:t xml:space="preserve">standard deviation </w:t>
      </w:r>
      <w:r>
        <w:t xml:space="preserve">was </w:t>
      </w:r>
      <w:r w:rsidR="00037A3E" w:rsidRPr="001F3598">
        <w:t xml:space="preserve">2.25. According to </w:t>
      </w:r>
      <w:r>
        <w:t xml:space="preserve">the </w:t>
      </w:r>
      <w:r w:rsidR="00037A3E" w:rsidRPr="001F3598">
        <w:t>social mobility of the litchi farmers they were classified into three categories low, medium</w:t>
      </w:r>
      <w:r>
        <w:t>,</w:t>
      </w:r>
      <w:r w:rsidR="00037A3E" w:rsidRPr="001F3598">
        <w:t xml:space="preserve"> and high social mobility. </w:t>
      </w:r>
      <w:r>
        <w:t>The d</w:t>
      </w:r>
      <w:r w:rsidR="00037A3E" w:rsidRPr="001F3598">
        <w:t>istribution of the litchi farmers according to their social mobility has been shown in Table</w:t>
      </w:r>
      <w:r w:rsidR="00287F83" w:rsidRPr="001F3598">
        <w:t xml:space="preserve"> 2</w:t>
      </w:r>
      <w:r w:rsidR="00037A3E" w:rsidRPr="001F3598">
        <w:t xml:space="preserve">. The computed data indicate that 95.1% of the litchi farmers of the study area had low social mobility and 4.9% had medium social mobility. Similar findings were also reported by Akter (2011), Sharmin (2008), Akhter (2007), Yeasmin (2013) and Sumon (2014). They found that </w:t>
      </w:r>
      <w:r>
        <w:t xml:space="preserve">a </w:t>
      </w:r>
      <w:r w:rsidR="00037A3E" w:rsidRPr="001F3598">
        <w:t>major portion of the respondents had low social mobility in their respective studies.</w:t>
      </w:r>
    </w:p>
    <w:p w14:paraId="3286ADA9" w14:textId="696DD974" w:rsidR="00037A3E" w:rsidRPr="001F3598" w:rsidRDefault="00037A3E" w:rsidP="00037A3E">
      <w:pPr>
        <w:spacing w:line="360" w:lineRule="auto"/>
        <w:jc w:val="both"/>
        <w:rPr>
          <w:b/>
          <w:bCs/>
        </w:rPr>
      </w:pPr>
      <w:r w:rsidRPr="001F3598">
        <w:t xml:space="preserve"> </w:t>
      </w:r>
      <w:r w:rsidRPr="001F3598">
        <w:rPr>
          <w:b/>
          <w:bCs/>
        </w:rPr>
        <w:t>Communication exposure</w:t>
      </w:r>
    </w:p>
    <w:p w14:paraId="4AD38A25" w14:textId="0843EC29" w:rsidR="00037A3E" w:rsidRPr="001F3598" w:rsidRDefault="001F3598" w:rsidP="00037A3E">
      <w:pPr>
        <w:spacing w:line="360" w:lineRule="auto"/>
        <w:jc w:val="both"/>
      </w:pPr>
      <w:r>
        <w:t>A s</w:t>
      </w:r>
      <w:r w:rsidR="00037A3E" w:rsidRPr="001F3598">
        <w:t xml:space="preserve">core of communication exposure of the litchi farmers ranged from 9 to 31 against a possible range of 0 to 39, with an average of 18.88 and </w:t>
      </w:r>
      <w:r>
        <w:t xml:space="preserve">a </w:t>
      </w:r>
      <w:r w:rsidR="00037A3E" w:rsidRPr="001F3598">
        <w:t xml:space="preserve">standard deviation of 5.95. </w:t>
      </w:r>
      <w:r>
        <w:t>Based on</w:t>
      </w:r>
      <w:r w:rsidR="00037A3E" w:rsidRPr="001F3598">
        <w:t xml:space="preserve"> their extension contact, the litchi farmers were classified into three categories i.e. low, medium</w:t>
      </w:r>
      <w:r>
        <w:t>,</w:t>
      </w:r>
      <w:r w:rsidR="00037A3E" w:rsidRPr="001F3598">
        <w:t xml:space="preserve"> and high communication exposure. </w:t>
      </w:r>
      <w:r>
        <w:t>The d</w:t>
      </w:r>
      <w:r w:rsidR="00037A3E" w:rsidRPr="001F3598">
        <w:t xml:space="preserve">istribution of the respondents according to their communication exposure has been shown in Table </w:t>
      </w:r>
      <w:r w:rsidR="00287F83" w:rsidRPr="001F3598">
        <w:t>2</w:t>
      </w:r>
      <w:r w:rsidR="00037A3E" w:rsidRPr="001F3598">
        <w:t>. Data presented in Tabl</w:t>
      </w:r>
      <w:r w:rsidR="00287F83" w:rsidRPr="001F3598">
        <w:t>e 2</w:t>
      </w:r>
      <w:r w:rsidR="00037A3E" w:rsidRPr="001F3598">
        <w:t xml:space="preserve"> shows that the highest proportion (about 61.8%) of the litchi farmers were in </w:t>
      </w:r>
      <w:r>
        <w:t xml:space="preserve">the </w:t>
      </w:r>
      <w:r w:rsidR="00037A3E" w:rsidRPr="001F3598">
        <w:t xml:space="preserve">medium communication exposure category, where 8.6% and 29.6% of them were in </w:t>
      </w:r>
      <w:r>
        <w:t xml:space="preserve">the </w:t>
      </w:r>
      <w:r w:rsidR="00037A3E" w:rsidRPr="001F3598">
        <w:t>high and low communication exposure category respectively. Ferdousi (2010), Hossain (2007), Yesmin (2007) Yeasmin (2013)</w:t>
      </w:r>
      <w:r>
        <w:t>,</w:t>
      </w:r>
      <w:r w:rsidR="00037A3E" w:rsidRPr="001F3598">
        <w:t xml:space="preserve"> and Sumon (2014) found similar findings in their respective studies. They found that </w:t>
      </w:r>
      <w:r>
        <w:t xml:space="preserve">the </w:t>
      </w:r>
      <w:r w:rsidR="00037A3E" w:rsidRPr="001F3598">
        <w:t xml:space="preserve">lowest portion of the respondents had high communication exposure. Communication exposure features of the respondents are poor in the study area. Poor contact with different communication sources decreases the opportunity </w:t>
      </w:r>
      <w:r>
        <w:t>for</w:t>
      </w:r>
      <w:r w:rsidR="00037A3E" w:rsidRPr="001F3598">
        <w:t xml:space="preserve"> the litchi farmers </w:t>
      </w:r>
      <w:r>
        <w:t>to get</w:t>
      </w:r>
      <w:r w:rsidR="00037A3E" w:rsidRPr="001F3598">
        <w:t xml:space="preserve"> information about litchi gardening activities. So, it is supposed to have high training needs by the major portion of the farmers as they have medium communication exposure. </w:t>
      </w:r>
      <w:r>
        <w:t>The p</w:t>
      </w:r>
      <w:r w:rsidR="00037A3E" w:rsidRPr="001F3598">
        <w:t xml:space="preserve">oor educational level of the </w:t>
      </w:r>
      <w:r w:rsidR="00037A3E" w:rsidRPr="001F3598">
        <w:lastRenderedPageBreak/>
        <w:t>respondents is greatly responsible for this phenomenon.</w:t>
      </w:r>
    </w:p>
    <w:p w14:paraId="30678D6D" w14:textId="77777777" w:rsidR="00037A3E" w:rsidRPr="001F3598" w:rsidRDefault="00037A3E" w:rsidP="00037A3E">
      <w:pPr>
        <w:spacing w:line="360" w:lineRule="auto"/>
        <w:jc w:val="both"/>
      </w:pPr>
    </w:p>
    <w:p w14:paraId="0FA95C3A" w14:textId="77777777" w:rsidR="00037A3E" w:rsidRPr="001F3598" w:rsidRDefault="00037A3E" w:rsidP="00037A3E">
      <w:pPr>
        <w:spacing w:line="360" w:lineRule="auto"/>
        <w:jc w:val="both"/>
        <w:rPr>
          <w:b/>
          <w:bCs/>
        </w:rPr>
      </w:pPr>
      <w:r w:rsidRPr="001F3598">
        <w:rPr>
          <w:b/>
          <w:bCs/>
        </w:rPr>
        <w:t>Credit received</w:t>
      </w:r>
    </w:p>
    <w:p w14:paraId="6F43D770" w14:textId="6C079B10" w:rsidR="00037A3E" w:rsidRPr="001F3598" w:rsidRDefault="00037A3E" w:rsidP="00037A3E">
      <w:pPr>
        <w:spacing w:line="360" w:lineRule="auto"/>
        <w:jc w:val="both"/>
      </w:pPr>
      <w:r w:rsidRPr="001F3598">
        <w:t xml:space="preserve">Credit received </w:t>
      </w:r>
      <w:r w:rsidR="001F3598">
        <w:t>by</w:t>
      </w:r>
      <w:r w:rsidRPr="001F3598">
        <w:t xml:space="preserve"> the litchi farmers ranged from Tk. 0 to 130 with the mean being Tk. 16.91 and </w:t>
      </w:r>
      <w:r w:rsidR="001F3598">
        <w:t xml:space="preserve">a </w:t>
      </w:r>
      <w:r w:rsidRPr="001F3598">
        <w:t xml:space="preserve">standard deviation of 33.34. </w:t>
      </w:r>
      <w:r w:rsidR="001F3598">
        <w:t>Based on</w:t>
      </w:r>
      <w:r w:rsidRPr="001F3598">
        <w:t xml:space="preserve"> </w:t>
      </w:r>
      <w:r w:rsidR="001F3598">
        <w:t xml:space="preserve">the </w:t>
      </w:r>
      <w:r w:rsidRPr="001F3598">
        <w:t>amount of credit received, the litchi farmers were classified into three categories shown in Table 1. The highest proportion (about 72.8%) of the litchi farmers were not credit recipient</w:t>
      </w:r>
      <w:r w:rsidR="001F3598">
        <w:t>s</w:t>
      </w:r>
      <w:r w:rsidRPr="001F3598">
        <w:t>, while 12.3% and 12.4% of the litchi farmers had received medium and low amount</w:t>
      </w:r>
      <w:r w:rsidR="001F3598">
        <w:t>s</w:t>
      </w:r>
      <w:r w:rsidRPr="001F3598">
        <w:t xml:space="preserve"> of credit</w:t>
      </w:r>
      <w:r w:rsidR="001F3598">
        <w:t>,</w:t>
      </w:r>
      <w:r w:rsidRPr="001F3598">
        <w:t xml:space="preserve"> and 2.5% of the litchi farmers had received high amount</w:t>
      </w:r>
      <w:r w:rsidR="001F3598">
        <w:t>s</w:t>
      </w:r>
      <w:r w:rsidRPr="001F3598">
        <w:t xml:space="preserve"> of credit. Hoque (2011), Hossain (2013) and Kuri (2013) reported similar findings in their studies. They found that </w:t>
      </w:r>
      <w:r w:rsidR="001F3598">
        <w:t xml:space="preserve">the </w:t>
      </w:r>
      <w:r w:rsidRPr="001F3598">
        <w:t>maximum respondents in their study area were low credit recipient</w:t>
      </w:r>
      <w:r w:rsidR="001F3598">
        <w:t>s</w:t>
      </w:r>
      <w:r w:rsidRPr="001F3598">
        <w:t>, 42.31%, 52.50%</w:t>
      </w:r>
      <w:r w:rsidR="001F3598">
        <w:t>,</w:t>
      </w:r>
      <w:r w:rsidRPr="001F3598">
        <w:t xml:space="preserve"> and 87.5%, respectively.</w:t>
      </w:r>
    </w:p>
    <w:p w14:paraId="472DAC37" w14:textId="77777777" w:rsidR="00287F83" w:rsidRPr="001F3598" w:rsidRDefault="00287F83" w:rsidP="00037A3E">
      <w:pPr>
        <w:spacing w:line="360" w:lineRule="auto"/>
        <w:jc w:val="both"/>
      </w:pPr>
    </w:p>
    <w:p w14:paraId="6FFDA9A1" w14:textId="4A542D1A" w:rsidR="00287F83" w:rsidRPr="001F3598" w:rsidRDefault="00287F83" w:rsidP="00037A3E">
      <w:pPr>
        <w:spacing w:line="360" w:lineRule="auto"/>
        <w:jc w:val="both"/>
        <w:rPr>
          <w:b/>
          <w:bCs/>
        </w:rPr>
      </w:pPr>
      <w:r w:rsidRPr="001F3598">
        <w:rPr>
          <w:b/>
          <w:bCs/>
        </w:rPr>
        <w:t>Knowledge o</w:t>
      </w:r>
      <w:r w:rsidR="001F3598">
        <w:rPr>
          <w:b/>
          <w:bCs/>
        </w:rPr>
        <w:t>f</w:t>
      </w:r>
      <w:r w:rsidRPr="001F3598">
        <w:rPr>
          <w:b/>
          <w:bCs/>
        </w:rPr>
        <w:t xml:space="preserve"> litchi production, post-harvest handling and marketing</w:t>
      </w:r>
    </w:p>
    <w:p w14:paraId="244A27A2" w14:textId="4DCF7C5B" w:rsidR="00037A3E" w:rsidRPr="001F3598" w:rsidRDefault="00037A3E" w:rsidP="00037A3E">
      <w:pPr>
        <w:spacing w:line="360" w:lineRule="auto"/>
        <w:jc w:val="both"/>
      </w:pPr>
      <w:r w:rsidRPr="001F3598">
        <w:t>Knowledge on litchi production, post-harvest handling</w:t>
      </w:r>
      <w:r w:rsidR="001F3598">
        <w:t>,</w:t>
      </w:r>
      <w:r w:rsidRPr="001F3598">
        <w:t xml:space="preserve"> and marketing Knowledge score of the litchi farmers ranged from 10 to 46 against a possible range of 0-53, with an average of 27.68 and </w:t>
      </w:r>
      <w:r w:rsidR="001F3598">
        <w:t xml:space="preserve">a </w:t>
      </w:r>
      <w:r w:rsidRPr="001F3598">
        <w:t xml:space="preserve">standard deviation of 8.2. </w:t>
      </w:r>
      <w:r w:rsidR="001F3598">
        <w:t>Based on</w:t>
      </w:r>
      <w:r w:rsidRPr="001F3598">
        <w:t xml:space="preserve"> their knowledge level, the litchi farmers were classified into three categories i.e. low, medium</w:t>
      </w:r>
      <w:r w:rsidR="001F3598">
        <w:t>,</w:t>
      </w:r>
      <w:r w:rsidRPr="001F3598">
        <w:t xml:space="preserve"> and high knowledge. </w:t>
      </w:r>
      <w:r w:rsidR="001F3598">
        <w:t>The d</w:t>
      </w:r>
      <w:r w:rsidRPr="001F3598">
        <w:t xml:space="preserve">istribution of the litchi farmers according to their knowledge has been shown in Table 1. Data presented in Table 1 shows that the major portion (about 70.4%) of the litchi farmers had </w:t>
      </w:r>
      <w:r w:rsidR="001F3598">
        <w:t xml:space="preserve">a </w:t>
      </w:r>
      <w:r w:rsidRPr="001F3598">
        <w:t>medium level of knowledge, while 16% and 13.6% of them had low and high level</w:t>
      </w:r>
      <w:r w:rsidR="001F3598">
        <w:t>s</w:t>
      </w:r>
      <w:r w:rsidRPr="001F3598">
        <w:t xml:space="preserve"> of knowledge on litchi gardening.</w:t>
      </w:r>
      <w:r w:rsidR="00287F83" w:rsidRPr="001F3598">
        <w:t xml:space="preserve"> </w:t>
      </w:r>
      <w:r w:rsidRPr="001F3598">
        <w:t xml:space="preserve">This seems logical because </w:t>
      </w:r>
      <w:r w:rsidR="001F3598">
        <w:t xml:space="preserve">the </w:t>
      </w:r>
      <w:r w:rsidRPr="001F3598">
        <w:t xml:space="preserve">level of education of the respondent litchi farmers </w:t>
      </w:r>
      <w:r w:rsidR="001F3598">
        <w:t>is</w:t>
      </w:r>
      <w:r w:rsidRPr="001F3598">
        <w:t xml:space="preserve"> poor and we know that knowledge and education </w:t>
      </w:r>
      <w:r w:rsidR="001F3598">
        <w:t>are</w:t>
      </w:r>
      <w:r w:rsidRPr="001F3598">
        <w:t xml:space="preserve"> interrelated with each other. Kabir (2011), Sarker (2007)</w:t>
      </w:r>
      <w:r w:rsidR="001F3598">
        <w:t>,</w:t>
      </w:r>
      <w:r w:rsidRPr="001F3598">
        <w:t xml:space="preserve"> and Hossain (2013) also found similar findings in their respective studies. They found that </w:t>
      </w:r>
      <w:r w:rsidR="001F3598">
        <w:t xml:space="preserve">the </w:t>
      </w:r>
      <w:r w:rsidRPr="001F3598">
        <w:t>maximum respondents in their study area had medium knowledge o</w:t>
      </w:r>
      <w:r w:rsidR="001F3598">
        <w:t>f</w:t>
      </w:r>
      <w:r w:rsidRPr="001F3598">
        <w:t xml:space="preserve"> their respective activities.</w:t>
      </w:r>
    </w:p>
    <w:p w14:paraId="246E5EC3" w14:textId="77777777" w:rsidR="00037A3E" w:rsidRPr="001F3598" w:rsidRDefault="00037A3E" w:rsidP="00037A3E"/>
    <w:p w14:paraId="39361B4F" w14:textId="77777777" w:rsidR="00037A3E" w:rsidRPr="001F3598" w:rsidRDefault="00037A3E" w:rsidP="00037A3E">
      <w:pPr>
        <w:spacing w:line="360" w:lineRule="auto"/>
        <w:jc w:val="both"/>
        <w:rPr>
          <w:b/>
          <w:bCs/>
        </w:rPr>
      </w:pPr>
      <w:r w:rsidRPr="001F3598">
        <w:rPr>
          <w:b/>
          <w:bCs/>
        </w:rPr>
        <w:t>Issue-wise training need of the litchi farmers</w:t>
      </w:r>
    </w:p>
    <w:p w14:paraId="6BC26F93" w14:textId="7ABA6FE3" w:rsidR="00037A3E" w:rsidRPr="001F3598" w:rsidRDefault="00037A3E" w:rsidP="00037A3E">
      <w:pPr>
        <w:spacing w:line="360" w:lineRule="auto"/>
        <w:jc w:val="both"/>
      </w:pPr>
      <w:r w:rsidRPr="001F3598">
        <w:t xml:space="preserve">Fifteen issues of litchi gardening were selected to assess the extent of </w:t>
      </w:r>
      <w:r w:rsidR="001F3598">
        <w:t xml:space="preserve">the </w:t>
      </w:r>
      <w:r w:rsidRPr="001F3598">
        <w:t>training need</w:t>
      </w:r>
      <w:r w:rsidR="001F3598">
        <w:t>s</w:t>
      </w:r>
      <w:r w:rsidRPr="001F3598">
        <w:t xml:space="preserve"> of the litchi farmers. The computed total score of all the issues ha</w:t>
      </w:r>
      <w:r w:rsidR="001F3598">
        <w:t>s</w:t>
      </w:r>
      <w:r w:rsidRPr="001F3598">
        <w:t xml:space="preserve"> been shown in Table </w:t>
      </w:r>
      <w:r w:rsidR="00287F83" w:rsidRPr="001F3598">
        <w:t>3</w:t>
      </w:r>
      <w:r w:rsidRPr="001F3598">
        <w:t xml:space="preserve">. </w:t>
      </w:r>
      <w:r w:rsidR="001F3598">
        <w:t>The o</w:t>
      </w:r>
      <w:r w:rsidRPr="001F3598">
        <w:t>bserved range of total score</w:t>
      </w:r>
      <w:r w:rsidR="001F3598">
        <w:t>s</w:t>
      </w:r>
      <w:r w:rsidRPr="001F3598">
        <w:t xml:space="preserve"> was 11 to 234. </w:t>
      </w:r>
      <w:r w:rsidR="001F3598">
        <w:t>Based on</w:t>
      </w:r>
      <w:r w:rsidRPr="001F3598">
        <w:t xml:space="preserve"> </w:t>
      </w:r>
      <w:r w:rsidR="001F3598">
        <w:t xml:space="preserve">the </w:t>
      </w:r>
      <w:r w:rsidRPr="001F3598">
        <w:t xml:space="preserve">total score (training need), the issues are classified into three categories as shown in Table </w:t>
      </w:r>
      <w:r w:rsidR="00287F83" w:rsidRPr="001F3598">
        <w:t>3</w:t>
      </w:r>
      <w:r w:rsidRPr="001F3598">
        <w:t xml:space="preserve">. It can be mentioned here that much difference was observed between the total score of issues of training need opined by the litchi farmers. The litchi farmers did not feel </w:t>
      </w:r>
      <w:r w:rsidR="001F3598">
        <w:t xml:space="preserve">a </w:t>
      </w:r>
      <w:r w:rsidRPr="001F3598">
        <w:t>similar extent of training ne</w:t>
      </w:r>
      <w:r w:rsidR="001F3598">
        <w:t>ed</w:t>
      </w:r>
      <w:r w:rsidRPr="001F3598">
        <w:t>ed for all the fifteen issues regarding litchi gardening.</w:t>
      </w:r>
    </w:p>
    <w:p w14:paraId="7AE7929A" w14:textId="20F018E8" w:rsidR="00037A3E" w:rsidRPr="001F3598" w:rsidRDefault="00037A3E" w:rsidP="00037A3E">
      <w:pPr>
        <w:spacing w:line="360" w:lineRule="auto"/>
        <w:jc w:val="both"/>
      </w:pPr>
    </w:p>
    <w:p w14:paraId="35F8329B" w14:textId="0DBA323D" w:rsidR="00037A3E" w:rsidRPr="001F3598" w:rsidRDefault="00037A3E" w:rsidP="00037A3E">
      <w:pPr>
        <w:spacing w:line="360" w:lineRule="auto"/>
        <w:jc w:val="both"/>
      </w:pPr>
    </w:p>
    <w:p w14:paraId="3B25FE0A" w14:textId="3B8FA218" w:rsidR="00037A3E" w:rsidRPr="001F3598" w:rsidRDefault="00037A3E" w:rsidP="00037A3E">
      <w:pPr>
        <w:spacing w:line="360" w:lineRule="auto"/>
        <w:jc w:val="both"/>
      </w:pPr>
    </w:p>
    <w:p w14:paraId="104A521B" w14:textId="17FF95F9" w:rsidR="00037A3E" w:rsidRPr="001F3598" w:rsidRDefault="00037A3E" w:rsidP="00037A3E">
      <w:pPr>
        <w:spacing w:line="360" w:lineRule="auto"/>
        <w:jc w:val="both"/>
      </w:pPr>
    </w:p>
    <w:p w14:paraId="43292AED" w14:textId="3E34916C" w:rsidR="00287F83" w:rsidRPr="001F3598" w:rsidRDefault="00287F83" w:rsidP="00037A3E">
      <w:pPr>
        <w:spacing w:line="360" w:lineRule="auto"/>
        <w:jc w:val="both"/>
      </w:pPr>
    </w:p>
    <w:p w14:paraId="01BBB51A" w14:textId="77777777" w:rsidR="00287F83" w:rsidRPr="001F3598" w:rsidRDefault="00287F83" w:rsidP="00037A3E">
      <w:pPr>
        <w:spacing w:line="360" w:lineRule="auto"/>
        <w:jc w:val="both"/>
      </w:pPr>
    </w:p>
    <w:p w14:paraId="44BBD80F" w14:textId="77777777" w:rsidR="00037A3E" w:rsidRPr="001F3598" w:rsidRDefault="00037A3E" w:rsidP="00037A3E">
      <w:pPr>
        <w:spacing w:line="360" w:lineRule="auto"/>
        <w:jc w:val="both"/>
      </w:pPr>
    </w:p>
    <w:p w14:paraId="1D3F5E5B" w14:textId="77777777" w:rsidR="00037A3E" w:rsidRPr="001F3598" w:rsidRDefault="00037A3E" w:rsidP="00037A3E"/>
    <w:p w14:paraId="23137797" w14:textId="24689ED4" w:rsidR="00037A3E" w:rsidRPr="001F3598" w:rsidRDefault="00037A3E" w:rsidP="00037A3E">
      <w:pPr>
        <w:jc w:val="center"/>
        <w:rPr>
          <w:b/>
          <w:bCs/>
        </w:rPr>
      </w:pPr>
      <w:r w:rsidRPr="001F3598">
        <w:rPr>
          <w:b/>
          <w:bCs/>
        </w:rPr>
        <w:t>Table 3 Issue-wise training need of the litchi farmers</w:t>
      </w:r>
    </w:p>
    <w:p w14:paraId="3CDFADFA" w14:textId="77777777" w:rsidR="00037A3E" w:rsidRPr="001F3598" w:rsidRDefault="00037A3E" w:rsidP="00037A3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0"/>
        <w:gridCol w:w="5220"/>
        <w:gridCol w:w="360"/>
        <w:gridCol w:w="360"/>
        <w:gridCol w:w="450"/>
        <w:gridCol w:w="360"/>
        <w:gridCol w:w="450"/>
        <w:gridCol w:w="540"/>
        <w:gridCol w:w="420"/>
      </w:tblGrid>
      <w:tr w:rsidR="001F3598" w:rsidRPr="001F3598" w14:paraId="6E0BBCFD" w14:textId="77777777" w:rsidTr="00E02560">
        <w:trPr>
          <w:trHeight w:val="917"/>
          <w:jc w:val="center"/>
        </w:trPr>
        <w:tc>
          <w:tcPr>
            <w:tcW w:w="1170" w:type="dxa"/>
            <w:vMerge w:val="restart"/>
          </w:tcPr>
          <w:p w14:paraId="6C222CA7" w14:textId="77777777" w:rsidR="00037A3E" w:rsidRPr="001F3598" w:rsidRDefault="00037A3E" w:rsidP="00E02560">
            <w:pPr>
              <w:jc w:val="center"/>
            </w:pPr>
            <w:r w:rsidRPr="001F3598">
              <w:t>Extent of training needs</w:t>
            </w:r>
          </w:p>
        </w:tc>
        <w:tc>
          <w:tcPr>
            <w:tcW w:w="5220" w:type="dxa"/>
            <w:vMerge w:val="restart"/>
          </w:tcPr>
          <w:p w14:paraId="761804E4" w14:textId="77777777" w:rsidR="00037A3E" w:rsidRPr="001F3598" w:rsidRDefault="00037A3E" w:rsidP="00E02560">
            <w:pPr>
              <w:jc w:val="center"/>
            </w:pPr>
          </w:p>
          <w:p w14:paraId="12809358" w14:textId="77777777" w:rsidR="00037A3E" w:rsidRPr="001F3598" w:rsidRDefault="00037A3E" w:rsidP="00E02560">
            <w:pPr>
              <w:jc w:val="center"/>
            </w:pPr>
          </w:p>
          <w:p w14:paraId="69A15BD3" w14:textId="77777777" w:rsidR="00037A3E" w:rsidRPr="001F3598" w:rsidRDefault="00037A3E" w:rsidP="00E02560">
            <w:pPr>
              <w:jc w:val="center"/>
            </w:pPr>
            <w:r w:rsidRPr="001F3598">
              <w:t>Training aspects</w:t>
            </w:r>
          </w:p>
        </w:tc>
        <w:tc>
          <w:tcPr>
            <w:tcW w:w="1530" w:type="dxa"/>
            <w:gridSpan w:val="4"/>
          </w:tcPr>
          <w:p w14:paraId="6E4CAB14" w14:textId="45F93A86" w:rsidR="00037A3E" w:rsidRPr="001F3598" w:rsidRDefault="001F3598" w:rsidP="00E02560">
            <w:pPr>
              <w:jc w:val="center"/>
            </w:pPr>
            <w:r>
              <w:t>The n</w:t>
            </w:r>
            <w:r w:rsidR="00037A3E" w:rsidRPr="001F3598">
              <w:t>ature of training needs</w:t>
            </w:r>
          </w:p>
          <w:p w14:paraId="0E4C2105" w14:textId="77777777" w:rsidR="00037A3E" w:rsidRPr="001F3598" w:rsidRDefault="00037A3E" w:rsidP="00E02560">
            <w:pPr>
              <w:jc w:val="center"/>
            </w:pPr>
            <w:r w:rsidRPr="001F3598">
              <w:t>(No. of farmers)</w:t>
            </w:r>
          </w:p>
        </w:tc>
        <w:tc>
          <w:tcPr>
            <w:tcW w:w="450" w:type="dxa"/>
            <w:vMerge w:val="restart"/>
          </w:tcPr>
          <w:p w14:paraId="199B6EF2" w14:textId="77777777" w:rsidR="00037A3E" w:rsidRPr="001F3598" w:rsidRDefault="00037A3E" w:rsidP="00E02560">
            <w:pPr>
              <w:jc w:val="center"/>
            </w:pPr>
          </w:p>
          <w:p w14:paraId="7AFC013E" w14:textId="77777777" w:rsidR="00037A3E" w:rsidRPr="001F3598" w:rsidRDefault="00037A3E" w:rsidP="00E02560">
            <w:pPr>
              <w:jc w:val="center"/>
            </w:pPr>
            <w:r w:rsidRPr="001F3598">
              <w:t>TS</w:t>
            </w:r>
          </w:p>
        </w:tc>
        <w:tc>
          <w:tcPr>
            <w:tcW w:w="540" w:type="dxa"/>
            <w:vMerge w:val="restart"/>
          </w:tcPr>
          <w:p w14:paraId="30C8A4BB" w14:textId="77777777" w:rsidR="00037A3E" w:rsidRPr="001F3598" w:rsidRDefault="00037A3E" w:rsidP="00E02560">
            <w:pPr>
              <w:jc w:val="center"/>
            </w:pPr>
          </w:p>
          <w:p w14:paraId="1C64617E" w14:textId="77777777" w:rsidR="00037A3E" w:rsidRPr="001F3598" w:rsidRDefault="00037A3E" w:rsidP="00E02560">
            <w:pPr>
              <w:jc w:val="center"/>
            </w:pPr>
            <w:r w:rsidRPr="001F3598">
              <w:t>M</w:t>
            </w:r>
          </w:p>
        </w:tc>
        <w:tc>
          <w:tcPr>
            <w:tcW w:w="420" w:type="dxa"/>
            <w:vMerge w:val="restart"/>
          </w:tcPr>
          <w:p w14:paraId="51FCE428" w14:textId="77777777" w:rsidR="00037A3E" w:rsidRPr="001F3598" w:rsidRDefault="00037A3E" w:rsidP="00E02560">
            <w:pPr>
              <w:jc w:val="center"/>
            </w:pPr>
          </w:p>
          <w:p w14:paraId="6DC9B403" w14:textId="77777777" w:rsidR="00037A3E" w:rsidRPr="001F3598" w:rsidRDefault="00037A3E" w:rsidP="00E02560">
            <w:pPr>
              <w:jc w:val="center"/>
            </w:pPr>
            <w:r w:rsidRPr="001F3598">
              <w:t>RO</w:t>
            </w:r>
          </w:p>
        </w:tc>
      </w:tr>
      <w:tr w:rsidR="001F3598" w:rsidRPr="001F3598" w14:paraId="63E57A05" w14:textId="77777777" w:rsidTr="00E02560">
        <w:trPr>
          <w:trHeight w:val="321"/>
          <w:jc w:val="center"/>
        </w:trPr>
        <w:tc>
          <w:tcPr>
            <w:tcW w:w="1170" w:type="dxa"/>
            <w:vMerge/>
          </w:tcPr>
          <w:p w14:paraId="535E374F" w14:textId="77777777" w:rsidR="00037A3E" w:rsidRPr="001F3598" w:rsidRDefault="00037A3E" w:rsidP="00E02560">
            <w:pPr>
              <w:jc w:val="center"/>
            </w:pPr>
          </w:p>
        </w:tc>
        <w:tc>
          <w:tcPr>
            <w:tcW w:w="5220" w:type="dxa"/>
            <w:vMerge/>
          </w:tcPr>
          <w:p w14:paraId="607CC636" w14:textId="77777777" w:rsidR="00037A3E" w:rsidRPr="001F3598" w:rsidRDefault="00037A3E" w:rsidP="00E02560">
            <w:pPr>
              <w:jc w:val="center"/>
            </w:pPr>
          </w:p>
        </w:tc>
        <w:tc>
          <w:tcPr>
            <w:tcW w:w="360" w:type="dxa"/>
          </w:tcPr>
          <w:p w14:paraId="2DCCF0C4" w14:textId="77777777" w:rsidR="00037A3E" w:rsidRPr="001F3598" w:rsidRDefault="00037A3E" w:rsidP="00E02560">
            <w:pPr>
              <w:jc w:val="center"/>
            </w:pPr>
            <w:r w:rsidRPr="001F3598">
              <w:t>H</w:t>
            </w:r>
          </w:p>
        </w:tc>
        <w:tc>
          <w:tcPr>
            <w:tcW w:w="360" w:type="dxa"/>
          </w:tcPr>
          <w:p w14:paraId="2A3D5F4E" w14:textId="77777777" w:rsidR="00037A3E" w:rsidRPr="001F3598" w:rsidRDefault="00037A3E" w:rsidP="00E02560">
            <w:pPr>
              <w:jc w:val="center"/>
            </w:pPr>
            <w:r w:rsidRPr="001F3598">
              <w:t>M</w:t>
            </w:r>
          </w:p>
        </w:tc>
        <w:tc>
          <w:tcPr>
            <w:tcW w:w="450" w:type="dxa"/>
          </w:tcPr>
          <w:p w14:paraId="0F7DED7C" w14:textId="77777777" w:rsidR="00037A3E" w:rsidRPr="001F3598" w:rsidRDefault="00037A3E" w:rsidP="00E02560">
            <w:pPr>
              <w:jc w:val="center"/>
            </w:pPr>
            <w:r w:rsidRPr="001F3598">
              <w:t>L</w:t>
            </w:r>
          </w:p>
        </w:tc>
        <w:tc>
          <w:tcPr>
            <w:tcW w:w="360" w:type="dxa"/>
          </w:tcPr>
          <w:p w14:paraId="6D0C5FB9" w14:textId="77777777" w:rsidR="00037A3E" w:rsidRPr="001F3598" w:rsidRDefault="00037A3E" w:rsidP="00E02560">
            <w:pPr>
              <w:jc w:val="center"/>
            </w:pPr>
            <w:r w:rsidRPr="001F3598">
              <w:t>N</w:t>
            </w:r>
          </w:p>
        </w:tc>
        <w:tc>
          <w:tcPr>
            <w:tcW w:w="450" w:type="dxa"/>
            <w:vMerge/>
          </w:tcPr>
          <w:p w14:paraId="0EC12675" w14:textId="77777777" w:rsidR="00037A3E" w:rsidRPr="001F3598" w:rsidRDefault="00037A3E" w:rsidP="00E02560">
            <w:pPr>
              <w:jc w:val="center"/>
            </w:pPr>
          </w:p>
        </w:tc>
        <w:tc>
          <w:tcPr>
            <w:tcW w:w="540" w:type="dxa"/>
            <w:vMerge/>
          </w:tcPr>
          <w:p w14:paraId="22ED1FDC" w14:textId="77777777" w:rsidR="00037A3E" w:rsidRPr="001F3598" w:rsidRDefault="00037A3E" w:rsidP="00E02560">
            <w:pPr>
              <w:jc w:val="center"/>
            </w:pPr>
          </w:p>
        </w:tc>
        <w:tc>
          <w:tcPr>
            <w:tcW w:w="420" w:type="dxa"/>
            <w:vMerge/>
          </w:tcPr>
          <w:p w14:paraId="7DEC0E17" w14:textId="77777777" w:rsidR="00037A3E" w:rsidRPr="001F3598" w:rsidRDefault="00037A3E" w:rsidP="00E02560">
            <w:pPr>
              <w:jc w:val="center"/>
            </w:pPr>
          </w:p>
        </w:tc>
      </w:tr>
      <w:tr w:rsidR="001F3598" w:rsidRPr="001F3598" w14:paraId="31997D6B" w14:textId="77777777" w:rsidTr="00E02560">
        <w:trPr>
          <w:trHeight w:val="467"/>
          <w:jc w:val="center"/>
        </w:trPr>
        <w:tc>
          <w:tcPr>
            <w:tcW w:w="1170" w:type="dxa"/>
            <w:vMerge w:val="restart"/>
          </w:tcPr>
          <w:p w14:paraId="758700C8" w14:textId="77777777" w:rsidR="00037A3E" w:rsidRPr="001F3598" w:rsidRDefault="00037A3E" w:rsidP="00E02560">
            <w:pPr>
              <w:jc w:val="center"/>
            </w:pPr>
          </w:p>
          <w:p w14:paraId="5735F93B" w14:textId="77777777" w:rsidR="00037A3E" w:rsidRPr="001F3598" w:rsidRDefault="00037A3E" w:rsidP="00E02560">
            <w:pPr>
              <w:jc w:val="center"/>
            </w:pPr>
          </w:p>
          <w:p w14:paraId="4CA740F2" w14:textId="77777777" w:rsidR="00037A3E" w:rsidRPr="001F3598" w:rsidRDefault="00037A3E" w:rsidP="00E02560">
            <w:pPr>
              <w:jc w:val="center"/>
            </w:pPr>
          </w:p>
          <w:p w14:paraId="47736F10" w14:textId="77777777" w:rsidR="00037A3E" w:rsidRPr="001F3598" w:rsidRDefault="00037A3E" w:rsidP="00E02560">
            <w:pPr>
              <w:jc w:val="center"/>
            </w:pPr>
          </w:p>
          <w:p w14:paraId="327888E9" w14:textId="77777777" w:rsidR="00037A3E" w:rsidRPr="001F3598" w:rsidRDefault="00037A3E" w:rsidP="00E02560">
            <w:pPr>
              <w:jc w:val="center"/>
            </w:pPr>
          </w:p>
          <w:p w14:paraId="55293327" w14:textId="77777777" w:rsidR="00037A3E" w:rsidRPr="001F3598" w:rsidRDefault="00037A3E" w:rsidP="00E02560">
            <w:pPr>
              <w:jc w:val="center"/>
            </w:pPr>
          </w:p>
          <w:p w14:paraId="289C3736" w14:textId="77777777" w:rsidR="00037A3E" w:rsidRPr="001F3598" w:rsidRDefault="00037A3E" w:rsidP="00E02560">
            <w:pPr>
              <w:jc w:val="center"/>
            </w:pPr>
          </w:p>
          <w:p w14:paraId="0BFED681" w14:textId="77777777" w:rsidR="00037A3E" w:rsidRPr="001F3598" w:rsidRDefault="00037A3E" w:rsidP="00E02560">
            <w:pPr>
              <w:jc w:val="center"/>
            </w:pPr>
            <w:r w:rsidRPr="001F3598">
              <w:t>High (&gt;160)</w:t>
            </w:r>
          </w:p>
        </w:tc>
        <w:tc>
          <w:tcPr>
            <w:tcW w:w="5220" w:type="dxa"/>
          </w:tcPr>
          <w:p w14:paraId="4A77DC11" w14:textId="77777777" w:rsidR="00037A3E" w:rsidRPr="001F3598" w:rsidRDefault="00037A3E" w:rsidP="00E02560">
            <w:pPr>
              <w:jc w:val="center"/>
            </w:pPr>
            <w:r w:rsidRPr="001F3598">
              <w:t>Application of pesticides (doses and methods of application)</w:t>
            </w:r>
          </w:p>
        </w:tc>
        <w:tc>
          <w:tcPr>
            <w:tcW w:w="360" w:type="dxa"/>
          </w:tcPr>
          <w:p w14:paraId="734263C5" w14:textId="77777777" w:rsidR="00037A3E" w:rsidRPr="001F3598" w:rsidRDefault="00037A3E" w:rsidP="00E02560">
            <w:pPr>
              <w:jc w:val="center"/>
            </w:pPr>
            <w:r w:rsidRPr="001F3598">
              <w:t>76</w:t>
            </w:r>
          </w:p>
        </w:tc>
        <w:tc>
          <w:tcPr>
            <w:tcW w:w="360" w:type="dxa"/>
          </w:tcPr>
          <w:p w14:paraId="54FA7679" w14:textId="77777777" w:rsidR="00037A3E" w:rsidRPr="001F3598" w:rsidRDefault="00037A3E" w:rsidP="00E02560">
            <w:pPr>
              <w:jc w:val="center"/>
            </w:pPr>
            <w:r w:rsidRPr="001F3598">
              <w:t>1</w:t>
            </w:r>
          </w:p>
        </w:tc>
        <w:tc>
          <w:tcPr>
            <w:tcW w:w="450" w:type="dxa"/>
          </w:tcPr>
          <w:p w14:paraId="279FEE2E" w14:textId="77777777" w:rsidR="00037A3E" w:rsidRPr="001F3598" w:rsidRDefault="00037A3E" w:rsidP="00E02560">
            <w:pPr>
              <w:jc w:val="center"/>
            </w:pPr>
            <w:r w:rsidRPr="001F3598">
              <w:t>4</w:t>
            </w:r>
          </w:p>
        </w:tc>
        <w:tc>
          <w:tcPr>
            <w:tcW w:w="360" w:type="dxa"/>
          </w:tcPr>
          <w:p w14:paraId="3D81159B" w14:textId="77777777" w:rsidR="00037A3E" w:rsidRPr="001F3598" w:rsidRDefault="00037A3E" w:rsidP="00E02560">
            <w:pPr>
              <w:jc w:val="center"/>
            </w:pPr>
            <w:r w:rsidRPr="001F3598">
              <w:t>0</w:t>
            </w:r>
          </w:p>
        </w:tc>
        <w:tc>
          <w:tcPr>
            <w:tcW w:w="450" w:type="dxa"/>
          </w:tcPr>
          <w:p w14:paraId="1C26AC4F" w14:textId="77777777" w:rsidR="00037A3E" w:rsidRPr="001F3598" w:rsidRDefault="00037A3E" w:rsidP="00E02560">
            <w:pPr>
              <w:jc w:val="center"/>
            </w:pPr>
            <w:r w:rsidRPr="001F3598">
              <w:t>234</w:t>
            </w:r>
          </w:p>
        </w:tc>
        <w:tc>
          <w:tcPr>
            <w:tcW w:w="540" w:type="dxa"/>
          </w:tcPr>
          <w:p w14:paraId="12AD13BD" w14:textId="77777777" w:rsidR="00037A3E" w:rsidRPr="001F3598" w:rsidRDefault="00037A3E" w:rsidP="00E02560">
            <w:pPr>
              <w:jc w:val="center"/>
            </w:pPr>
            <w:r w:rsidRPr="001F3598">
              <w:t>2.88</w:t>
            </w:r>
          </w:p>
        </w:tc>
        <w:tc>
          <w:tcPr>
            <w:tcW w:w="420" w:type="dxa"/>
          </w:tcPr>
          <w:p w14:paraId="14DB069D" w14:textId="77777777" w:rsidR="00037A3E" w:rsidRPr="001F3598" w:rsidRDefault="00037A3E" w:rsidP="00E02560">
            <w:pPr>
              <w:jc w:val="center"/>
            </w:pPr>
            <w:r w:rsidRPr="001F3598">
              <w:t>1</w:t>
            </w:r>
          </w:p>
        </w:tc>
      </w:tr>
      <w:tr w:rsidR="001F3598" w:rsidRPr="001F3598" w14:paraId="2CC7EC2C" w14:textId="77777777" w:rsidTr="00E02560">
        <w:trPr>
          <w:trHeight w:val="321"/>
          <w:jc w:val="center"/>
        </w:trPr>
        <w:tc>
          <w:tcPr>
            <w:tcW w:w="1170" w:type="dxa"/>
            <w:vMerge/>
          </w:tcPr>
          <w:p w14:paraId="686D372D" w14:textId="77777777" w:rsidR="00037A3E" w:rsidRPr="001F3598" w:rsidRDefault="00037A3E" w:rsidP="00E02560">
            <w:pPr>
              <w:jc w:val="center"/>
            </w:pPr>
          </w:p>
        </w:tc>
        <w:tc>
          <w:tcPr>
            <w:tcW w:w="5220" w:type="dxa"/>
          </w:tcPr>
          <w:p w14:paraId="40EABA39" w14:textId="0DCC786F" w:rsidR="00037A3E" w:rsidRPr="001F3598" w:rsidRDefault="00037A3E" w:rsidP="00E02560">
            <w:pPr>
              <w:jc w:val="center"/>
            </w:pPr>
            <w:r w:rsidRPr="001F3598">
              <w:t xml:space="preserve">Ways of </w:t>
            </w:r>
            <w:r w:rsidR="001F3598">
              <w:t>Litchi Disease C</w:t>
            </w:r>
            <w:r w:rsidRPr="001F3598">
              <w:t>ontrol</w:t>
            </w:r>
          </w:p>
        </w:tc>
        <w:tc>
          <w:tcPr>
            <w:tcW w:w="360" w:type="dxa"/>
          </w:tcPr>
          <w:p w14:paraId="07F706BC" w14:textId="77777777" w:rsidR="00037A3E" w:rsidRPr="001F3598" w:rsidRDefault="00037A3E" w:rsidP="00E02560">
            <w:pPr>
              <w:jc w:val="center"/>
            </w:pPr>
            <w:r w:rsidRPr="001F3598">
              <w:t>72</w:t>
            </w:r>
          </w:p>
        </w:tc>
        <w:tc>
          <w:tcPr>
            <w:tcW w:w="360" w:type="dxa"/>
          </w:tcPr>
          <w:p w14:paraId="2ACA0E99" w14:textId="77777777" w:rsidR="00037A3E" w:rsidRPr="001F3598" w:rsidRDefault="00037A3E" w:rsidP="00E02560">
            <w:pPr>
              <w:jc w:val="center"/>
            </w:pPr>
            <w:r w:rsidRPr="001F3598">
              <w:t>5</w:t>
            </w:r>
          </w:p>
        </w:tc>
        <w:tc>
          <w:tcPr>
            <w:tcW w:w="450" w:type="dxa"/>
          </w:tcPr>
          <w:p w14:paraId="249ED52E" w14:textId="77777777" w:rsidR="00037A3E" w:rsidRPr="001F3598" w:rsidRDefault="00037A3E" w:rsidP="00E02560">
            <w:pPr>
              <w:jc w:val="center"/>
            </w:pPr>
            <w:r w:rsidRPr="001F3598">
              <w:t>4</w:t>
            </w:r>
          </w:p>
        </w:tc>
        <w:tc>
          <w:tcPr>
            <w:tcW w:w="360" w:type="dxa"/>
          </w:tcPr>
          <w:p w14:paraId="7C651821" w14:textId="77777777" w:rsidR="00037A3E" w:rsidRPr="001F3598" w:rsidRDefault="00037A3E" w:rsidP="00E02560">
            <w:pPr>
              <w:jc w:val="center"/>
            </w:pPr>
            <w:r w:rsidRPr="001F3598">
              <w:t>0</w:t>
            </w:r>
          </w:p>
        </w:tc>
        <w:tc>
          <w:tcPr>
            <w:tcW w:w="450" w:type="dxa"/>
          </w:tcPr>
          <w:p w14:paraId="4D5BA2B3" w14:textId="77777777" w:rsidR="00037A3E" w:rsidRPr="001F3598" w:rsidRDefault="00037A3E" w:rsidP="00E02560">
            <w:pPr>
              <w:jc w:val="center"/>
            </w:pPr>
            <w:r w:rsidRPr="001F3598">
              <w:t>230</w:t>
            </w:r>
          </w:p>
        </w:tc>
        <w:tc>
          <w:tcPr>
            <w:tcW w:w="540" w:type="dxa"/>
          </w:tcPr>
          <w:p w14:paraId="4F7D787B" w14:textId="77777777" w:rsidR="00037A3E" w:rsidRPr="001F3598" w:rsidRDefault="00037A3E" w:rsidP="00E02560">
            <w:pPr>
              <w:jc w:val="center"/>
            </w:pPr>
            <w:r w:rsidRPr="001F3598">
              <w:t>2.83</w:t>
            </w:r>
          </w:p>
        </w:tc>
        <w:tc>
          <w:tcPr>
            <w:tcW w:w="420" w:type="dxa"/>
          </w:tcPr>
          <w:p w14:paraId="1B83DD27" w14:textId="77777777" w:rsidR="00037A3E" w:rsidRPr="001F3598" w:rsidRDefault="00037A3E" w:rsidP="00E02560">
            <w:pPr>
              <w:jc w:val="center"/>
            </w:pPr>
            <w:r w:rsidRPr="001F3598">
              <w:t>2</w:t>
            </w:r>
          </w:p>
        </w:tc>
      </w:tr>
      <w:tr w:rsidR="001F3598" w:rsidRPr="001F3598" w14:paraId="33656485" w14:textId="77777777" w:rsidTr="00E02560">
        <w:trPr>
          <w:trHeight w:val="323"/>
          <w:jc w:val="center"/>
        </w:trPr>
        <w:tc>
          <w:tcPr>
            <w:tcW w:w="1170" w:type="dxa"/>
            <w:vMerge/>
          </w:tcPr>
          <w:p w14:paraId="0CBC2702" w14:textId="77777777" w:rsidR="00037A3E" w:rsidRPr="001F3598" w:rsidRDefault="00037A3E" w:rsidP="00E02560">
            <w:pPr>
              <w:jc w:val="center"/>
            </w:pPr>
          </w:p>
        </w:tc>
        <w:tc>
          <w:tcPr>
            <w:tcW w:w="5220" w:type="dxa"/>
          </w:tcPr>
          <w:p w14:paraId="29313518" w14:textId="77777777" w:rsidR="00037A3E" w:rsidRPr="001F3598" w:rsidRDefault="00037A3E" w:rsidP="00E02560">
            <w:pPr>
              <w:jc w:val="center"/>
            </w:pPr>
            <w:r w:rsidRPr="001F3598">
              <w:t>Ways of litchi pest control</w:t>
            </w:r>
          </w:p>
        </w:tc>
        <w:tc>
          <w:tcPr>
            <w:tcW w:w="360" w:type="dxa"/>
          </w:tcPr>
          <w:p w14:paraId="5FCEAA7D" w14:textId="77777777" w:rsidR="00037A3E" w:rsidRPr="001F3598" w:rsidRDefault="00037A3E" w:rsidP="00E02560">
            <w:pPr>
              <w:jc w:val="center"/>
            </w:pPr>
            <w:r w:rsidRPr="001F3598">
              <w:t>62</w:t>
            </w:r>
          </w:p>
        </w:tc>
        <w:tc>
          <w:tcPr>
            <w:tcW w:w="360" w:type="dxa"/>
          </w:tcPr>
          <w:p w14:paraId="166F7646" w14:textId="77777777" w:rsidR="00037A3E" w:rsidRPr="001F3598" w:rsidRDefault="00037A3E" w:rsidP="00E02560">
            <w:pPr>
              <w:jc w:val="center"/>
            </w:pPr>
            <w:r w:rsidRPr="001F3598">
              <w:t>18</w:t>
            </w:r>
          </w:p>
        </w:tc>
        <w:tc>
          <w:tcPr>
            <w:tcW w:w="450" w:type="dxa"/>
          </w:tcPr>
          <w:p w14:paraId="4D190E61" w14:textId="77777777" w:rsidR="00037A3E" w:rsidRPr="001F3598" w:rsidRDefault="00037A3E" w:rsidP="00E02560">
            <w:pPr>
              <w:jc w:val="center"/>
            </w:pPr>
            <w:r w:rsidRPr="001F3598">
              <w:t>1</w:t>
            </w:r>
          </w:p>
        </w:tc>
        <w:tc>
          <w:tcPr>
            <w:tcW w:w="360" w:type="dxa"/>
          </w:tcPr>
          <w:p w14:paraId="55498CDB" w14:textId="77777777" w:rsidR="00037A3E" w:rsidRPr="001F3598" w:rsidRDefault="00037A3E" w:rsidP="00E02560">
            <w:pPr>
              <w:jc w:val="center"/>
            </w:pPr>
            <w:r w:rsidRPr="001F3598">
              <w:t>0</w:t>
            </w:r>
          </w:p>
        </w:tc>
        <w:tc>
          <w:tcPr>
            <w:tcW w:w="450" w:type="dxa"/>
          </w:tcPr>
          <w:p w14:paraId="01ADA3CD" w14:textId="77777777" w:rsidR="00037A3E" w:rsidRPr="001F3598" w:rsidRDefault="00037A3E" w:rsidP="00E02560">
            <w:pPr>
              <w:jc w:val="center"/>
            </w:pPr>
            <w:r w:rsidRPr="001F3598">
              <w:t>223</w:t>
            </w:r>
          </w:p>
        </w:tc>
        <w:tc>
          <w:tcPr>
            <w:tcW w:w="540" w:type="dxa"/>
          </w:tcPr>
          <w:p w14:paraId="7D7194B5" w14:textId="77777777" w:rsidR="00037A3E" w:rsidRPr="001F3598" w:rsidRDefault="00037A3E" w:rsidP="00E02560">
            <w:pPr>
              <w:jc w:val="center"/>
            </w:pPr>
            <w:r w:rsidRPr="001F3598">
              <w:t>2.75</w:t>
            </w:r>
          </w:p>
        </w:tc>
        <w:tc>
          <w:tcPr>
            <w:tcW w:w="420" w:type="dxa"/>
          </w:tcPr>
          <w:p w14:paraId="0962EE87" w14:textId="77777777" w:rsidR="00037A3E" w:rsidRPr="001F3598" w:rsidRDefault="00037A3E" w:rsidP="00E02560">
            <w:pPr>
              <w:jc w:val="center"/>
            </w:pPr>
            <w:r w:rsidRPr="001F3598">
              <w:t>3</w:t>
            </w:r>
          </w:p>
        </w:tc>
      </w:tr>
      <w:tr w:rsidR="001F3598" w:rsidRPr="001F3598" w14:paraId="066AC0F2" w14:textId="77777777" w:rsidTr="00E02560">
        <w:trPr>
          <w:trHeight w:val="548"/>
          <w:jc w:val="center"/>
        </w:trPr>
        <w:tc>
          <w:tcPr>
            <w:tcW w:w="1170" w:type="dxa"/>
            <w:vMerge/>
          </w:tcPr>
          <w:p w14:paraId="53CE13FD" w14:textId="77777777" w:rsidR="00037A3E" w:rsidRPr="001F3598" w:rsidRDefault="00037A3E" w:rsidP="00E02560">
            <w:pPr>
              <w:jc w:val="center"/>
            </w:pPr>
          </w:p>
        </w:tc>
        <w:tc>
          <w:tcPr>
            <w:tcW w:w="5220" w:type="dxa"/>
          </w:tcPr>
          <w:p w14:paraId="23E1AA4D" w14:textId="77777777" w:rsidR="00037A3E" w:rsidRPr="001F3598" w:rsidRDefault="00037A3E" w:rsidP="00E02560">
            <w:pPr>
              <w:jc w:val="center"/>
            </w:pPr>
            <w:r w:rsidRPr="001F3598">
              <w:t>Preventive measures for avoiding</w:t>
            </w:r>
          </w:p>
          <w:p w14:paraId="234F1A33" w14:textId="77777777" w:rsidR="00037A3E" w:rsidRPr="001F3598" w:rsidRDefault="00037A3E" w:rsidP="00E02560">
            <w:pPr>
              <w:jc w:val="center"/>
            </w:pPr>
            <w:r w:rsidRPr="001F3598">
              <w:t>pest and disease infestation</w:t>
            </w:r>
          </w:p>
        </w:tc>
        <w:tc>
          <w:tcPr>
            <w:tcW w:w="360" w:type="dxa"/>
          </w:tcPr>
          <w:p w14:paraId="2CACE248" w14:textId="77777777" w:rsidR="00037A3E" w:rsidRPr="001F3598" w:rsidRDefault="00037A3E" w:rsidP="00E02560">
            <w:pPr>
              <w:jc w:val="center"/>
            </w:pPr>
            <w:r w:rsidRPr="001F3598">
              <w:t>48</w:t>
            </w:r>
          </w:p>
        </w:tc>
        <w:tc>
          <w:tcPr>
            <w:tcW w:w="360" w:type="dxa"/>
          </w:tcPr>
          <w:p w14:paraId="7F71B021" w14:textId="77777777" w:rsidR="00037A3E" w:rsidRPr="001F3598" w:rsidRDefault="00037A3E" w:rsidP="00E02560">
            <w:pPr>
              <w:jc w:val="center"/>
            </w:pPr>
            <w:r w:rsidRPr="001F3598">
              <w:t>32</w:t>
            </w:r>
          </w:p>
        </w:tc>
        <w:tc>
          <w:tcPr>
            <w:tcW w:w="450" w:type="dxa"/>
          </w:tcPr>
          <w:p w14:paraId="477EE93C" w14:textId="77777777" w:rsidR="00037A3E" w:rsidRPr="001F3598" w:rsidRDefault="00037A3E" w:rsidP="00E02560">
            <w:pPr>
              <w:jc w:val="center"/>
            </w:pPr>
            <w:r w:rsidRPr="001F3598">
              <w:t>1</w:t>
            </w:r>
          </w:p>
        </w:tc>
        <w:tc>
          <w:tcPr>
            <w:tcW w:w="360" w:type="dxa"/>
          </w:tcPr>
          <w:p w14:paraId="6AC67763" w14:textId="77777777" w:rsidR="00037A3E" w:rsidRPr="001F3598" w:rsidRDefault="00037A3E" w:rsidP="00E02560">
            <w:pPr>
              <w:jc w:val="center"/>
            </w:pPr>
            <w:r w:rsidRPr="001F3598">
              <w:t>0</w:t>
            </w:r>
          </w:p>
        </w:tc>
        <w:tc>
          <w:tcPr>
            <w:tcW w:w="450" w:type="dxa"/>
          </w:tcPr>
          <w:p w14:paraId="5ADF13F0" w14:textId="77777777" w:rsidR="00037A3E" w:rsidRPr="001F3598" w:rsidRDefault="00037A3E" w:rsidP="00E02560">
            <w:pPr>
              <w:jc w:val="center"/>
            </w:pPr>
            <w:r w:rsidRPr="001F3598">
              <w:t>209</w:t>
            </w:r>
          </w:p>
        </w:tc>
        <w:tc>
          <w:tcPr>
            <w:tcW w:w="540" w:type="dxa"/>
          </w:tcPr>
          <w:p w14:paraId="3B0CCB82" w14:textId="77777777" w:rsidR="00037A3E" w:rsidRPr="001F3598" w:rsidRDefault="00037A3E" w:rsidP="00E02560">
            <w:pPr>
              <w:jc w:val="center"/>
            </w:pPr>
            <w:r w:rsidRPr="001F3598">
              <w:t>2.58</w:t>
            </w:r>
          </w:p>
        </w:tc>
        <w:tc>
          <w:tcPr>
            <w:tcW w:w="420" w:type="dxa"/>
          </w:tcPr>
          <w:p w14:paraId="74E81496" w14:textId="77777777" w:rsidR="00037A3E" w:rsidRPr="001F3598" w:rsidRDefault="00037A3E" w:rsidP="00E02560">
            <w:pPr>
              <w:jc w:val="center"/>
            </w:pPr>
            <w:r w:rsidRPr="001F3598">
              <w:t>5</w:t>
            </w:r>
          </w:p>
        </w:tc>
      </w:tr>
      <w:tr w:rsidR="001F3598" w:rsidRPr="001F3598" w14:paraId="0BA269D2" w14:textId="77777777" w:rsidTr="00E02560">
        <w:trPr>
          <w:trHeight w:val="321"/>
          <w:jc w:val="center"/>
        </w:trPr>
        <w:tc>
          <w:tcPr>
            <w:tcW w:w="1170" w:type="dxa"/>
            <w:vMerge/>
          </w:tcPr>
          <w:p w14:paraId="4878C088" w14:textId="77777777" w:rsidR="00037A3E" w:rsidRPr="001F3598" w:rsidRDefault="00037A3E" w:rsidP="00E02560">
            <w:pPr>
              <w:jc w:val="center"/>
            </w:pPr>
          </w:p>
        </w:tc>
        <w:tc>
          <w:tcPr>
            <w:tcW w:w="5220" w:type="dxa"/>
          </w:tcPr>
          <w:p w14:paraId="5B7EF939" w14:textId="77777777" w:rsidR="00037A3E" w:rsidRPr="001F3598" w:rsidRDefault="00037A3E" w:rsidP="00E02560">
            <w:pPr>
              <w:jc w:val="center"/>
            </w:pPr>
            <w:r w:rsidRPr="001F3598">
              <w:t>Identification of pests and diseases</w:t>
            </w:r>
          </w:p>
        </w:tc>
        <w:tc>
          <w:tcPr>
            <w:tcW w:w="360" w:type="dxa"/>
          </w:tcPr>
          <w:p w14:paraId="312BD50D" w14:textId="77777777" w:rsidR="00037A3E" w:rsidRPr="001F3598" w:rsidRDefault="00037A3E" w:rsidP="00E02560">
            <w:pPr>
              <w:jc w:val="center"/>
            </w:pPr>
            <w:r w:rsidRPr="001F3598">
              <w:t>55</w:t>
            </w:r>
          </w:p>
        </w:tc>
        <w:tc>
          <w:tcPr>
            <w:tcW w:w="360" w:type="dxa"/>
          </w:tcPr>
          <w:p w14:paraId="7999294A" w14:textId="77777777" w:rsidR="00037A3E" w:rsidRPr="001F3598" w:rsidRDefault="00037A3E" w:rsidP="00E02560">
            <w:pPr>
              <w:jc w:val="center"/>
            </w:pPr>
            <w:r w:rsidRPr="001F3598">
              <w:t>16</w:t>
            </w:r>
          </w:p>
        </w:tc>
        <w:tc>
          <w:tcPr>
            <w:tcW w:w="450" w:type="dxa"/>
          </w:tcPr>
          <w:p w14:paraId="03D1E65C" w14:textId="77777777" w:rsidR="00037A3E" w:rsidRPr="001F3598" w:rsidRDefault="00037A3E" w:rsidP="00E02560">
            <w:pPr>
              <w:jc w:val="center"/>
            </w:pPr>
            <w:r w:rsidRPr="001F3598">
              <w:t>10</w:t>
            </w:r>
          </w:p>
        </w:tc>
        <w:tc>
          <w:tcPr>
            <w:tcW w:w="360" w:type="dxa"/>
          </w:tcPr>
          <w:p w14:paraId="267F0F3F" w14:textId="77777777" w:rsidR="00037A3E" w:rsidRPr="001F3598" w:rsidRDefault="00037A3E" w:rsidP="00E02560">
            <w:pPr>
              <w:jc w:val="center"/>
            </w:pPr>
            <w:r w:rsidRPr="001F3598">
              <w:t>0</w:t>
            </w:r>
          </w:p>
        </w:tc>
        <w:tc>
          <w:tcPr>
            <w:tcW w:w="450" w:type="dxa"/>
          </w:tcPr>
          <w:p w14:paraId="7378A3B9" w14:textId="77777777" w:rsidR="00037A3E" w:rsidRPr="001F3598" w:rsidRDefault="00037A3E" w:rsidP="00E02560">
            <w:pPr>
              <w:jc w:val="center"/>
            </w:pPr>
            <w:r w:rsidRPr="001F3598">
              <w:t>207</w:t>
            </w:r>
          </w:p>
        </w:tc>
        <w:tc>
          <w:tcPr>
            <w:tcW w:w="540" w:type="dxa"/>
          </w:tcPr>
          <w:p w14:paraId="762DE71E" w14:textId="77777777" w:rsidR="00037A3E" w:rsidRPr="001F3598" w:rsidRDefault="00037A3E" w:rsidP="00E02560">
            <w:pPr>
              <w:jc w:val="center"/>
            </w:pPr>
            <w:r w:rsidRPr="001F3598">
              <w:t>2.55</w:t>
            </w:r>
          </w:p>
        </w:tc>
        <w:tc>
          <w:tcPr>
            <w:tcW w:w="420" w:type="dxa"/>
          </w:tcPr>
          <w:p w14:paraId="5A084DED" w14:textId="77777777" w:rsidR="00037A3E" w:rsidRPr="001F3598" w:rsidRDefault="00037A3E" w:rsidP="00E02560">
            <w:pPr>
              <w:jc w:val="center"/>
            </w:pPr>
            <w:r w:rsidRPr="001F3598">
              <w:t>6</w:t>
            </w:r>
          </w:p>
        </w:tc>
      </w:tr>
      <w:tr w:rsidR="001F3598" w:rsidRPr="001F3598" w14:paraId="45EECDE6" w14:textId="77777777" w:rsidTr="00E02560">
        <w:trPr>
          <w:trHeight w:val="827"/>
          <w:jc w:val="center"/>
        </w:trPr>
        <w:tc>
          <w:tcPr>
            <w:tcW w:w="1170" w:type="dxa"/>
            <w:vMerge/>
          </w:tcPr>
          <w:p w14:paraId="70C26644" w14:textId="77777777" w:rsidR="00037A3E" w:rsidRPr="001F3598" w:rsidRDefault="00037A3E" w:rsidP="00E02560">
            <w:pPr>
              <w:jc w:val="center"/>
            </w:pPr>
          </w:p>
        </w:tc>
        <w:tc>
          <w:tcPr>
            <w:tcW w:w="5220" w:type="dxa"/>
          </w:tcPr>
          <w:p w14:paraId="6CDA3BC2" w14:textId="66E23D9D" w:rsidR="00037A3E" w:rsidRPr="001F3598" w:rsidRDefault="00037A3E" w:rsidP="00E02560">
            <w:pPr>
              <w:jc w:val="center"/>
            </w:pPr>
            <w:r w:rsidRPr="001F3598">
              <w:t xml:space="preserve">Marketing techniques (selling in Argot, selling in </w:t>
            </w:r>
            <w:r w:rsidR="001F3598">
              <w:t xml:space="preserve">the </w:t>
            </w:r>
            <w:r w:rsidRPr="001F3598">
              <w:t>local wholesale market, wholesaling before harvesting, direct marketing to different market</w:t>
            </w:r>
            <w:r w:rsidR="001F3598">
              <w:t>s</w:t>
            </w:r>
            <w:r w:rsidRPr="001F3598">
              <w:t xml:space="preserve"> throughout the country</w:t>
            </w:r>
            <w:r w:rsidR="001F3598">
              <w:t>,</w:t>
            </w:r>
            <w:r w:rsidRPr="001F3598">
              <w:t xml:space="preserve"> etc.)</w:t>
            </w:r>
          </w:p>
        </w:tc>
        <w:tc>
          <w:tcPr>
            <w:tcW w:w="360" w:type="dxa"/>
          </w:tcPr>
          <w:p w14:paraId="0B336177" w14:textId="77777777" w:rsidR="00037A3E" w:rsidRPr="001F3598" w:rsidRDefault="00037A3E" w:rsidP="00E02560">
            <w:pPr>
              <w:jc w:val="center"/>
            </w:pPr>
            <w:r w:rsidRPr="001F3598">
              <w:t>35</w:t>
            </w:r>
          </w:p>
        </w:tc>
        <w:tc>
          <w:tcPr>
            <w:tcW w:w="360" w:type="dxa"/>
          </w:tcPr>
          <w:p w14:paraId="4D2EB991" w14:textId="77777777" w:rsidR="00037A3E" w:rsidRPr="001F3598" w:rsidRDefault="00037A3E" w:rsidP="00E02560">
            <w:pPr>
              <w:jc w:val="center"/>
            </w:pPr>
            <w:r w:rsidRPr="001F3598">
              <w:t>30</w:t>
            </w:r>
          </w:p>
        </w:tc>
        <w:tc>
          <w:tcPr>
            <w:tcW w:w="450" w:type="dxa"/>
          </w:tcPr>
          <w:p w14:paraId="1491D761" w14:textId="77777777" w:rsidR="00037A3E" w:rsidRPr="001F3598" w:rsidRDefault="00037A3E" w:rsidP="00E02560">
            <w:pPr>
              <w:jc w:val="center"/>
            </w:pPr>
            <w:r w:rsidRPr="001F3598">
              <w:t>10</w:t>
            </w:r>
          </w:p>
        </w:tc>
        <w:tc>
          <w:tcPr>
            <w:tcW w:w="360" w:type="dxa"/>
          </w:tcPr>
          <w:p w14:paraId="3A0066B3" w14:textId="77777777" w:rsidR="00037A3E" w:rsidRPr="001F3598" w:rsidRDefault="00037A3E" w:rsidP="00E02560">
            <w:pPr>
              <w:jc w:val="center"/>
            </w:pPr>
            <w:r w:rsidRPr="001F3598">
              <w:t>6</w:t>
            </w:r>
          </w:p>
        </w:tc>
        <w:tc>
          <w:tcPr>
            <w:tcW w:w="450" w:type="dxa"/>
          </w:tcPr>
          <w:p w14:paraId="3C70BF4A" w14:textId="77777777" w:rsidR="00037A3E" w:rsidRPr="001F3598" w:rsidRDefault="00037A3E" w:rsidP="00E02560">
            <w:pPr>
              <w:jc w:val="center"/>
            </w:pPr>
            <w:r w:rsidRPr="001F3598">
              <w:t>175</w:t>
            </w:r>
          </w:p>
        </w:tc>
        <w:tc>
          <w:tcPr>
            <w:tcW w:w="540" w:type="dxa"/>
          </w:tcPr>
          <w:p w14:paraId="4C6740B1" w14:textId="77777777" w:rsidR="00037A3E" w:rsidRPr="001F3598" w:rsidRDefault="00037A3E" w:rsidP="00E02560">
            <w:pPr>
              <w:jc w:val="center"/>
            </w:pPr>
            <w:r w:rsidRPr="001F3598">
              <w:t>2.16</w:t>
            </w:r>
          </w:p>
        </w:tc>
        <w:tc>
          <w:tcPr>
            <w:tcW w:w="420" w:type="dxa"/>
          </w:tcPr>
          <w:p w14:paraId="302992BB" w14:textId="77777777" w:rsidR="00037A3E" w:rsidRPr="001F3598" w:rsidRDefault="00037A3E" w:rsidP="00E02560">
            <w:pPr>
              <w:jc w:val="center"/>
            </w:pPr>
            <w:r w:rsidRPr="001F3598">
              <w:t>7</w:t>
            </w:r>
          </w:p>
        </w:tc>
      </w:tr>
      <w:tr w:rsidR="001F3598" w:rsidRPr="001F3598" w14:paraId="09958E64" w14:textId="77777777" w:rsidTr="00E02560">
        <w:trPr>
          <w:trHeight w:val="890"/>
          <w:jc w:val="center"/>
        </w:trPr>
        <w:tc>
          <w:tcPr>
            <w:tcW w:w="1170" w:type="dxa"/>
            <w:vMerge/>
          </w:tcPr>
          <w:p w14:paraId="755DD2B5" w14:textId="77777777" w:rsidR="00037A3E" w:rsidRPr="001F3598" w:rsidRDefault="00037A3E" w:rsidP="00E02560">
            <w:pPr>
              <w:jc w:val="center"/>
            </w:pPr>
          </w:p>
        </w:tc>
        <w:tc>
          <w:tcPr>
            <w:tcW w:w="5220" w:type="dxa"/>
          </w:tcPr>
          <w:p w14:paraId="2B696802" w14:textId="7B6A7FA5" w:rsidR="00037A3E" w:rsidRPr="001F3598" w:rsidRDefault="00037A3E" w:rsidP="00E02560">
            <w:pPr>
              <w:jc w:val="center"/>
            </w:pPr>
            <w:r w:rsidRPr="001F3598">
              <w:t>Soil and fertilizer management (soil testing, time of fertilization, doses</w:t>
            </w:r>
            <w:r w:rsidR="001F3598">
              <w:t>,</w:t>
            </w:r>
            <w:r w:rsidRPr="001F3598">
              <w:t xml:space="preserve"> and methods of application of fertilizers, organic manure management, soil conservation of </w:t>
            </w:r>
            <w:r w:rsidR="001F3598">
              <w:t>L</w:t>
            </w:r>
            <w:r w:rsidRPr="001F3598">
              <w:t>itchi orchard</w:t>
            </w:r>
            <w:r w:rsidR="001F3598">
              <w:t>,</w:t>
            </w:r>
            <w:r w:rsidRPr="001F3598">
              <w:t xml:space="preserve"> etc.)</w:t>
            </w:r>
          </w:p>
        </w:tc>
        <w:tc>
          <w:tcPr>
            <w:tcW w:w="360" w:type="dxa"/>
          </w:tcPr>
          <w:p w14:paraId="05C7F11E" w14:textId="77777777" w:rsidR="00037A3E" w:rsidRPr="001F3598" w:rsidRDefault="00037A3E" w:rsidP="00E02560">
            <w:pPr>
              <w:jc w:val="center"/>
            </w:pPr>
            <w:r w:rsidRPr="001F3598">
              <w:t>20</w:t>
            </w:r>
          </w:p>
        </w:tc>
        <w:tc>
          <w:tcPr>
            <w:tcW w:w="360" w:type="dxa"/>
          </w:tcPr>
          <w:p w14:paraId="6279BDF3" w14:textId="77777777" w:rsidR="00037A3E" w:rsidRPr="001F3598" w:rsidRDefault="00037A3E" w:rsidP="00E02560">
            <w:pPr>
              <w:jc w:val="center"/>
            </w:pPr>
            <w:r w:rsidRPr="001F3598">
              <w:t>44</w:t>
            </w:r>
          </w:p>
        </w:tc>
        <w:tc>
          <w:tcPr>
            <w:tcW w:w="450" w:type="dxa"/>
          </w:tcPr>
          <w:p w14:paraId="7378FA00" w14:textId="77777777" w:rsidR="00037A3E" w:rsidRPr="001F3598" w:rsidRDefault="00037A3E" w:rsidP="00E02560">
            <w:pPr>
              <w:jc w:val="center"/>
            </w:pPr>
            <w:r w:rsidRPr="001F3598">
              <w:t>17</w:t>
            </w:r>
          </w:p>
        </w:tc>
        <w:tc>
          <w:tcPr>
            <w:tcW w:w="360" w:type="dxa"/>
          </w:tcPr>
          <w:p w14:paraId="031BD355" w14:textId="77777777" w:rsidR="00037A3E" w:rsidRPr="001F3598" w:rsidRDefault="00037A3E" w:rsidP="00E02560">
            <w:pPr>
              <w:jc w:val="center"/>
            </w:pPr>
            <w:r w:rsidRPr="001F3598">
              <w:t>0</w:t>
            </w:r>
          </w:p>
        </w:tc>
        <w:tc>
          <w:tcPr>
            <w:tcW w:w="450" w:type="dxa"/>
          </w:tcPr>
          <w:p w14:paraId="5D8704C5" w14:textId="77777777" w:rsidR="00037A3E" w:rsidRPr="001F3598" w:rsidRDefault="00037A3E" w:rsidP="00E02560">
            <w:pPr>
              <w:jc w:val="center"/>
            </w:pPr>
            <w:r w:rsidRPr="001F3598">
              <w:t>165</w:t>
            </w:r>
          </w:p>
        </w:tc>
        <w:tc>
          <w:tcPr>
            <w:tcW w:w="540" w:type="dxa"/>
          </w:tcPr>
          <w:p w14:paraId="1FCEEFCF" w14:textId="77777777" w:rsidR="00037A3E" w:rsidRPr="001F3598" w:rsidRDefault="00037A3E" w:rsidP="00E02560">
            <w:pPr>
              <w:jc w:val="center"/>
            </w:pPr>
            <w:r w:rsidRPr="001F3598">
              <w:t>2.03</w:t>
            </w:r>
          </w:p>
        </w:tc>
        <w:tc>
          <w:tcPr>
            <w:tcW w:w="420" w:type="dxa"/>
          </w:tcPr>
          <w:p w14:paraId="60D29471" w14:textId="77777777" w:rsidR="00037A3E" w:rsidRPr="001F3598" w:rsidRDefault="00037A3E" w:rsidP="00E02560">
            <w:pPr>
              <w:jc w:val="center"/>
            </w:pPr>
            <w:r w:rsidRPr="001F3598">
              <w:t>7</w:t>
            </w:r>
          </w:p>
        </w:tc>
      </w:tr>
      <w:tr w:rsidR="001F3598" w:rsidRPr="001F3598" w14:paraId="6D44F788" w14:textId="77777777" w:rsidTr="00E02560">
        <w:trPr>
          <w:trHeight w:val="1043"/>
          <w:jc w:val="center"/>
        </w:trPr>
        <w:tc>
          <w:tcPr>
            <w:tcW w:w="1170" w:type="dxa"/>
            <w:vMerge w:val="restart"/>
          </w:tcPr>
          <w:p w14:paraId="498455EA" w14:textId="77777777" w:rsidR="00037A3E" w:rsidRPr="001F3598" w:rsidRDefault="00037A3E" w:rsidP="00E02560">
            <w:pPr>
              <w:jc w:val="center"/>
            </w:pPr>
          </w:p>
          <w:p w14:paraId="74E0C5B3" w14:textId="77777777" w:rsidR="00037A3E" w:rsidRPr="001F3598" w:rsidRDefault="00037A3E" w:rsidP="00E02560">
            <w:pPr>
              <w:jc w:val="center"/>
            </w:pPr>
          </w:p>
          <w:p w14:paraId="6E0D601B" w14:textId="77777777" w:rsidR="00037A3E" w:rsidRPr="001F3598" w:rsidRDefault="00037A3E" w:rsidP="00E02560">
            <w:pPr>
              <w:jc w:val="center"/>
            </w:pPr>
          </w:p>
          <w:p w14:paraId="122CE439" w14:textId="77777777" w:rsidR="00037A3E" w:rsidRPr="001F3598" w:rsidRDefault="00037A3E" w:rsidP="00E02560">
            <w:pPr>
              <w:jc w:val="center"/>
            </w:pPr>
            <w:r w:rsidRPr="001F3598">
              <w:t>Medium</w:t>
            </w:r>
          </w:p>
          <w:p w14:paraId="5F3C0E49" w14:textId="77777777" w:rsidR="00037A3E" w:rsidRPr="001F3598" w:rsidRDefault="00037A3E" w:rsidP="00E02560">
            <w:pPr>
              <w:jc w:val="center"/>
            </w:pPr>
          </w:p>
          <w:p w14:paraId="1DFCED79" w14:textId="77777777" w:rsidR="00037A3E" w:rsidRPr="001F3598" w:rsidRDefault="00037A3E" w:rsidP="00E02560">
            <w:r w:rsidRPr="001F3598">
              <w:t>(85-159)</w:t>
            </w:r>
          </w:p>
        </w:tc>
        <w:tc>
          <w:tcPr>
            <w:tcW w:w="5220" w:type="dxa"/>
          </w:tcPr>
          <w:p w14:paraId="0B2F0477" w14:textId="3FAFDAAC" w:rsidR="00037A3E" w:rsidRPr="001F3598" w:rsidRDefault="00037A3E" w:rsidP="00E02560">
            <w:pPr>
              <w:jc w:val="center"/>
            </w:pPr>
            <w:r w:rsidRPr="001F3598">
              <w:t>Management of bearing trees (irrigation and water management, weeding, mulching, training, pruning, flower induction, pegging heavy branches</w:t>
            </w:r>
            <w:r w:rsidR="001F3598">
              <w:t>,</w:t>
            </w:r>
            <w:r w:rsidRPr="001F3598">
              <w:t xml:space="preserve"> etc.)</w:t>
            </w:r>
          </w:p>
        </w:tc>
        <w:tc>
          <w:tcPr>
            <w:tcW w:w="360" w:type="dxa"/>
          </w:tcPr>
          <w:p w14:paraId="25CB03FA" w14:textId="77777777" w:rsidR="00037A3E" w:rsidRPr="001F3598" w:rsidRDefault="00037A3E" w:rsidP="00E02560">
            <w:pPr>
              <w:jc w:val="center"/>
            </w:pPr>
            <w:r w:rsidRPr="001F3598">
              <w:t>4</w:t>
            </w:r>
          </w:p>
        </w:tc>
        <w:tc>
          <w:tcPr>
            <w:tcW w:w="360" w:type="dxa"/>
          </w:tcPr>
          <w:p w14:paraId="786450E1" w14:textId="77777777" w:rsidR="00037A3E" w:rsidRPr="001F3598" w:rsidRDefault="00037A3E" w:rsidP="00E02560">
            <w:pPr>
              <w:jc w:val="center"/>
            </w:pPr>
            <w:r w:rsidRPr="001F3598">
              <w:t>41</w:t>
            </w:r>
          </w:p>
        </w:tc>
        <w:tc>
          <w:tcPr>
            <w:tcW w:w="450" w:type="dxa"/>
          </w:tcPr>
          <w:p w14:paraId="3B7FB762" w14:textId="77777777" w:rsidR="00037A3E" w:rsidRPr="001F3598" w:rsidRDefault="00037A3E" w:rsidP="00E02560">
            <w:pPr>
              <w:jc w:val="center"/>
            </w:pPr>
            <w:r w:rsidRPr="001F3598">
              <w:t>35</w:t>
            </w:r>
          </w:p>
        </w:tc>
        <w:tc>
          <w:tcPr>
            <w:tcW w:w="360" w:type="dxa"/>
          </w:tcPr>
          <w:p w14:paraId="2DAAF6F4" w14:textId="77777777" w:rsidR="00037A3E" w:rsidRPr="001F3598" w:rsidRDefault="00037A3E" w:rsidP="00E02560">
            <w:pPr>
              <w:jc w:val="center"/>
            </w:pPr>
            <w:r w:rsidRPr="001F3598">
              <w:t>1</w:t>
            </w:r>
          </w:p>
        </w:tc>
        <w:tc>
          <w:tcPr>
            <w:tcW w:w="450" w:type="dxa"/>
          </w:tcPr>
          <w:p w14:paraId="12D0CC01" w14:textId="77777777" w:rsidR="00037A3E" w:rsidRPr="001F3598" w:rsidRDefault="00037A3E" w:rsidP="00E02560">
            <w:pPr>
              <w:jc w:val="center"/>
            </w:pPr>
            <w:r w:rsidRPr="001F3598">
              <w:t>129</w:t>
            </w:r>
          </w:p>
        </w:tc>
        <w:tc>
          <w:tcPr>
            <w:tcW w:w="540" w:type="dxa"/>
          </w:tcPr>
          <w:p w14:paraId="6F2F0246" w14:textId="77777777" w:rsidR="00037A3E" w:rsidRPr="001F3598" w:rsidRDefault="00037A3E" w:rsidP="00E02560">
            <w:pPr>
              <w:jc w:val="center"/>
            </w:pPr>
            <w:r w:rsidRPr="001F3598">
              <w:t>1.59</w:t>
            </w:r>
          </w:p>
        </w:tc>
        <w:tc>
          <w:tcPr>
            <w:tcW w:w="420" w:type="dxa"/>
          </w:tcPr>
          <w:p w14:paraId="7977354E" w14:textId="77777777" w:rsidR="00037A3E" w:rsidRPr="001F3598" w:rsidRDefault="00037A3E" w:rsidP="00E02560">
            <w:pPr>
              <w:jc w:val="center"/>
            </w:pPr>
            <w:r w:rsidRPr="001F3598">
              <w:t>8</w:t>
            </w:r>
          </w:p>
        </w:tc>
      </w:tr>
      <w:tr w:rsidR="001F3598" w:rsidRPr="001F3598" w14:paraId="2B64DD34" w14:textId="77777777" w:rsidTr="00E02560">
        <w:trPr>
          <w:trHeight w:val="710"/>
          <w:jc w:val="center"/>
        </w:trPr>
        <w:tc>
          <w:tcPr>
            <w:tcW w:w="1170" w:type="dxa"/>
            <w:vMerge/>
          </w:tcPr>
          <w:p w14:paraId="09D9028A" w14:textId="77777777" w:rsidR="00037A3E" w:rsidRPr="001F3598" w:rsidRDefault="00037A3E" w:rsidP="00E02560">
            <w:pPr>
              <w:jc w:val="center"/>
            </w:pPr>
          </w:p>
        </w:tc>
        <w:tc>
          <w:tcPr>
            <w:tcW w:w="5220" w:type="dxa"/>
          </w:tcPr>
          <w:p w14:paraId="65430B6C" w14:textId="5864CA88" w:rsidR="00037A3E" w:rsidRPr="001F3598" w:rsidRDefault="00037A3E" w:rsidP="00E02560">
            <w:pPr>
              <w:jc w:val="center"/>
            </w:pPr>
            <w:r w:rsidRPr="001F3598">
              <w:t>Post-harvest handling of litchi for marketing (pre-cooling, sorting, grading, cooling with litchi leaves and packaging</w:t>
            </w:r>
            <w:r w:rsidR="001F3598">
              <w:t>,</w:t>
            </w:r>
            <w:r w:rsidRPr="001F3598">
              <w:t xml:space="preserve"> etc.)</w:t>
            </w:r>
          </w:p>
        </w:tc>
        <w:tc>
          <w:tcPr>
            <w:tcW w:w="360" w:type="dxa"/>
          </w:tcPr>
          <w:p w14:paraId="581A1D47" w14:textId="77777777" w:rsidR="00037A3E" w:rsidRPr="001F3598" w:rsidRDefault="00037A3E" w:rsidP="00E02560">
            <w:pPr>
              <w:jc w:val="center"/>
            </w:pPr>
            <w:r w:rsidRPr="001F3598">
              <w:t>3</w:t>
            </w:r>
          </w:p>
        </w:tc>
        <w:tc>
          <w:tcPr>
            <w:tcW w:w="360" w:type="dxa"/>
          </w:tcPr>
          <w:p w14:paraId="7CE20DF9" w14:textId="77777777" w:rsidR="00037A3E" w:rsidRPr="001F3598" w:rsidRDefault="00037A3E" w:rsidP="00E02560">
            <w:pPr>
              <w:jc w:val="center"/>
            </w:pPr>
            <w:r w:rsidRPr="001F3598">
              <w:t>41</w:t>
            </w:r>
          </w:p>
        </w:tc>
        <w:tc>
          <w:tcPr>
            <w:tcW w:w="450" w:type="dxa"/>
          </w:tcPr>
          <w:p w14:paraId="073EF9DA" w14:textId="77777777" w:rsidR="00037A3E" w:rsidRPr="001F3598" w:rsidRDefault="00037A3E" w:rsidP="00E02560">
            <w:pPr>
              <w:jc w:val="center"/>
            </w:pPr>
            <w:r w:rsidRPr="001F3598">
              <w:t>31</w:t>
            </w:r>
          </w:p>
        </w:tc>
        <w:tc>
          <w:tcPr>
            <w:tcW w:w="360" w:type="dxa"/>
          </w:tcPr>
          <w:p w14:paraId="1603E55B" w14:textId="77777777" w:rsidR="00037A3E" w:rsidRPr="001F3598" w:rsidRDefault="00037A3E" w:rsidP="00E02560">
            <w:pPr>
              <w:jc w:val="center"/>
            </w:pPr>
            <w:r w:rsidRPr="001F3598">
              <w:t>6</w:t>
            </w:r>
          </w:p>
        </w:tc>
        <w:tc>
          <w:tcPr>
            <w:tcW w:w="450" w:type="dxa"/>
          </w:tcPr>
          <w:p w14:paraId="2E82A0A3" w14:textId="77777777" w:rsidR="00037A3E" w:rsidRPr="001F3598" w:rsidRDefault="00037A3E" w:rsidP="00E02560">
            <w:pPr>
              <w:jc w:val="center"/>
            </w:pPr>
            <w:r w:rsidRPr="001F3598">
              <w:t>122</w:t>
            </w:r>
          </w:p>
        </w:tc>
        <w:tc>
          <w:tcPr>
            <w:tcW w:w="540" w:type="dxa"/>
          </w:tcPr>
          <w:p w14:paraId="6459591E" w14:textId="77777777" w:rsidR="00037A3E" w:rsidRPr="001F3598" w:rsidRDefault="00037A3E" w:rsidP="00E02560">
            <w:pPr>
              <w:jc w:val="center"/>
            </w:pPr>
            <w:r w:rsidRPr="001F3598">
              <w:t>1.50</w:t>
            </w:r>
          </w:p>
        </w:tc>
        <w:tc>
          <w:tcPr>
            <w:tcW w:w="420" w:type="dxa"/>
          </w:tcPr>
          <w:p w14:paraId="52BCADD0" w14:textId="77777777" w:rsidR="00037A3E" w:rsidRPr="001F3598" w:rsidRDefault="00037A3E" w:rsidP="00E02560">
            <w:pPr>
              <w:jc w:val="center"/>
            </w:pPr>
            <w:r w:rsidRPr="001F3598">
              <w:t>9</w:t>
            </w:r>
          </w:p>
        </w:tc>
      </w:tr>
      <w:tr w:rsidR="001F3598" w:rsidRPr="001F3598" w14:paraId="6B76FAE3" w14:textId="77777777" w:rsidTr="00E02560">
        <w:trPr>
          <w:trHeight w:val="395"/>
          <w:jc w:val="center"/>
        </w:trPr>
        <w:tc>
          <w:tcPr>
            <w:tcW w:w="1170" w:type="dxa"/>
          </w:tcPr>
          <w:p w14:paraId="5786E928" w14:textId="77777777" w:rsidR="00037A3E" w:rsidRPr="001F3598" w:rsidRDefault="00037A3E" w:rsidP="00E02560">
            <w:pPr>
              <w:jc w:val="center"/>
            </w:pPr>
          </w:p>
        </w:tc>
        <w:tc>
          <w:tcPr>
            <w:tcW w:w="5220" w:type="dxa"/>
          </w:tcPr>
          <w:p w14:paraId="6DAB987E" w14:textId="77777777" w:rsidR="00037A3E" w:rsidRPr="001F3598" w:rsidRDefault="00037A3E" w:rsidP="00E02560">
            <w:pPr>
              <w:jc w:val="center"/>
            </w:pPr>
            <w:r w:rsidRPr="001F3598">
              <w:t>Production of planting material</w:t>
            </w:r>
          </w:p>
        </w:tc>
        <w:tc>
          <w:tcPr>
            <w:tcW w:w="360" w:type="dxa"/>
          </w:tcPr>
          <w:p w14:paraId="6B06085E" w14:textId="77777777" w:rsidR="00037A3E" w:rsidRPr="001F3598" w:rsidRDefault="00037A3E" w:rsidP="00E02560">
            <w:pPr>
              <w:jc w:val="center"/>
            </w:pPr>
            <w:r w:rsidRPr="001F3598">
              <w:t>13</w:t>
            </w:r>
          </w:p>
        </w:tc>
        <w:tc>
          <w:tcPr>
            <w:tcW w:w="360" w:type="dxa"/>
          </w:tcPr>
          <w:p w14:paraId="617BDBE2" w14:textId="77777777" w:rsidR="00037A3E" w:rsidRPr="001F3598" w:rsidRDefault="00037A3E" w:rsidP="00E02560">
            <w:pPr>
              <w:jc w:val="center"/>
            </w:pPr>
            <w:r w:rsidRPr="001F3598">
              <w:t>31</w:t>
            </w:r>
          </w:p>
        </w:tc>
        <w:tc>
          <w:tcPr>
            <w:tcW w:w="450" w:type="dxa"/>
          </w:tcPr>
          <w:p w14:paraId="67AF4FEE" w14:textId="77777777" w:rsidR="00037A3E" w:rsidRPr="001F3598" w:rsidRDefault="00037A3E" w:rsidP="00E02560">
            <w:pPr>
              <w:jc w:val="center"/>
            </w:pPr>
            <w:r w:rsidRPr="001F3598">
              <w:t>17</w:t>
            </w:r>
          </w:p>
        </w:tc>
        <w:tc>
          <w:tcPr>
            <w:tcW w:w="360" w:type="dxa"/>
          </w:tcPr>
          <w:p w14:paraId="4B9A4DB4" w14:textId="77777777" w:rsidR="00037A3E" w:rsidRPr="001F3598" w:rsidRDefault="00037A3E" w:rsidP="00E02560">
            <w:pPr>
              <w:jc w:val="center"/>
            </w:pPr>
            <w:r w:rsidRPr="001F3598">
              <w:t>20</w:t>
            </w:r>
          </w:p>
        </w:tc>
        <w:tc>
          <w:tcPr>
            <w:tcW w:w="450" w:type="dxa"/>
          </w:tcPr>
          <w:p w14:paraId="79A3CFF9" w14:textId="77777777" w:rsidR="00037A3E" w:rsidRPr="001F3598" w:rsidRDefault="00037A3E" w:rsidP="00E02560">
            <w:pPr>
              <w:jc w:val="center"/>
            </w:pPr>
            <w:r w:rsidRPr="001F3598">
              <w:t>118</w:t>
            </w:r>
          </w:p>
        </w:tc>
        <w:tc>
          <w:tcPr>
            <w:tcW w:w="540" w:type="dxa"/>
          </w:tcPr>
          <w:p w14:paraId="1C6E7EA4" w14:textId="77777777" w:rsidR="00037A3E" w:rsidRPr="001F3598" w:rsidRDefault="00037A3E" w:rsidP="00E02560">
            <w:pPr>
              <w:jc w:val="center"/>
            </w:pPr>
            <w:r w:rsidRPr="001F3598">
              <w:t>1.45</w:t>
            </w:r>
          </w:p>
        </w:tc>
        <w:tc>
          <w:tcPr>
            <w:tcW w:w="420" w:type="dxa"/>
          </w:tcPr>
          <w:p w14:paraId="55FD24BB" w14:textId="77777777" w:rsidR="00037A3E" w:rsidRPr="001F3598" w:rsidRDefault="00037A3E" w:rsidP="00E02560">
            <w:pPr>
              <w:jc w:val="center"/>
            </w:pPr>
            <w:r w:rsidRPr="001F3598">
              <w:t>10</w:t>
            </w:r>
          </w:p>
        </w:tc>
      </w:tr>
      <w:tr w:rsidR="001F3598" w:rsidRPr="001F3598" w14:paraId="45CD266E" w14:textId="77777777" w:rsidTr="00E02560">
        <w:trPr>
          <w:trHeight w:val="530"/>
          <w:jc w:val="center"/>
        </w:trPr>
        <w:tc>
          <w:tcPr>
            <w:tcW w:w="1170" w:type="dxa"/>
          </w:tcPr>
          <w:p w14:paraId="4E83D851" w14:textId="77777777" w:rsidR="00037A3E" w:rsidRPr="001F3598" w:rsidRDefault="00037A3E" w:rsidP="00E02560">
            <w:pPr>
              <w:jc w:val="center"/>
            </w:pPr>
          </w:p>
        </w:tc>
        <w:tc>
          <w:tcPr>
            <w:tcW w:w="5220" w:type="dxa"/>
          </w:tcPr>
          <w:p w14:paraId="330E6D06" w14:textId="77777777" w:rsidR="00037A3E" w:rsidRPr="001F3598" w:rsidRDefault="00037A3E" w:rsidP="00E02560">
            <w:pPr>
              <w:jc w:val="center"/>
            </w:pPr>
            <w:r w:rsidRPr="001F3598">
              <w:t>Techniques of packaging and transportation of litchi for marketing</w:t>
            </w:r>
          </w:p>
        </w:tc>
        <w:tc>
          <w:tcPr>
            <w:tcW w:w="360" w:type="dxa"/>
          </w:tcPr>
          <w:p w14:paraId="4B79519A" w14:textId="77777777" w:rsidR="00037A3E" w:rsidRPr="001F3598" w:rsidRDefault="00037A3E" w:rsidP="00E02560">
            <w:pPr>
              <w:jc w:val="center"/>
            </w:pPr>
            <w:r w:rsidRPr="001F3598">
              <w:t>4</w:t>
            </w:r>
          </w:p>
        </w:tc>
        <w:tc>
          <w:tcPr>
            <w:tcW w:w="360" w:type="dxa"/>
          </w:tcPr>
          <w:p w14:paraId="083C534C" w14:textId="77777777" w:rsidR="00037A3E" w:rsidRPr="001F3598" w:rsidRDefault="00037A3E" w:rsidP="00E02560">
            <w:pPr>
              <w:jc w:val="center"/>
            </w:pPr>
            <w:r w:rsidRPr="001F3598">
              <w:t>24</w:t>
            </w:r>
          </w:p>
        </w:tc>
        <w:tc>
          <w:tcPr>
            <w:tcW w:w="450" w:type="dxa"/>
          </w:tcPr>
          <w:p w14:paraId="0D542FA1" w14:textId="77777777" w:rsidR="00037A3E" w:rsidRPr="001F3598" w:rsidRDefault="00037A3E" w:rsidP="00E02560">
            <w:pPr>
              <w:jc w:val="center"/>
            </w:pPr>
            <w:r w:rsidRPr="001F3598">
              <w:t>36</w:t>
            </w:r>
          </w:p>
        </w:tc>
        <w:tc>
          <w:tcPr>
            <w:tcW w:w="360" w:type="dxa"/>
          </w:tcPr>
          <w:p w14:paraId="71B3DC9F" w14:textId="77777777" w:rsidR="00037A3E" w:rsidRPr="001F3598" w:rsidRDefault="00037A3E" w:rsidP="00E02560">
            <w:pPr>
              <w:jc w:val="center"/>
            </w:pPr>
            <w:r w:rsidRPr="001F3598">
              <w:t>17</w:t>
            </w:r>
          </w:p>
        </w:tc>
        <w:tc>
          <w:tcPr>
            <w:tcW w:w="450" w:type="dxa"/>
          </w:tcPr>
          <w:p w14:paraId="1C23B540" w14:textId="77777777" w:rsidR="00037A3E" w:rsidRPr="001F3598" w:rsidRDefault="00037A3E" w:rsidP="00E02560">
            <w:pPr>
              <w:jc w:val="center"/>
            </w:pPr>
            <w:r w:rsidRPr="001F3598">
              <w:t>96</w:t>
            </w:r>
          </w:p>
        </w:tc>
        <w:tc>
          <w:tcPr>
            <w:tcW w:w="540" w:type="dxa"/>
          </w:tcPr>
          <w:p w14:paraId="20ED2AE6" w14:textId="77777777" w:rsidR="00037A3E" w:rsidRPr="001F3598" w:rsidRDefault="00037A3E" w:rsidP="00E02560">
            <w:pPr>
              <w:jc w:val="center"/>
            </w:pPr>
            <w:r w:rsidRPr="001F3598">
              <w:t>1.18</w:t>
            </w:r>
          </w:p>
        </w:tc>
        <w:tc>
          <w:tcPr>
            <w:tcW w:w="420" w:type="dxa"/>
          </w:tcPr>
          <w:p w14:paraId="45937A71" w14:textId="77777777" w:rsidR="00037A3E" w:rsidRPr="001F3598" w:rsidRDefault="00037A3E" w:rsidP="00E02560">
            <w:pPr>
              <w:jc w:val="center"/>
            </w:pPr>
            <w:r w:rsidRPr="001F3598">
              <w:t>11</w:t>
            </w:r>
          </w:p>
        </w:tc>
      </w:tr>
      <w:tr w:rsidR="001F3598" w:rsidRPr="001F3598" w14:paraId="7ED3434A" w14:textId="77777777" w:rsidTr="00E02560">
        <w:trPr>
          <w:trHeight w:val="350"/>
          <w:jc w:val="center"/>
        </w:trPr>
        <w:tc>
          <w:tcPr>
            <w:tcW w:w="1170" w:type="dxa"/>
          </w:tcPr>
          <w:p w14:paraId="6A481A95" w14:textId="77777777" w:rsidR="00037A3E" w:rsidRPr="001F3598" w:rsidRDefault="00037A3E" w:rsidP="00E02560">
            <w:pPr>
              <w:jc w:val="center"/>
            </w:pPr>
            <w:r w:rsidRPr="001F3598">
              <w:t xml:space="preserve">Low </w:t>
            </w:r>
          </w:p>
          <w:p w14:paraId="6B30B10D" w14:textId="77777777" w:rsidR="00037A3E" w:rsidRPr="001F3598" w:rsidRDefault="00037A3E" w:rsidP="00E02560">
            <w:pPr>
              <w:jc w:val="center"/>
            </w:pPr>
            <w:r w:rsidRPr="001F3598">
              <w:t>(Up to 84)</w:t>
            </w:r>
          </w:p>
        </w:tc>
        <w:tc>
          <w:tcPr>
            <w:tcW w:w="5220" w:type="dxa"/>
          </w:tcPr>
          <w:p w14:paraId="46052147" w14:textId="77777777" w:rsidR="00037A3E" w:rsidRPr="001F3598" w:rsidRDefault="00037A3E" w:rsidP="00E02560">
            <w:pPr>
              <w:jc w:val="center"/>
            </w:pPr>
            <w:r w:rsidRPr="001F3598">
              <w:t>Conservation techniques of harvested litchi</w:t>
            </w:r>
          </w:p>
        </w:tc>
        <w:tc>
          <w:tcPr>
            <w:tcW w:w="360" w:type="dxa"/>
          </w:tcPr>
          <w:p w14:paraId="4DDA8DD0" w14:textId="77777777" w:rsidR="00037A3E" w:rsidRPr="001F3598" w:rsidRDefault="00037A3E" w:rsidP="00E02560">
            <w:pPr>
              <w:jc w:val="center"/>
            </w:pPr>
            <w:r w:rsidRPr="001F3598">
              <w:t>10</w:t>
            </w:r>
          </w:p>
        </w:tc>
        <w:tc>
          <w:tcPr>
            <w:tcW w:w="360" w:type="dxa"/>
          </w:tcPr>
          <w:p w14:paraId="547F496A" w14:textId="77777777" w:rsidR="00037A3E" w:rsidRPr="001F3598" w:rsidRDefault="00037A3E" w:rsidP="00E02560">
            <w:pPr>
              <w:jc w:val="center"/>
            </w:pPr>
            <w:r w:rsidRPr="001F3598">
              <w:t>9</w:t>
            </w:r>
          </w:p>
        </w:tc>
        <w:tc>
          <w:tcPr>
            <w:tcW w:w="450" w:type="dxa"/>
          </w:tcPr>
          <w:p w14:paraId="32305414" w14:textId="77777777" w:rsidR="00037A3E" w:rsidRPr="001F3598" w:rsidRDefault="00037A3E" w:rsidP="00E02560">
            <w:pPr>
              <w:jc w:val="center"/>
            </w:pPr>
            <w:r w:rsidRPr="001F3598">
              <w:t>33</w:t>
            </w:r>
          </w:p>
        </w:tc>
        <w:tc>
          <w:tcPr>
            <w:tcW w:w="360" w:type="dxa"/>
          </w:tcPr>
          <w:p w14:paraId="031664AD" w14:textId="77777777" w:rsidR="00037A3E" w:rsidRPr="001F3598" w:rsidRDefault="00037A3E" w:rsidP="00E02560">
            <w:pPr>
              <w:jc w:val="center"/>
            </w:pPr>
            <w:r w:rsidRPr="001F3598">
              <w:t>29</w:t>
            </w:r>
          </w:p>
        </w:tc>
        <w:tc>
          <w:tcPr>
            <w:tcW w:w="450" w:type="dxa"/>
          </w:tcPr>
          <w:p w14:paraId="0D20F96C" w14:textId="77777777" w:rsidR="00037A3E" w:rsidRPr="001F3598" w:rsidRDefault="00037A3E" w:rsidP="00E02560">
            <w:pPr>
              <w:jc w:val="center"/>
            </w:pPr>
            <w:r w:rsidRPr="001F3598">
              <w:t>81</w:t>
            </w:r>
          </w:p>
        </w:tc>
        <w:tc>
          <w:tcPr>
            <w:tcW w:w="540" w:type="dxa"/>
          </w:tcPr>
          <w:p w14:paraId="450D5D08" w14:textId="77777777" w:rsidR="00037A3E" w:rsidRPr="001F3598" w:rsidRDefault="00037A3E" w:rsidP="00E02560">
            <w:pPr>
              <w:jc w:val="center"/>
            </w:pPr>
            <w:r w:rsidRPr="001F3598">
              <w:t>1.00</w:t>
            </w:r>
          </w:p>
        </w:tc>
        <w:tc>
          <w:tcPr>
            <w:tcW w:w="420" w:type="dxa"/>
          </w:tcPr>
          <w:p w14:paraId="2CB6E09A" w14:textId="77777777" w:rsidR="00037A3E" w:rsidRPr="001F3598" w:rsidRDefault="00037A3E" w:rsidP="00E02560">
            <w:pPr>
              <w:jc w:val="center"/>
            </w:pPr>
            <w:r w:rsidRPr="001F3598">
              <w:t>12</w:t>
            </w:r>
          </w:p>
        </w:tc>
      </w:tr>
      <w:tr w:rsidR="001F3598" w:rsidRPr="001F3598" w14:paraId="13211C04" w14:textId="77777777" w:rsidTr="00E02560">
        <w:trPr>
          <w:trHeight w:val="710"/>
          <w:jc w:val="center"/>
        </w:trPr>
        <w:tc>
          <w:tcPr>
            <w:tcW w:w="1170" w:type="dxa"/>
          </w:tcPr>
          <w:p w14:paraId="09C97BCD" w14:textId="77777777" w:rsidR="00037A3E" w:rsidRPr="001F3598" w:rsidRDefault="00037A3E" w:rsidP="00E02560">
            <w:pPr>
              <w:jc w:val="center"/>
            </w:pPr>
          </w:p>
        </w:tc>
        <w:tc>
          <w:tcPr>
            <w:tcW w:w="5220" w:type="dxa"/>
          </w:tcPr>
          <w:p w14:paraId="119F1C27" w14:textId="213FF24A" w:rsidR="00037A3E" w:rsidRPr="001F3598" w:rsidRDefault="00037A3E" w:rsidP="00E02560">
            <w:pPr>
              <w:jc w:val="center"/>
            </w:pPr>
            <w:r w:rsidRPr="001F3598">
              <w:t>Orchard establishment and management (field selection, field layout, selection of species, spacing, planting techniques, fencing, care</w:t>
            </w:r>
            <w:r w:rsidR="001F3598">
              <w:t>,</w:t>
            </w:r>
            <w:r w:rsidRPr="001F3598">
              <w:t xml:space="preserve"> etc.)</w:t>
            </w:r>
          </w:p>
        </w:tc>
        <w:tc>
          <w:tcPr>
            <w:tcW w:w="360" w:type="dxa"/>
          </w:tcPr>
          <w:p w14:paraId="2007ABE2" w14:textId="77777777" w:rsidR="00037A3E" w:rsidRPr="001F3598" w:rsidRDefault="00037A3E" w:rsidP="00E02560">
            <w:pPr>
              <w:jc w:val="center"/>
            </w:pPr>
            <w:r w:rsidRPr="001F3598">
              <w:t>5</w:t>
            </w:r>
          </w:p>
        </w:tc>
        <w:tc>
          <w:tcPr>
            <w:tcW w:w="360" w:type="dxa"/>
          </w:tcPr>
          <w:p w14:paraId="6159BAEA" w14:textId="77777777" w:rsidR="00037A3E" w:rsidRPr="001F3598" w:rsidRDefault="00037A3E" w:rsidP="00E02560">
            <w:pPr>
              <w:jc w:val="center"/>
            </w:pPr>
            <w:r w:rsidRPr="001F3598">
              <w:t>18</w:t>
            </w:r>
          </w:p>
        </w:tc>
        <w:tc>
          <w:tcPr>
            <w:tcW w:w="450" w:type="dxa"/>
          </w:tcPr>
          <w:p w14:paraId="4A649D97" w14:textId="77777777" w:rsidR="00037A3E" w:rsidRPr="001F3598" w:rsidRDefault="00037A3E" w:rsidP="00E02560">
            <w:pPr>
              <w:jc w:val="center"/>
            </w:pPr>
            <w:r w:rsidRPr="001F3598">
              <w:t>25</w:t>
            </w:r>
          </w:p>
        </w:tc>
        <w:tc>
          <w:tcPr>
            <w:tcW w:w="360" w:type="dxa"/>
          </w:tcPr>
          <w:p w14:paraId="10FE89FE" w14:textId="77777777" w:rsidR="00037A3E" w:rsidRPr="001F3598" w:rsidRDefault="00037A3E" w:rsidP="00E02560">
            <w:pPr>
              <w:jc w:val="center"/>
            </w:pPr>
            <w:r w:rsidRPr="001F3598">
              <w:t>33</w:t>
            </w:r>
          </w:p>
        </w:tc>
        <w:tc>
          <w:tcPr>
            <w:tcW w:w="450" w:type="dxa"/>
          </w:tcPr>
          <w:p w14:paraId="10008A7A" w14:textId="77777777" w:rsidR="00037A3E" w:rsidRPr="001F3598" w:rsidRDefault="00037A3E" w:rsidP="00E02560">
            <w:pPr>
              <w:jc w:val="center"/>
            </w:pPr>
            <w:r w:rsidRPr="001F3598">
              <w:t>76</w:t>
            </w:r>
          </w:p>
        </w:tc>
        <w:tc>
          <w:tcPr>
            <w:tcW w:w="540" w:type="dxa"/>
          </w:tcPr>
          <w:p w14:paraId="7FCD1C72" w14:textId="77777777" w:rsidR="00037A3E" w:rsidRPr="001F3598" w:rsidRDefault="00037A3E" w:rsidP="00E02560">
            <w:pPr>
              <w:jc w:val="center"/>
            </w:pPr>
            <w:r w:rsidRPr="001F3598">
              <w:t>0.93</w:t>
            </w:r>
          </w:p>
        </w:tc>
        <w:tc>
          <w:tcPr>
            <w:tcW w:w="420" w:type="dxa"/>
          </w:tcPr>
          <w:p w14:paraId="7AC92F1B" w14:textId="77777777" w:rsidR="00037A3E" w:rsidRPr="001F3598" w:rsidRDefault="00037A3E" w:rsidP="00E02560">
            <w:pPr>
              <w:jc w:val="center"/>
            </w:pPr>
            <w:r w:rsidRPr="001F3598">
              <w:t>13</w:t>
            </w:r>
          </w:p>
        </w:tc>
      </w:tr>
      <w:tr w:rsidR="001F3598" w:rsidRPr="001F3598" w14:paraId="4E6BD9E2" w14:textId="77777777" w:rsidTr="00E02560">
        <w:trPr>
          <w:trHeight w:val="323"/>
          <w:jc w:val="center"/>
        </w:trPr>
        <w:tc>
          <w:tcPr>
            <w:tcW w:w="1170" w:type="dxa"/>
          </w:tcPr>
          <w:p w14:paraId="783C8D02" w14:textId="77777777" w:rsidR="00037A3E" w:rsidRPr="001F3598" w:rsidRDefault="00037A3E" w:rsidP="00E02560">
            <w:pPr>
              <w:jc w:val="center"/>
            </w:pPr>
          </w:p>
        </w:tc>
        <w:tc>
          <w:tcPr>
            <w:tcW w:w="5220" w:type="dxa"/>
          </w:tcPr>
          <w:p w14:paraId="45FA7179" w14:textId="77777777" w:rsidR="00037A3E" w:rsidRPr="001F3598" w:rsidRDefault="00037A3E" w:rsidP="00E02560">
            <w:pPr>
              <w:jc w:val="center"/>
            </w:pPr>
            <w:r w:rsidRPr="001F3598">
              <w:t>Seed collection and preservation</w:t>
            </w:r>
          </w:p>
        </w:tc>
        <w:tc>
          <w:tcPr>
            <w:tcW w:w="360" w:type="dxa"/>
          </w:tcPr>
          <w:p w14:paraId="33E01097" w14:textId="77777777" w:rsidR="00037A3E" w:rsidRPr="001F3598" w:rsidRDefault="00037A3E" w:rsidP="00E02560">
            <w:pPr>
              <w:jc w:val="center"/>
            </w:pPr>
            <w:r w:rsidRPr="001F3598">
              <w:t>1</w:t>
            </w:r>
          </w:p>
        </w:tc>
        <w:tc>
          <w:tcPr>
            <w:tcW w:w="360" w:type="dxa"/>
          </w:tcPr>
          <w:p w14:paraId="35E93E55" w14:textId="77777777" w:rsidR="00037A3E" w:rsidRPr="001F3598" w:rsidRDefault="00037A3E" w:rsidP="00E02560">
            <w:pPr>
              <w:jc w:val="center"/>
            </w:pPr>
            <w:r w:rsidRPr="001F3598">
              <w:t>13</w:t>
            </w:r>
          </w:p>
        </w:tc>
        <w:tc>
          <w:tcPr>
            <w:tcW w:w="450" w:type="dxa"/>
          </w:tcPr>
          <w:p w14:paraId="500915AD" w14:textId="77777777" w:rsidR="00037A3E" w:rsidRPr="001F3598" w:rsidRDefault="00037A3E" w:rsidP="00E02560">
            <w:pPr>
              <w:jc w:val="center"/>
            </w:pPr>
            <w:r w:rsidRPr="001F3598">
              <w:t>23</w:t>
            </w:r>
          </w:p>
        </w:tc>
        <w:tc>
          <w:tcPr>
            <w:tcW w:w="360" w:type="dxa"/>
          </w:tcPr>
          <w:p w14:paraId="07915CAD" w14:textId="77777777" w:rsidR="00037A3E" w:rsidRPr="001F3598" w:rsidRDefault="00037A3E" w:rsidP="00E02560">
            <w:pPr>
              <w:jc w:val="center"/>
            </w:pPr>
            <w:r w:rsidRPr="001F3598">
              <w:t>44</w:t>
            </w:r>
          </w:p>
        </w:tc>
        <w:tc>
          <w:tcPr>
            <w:tcW w:w="450" w:type="dxa"/>
          </w:tcPr>
          <w:p w14:paraId="6E9D0F9E" w14:textId="77777777" w:rsidR="00037A3E" w:rsidRPr="001F3598" w:rsidRDefault="00037A3E" w:rsidP="00E02560">
            <w:pPr>
              <w:jc w:val="center"/>
            </w:pPr>
            <w:r w:rsidRPr="001F3598">
              <w:t>52</w:t>
            </w:r>
          </w:p>
        </w:tc>
        <w:tc>
          <w:tcPr>
            <w:tcW w:w="540" w:type="dxa"/>
          </w:tcPr>
          <w:p w14:paraId="1A6D1823" w14:textId="77777777" w:rsidR="00037A3E" w:rsidRPr="001F3598" w:rsidRDefault="00037A3E" w:rsidP="00E02560">
            <w:pPr>
              <w:jc w:val="center"/>
            </w:pPr>
            <w:r w:rsidRPr="001F3598">
              <w:t>0.64</w:t>
            </w:r>
          </w:p>
        </w:tc>
        <w:tc>
          <w:tcPr>
            <w:tcW w:w="420" w:type="dxa"/>
          </w:tcPr>
          <w:p w14:paraId="6643B461" w14:textId="77777777" w:rsidR="00037A3E" w:rsidRPr="001F3598" w:rsidRDefault="00037A3E" w:rsidP="00E02560">
            <w:pPr>
              <w:jc w:val="center"/>
            </w:pPr>
            <w:r w:rsidRPr="001F3598">
              <w:t>14</w:t>
            </w:r>
          </w:p>
        </w:tc>
      </w:tr>
      <w:tr w:rsidR="00037A3E" w:rsidRPr="001F3598" w14:paraId="0CD5A028" w14:textId="77777777" w:rsidTr="00E02560">
        <w:trPr>
          <w:trHeight w:val="440"/>
          <w:jc w:val="center"/>
        </w:trPr>
        <w:tc>
          <w:tcPr>
            <w:tcW w:w="1170" w:type="dxa"/>
          </w:tcPr>
          <w:p w14:paraId="1A929B7B" w14:textId="77777777" w:rsidR="00037A3E" w:rsidRPr="001F3598" w:rsidRDefault="00037A3E" w:rsidP="00E02560">
            <w:pPr>
              <w:jc w:val="center"/>
            </w:pPr>
          </w:p>
        </w:tc>
        <w:tc>
          <w:tcPr>
            <w:tcW w:w="5220" w:type="dxa"/>
          </w:tcPr>
          <w:p w14:paraId="05637223" w14:textId="5B067193" w:rsidR="00037A3E" w:rsidRPr="001F3598" w:rsidRDefault="00037A3E" w:rsidP="00E02560">
            <w:pPr>
              <w:jc w:val="center"/>
            </w:pPr>
            <w:r w:rsidRPr="001F3598">
              <w:t xml:space="preserve">Harvesting (determining </w:t>
            </w:r>
            <w:r w:rsidR="001F3598">
              <w:t xml:space="preserve">the </w:t>
            </w:r>
            <w:r w:rsidRPr="001F3598">
              <w:t>time of</w:t>
            </w:r>
          </w:p>
          <w:p w14:paraId="531E61E2" w14:textId="65CBEB15" w:rsidR="00037A3E" w:rsidRPr="001F3598" w:rsidRDefault="00037A3E" w:rsidP="00E02560">
            <w:pPr>
              <w:jc w:val="center"/>
            </w:pPr>
            <w:r w:rsidRPr="001F3598">
              <w:t>harvesting, methods of harvesting</w:t>
            </w:r>
            <w:r w:rsidR="001F3598">
              <w:t>,</w:t>
            </w:r>
            <w:r w:rsidRPr="001F3598">
              <w:t xml:space="preserve"> etc.)</w:t>
            </w:r>
          </w:p>
        </w:tc>
        <w:tc>
          <w:tcPr>
            <w:tcW w:w="360" w:type="dxa"/>
          </w:tcPr>
          <w:p w14:paraId="4F9E0BA5" w14:textId="77777777" w:rsidR="00037A3E" w:rsidRPr="001F3598" w:rsidRDefault="00037A3E" w:rsidP="00E02560">
            <w:pPr>
              <w:jc w:val="center"/>
            </w:pPr>
            <w:r w:rsidRPr="001F3598">
              <w:t>0</w:t>
            </w:r>
          </w:p>
        </w:tc>
        <w:tc>
          <w:tcPr>
            <w:tcW w:w="360" w:type="dxa"/>
          </w:tcPr>
          <w:p w14:paraId="7D318C09" w14:textId="77777777" w:rsidR="00037A3E" w:rsidRPr="001F3598" w:rsidRDefault="00037A3E" w:rsidP="00E02560">
            <w:pPr>
              <w:jc w:val="center"/>
            </w:pPr>
            <w:r w:rsidRPr="001F3598">
              <w:t>0</w:t>
            </w:r>
          </w:p>
        </w:tc>
        <w:tc>
          <w:tcPr>
            <w:tcW w:w="450" w:type="dxa"/>
          </w:tcPr>
          <w:p w14:paraId="70D61FF7" w14:textId="77777777" w:rsidR="00037A3E" w:rsidRPr="001F3598" w:rsidRDefault="00037A3E" w:rsidP="00E02560">
            <w:pPr>
              <w:jc w:val="center"/>
            </w:pPr>
            <w:r w:rsidRPr="001F3598">
              <w:t>11</w:t>
            </w:r>
          </w:p>
        </w:tc>
        <w:tc>
          <w:tcPr>
            <w:tcW w:w="360" w:type="dxa"/>
          </w:tcPr>
          <w:p w14:paraId="619539BE" w14:textId="77777777" w:rsidR="00037A3E" w:rsidRPr="001F3598" w:rsidRDefault="00037A3E" w:rsidP="00E02560">
            <w:pPr>
              <w:jc w:val="center"/>
            </w:pPr>
            <w:r w:rsidRPr="001F3598">
              <w:t>70</w:t>
            </w:r>
          </w:p>
        </w:tc>
        <w:tc>
          <w:tcPr>
            <w:tcW w:w="450" w:type="dxa"/>
          </w:tcPr>
          <w:p w14:paraId="34D52755" w14:textId="77777777" w:rsidR="00037A3E" w:rsidRPr="001F3598" w:rsidRDefault="00037A3E" w:rsidP="00E02560">
            <w:pPr>
              <w:jc w:val="center"/>
            </w:pPr>
            <w:r w:rsidRPr="001F3598">
              <w:t>11</w:t>
            </w:r>
          </w:p>
        </w:tc>
        <w:tc>
          <w:tcPr>
            <w:tcW w:w="540" w:type="dxa"/>
          </w:tcPr>
          <w:p w14:paraId="7052C4A3" w14:textId="77777777" w:rsidR="00037A3E" w:rsidRPr="001F3598" w:rsidRDefault="00037A3E" w:rsidP="00E02560">
            <w:pPr>
              <w:jc w:val="center"/>
            </w:pPr>
            <w:r w:rsidRPr="001F3598">
              <w:t>0.13</w:t>
            </w:r>
          </w:p>
        </w:tc>
        <w:tc>
          <w:tcPr>
            <w:tcW w:w="420" w:type="dxa"/>
          </w:tcPr>
          <w:p w14:paraId="324E9C79" w14:textId="77777777" w:rsidR="00037A3E" w:rsidRPr="001F3598" w:rsidRDefault="00037A3E" w:rsidP="00E02560">
            <w:pPr>
              <w:jc w:val="center"/>
            </w:pPr>
            <w:r w:rsidRPr="001F3598">
              <w:t>15</w:t>
            </w:r>
          </w:p>
        </w:tc>
      </w:tr>
    </w:tbl>
    <w:p w14:paraId="7A6DDBF8" w14:textId="77777777" w:rsidR="00037A3E" w:rsidRPr="001F3598" w:rsidRDefault="00037A3E" w:rsidP="00037A3E">
      <w:pPr>
        <w:jc w:val="center"/>
      </w:pPr>
    </w:p>
    <w:p w14:paraId="639CB732" w14:textId="77777777" w:rsidR="00037A3E" w:rsidRPr="001F3598" w:rsidRDefault="00037A3E" w:rsidP="00037A3E">
      <w:r w:rsidRPr="001F3598">
        <w:t>Note: H = High (score: 3), M = medium (score: 2), L = Low (score: 1), N = Not at all (score: 0), TS = Total score, M = Mean, RO = Rank Order</w:t>
      </w:r>
    </w:p>
    <w:p w14:paraId="0E2CEDFB" w14:textId="77777777" w:rsidR="00037A3E" w:rsidRPr="001F3598" w:rsidRDefault="00037A3E" w:rsidP="00037A3E"/>
    <w:p w14:paraId="6CB2707A" w14:textId="3C5EDEB6" w:rsidR="00037A3E" w:rsidRPr="001F3598" w:rsidRDefault="00037A3E" w:rsidP="00037A3E">
      <w:pPr>
        <w:spacing w:line="360" w:lineRule="auto"/>
        <w:jc w:val="both"/>
      </w:pPr>
      <w:r w:rsidRPr="001F3598">
        <w:t xml:space="preserve">Table 3 revealed that out of fifteen aspects, </w:t>
      </w:r>
      <w:r w:rsidR="001F3598">
        <w:t>based on</w:t>
      </w:r>
      <w:r w:rsidRPr="001F3598">
        <w:t xml:space="preserve"> </w:t>
      </w:r>
      <w:r w:rsidR="001F3598">
        <w:t xml:space="preserve">the </w:t>
      </w:r>
      <w:r w:rsidRPr="001F3598">
        <w:t xml:space="preserve">computed total score, seven aspects need high training, these are: </w:t>
      </w:r>
      <w:r w:rsidR="001F3598">
        <w:t xml:space="preserve">the </w:t>
      </w:r>
      <w:r w:rsidRPr="001F3598">
        <w:t xml:space="preserve">application of pesticides, ways of litchi disease control, ways of litchi pest control, preventive measures for avoiding pest and disease infestation, identification of pests and diseases, marketing techniques, and Soil and fertilizer management. On the other hand, another four </w:t>
      </w:r>
      <w:r w:rsidRPr="001F3598">
        <w:lastRenderedPageBreak/>
        <w:t>aspects need medium training, these are: management of bearing trees, post-harvest handling of litchi for marketing, production of planting material, and techniques of packaging and transportation of litchi for marketing. Rest, four aspects, conservation techniques of harvested litchi, orchard establishment</w:t>
      </w:r>
      <w:r w:rsidR="001F3598">
        <w:t>,</w:t>
      </w:r>
      <w:r w:rsidRPr="001F3598">
        <w:t xml:space="preserve"> and management, seed collection and preservation</w:t>
      </w:r>
      <w:r w:rsidR="001F3598">
        <w:t>,</w:t>
      </w:r>
      <w:r w:rsidRPr="001F3598">
        <w:t xml:space="preserve"> and Harvesting need low training. According to </w:t>
      </w:r>
      <w:r w:rsidR="001F3598">
        <w:t xml:space="preserve">the </w:t>
      </w:r>
      <w:r w:rsidRPr="001F3598">
        <w:t xml:space="preserve">computed total score, the aspect namely ‘application of pesticides’ ranked first while ‘harvesting’ was last in rank order. It may be due to </w:t>
      </w:r>
      <w:r w:rsidR="001F3598">
        <w:t xml:space="preserve">a </w:t>
      </w:r>
      <w:r w:rsidRPr="001F3598">
        <w:t>lack of knowledge regarding litchi gardening, lack of education, low social mobility</w:t>
      </w:r>
      <w:r w:rsidR="001F3598">
        <w:t>,</w:t>
      </w:r>
      <w:r w:rsidRPr="001F3598">
        <w:t xml:space="preserve"> and communication exposure of litchi farmers </w:t>
      </w:r>
      <w:r w:rsidR="001F3598">
        <w:t xml:space="preserve">who </w:t>
      </w:r>
      <w:r w:rsidRPr="001F3598">
        <w:t xml:space="preserve">were not aware of </w:t>
      </w:r>
      <w:r w:rsidR="001F3598">
        <w:t xml:space="preserve">the </w:t>
      </w:r>
      <w:r w:rsidRPr="001F3598">
        <w:t xml:space="preserve">application of pesticides for litchi production. For this reason, they felt high training on issues related to </w:t>
      </w:r>
      <w:r w:rsidR="001F3598">
        <w:t xml:space="preserve">the </w:t>
      </w:r>
      <w:r w:rsidRPr="001F3598">
        <w:t>application of pesticides.</w:t>
      </w:r>
    </w:p>
    <w:p w14:paraId="1491DE4D" w14:textId="77777777" w:rsidR="00037A3E" w:rsidRPr="001F3598" w:rsidRDefault="00037A3E" w:rsidP="00037A3E">
      <w:pPr>
        <w:pStyle w:val="Heading4"/>
        <w:spacing w:before="63" w:after="49"/>
        <w:ind w:left="0" w:right="1288" w:firstLine="0"/>
        <w:jc w:val="left"/>
      </w:pPr>
    </w:p>
    <w:p w14:paraId="3B09EBB1" w14:textId="4E873865" w:rsidR="00037A3E" w:rsidRPr="001F3598" w:rsidRDefault="00037A3E" w:rsidP="00037A3E">
      <w:pPr>
        <w:pStyle w:val="Heading4"/>
        <w:spacing w:before="63" w:after="49"/>
        <w:ind w:left="1612" w:right="1288" w:hanging="1080"/>
        <w:jc w:val="left"/>
      </w:pPr>
      <w:r w:rsidRPr="001F3598">
        <w:t>Table</w:t>
      </w:r>
      <w:r w:rsidRPr="001F3598">
        <w:rPr>
          <w:spacing w:val="16"/>
        </w:rPr>
        <w:t xml:space="preserve"> </w:t>
      </w:r>
      <w:r w:rsidRPr="001F3598">
        <w:t>4</w:t>
      </w:r>
      <w:r w:rsidRPr="001F3598">
        <w:rPr>
          <w:spacing w:val="16"/>
        </w:rPr>
        <w:t xml:space="preserve"> </w:t>
      </w:r>
      <w:r w:rsidRPr="001F3598">
        <w:t>Relationship</w:t>
      </w:r>
      <w:r w:rsidRPr="001F3598">
        <w:rPr>
          <w:spacing w:val="15"/>
        </w:rPr>
        <w:t xml:space="preserve"> </w:t>
      </w:r>
      <w:r w:rsidRPr="001F3598">
        <w:t>between</w:t>
      </w:r>
      <w:r w:rsidRPr="001F3598">
        <w:rPr>
          <w:spacing w:val="17"/>
        </w:rPr>
        <w:t xml:space="preserve"> </w:t>
      </w:r>
      <w:r w:rsidRPr="001F3598">
        <w:t>the</w:t>
      </w:r>
      <w:r w:rsidRPr="001F3598">
        <w:rPr>
          <w:spacing w:val="16"/>
        </w:rPr>
        <w:t xml:space="preserve"> </w:t>
      </w:r>
      <w:r w:rsidRPr="001F3598">
        <w:t>selected</w:t>
      </w:r>
      <w:r w:rsidRPr="001F3598">
        <w:rPr>
          <w:spacing w:val="17"/>
        </w:rPr>
        <w:t xml:space="preserve"> </w:t>
      </w:r>
      <w:r w:rsidRPr="001F3598">
        <w:t>characteristics</w:t>
      </w:r>
      <w:r w:rsidRPr="001F3598">
        <w:rPr>
          <w:spacing w:val="16"/>
        </w:rPr>
        <w:t xml:space="preserve"> </w:t>
      </w:r>
      <w:r w:rsidRPr="001F3598">
        <w:t>of</w:t>
      </w:r>
      <w:r w:rsidRPr="001F3598">
        <w:rPr>
          <w:spacing w:val="18"/>
        </w:rPr>
        <w:t xml:space="preserve"> </w:t>
      </w:r>
      <w:r w:rsidRPr="001F3598">
        <w:t>the</w:t>
      </w:r>
      <w:r w:rsidRPr="001F3598">
        <w:rPr>
          <w:spacing w:val="22"/>
        </w:rPr>
        <w:t xml:space="preserve"> </w:t>
      </w:r>
      <w:r w:rsidRPr="001F3598">
        <w:t>litchi</w:t>
      </w:r>
      <w:r w:rsidRPr="001F3598">
        <w:rPr>
          <w:spacing w:val="18"/>
        </w:rPr>
        <w:t xml:space="preserve"> </w:t>
      </w:r>
      <w:r w:rsidRPr="001F3598">
        <w:t>farmers</w:t>
      </w:r>
      <w:r w:rsidRPr="001F3598">
        <w:rPr>
          <w:spacing w:val="17"/>
        </w:rPr>
        <w:t xml:space="preserve"> </w:t>
      </w:r>
      <w:r w:rsidRPr="001F3598">
        <w:t>and</w:t>
      </w:r>
      <w:r w:rsidRPr="001F3598">
        <w:rPr>
          <w:spacing w:val="-57"/>
        </w:rPr>
        <w:t xml:space="preserve"> </w:t>
      </w:r>
      <w:r w:rsidRPr="001F3598">
        <w:t>their</w:t>
      </w:r>
      <w:r w:rsidRPr="001F3598">
        <w:rPr>
          <w:spacing w:val="-1"/>
        </w:rPr>
        <w:t xml:space="preserve"> </w:t>
      </w:r>
      <w:r w:rsidRPr="001F3598">
        <w:t>training need</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870"/>
        <w:gridCol w:w="5130"/>
      </w:tblGrid>
      <w:tr w:rsidR="001F3598" w:rsidRPr="001F3598" w14:paraId="7DA3FB26" w14:textId="77777777" w:rsidTr="00E02560">
        <w:trPr>
          <w:trHeight w:val="538"/>
        </w:trPr>
        <w:tc>
          <w:tcPr>
            <w:tcW w:w="3870" w:type="dxa"/>
          </w:tcPr>
          <w:p w14:paraId="06A3B63A" w14:textId="77777777" w:rsidR="00037A3E" w:rsidRPr="001F3598" w:rsidRDefault="00037A3E" w:rsidP="00E02560">
            <w:pPr>
              <w:pStyle w:val="TableParagraph"/>
              <w:spacing w:before="133"/>
              <w:ind w:left="1245"/>
              <w:jc w:val="center"/>
              <w:rPr>
                <w:b/>
                <w:sz w:val="24"/>
              </w:rPr>
            </w:pPr>
            <w:r w:rsidRPr="001F3598">
              <w:rPr>
                <w:b/>
                <w:sz w:val="24"/>
              </w:rPr>
              <w:t>Selected</w:t>
            </w:r>
            <w:r w:rsidRPr="001F3598">
              <w:rPr>
                <w:b/>
                <w:spacing w:val="-4"/>
                <w:sz w:val="24"/>
              </w:rPr>
              <w:t xml:space="preserve"> </w:t>
            </w:r>
            <w:r w:rsidRPr="001F3598">
              <w:rPr>
                <w:b/>
                <w:sz w:val="24"/>
              </w:rPr>
              <w:t>characteristics</w:t>
            </w:r>
          </w:p>
        </w:tc>
        <w:tc>
          <w:tcPr>
            <w:tcW w:w="5130" w:type="dxa"/>
          </w:tcPr>
          <w:p w14:paraId="51928924" w14:textId="2951A620" w:rsidR="00037A3E" w:rsidRPr="001F3598" w:rsidRDefault="00037A3E" w:rsidP="00E02560">
            <w:pPr>
              <w:pStyle w:val="TableParagraph"/>
              <w:spacing w:line="276" w:lineRule="exact"/>
              <w:ind w:left="1353" w:right="177" w:hanging="1148"/>
              <w:rPr>
                <w:b/>
                <w:sz w:val="24"/>
              </w:rPr>
            </w:pPr>
            <w:r w:rsidRPr="001F3598">
              <w:rPr>
                <w:b/>
                <w:sz w:val="24"/>
              </w:rPr>
              <w:t>Correlation coefficient (r) value</w:t>
            </w:r>
            <w:r w:rsidRPr="001F3598">
              <w:rPr>
                <w:b/>
                <w:spacing w:val="-58"/>
                <w:sz w:val="24"/>
              </w:rPr>
              <w:t xml:space="preserve"> </w:t>
            </w:r>
            <w:r w:rsidRPr="001F3598">
              <w:rPr>
                <w:b/>
                <w:sz w:val="24"/>
              </w:rPr>
              <w:t>with</w:t>
            </w:r>
            <w:r w:rsidRPr="001F3598">
              <w:rPr>
                <w:b/>
                <w:spacing w:val="-1"/>
                <w:sz w:val="24"/>
              </w:rPr>
              <w:t xml:space="preserve"> </w:t>
            </w:r>
            <w:r w:rsidRPr="001F3598">
              <w:rPr>
                <w:b/>
                <w:sz w:val="24"/>
              </w:rPr>
              <w:t>79 df</w:t>
            </w:r>
          </w:p>
        </w:tc>
      </w:tr>
      <w:tr w:rsidR="001F3598" w:rsidRPr="001F3598" w14:paraId="2A441F57" w14:textId="77777777" w:rsidTr="00E02560">
        <w:trPr>
          <w:trHeight w:val="268"/>
        </w:trPr>
        <w:tc>
          <w:tcPr>
            <w:tcW w:w="3870" w:type="dxa"/>
          </w:tcPr>
          <w:p w14:paraId="16E6CF2D" w14:textId="77777777" w:rsidR="00037A3E" w:rsidRPr="001F3598" w:rsidRDefault="00037A3E" w:rsidP="00E02560">
            <w:pPr>
              <w:pStyle w:val="TableParagraph"/>
              <w:spacing w:line="255" w:lineRule="exact"/>
              <w:ind w:left="107"/>
              <w:jc w:val="center"/>
              <w:rPr>
                <w:sz w:val="24"/>
              </w:rPr>
            </w:pPr>
            <w:r w:rsidRPr="001F3598">
              <w:rPr>
                <w:sz w:val="24"/>
              </w:rPr>
              <w:t>Age</w:t>
            </w:r>
          </w:p>
        </w:tc>
        <w:tc>
          <w:tcPr>
            <w:tcW w:w="5130" w:type="dxa"/>
          </w:tcPr>
          <w:p w14:paraId="2FA6BA41" w14:textId="77777777" w:rsidR="00037A3E" w:rsidRPr="001F3598" w:rsidRDefault="00037A3E" w:rsidP="00E02560">
            <w:pPr>
              <w:pStyle w:val="TableParagraph"/>
              <w:spacing w:line="255" w:lineRule="exact"/>
              <w:ind w:left="1477" w:right="1410"/>
              <w:rPr>
                <w:sz w:val="24"/>
              </w:rPr>
            </w:pPr>
            <w:r w:rsidRPr="001F3598">
              <w:rPr>
                <w:sz w:val="24"/>
              </w:rPr>
              <w:t>0.672**</w:t>
            </w:r>
          </w:p>
        </w:tc>
      </w:tr>
      <w:tr w:rsidR="001F3598" w:rsidRPr="001F3598" w14:paraId="47425F7E" w14:textId="77777777" w:rsidTr="00E02560">
        <w:trPr>
          <w:trHeight w:val="268"/>
        </w:trPr>
        <w:tc>
          <w:tcPr>
            <w:tcW w:w="3870" w:type="dxa"/>
          </w:tcPr>
          <w:p w14:paraId="12730A46" w14:textId="77777777" w:rsidR="00037A3E" w:rsidRPr="001F3598" w:rsidRDefault="00037A3E" w:rsidP="00E02560">
            <w:pPr>
              <w:pStyle w:val="TableParagraph"/>
              <w:spacing w:line="256" w:lineRule="exact"/>
              <w:ind w:left="107"/>
              <w:jc w:val="center"/>
              <w:rPr>
                <w:sz w:val="24"/>
              </w:rPr>
            </w:pPr>
            <w:r w:rsidRPr="001F3598">
              <w:rPr>
                <w:sz w:val="24"/>
              </w:rPr>
              <w:t>Educational</w:t>
            </w:r>
            <w:r w:rsidRPr="001F3598">
              <w:rPr>
                <w:spacing w:val="-3"/>
                <w:sz w:val="24"/>
              </w:rPr>
              <w:t xml:space="preserve"> </w:t>
            </w:r>
            <w:r w:rsidRPr="001F3598">
              <w:rPr>
                <w:sz w:val="24"/>
              </w:rPr>
              <w:t>level</w:t>
            </w:r>
          </w:p>
        </w:tc>
        <w:tc>
          <w:tcPr>
            <w:tcW w:w="5130" w:type="dxa"/>
          </w:tcPr>
          <w:p w14:paraId="625DE5B6" w14:textId="77777777" w:rsidR="00037A3E" w:rsidRPr="001F3598" w:rsidRDefault="00037A3E" w:rsidP="00E02560">
            <w:pPr>
              <w:pStyle w:val="TableParagraph"/>
              <w:spacing w:line="256" w:lineRule="exact"/>
              <w:ind w:right="1428"/>
              <w:rPr>
                <w:sz w:val="24"/>
              </w:rPr>
            </w:pPr>
            <w:r w:rsidRPr="001F3598">
              <w:rPr>
                <w:sz w:val="24"/>
              </w:rPr>
              <w:t xml:space="preserve">                       -0.569**</w:t>
            </w:r>
          </w:p>
        </w:tc>
      </w:tr>
      <w:tr w:rsidR="001F3598" w:rsidRPr="001F3598" w14:paraId="3F7BFFB9" w14:textId="77777777" w:rsidTr="00E02560">
        <w:trPr>
          <w:trHeight w:val="268"/>
        </w:trPr>
        <w:tc>
          <w:tcPr>
            <w:tcW w:w="3870" w:type="dxa"/>
          </w:tcPr>
          <w:p w14:paraId="58563F96" w14:textId="77777777" w:rsidR="00037A3E" w:rsidRPr="001F3598" w:rsidRDefault="00037A3E" w:rsidP="00E02560">
            <w:pPr>
              <w:pStyle w:val="TableParagraph"/>
              <w:spacing w:line="256" w:lineRule="exact"/>
              <w:ind w:left="107"/>
              <w:jc w:val="center"/>
              <w:rPr>
                <w:sz w:val="24"/>
              </w:rPr>
            </w:pPr>
            <w:r w:rsidRPr="001F3598">
              <w:rPr>
                <w:sz w:val="24"/>
              </w:rPr>
              <w:t>Household</w:t>
            </w:r>
            <w:r w:rsidRPr="001F3598">
              <w:rPr>
                <w:spacing w:val="-1"/>
                <w:sz w:val="24"/>
              </w:rPr>
              <w:t xml:space="preserve"> </w:t>
            </w:r>
            <w:r w:rsidRPr="001F3598">
              <w:rPr>
                <w:sz w:val="24"/>
              </w:rPr>
              <w:t>size</w:t>
            </w:r>
          </w:p>
        </w:tc>
        <w:tc>
          <w:tcPr>
            <w:tcW w:w="5130" w:type="dxa"/>
          </w:tcPr>
          <w:p w14:paraId="7FD23D06" w14:textId="77777777" w:rsidR="00037A3E" w:rsidRPr="001F3598" w:rsidRDefault="00037A3E" w:rsidP="00E02560">
            <w:pPr>
              <w:pStyle w:val="TableParagraph"/>
              <w:spacing w:line="256" w:lineRule="exact"/>
              <w:ind w:right="1318"/>
              <w:rPr>
                <w:sz w:val="24"/>
              </w:rPr>
            </w:pPr>
            <w:r w:rsidRPr="001F3598">
              <w:rPr>
                <w:sz w:val="24"/>
              </w:rPr>
              <w:t xml:space="preserve">                        -0.128</w:t>
            </w:r>
          </w:p>
        </w:tc>
      </w:tr>
      <w:tr w:rsidR="001F3598" w:rsidRPr="001F3598" w14:paraId="70A371EA" w14:textId="77777777" w:rsidTr="00E02560">
        <w:trPr>
          <w:trHeight w:val="271"/>
        </w:trPr>
        <w:tc>
          <w:tcPr>
            <w:tcW w:w="3870" w:type="dxa"/>
          </w:tcPr>
          <w:p w14:paraId="130E2F75" w14:textId="77777777" w:rsidR="00037A3E" w:rsidRPr="001F3598" w:rsidRDefault="00037A3E" w:rsidP="00E02560">
            <w:pPr>
              <w:pStyle w:val="TableParagraph"/>
              <w:spacing w:line="258" w:lineRule="exact"/>
              <w:ind w:left="107"/>
              <w:jc w:val="center"/>
              <w:rPr>
                <w:sz w:val="24"/>
              </w:rPr>
            </w:pPr>
            <w:r w:rsidRPr="001F3598">
              <w:rPr>
                <w:sz w:val="24"/>
              </w:rPr>
              <w:t>Farm</w:t>
            </w:r>
            <w:r w:rsidRPr="001F3598">
              <w:rPr>
                <w:spacing w:val="-1"/>
                <w:sz w:val="24"/>
              </w:rPr>
              <w:t xml:space="preserve"> </w:t>
            </w:r>
            <w:r w:rsidRPr="001F3598">
              <w:rPr>
                <w:sz w:val="24"/>
              </w:rPr>
              <w:t>size</w:t>
            </w:r>
          </w:p>
        </w:tc>
        <w:tc>
          <w:tcPr>
            <w:tcW w:w="5130" w:type="dxa"/>
          </w:tcPr>
          <w:p w14:paraId="223F476A" w14:textId="77777777" w:rsidR="00037A3E" w:rsidRPr="001F3598" w:rsidRDefault="00037A3E" w:rsidP="00E02560">
            <w:pPr>
              <w:pStyle w:val="TableParagraph"/>
              <w:spacing w:line="258" w:lineRule="exact"/>
              <w:ind w:left="1477" w:right="1329"/>
              <w:rPr>
                <w:sz w:val="24"/>
              </w:rPr>
            </w:pPr>
            <w:r w:rsidRPr="001F3598">
              <w:rPr>
                <w:sz w:val="24"/>
              </w:rPr>
              <w:t>0.127</w:t>
            </w:r>
          </w:p>
        </w:tc>
      </w:tr>
      <w:tr w:rsidR="001F3598" w:rsidRPr="001F3598" w14:paraId="5635CE59" w14:textId="77777777" w:rsidTr="00E02560">
        <w:trPr>
          <w:trHeight w:val="268"/>
        </w:trPr>
        <w:tc>
          <w:tcPr>
            <w:tcW w:w="3870" w:type="dxa"/>
          </w:tcPr>
          <w:p w14:paraId="495617FE" w14:textId="7CB8FC97" w:rsidR="00037A3E" w:rsidRPr="001F3598" w:rsidRDefault="00037A3E" w:rsidP="00E02560">
            <w:pPr>
              <w:pStyle w:val="TableParagraph"/>
              <w:spacing w:line="256" w:lineRule="exact"/>
              <w:ind w:left="107"/>
              <w:jc w:val="center"/>
              <w:rPr>
                <w:sz w:val="24"/>
              </w:rPr>
            </w:pPr>
            <w:r w:rsidRPr="001F3598">
              <w:rPr>
                <w:sz w:val="24"/>
              </w:rPr>
              <w:t>Size</w:t>
            </w:r>
            <w:r w:rsidRPr="001F3598">
              <w:rPr>
                <w:spacing w:val="-2"/>
                <w:sz w:val="24"/>
              </w:rPr>
              <w:t xml:space="preserve"> </w:t>
            </w:r>
            <w:r w:rsidRPr="001F3598">
              <w:rPr>
                <w:sz w:val="24"/>
              </w:rPr>
              <w:t>of the</w:t>
            </w:r>
            <w:r w:rsidRPr="001F3598">
              <w:rPr>
                <w:spacing w:val="-3"/>
                <w:sz w:val="24"/>
              </w:rPr>
              <w:t xml:space="preserve"> </w:t>
            </w:r>
            <w:r w:rsidR="001F3598">
              <w:rPr>
                <w:sz w:val="24"/>
              </w:rPr>
              <w:t>L</w:t>
            </w:r>
            <w:r w:rsidRPr="001F3598">
              <w:rPr>
                <w:sz w:val="24"/>
              </w:rPr>
              <w:t>itchi orchard</w:t>
            </w:r>
          </w:p>
        </w:tc>
        <w:tc>
          <w:tcPr>
            <w:tcW w:w="5130" w:type="dxa"/>
          </w:tcPr>
          <w:p w14:paraId="06E33A07" w14:textId="77777777" w:rsidR="00037A3E" w:rsidRPr="001F3598" w:rsidRDefault="00037A3E" w:rsidP="00E02560">
            <w:pPr>
              <w:pStyle w:val="TableParagraph"/>
              <w:spacing w:line="256" w:lineRule="exact"/>
              <w:ind w:left="1427" w:right="1420"/>
              <w:rPr>
                <w:sz w:val="24"/>
              </w:rPr>
            </w:pPr>
            <w:r w:rsidRPr="001F3598">
              <w:rPr>
                <w:sz w:val="24"/>
              </w:rPr>
              <w:t>-0.069</w:t>
            </w:r>
          </w:p>
        </w:tc>
      </w:tr>
      <w:tr w:rsidR="001F3598" w:rsidRPr="001F3598" w14:paraId="45D1E3C3" w14:textId="77777777" w:rsidTr="00E02560">
        <w:trPr>
          <w:trHeight w:val="268"/>
        </w:trPr>
        <w:tc>
          <w:tcPr>
            <w:tcW w:w="3870" w:type="dxa"/>
          </w:tcPr>
          <w:p w14:paraId="693A01D3" w14:textId="77777777" w:rsidR="00037A3E" w:rsidRPr="001F3598" w:rsidRDefault="00037A3E" w:rsidP="00E02560">
            <w:pPr>
              <w:pStyle w:val="TableParagraph"/>
              <w:spacing w:line="256" w:lineRule="exact"/>
              <w:ind w:left="107"/>
              <w:jc w:val="center"/>
              <w:rPr>
                <w:sz w:val="24"/>
              </w:rPr>
            </w:pPr>
            <w:r w:rsidRPr="001F3598">
              <w:rPr>
                <w:sz w:val="24"/>
              </w:rPr>
              <w:t>Annual</w:t>
            </w:r>
            <w:r w:rsidRPr="001F3598">
              <w:rPr>
                <w:spacing w:val="-2"/>
                <w:sz w:val="24"/>
              </w:rPr>
              <w:t xml:space="preserve"> </w:t>
            </w:r>
            <w:r w:rsidRPr="001F3598">
              <w:rPr>
                <w:sz w:val="24"/>
              </w:rPr>
              <w:t>income</w:t>
            </w:r>
          </w:p>
        </w:tc>
        <w:tc>
          <w:tcPr>
            <w:tcW w:w="5130" w:type="dxa"/>
          </w:tcPr>
          <w:p w14:paraId="7164DF28" w14:textId="77777777" w:rsidR="00037A3E" w:rsidRPr="001F3598" w:rsidRDefault="00037A3E" w:rsidP="00E02560">
            <w:pPr>
              <w:pStyle w:val="TableParagraph"/>
              <w:spacing w:line="256" w:lineRule="exact"/>
              <w:ind w:left="1427" w:right="1420"/>
              <w:rPr>
                <w:sz w:val="24"/>
              </w:rPr>
            </w:pPr>
            <w:r w:rsidRPr="001F3598">
              <w:rPr>
                <w:sz w:val="24"/>
              </w:rPr>
              <w:t>-0.190</w:t>
            </w:r>
          </w:p>
        </w:tc>
      </w:tr>
      <w:tr w:rsidR="001F3598" w:rsidRPr="001F3598" w14:paraId="499F3D0E" w14:textId="77777777" w:rsidTr="00E02560">
        <w:trPr>
          <w:trHeight w:val="268"/>
        </w:trPr>
        <w:tc>
          <w:tcPr>
            <w:tcW w:w="3870" w:type="dxa"/>
          </w:tcPr>
          <w:p w14:paraId="201B8EC7" w14:textId="4424EAB7" w:rsidR="00037A3E" w:rsidRPr="001F3598" w:rsidRDefault="00037A3E" w:rsidP="00E02560">
            <w:pPr>
              <w:pStyle w:val="TableParagraph"/>
              <w:spacing w:line="256" w:lineRule="exact"/>
              <w:ind w:left="107"/>
              <w:jc w:val="center"/>
              <w:rPr>
                <w:sz w:val="24"/>
              </w:rPr>
            </w:pPr>
            <w:r w:rsidRPr="001F3598">
              <w:rPr>
                <w:sz w:val="24"/>
              </w:rPr>
              <w:t>Experience</w:t>
            </w:r>
            <w:r w:rsidRPr="001F3598">
              <w:rPr>
                <w:spacing w:val="-3"/>
                <w:sz w:val="24"/>
              </w:rPr>
              <w:t xml:space="preserve"> </w:t>
            </w:r>
            <w:r w:rsidR="001F3598">
              <w:rPr>
                <w:sz w:val="24"/>
              </w:rPr>
              <w:t>in</w:t>
            </w:r>
            <w:r w:rsidRPr="001F3598">
              <w:rPr>
                <w:spacing w:val="-2"/>
                <w:sz w:val="24"/>
              </w:rPr>
              <w:t xml:space="preserve"> </w:t>
            </w:r>
            <w:r w:rsidRPr="001F3598">
              <w:rPr>
                <w:sz w:val="24"/>
              </w:rPr>
              <w:t>litchi gardening</w:t>
            </w:r>
          </w:p>
        </w:tc>
        <w:tc>
          <w:tcPr>
            <w:tcW w:w="5130" w:type="dxa"/>
          </w:tcPr>
          <w:p w14:paraId="5C412116" w14:textId="77777777" w:rsidR="00037A3E" w:rsidRPr="001F3598" w:rsidRDefault="00037A3E" w:rsidP="00E02560">
            <w:pPr>
              <w:pStyle w:val="TableParagraph"/>
              <w:spacing w:line="256" w:lineRule="exact"/>
              <w:ind w:right="1378"/>
              <w:rPr>
                <w:sz w:val="24"/>
              </w:rPr>
            </w:pPr>
            <w:r w:rsidRPr="001F3598">
              <w:rPr>
                <w:sz w:val="24"/>
              </w:rPr>
              <w:t xml:space="preserve">                        0.582**</w:t>
            </w:r>
          </w:p>
        </w:tc>
      </w:tr>
      <w:tr w:rsidR="001F3598" w:rsidRPr="001F3598" w14:paraId="4D63F8CE" w14:textId="77777777" w:rsidTr="00E02560">
        <w:trPr>
          <w:trHeight w:val="268"/>
        </w:trPr>
        <w:tc>
          <w:tcPr>
            <w:tcW w:w="3870" w:type="dxa"/>
          </w:tcPr>
          <w:p w14:paraId="7CF629C9" w14:textId="77777777" w:rsidR="00037A3E" w:rsidRPr="001F3598" w:rsidRDefault="00037A3E" w:rsidP="00E02560">
            <w:pPr>
              <w:pStyle w:val="TableParagraph"/>
              <w:spacing w:line="256" w:lineRule="exact"/>
              <w:ind w:left="107"/>
              <w:jc w:val="center"/>
              <w:rPr>
                <w:sz w:val="24"/>
              </w:rPr>
            </w:pPr>
            <w:r w:rsidRPr="001F3598">
              <w:rPr>
                <w:sz w:val="24"/>
              </w:rPr>
              <w:t>Social mobility</w:t>
            </w:r>
          </w:p>
        </w:tc>
        <w:tc>
          <w:tcPr>
            <w:tcW w:w="5130" w:type="dxa"/>
          </w:tcPr>
          <w:p w14:paraId="0AADECD9" w14:textId="77777777" w:rsidR="00037A3E" w:rsidRPr="001F3598" w:rsidRDefault="00037A3E" w:rsidP="00E02560">
            <w:pPr>
              <w:pStyle w:val="TableParagraph"/>
              <w:spacing w:line="256" w:lineRule="exact"/>
              <w:ind w:left="1477" w:right="1290"/>
              <w:rPr>
                <w:sz w:val="24"/>
              </w:rPr>
            </w:pPr>
            <w:r w:rsidRPr="001F3598">
              <w:rPr>
                <w:sz w:val="24"/>
              </w:rPr>
              <w:t>0.195</w:t>
            </w:r>
          </w:p>
        </w:tc>
      </w:tr>
      <w:tr w:rsidR="001F3598" w:rsidRPr="001F3598" w14:paraId="46FE854F" w14:textId="77777777" w:rsidTr="00E02560">
        <w:trPr>
          <w:trHeight w:val="269"/>
        </w:trPr>
        <w:tc>
          <w:tcPr>
            <w:tcW w:w="3870" w:type="dxa"/>
          </w:tcPr>
          <w:p w14:paraId="0F4CC49D" w14:textId="77777777" w:rsidR="00037A3E" w:rsidRPr="001F3598" w:rsidRDefault="00037A3E" w:rsidP="00E02560">
            <w:pPr>
              <w:pStyle w:val="TableParagraph"/>
              <w:spacing w:line="256" w:lineRule="exact"/>
              <w:ind w:left="107"/>
              <w:jc w:val="center"/>
              <w:rPr>
                <w:sz w:val="24"/>
              </w:rPr>
            </w:pPr>
            <w:r w:rsidRPr="001F3598">
              <w:rPr>
                <w:sz w:val="24"/>
              </w:rPr>
              <w:t>Communication</w:t>
            </w:r>
            <w:r w:rsidRPr="001F3598">
              <w:rPr>
                <w:spacing w:val="-2"/>
                <w:sz w:val="24"/>
              </w:rPr>
              <w:t xml:space="preserve"> </w:t>
            </w:r>
            <w:r w:rsidRPr="001F3598">
              <w:rPr>
                <w:sz w:val="24"/>
              </w:rPr>
              <w:t>exposure</w:t>
            </w:r>
          </w:p>
        </w:tc>
        <w:tc>
          <w:tcPr>
            <w:tcW w:w="5130" w:type="dxa"/>
          </w:tcPr>
          <w:p w14:paraId="0F1F8358" w14:textId="77777777" w:rsidR="00037A3E" w:rsidRPr="001F3598" w:rsidRDefault="00037A3E" w:rsidP="00E02560">
            <w:pPr>
              <w:pStyle w:val="TableParagraph"/>
              <w:spacing w:line="256" w:lineRule="exact"/>
              <w:ind w:left="1429" w:right="1420"/>
              <w:rPr>
                <w:sz w:val="24"/>
              </w:rPr>
            </w:pPr>
            <w:r w:rsidRPr="001F3598">
              <w:rPr>
                <w:sz w:val="24"/>
              </w:rPr>
              <w:t>0.246*</w:t>
            </w:r>
          </w:p>
        </w:tc>
      </w:tr>
      <w:tr w:rsidR="001F3598" w:rsidRPr="001F3598" w14:paraId="2AFE1D3B" w14:textId="77777777" w:rsidTr="00E02560">
        <w:trPr>
          <w:trHeight w:val="270"/>
        </w:trPr>
        <w:tc>
          <w:tcPr>
            <w:tcW w:w="3870" w:type="dxa"/>
          </w:tcPr>
          <w:p w14:paraId="2D4D0656" w14:textId="77777777" w:rsidR="00037A3E" w:rsidRPr="001F3598" w:rsidRDefault="00037A3E" w:rsidP="00E02560">
            <w:pPr>
              <w:pStyle w:val="TableParagraph"/>
              <w:spacing w:line="258" w:lineRule="exact"/>
              <w:ind w:left="107"/>
              <w:jc w:val="center"/>
              <w:rPr>
                <w:sz w:val="24"/>
              </w:rPr>
            </w:pPr>
            <w:r w:rsidRPr="001F3598">
              <w:rPr>
                <w:sz w:val="24"/>
              </w:rPr>
              <w:t>Credit</w:t>
            </w:r>
            <w:r w:rsidRPr="001F3598">
              <w:rPr>
                <w:spacing w:val="-3"/>
                <w:sz w:val="24"/>
              </w:rPr>
              <w:t xml:space="preserve"> </w:t>
            </w:r>
            <w:r w:rsidRPr="001F3598">
              <w:rPr>
                <w:sz w:val="24"/>
              </w:rPr>
              <w:t>received</w:t>
            </w:r>
          </w:p>
        </w:tc>
        <w:tc>
          <w:tcPr>
            <w:tcW w:w="5130" w:type="dxa"/>
          </w:tcPr>
          <w:p w14:paraId="7EF8D486" w14:textId="77777777" w:rsidR="00037A3E" w:rsidRPr="001F3598" w:rsidRDefault="00037A3E" w:rsidP="00E02560">
            <w:pPr>
              <w:pStyle w:val="TableParagraph"/>
              <w:spacing w:line="258" w:lineRule="exact"/>
              <w:ind w:left="1429" w:right="1420"/>
              <w:rPr>
                <w:sz w:val="24"/>
              </w:rPr>
            </w:pPr>
            <w:r w:rsidRPr="001F3598">
              <w:rPr>
                <w:sz w:val="24"/>
              </w:rPr>
              <w:t>0.202</w:t>
            </w:r>
          </w:p>
        </w:tc>
      </w:tr>
      <w:tr w:rsidR="001F3598" w:rsidRPr="001F3598" w14:paraId="7E46F652" w14:textId="77777777" w:rsidTr="00E02560">
        <w:trPr>
          <w:trHeight w:val="538"/>
        </w:trPr>
        <w:tc>
          <w:tcPr>
            <w:tcW w:w="3870" w:type="dxa"/>
          </w:tcPr>
          <w:p w14:paraId="71B42058" w14:textId="488EFDF9" w:rsidR="00037A3E" w:rsidRPr="001F3598" w:rsidRDefault="00037A3E" w:rsidP="00E02560">
            <w:pPr>
              <w:pStyle w:val="TableParagraph"/>
              <w:spacing w:line="268" w:lineRule="exact"/>
              <w:ind w:left="107"/>
              <w:jc w:val="center"/>
              <w:rPr>
                <w:spacing w:val="-1"/>
                <w:sz w:val="24"/>
              </w:rPr>
            </w:pPr>
            <w:r w:rsidRPr="001F3598">
              <w:rPr>
                <w:sz w:val="24"/>
              </w:rPr>
              <w:t>Knowledge</w:t>
            </w:r>
            <w:r w:rsidRPr="001F3598">
              <w:rPr>
                <w:spacing w:val="-2"/>
                <w:sz w:val="24"/>
              </w:rPr>
              <w:t xml:space="preserve"> </w:t>
            </w:r>
            <w:r w:rsidRPr="001F3598">
              <w:rPr>
                <w:sz w:val="24"/>
              </w:rPr>
              <w:t>o</w:t>
            </w:r>
            <w:r w:rsidR="001F3598">
              <w:rPr>
                <w:sz w:val="24"/>
              </w:rPr>
              <w:t>f</w:t>
            </w:r>
            <w:r w:rsidRPr="001F3598">
              <w:rPr>
                <w:spacing w:val="-1"/>
                <w:sz w:val="24"/>
              </w:rPr>
              <w:t xml:space="preserve"> </w:t>
            </w:r>
            <w:r w:rsidRPr="001F3598">
              <w:rPr>
                <w:sz w:val="24"/>
              </w:rPr>
              <w:t>litchi</w:t>
            </w:r>
            <w:r w:rsidRPr="001F3598">
              <w:rPr>
                <w:spacing w:val="-1"/>
                <w:sz w:val="24"/>
              </w:rPr>
              <w:t xml:space="preserve"> </w:t>
            </w:r>
            <w:r w:rsidRPr="001F3598">
              <w:rPr>
                <w:sz w:val="24"/>
              </w:rPr>
              <w:t>production,</w:t>
            </w:r>
            <w:r w:rsidRPr="001F3598">
              <w:rPr>
                <w:spacing w:val="-1"/>
                <w:sz w:val="24"/>
              </w:rPr>
              <w:t xml:space="preserve"> </w:t>
            </w:r>
          </w:p>
          <w:p w14:paraId="2649CDDA" w14:textId="77777777" w:rsidR="00037A3E" w:rsidRPr="001F3598" w:rsidRDefault="00037A3E" w:rsidP="00E02560">
            <w:pPr>
              <w:pStyle w:val="TableParagraph"/>
              <w:spacing w:line="268" w:lineRule="exact"/>
              <w:ind w:left="107"/>
              <w:jc w:val="center"/>
              <w:rPr>
                <w:sz w:val="24"/>
              </w:rPr>
            </w:pPr>
            <w:r w:rsidRPr="001F3598">
              <w:rPr>
                <w:sz w:val="24"/>
              </w:rPr>
              <w:t>Post-harvest</w:t>
            </w:r>
          </w:p>
          <w:p w14:paraId="786ADDAA" w14:textId="77777777" w:rsidR="00037A3E" w:rsidRPr="001F3598" w:rsidRDefault="00037A3E" w:rsidP="00E02560">
            <w:pPr>
              <w:pStyle w:val="TableParagraph"/>
              <w:spacing w:line="264" w:lineRule="exact"/>
              <w:ind w:left="107"/>
              <w:jc w:val="center"/>
              <w:rPr>
                <w:sz w:val="24"/>
              </w:rPr>
            </w:pPr>
            <w:r w:rsidRPr="001F3598">
              <w:rPr>
                <w:sz w:val="24"/>
              </w:rPr>
              <w:t>handling</w:t>
            </w:r>
            <w:r w:rsidRPr="001F3598">
              <w:rPr>
                <w:spacing w:val="-4"/>
                <w:sz w:val="24"/>
              </w:rPr>
              <w:t xml:space="preserve"> </w:t>
            </w:r>
            <w:r w:rsidRPr="001F3598">
              <w:rPr>
                <w:sz w:val="24"/>
              </w:rPr>
              <w:t>and marketing</w:t>
            </w:r>
          </w:p>
        </w:tc>
        <w:tc>
          <w:tcPr>
            <w:tcW w:w="5130" w:type="dxa"/>
          </w:tcPr>
          <w:p w14:paraId="36C6A8D0" w14:textId="77777777" w:rsidR="00037A3E" w:rsidRPr="001F3598" w:rsidRDefault="00037A3E" w:rsidP="00E02560">
            <w:pPr>
              <w:pStyle w:val="TableParagraph"/>
              <w:spacing w:line="268" w:lineRule="exact"/>
              <w:ind w:left="1427" w:right="1420"/>
              <w:rPr>
                <w:sz w:val="24"/>
              </w:rPr>
            </w:pPr>
            <w:r w:rsidRPr="001F3598">
              <w:rPr>
                <w:sz w:val="24"/>
              </w:rPr>
              <w:t>-0.250*</w:t>
            </w:r>
          </w:p>
        </w:tc>
      </w:tr>
    </w:tbl>
    <w:p w14:paraId="0364A1ED" w14:textId="77777777" w:rsidR="00037A3E" w:rsidRPr="001F3598" w:rsidRDefault="00037A3E" w:rsidP="00037A3E">
      <w:pPr>
        <w:jc w:val="both"/>
        <w:rPr>
          <w:sz w:val="20"/>
        </w:rPr>
      </w:pPr>
      <w:r w:rsidRPr="001F3598">
        <w:rPr>
          <w:sz w:val="20"/>
        </w:rPr>
        <w:t>**</w:t>
      </w:r>
      <w:r w:rsidRPr="001F3598">
        <w:rPr>
          <w:spacing w:val="-1"/>
          <w:sz w:val="20"/>
        </w:rPr>
        <w:t xml:space="preserve"> </w:t>
      </w:r>
      <w:r w:rsidRPr="001F3598">
        <w:rPr>
          <w:sz w:val="20"/>
        </w:rPr>
        <w:t>Correlation</w:t>
      </w:r>
      <w:r w:rsidRPr="001F3598">
        <w:rPr>
          <w:spacing w:val="-2"/>
          <w:sz w:val="20"/>
        </w:rPr>
        <w:t xml:space="preserve"> </w:t>
      </w:r>
      <w:r w:rsidRPr="001F3598">
        <w:rPr>
          <w:sz w:val="20"/>
        </w:rPr>
        <w:t>is</w:t>
      </w:r>
      <w:r w:rsidRPr="001F3598">
        <w:rPr>
          <w:spacing w:val="-2"/>
          <w:sz w:val="20"/>
        </w:rPr>
        <w:t xml:space="preserve"> </w:t>
      </w:r>
      <w:r w:rsidRPr="001F3598">
        <w:rPr>
          <w:sz w:val="20"/>
        </w:rPr>
        <w:t>significant</w:t>
      </w:r>
      <w:r w:rsidRPr="001F3598">
        <w:rPr>
          <w:spacing w:val="-2"/>
          <w:sz w:val="20"/>
        </w:rPr>
        <w:t xml:space="preserve"> </w:t>
      </w:r>
      <w:r w:rsidRPr="001F3598">
        <w:rPr>
          <w:sz w:val="20"/>
        </w:rPr>
        <w:t>at the</w:t>
      </w:r>
      <w:r w:rsidRPr="001F3598">
        <w:rPr>
          <w:spacing w:val="-1"/>
          <w:sz w:val="20"/>
        </w:rPr>
        <w:t xml:space="preserve"> </w:t>
      </w:r>
      <w:r w:rsidRPr="001F3598">
        <w:rPr>
          <w:sz w:val="20"/>
        </w:rPr>
        <w:t>0.01 level</w:t>
      </w:r>
      <w:r w:rsidRPr="001F3598">
        <w:rPr>
          <w:spacing w:val="-1"/>
          <w:sz w:val="20"/>
        </w:rPr>
        <w:t xml:space="preserve"> </w:t>
      </w:r>
      <w:r w:rsidRPr="001F3598">
        <w:rPr>
          <w:sz w:val="20"/>
        </w:rPr>
        <w:t>(2-tailed).</w:t>
      </w:r>
      <w:r w:rsidRPr="001F3598">
        <w:rPr>
          <w:spacing w:val="-2"/>
          <w:sz w:val="20"/>
        </w:rPr>
        <w:t xml:space="preserve"> </w:t>
      </w:r>
      <w:r w:rsidRPr="001F3598">
        <w:rPr>
          <w:sz w:val="20"/>
        </w:rPr>
        <w:t>*</w:t>
      </w:r>
      <w:r w:rsidRPr="001F3598">
        <w:rPr>
          <w:spacing w:val="-2"/>
          <w:sz w:val="20"/>
        </w:rPr>
        <w:t xml:space="preserve"> </w:t>
      </w:r>
      <w:r w:rsidRPr="001F3598">
        <w:rPr>
          <w:sz w:val="20"/>
        </w:rPr>
        <w:t>Correlation</w:t>
      </w:r>
      <w:r w:rsidRPr="001F3598">
        <w:rPr>
          <w:spacing w:val="-2"/>
          <w:sz w:val="20"/>
        </w:rPr>
        <w:t xml:space="preserve"> </w:t>
      </w:r>
      <w:r w:rsidRPr="001F3598">
        <w:rPr>
          <w:sz w:val="20"/>
        </w:rPr>
        <w:t>is</w:t>
      </w:r>
      <w:r w:rsidRPr="001F3598">
        <w:rPr>
          <w:spacing w:val="-2"/>
          <w:sz w:val="20"/>
        </w:rPr>
        <w:t xml:space="preserve"> </w:t>
      </w:r>
      <w:r w:rsidRPr="001F3598">
        <w:rPr>
          <w:sz w:val="20"/>
        </w:rPr>
        <w:t>significant</w:t>
      </w:r>
      <w:r w:rsidRPr="001F3598">
        <w:rPr>
          <w:spacing w:val="-3"/>
          <w:sz w:val="20"/>
        </w:rPr>
        <w:t xml:space="preserve"> </w:t>
      </w:r>
      <w:r w:rsidRPr="001F3598">
        <w:rPr>
          <w:sz w:val="20"/>
        </w:rPr>
        <w:t>at</w:t>
      </w:r>
      <w:r w:rsidRPr="001F3598">
        <w:rPr>
          <w:spacing w:val="-2"/>
          <w:sz w:val="20"/>
        </w:rPr>
        <w:t xml:space="preserve"> </w:t>
      </w:r>
      <w:r w:rsidRPr="001F3598">
        <w:rPr>
          <w:sz w:val="20"/>
        </w:rPr>
        <w:t>the</w:t>
      </w:r>
      <w:r w:rsidRPr="001F3598">
        <w:rPr>
          <w:spacing w:val="-1"/>
          <w:sz w:val="20"/>
        </w:rPr>
        <w:t xml:space="preserve"> </w:t>
      </w:r>
      <w:r w:rsidRPr="001F3598">
        <w:rPr>
          <w:sz w:val="20"/>
        </w:rPr>
        <w:t>0.05 level</w:t>
      </w:r>
      <w:r w:rsidRPr="001F3598">
        <w:rPr>
          <w:spacing w:val="-1"/>
          <w:sz w:val="20"/>
        </w:rPr>
        <w:t xml:space="preserve"> </w:t>
      </w:r>
      <w:r w:rsidRPr="001F3598">
        <w:rPr>
          <w:sz w:val="20"/>
        </w:rPr>
        <w:t>(2-tailed)</w:t>
      </w:r>
    </w:p>
    <w:p w14:paraId="46A4B792" w14:textId="77777777" w:rsidR="00037A3E" w:rsidRPr="001F3598" w:rsidRDefault="00037A3E" w:rsidP="00037A3E">
      <w:pPr>
        <w:spacing w:line="360" w:lineRule="auto"/>
        <w:jc w:val="both"/>
      </w:pPr>
    </w:p>
    <w:p w14:paraId="382337E7" w14:textId="3AA97BA3" w:rsidR="00037A3E" w:rsidRPr="001F3598" w:rsidRDefault="00037A3E" w:rsidP="00037A3E">
      <w:pPr>
        <w:spacing w:line="360" w:lineRule="auto"/>
        <w:jc w:val="both"/>
        <w:rPr>
          <w:b/>
          <w:bCs/>
        </w:rPr>
      </w:pPr>
      <w:r w:rsidRPr="001F3598">
        <w:rPr>
          <w:b/>
          <w:bCs/>
        </w:rPr>
        <w:t xml:space="preserve">Relationship between the Selected Characteristics of the Litchi Farmers and Their </w:t>
      </w:r>
      <w:r w:rsidR="001F3598">
        <w:rPr>
          <w:b/>
          <w:bCs/>
        </w:rPr>
        <w:t>T</w:t>
      </w:r>
      <w:r w:rsidRPr="001F3598">
        <w:rPr>
          <w:b/>
          <w:bCs/>
        </w:rPr>
        <w:t>raining Need</w:t>
      </w:r>
    </w:p>
    <w:p w14:paraId="3A2466EB" w14:textId="77777777" w:rsidR="00037A3E" w:rsidRPr="001F3598" w:rsidRDefault="00037A3E" w:rsidP="00037A3E">
      <w:pPr>
        <w:spacing w:line="360" w:lineRule="auto"/>
        <w:jc w:val="both"/>
      </w:pPr>
      <w:r w:rsidRPr="001F3598">
        <w:t xml:space="preserve">The table presents the correlation coefficients between various selected characteristics of litchi farmers and their training needs, highlighting the strength and direction of these relationships. A strong positive correlation (r = 0.672**) is observed between age and training needs, indicating that older farmers tend to have greater training requirements, possibly due to a desire to update their knowledge or adapt to new practices. Conversely, educational level shows a strong negative correlation (r = -0.569**), suggesting that farmers with higher education levels generally have lower training needs, as they may already possess the necessary skills and knowledge for effective litchi farming. Other characteristics, such as household size (r = -0.128) and the size of the litchi orchard (r = -0.069), exhibit weak correlations, indicating that these factors do not significantly influence training needs. Farm size shows a slight positive correlation (r = 0.127), while annual income (r = -0.190) also has a weak negative correlation, implying that higher income may correlate with slightly lower training needs. Experience </w:t>
      </w:r>
      <w:r w:rsidRPr="001F3598">
        <w:lastRenderedPageBreak/>
        <w:t>in litchi gardening (r = 0.582**) demonstrates a moderate positive correlation with training needs, suggesting that more experienced farmers may seek further training to refine their skills. Additionally, social mobility (r = 0.195) and communication exposure (r = 0.246*) show weak positive correlations, indicating that farmers with higher social mobility and greater exposure to communication channels may have slightly increased training needs. Lastly, knowledge of litchi production, post-harvest handling, and marketing (r = -0.250*) reveals a moderate negative correlation, suggesting that farmers with more knowledge in these areas tend to have lower training needs. Overall, the findings indicate that age, educational level, experience, and knowledge are significant factors influencing the training needs of litchi farmers, while other characteristics show weaker or negligible correlations.</w:t>
      </w:r>
    </w:p>
    <w:p w14:paraId="218D2296" w14:textId="77777777" w:rsidR="00037A3E" w:rsidRPr="001F3598" w:rsidRDefault="00037A3E" w:rsidP="00037A3E"/>
    <w:p w14:paraId="3E748678" w14:textId="5FF49A0D" w:rsidR="00037A3E" w:rsidRPr="001F3598" w:rsidRDefault="00037A3E" w:rsidP="00037A3E">
      <w:pPr>
        <w:jc w:val="center"/>
        <w:rPr>
          <w:b/>
          <w:bCs/>
        </w:rPr>
      </w:pPr>
      <w:r w:rsidRPr="001F3598">
        <w:rPr>
          <w:b/>
          <w:bCs/>
        </w:rPr>
        <w:t>Table 5 Distribution of litchi farmers according to their overall problem (N = 70)</w:t>
      </w:r>
    </w:p>
    <w:p w14:paraId="1757895B" w14:textId="77777777" w:rsidR="00037A3E" w:rsidRPr="001F3598" w:rsidRDefault="00037A3E" w:rsidP="00037A3E"/>
    <w:tbl>
      <w:tblPr>
        <w:tblW w:w="0" w:type="auto"/>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275"/>
        <w:gridCol w:w="2853"/>
        <w:gridCol w:w="701"/>
        <w:gridCol w:w="764"/>
        <w:gridCol w:w="962"/>
        <w:gridCol w:w="934"/>
      </w:tblGrid>
      <w:tr w:rsidR="001F3598" w:rsidRPr="001F3598" w14:paraId="6E06734E" w14:textId="77777777" w:rsidTr="00037A3E">
        <w:trPr>
          <w:trHeight w:val="399"/>
        </w:trPr>
        <w:tc>
          <w:tcPr>
            <w:tcW w:w="2550" w:type="dxa"/>
            <w:gridSpan w:val="2"/>
          </w:tcPr>
          <w:p w14:paraId="143D20C8" w14:textId="77777777" w:rsidR="00037A3E" w:rsidRPr="001F3598" w:rsidRDefault="00037A3E" w:rsidP="00E02560">
            <w:pPr>
              <w:jc w:val="center"/>
            </w:pPr>
            <w:r w:rsidRPr="001F3598">
              <w:t>Score Range</w:t>
            </w:r>
          </w:p>
        </w:tc>
        <w:tc>
          <w:tcPr>
            <w:tcW w:w="4318" w:type="dxa"/>
            <w:gridSpan w:val="3"/>
          </w:tcPr>
          <w:p w14:paraId="081F5F64" w14:textId="77777777" w:rsidR="00037A3E" w:rsidRPr="001F3598" w:rsidRDefault="00037A3E" w:rsidP="00E02560">
            <w:pPr>
              <w:jc w:val="center"/>
            </w:pPr>
            <w:r w:rsidRPr="001F3598">
              <w:t>Respondents</w:t>
            </w:r>
          </w:p>
        </w:tc>
        <w:tc>
          <w:tcPr>
            <w:tcW w:w="962" w:type="dxa"/>
            <w:vMerge w:val="restart"/>
          </w:tcPr>
          <w:p w14:paraId="369B44CA" w14:textId="77777777" w:rsidR="00037A3E" w:rsidRPr="001F3598" w:rsidRDefault="00037A3E" w:rsidP="00E02560">
            <w:pPr>
              <w:jc w:val="center"/>
            </w:pPr>
          </w:p>
          <w:p w14:paraId="7DAABB77" w14:textId="77777777" w:rsidR="00037A3E" w:rsidRPr="001F3598" w:rsidRDefault="00037A3E" w:rsidP="00E02560">
            <w:pPr>
              <w:jc w:val="center"/>
            </w:pPr>
            <w:r w:rsidRPr="001F3598">
              <w:t>Mean</w:t>
            </w:r>
          </w:p>
        </w:tc>
        <w:tc>
          <w:tcPr>
            <w:tcW w:w="934" w:type="dxa"/>
            <w:vMerge w:val="restart"/>
          </w:tcPr>
          <w:p w14:paraId="19E6CC61" w14:textId="77777777" w:rsidR="00037A3E" w:rsidRPr="001F3598" w:rsidRDefault="00037A3E" w:rsidP="00E02560">
            <w:pPr>
              <w:jc w:val="center"/>
            </w:pPr>
          </w:p>
          <w:p w14:paraId="463B5A5D" w14:textId="77777777" w:rsidR="00037A3E" w:rsidRPr="001F3598" w:rsidRDefault="00037A3E" w:rsidP="00E02560">
            <w:pPr>
              <w:jc w:val="center"/>
            </w:pPr>
            <w:r w:rsidRPr="001F3598">
              <w:t>St. dev.</w:t>
            </w:r>
          </w:p>
        </w:tc>
      </w:tr>
      <w:tr w:rsidR="001F3598" w:rsidRPr="001F3598" w14:paraId="5DDAA0A5" w14:textId="77777777" w:rsidTr="00037A3E">
        <w:trPr>
          <w:trHeight w:val="399"/>
        </w:trPr>
        <w:tc>
          <w:tcPr>
            <w:tcW w:w="1275" w:type="dxa"/>
          </w:tcPr>
          <w:p w14:paraId="08826928" w14:textId="77777777" w:rsidR="00037A3E" w:rsidRPr="001F3598" w:rsidRDefault="00037A3E" w:rsidP="00E02560">
            <w:pPr>
              <w:jc w:val="center"/>
            </w:pPr>
            <w:r w:rsidRPr="001F3598">
              <w:t>Possible</w:t>
            </w:r>
          </w:p>
        </w:tc>
        <w:tc>
          <w:tcPr>
            <w:tcW w:w="1274" w:type="dxa"/>
          </w:tcPr>
          <w:p w14:paraId="0E08D3B7" w14:textId="77777777" w:rsidR="00037A3E" w:rsidRPr="001F3598" w:rsidRDefault="00037A3E" w:rsidP="00E02560">
            <w:pPr>
              <w:jc w:val="center"/>
            </w:pPr>
            <w:r w:rsidRPr="001F3598">
              <w:t>Observed</w:t>
            </w:r>
          </w:p>
        </w:tc>
        <w:tc>
          <w:tcPr>
            <w:tcW w:w="2853" w:type="dxa"/>
          </w:tcPr>
          <w:p w14:paraId="03AEBF18" w14:textId="77777777" w:rsidR="00037A3E" w:rsidRPr="001F3598" w:rsidRDefault="00037A3E" w:rsidP="00E02560">
            <w:pPr>
              <w:jc w:val="center"/>
            </w:pPr>
            <w:r w:rsidRPr="001F3598">
              <w:t>Category</w:t>
            </w:r>
          </w:p>
        </w:tc>
        <w:tc>
          <w:tcPr>
            <w:tcW w:w="701" w:type="dxa"/>
          </w:tcPr>
          <w:p w14:paraId="61E5A441" w14:textId="77777777" w:rsidR="00037A3E" w:rsidRPr="001F3598" w:rsidRDefault="00037A3E" w:rsidP="00E02560">
            <w:pPr>
              <w:jc w:val="center"/>
            </w:pPr>
            <w:r w:rsidRPr="001F3598">
              <w:t>No.</w:t>
            </w:r>
          </w:p>
        </w:tc>
        <w:tc>
          <w:tcPr>
            <w:tcW w:w="763" w:type="dxa"/>
          </w:tcPr>
          <w:p w14:paraId="41DB35B8" w14:textId="77777777" w:rsidR="00037A3E" w:rsidRPr="001F3598" w:rsidRDefault="00037A3E" w:rsidP="00E02560">
            <w:pPr>
              <w:jc w:val="center"/>
            </w:pPr>
            <w:r w:rsidRPr="001F3598">
              <w:t>%</w:t>
            </w:r>
          </w:p>
        </w:tc>
        <w:tc>
          <w:tcPr>
            <w:tcW w:w="962" w:type="dxa"/>
            <w:vMerge/>
            <w:tcBorders>
              <w:top w:val="nil"/>
            </w:tcBorders>
          </w:tcPr>
          <w:p w14:paraId="11A8A119" w14:textId="77777777" w:rsidR="00037A3E" w:rsidRPr="001F3598" w:rsidRDefault="00037A3E" w:rsidP="00E02560">
            <w:pPr>
              <w:jc w:val="center"/>
            </w:pPr>
          </w:p>
        </w:tc>
        <w:tc>
          <w:tcPr>
            <w:tcW w:w="934" w:type="dxa"/>
            <w:vMerge/>
            <w:tcBorders>
              <w:top w:val="nil"/>
            </w:tcBorders>
          </w:tcPr>
          <w:p w14:paraId="0D38F9FA" w14:textId="77777777" w:rsidR="00037A3E" w:rsidRPr="001F3598" w:rsidRDefault="00037A3E" w:rsidP="00E02560">
            <w:pPr>
              <w:jc w:val="center"/>
            </w:pPr>
          </w:p>
        </w:tc>
      </w:tr>
      <w:tr w:rsidR="001F3598" w:rsidRPr="001F3598" w14:paraId="2895C346" w14:textId="77777777" w:rsidTr="00037A3E">
        <w:trPr>
          <w:trHeight w:val="399"/>
        </w:trPr>
        <w:tc>
          <w:tcPr>
            <w:tcW w:w="1275" w:type="dxa"/>
            <w:vMerge w:val="restart"/>
          </w:tcPr>
          <w:p w14:paraId="2751B5F5" w14:textId="77777777" w:rsidR="00037A3E" w:rsidRPr="001F3598" w:rsidRDefault="00037A3E" w:rsidP="00E02560">
            <w:pPr>
              <w:jc w:val="center"/>
            </w:pPr>
          </w:p>
          <w:p w14:paraId="04BE2D95" w14:textId="77777777" w:rsidR="00037A3E" w:rsidRPr="001F3598" w:rsidRDefault="00037A3E" w:rsidP="00E02560">
            <w:pPr>
              <w:jc w:val="center"/>
            </w:pPr>
            <w:r w:rsidRPr="001F3598">
              <w:t>0-30</w:t>
            </w:r>
          </w:p>
        </w:tc>
        <w:tc>
          <w:tcPr>
            <w:tcW w:w="1274" w:type="dxa"/>
            <w:vMerge w:val="restart"/>
          </w:tcPr>
          <w:p w14:paraId="0EE75BBD" w14:textId="77777777" w:rsidR="00037A3E" w:rsidRPr="001F3598" w:rsidRDefault="00037A3E" w:rsidP="00E02560">
            <w:pPr>
              <w:jc w:val="center"/>
            </w:pPr>
          </w:p>
          <w:p w14:paraId="5CB71463" w14:textId="77777777" w:rsidR="00037A3E" w:rsidRPr="001F3598" w:rsidRDefault="00037A3E" w:rsidP="00E02560">
            <w:pPr>
              <w:jc w:val="center"/>
            </w:pPr>
            <w:r w:rsidRPr="001F3598">
              <w:t>13-24</w:t>
            </w:r>
          </w:p>
        </w:tc>
        <w:tc>
          <w:tcPr>
            <w:tcW w:w="2853" w:type="dxa"/>
          </w:tcPr>
          <w:p w14:paraId="7695F2AD" w14:textId="77777777" w:rsidR="00037A3E" w:rsidRPr="001F3598" w:rsidRDefault="00037A3E" w:rsidP="00E02560">
            <w:pPr>
              <w:jc w:val="center"/>
            </w:pPr>
            <w:r w:rsidRPr="001F3598">
              <w:t>Less problem (up to 10)</w:t>
            </w:r>
          </w:p>
        </w:tc>
        <w:tc>
          <w:tcPr>
            <w:tcW w:w="701" w:type="dxa"/>
          </w:tcPr>
          <w:p w14:paraId="718BD972" w14:textId="77777777" w:rsidR="00037A3E" w:rsidRPr="001F3598" w:rsidRDefault="00037A3E" w:rsidP="00E02560">
            <w:pPr>
              <w:jc w:val="center"/>
            </w:pPr>
            <w:r w:rsidRPr="001F3598">
              <w:t>0</w:t>
            </w:r>
          </w:p>
        </w:tc>
        <w:tc>
          <w:tcPr>
            <w:tcW w:w="763" w:type="dxa"/>
          </w:tcPr>
          <w:p w14:paraId="1D21DB55" w14:textId="77777777" w:rsidR="00037A3E" w:rsidRPr="001F3598" w:rsidRDefault="00037A3E" w:rsidP="00E02560">
            <w:pPr>
              <w:jc w:val="center"/>
            </w:pPr>
          </w:p>
        </w:tc>
        <w:tc>
          <w:tcPr>
            <w:tcW w:w="962" w:type="dxa"/>
            <w:vMerge w:val="restart"/>
          </w:tcPr>
          <w:p w14:paraId="36E81B87" w14:textId="77777777" w:rsidR="00037A3E" w:rsidRPr="001F3598" w:rsidRDefault="00037A3E" w:rsidP="00E02560">
            <w:pPr>
              <w:jc w:val="center"/>
            </w:pPr>
          </w:p>
          <w:p w14:paraId="0174E71C" w14:textId="77777777" w:rsidR="00037A3E" w:rsidRPr="001F3598" w:rsidRDefault="00037A3E" w:rsidP="00E02560">
            <w:pPr>
              <w:jc w:val="center"/>
            </w:pPr>
            <w:r w:rsidRPr="001F3598">
              <w:t>18.65</w:t>
            </w:r>
          </w:p>
        </w:tc>
        <w:tc>
          <w:tcPr>
            <w:tcW w:w="934" w:type="dxa"/>
            <w:vMerge w:val="restart"/>
          </w:tcPr>
          <w:p w14:paraId="7CD2C136" w14:textId="77777777" w:rsidR="00037A3E" w:rsidRPr="001F3598" w:rsidRDefault="00037A3E" w:rsidP="00E02560">
            <w:pPr>
              <w:jc w:val="center"/>
            </w:pPr>
          </w:p>
          <w:p w14:paraId="3C4B1C9F" w14:textId="77777777" w:rsidR="00037A3E" w:rsidRPr="001F3598" w:rsidRDefault="00037A3E" w:rsidP="00E02560">
            <w:pPr>
              <w:jc w:val="center"/>
            </w:pPr>
            <w:r w:rsidRPr="001F3598">
              <w:t>2.77</w:t>
            </w:r>
          </w:p>
        </w:tc>
      </w:tr>
      <w:tr w:rsidR="001F3598" w:rsidRPr="001F3598" w14:paraId="57955EB9" w14:textId="77777777" w:rsidTr="00037A3E">
        <w:trPr>
          <w:trHeight w:val="302"/>
        </w:trPr>
        <w:tc>
          <w:tcPr>
            <w:tcW w:w="1275" w:type="dxa"/>
            <w:vMerge/>
          </w:tcPr>
          <w:p w14:paraId="14712129" w14:textId="77777777" w:rsidR="00037A3E" w:rsidRPr="001F3598" w:rsidRDefault="00037A3E" w:rsidP="00E02560"/>
        </w:tc>
        <w:tc>
          <w:tcPr>
            <w:tcW w:w="1274" w:type="dxa"/>
            <w:vMerge/>
          </w:tcPr>
          <w:p w14:paraId="5311D55F" w14:textId="77777777" w:rsidR="00037A3E" w:rsidRPr="001F3598" w:rsidRDefault="00037A3E" w:rsidP="00E02560"/>
        </w:tc>
        <w:tc>
          <w:tcPr>
            <w:tcW w:w="2853" w:type="dxa"/>
            <w:tcBorders>
              <w:bottom w:val="single" w:sz="4" w:space="0" w:color="auto"/>
            </w:tcBorders>
          </w:tcPr>
          <w:p w14:paraId="6E336F2E" w14:textId="77777777" w:rsidR="00037A3E" w:rsidRPr="001F3598" w:rsidRDefault="00037A3E" w:rsidP="00E02560">
            <w:pPr>
              <w:jc w:val="center"/>
            </w:pPr>
            <w:r w:rsidRPr="001F3598">
              <w:t>Medium problem (11 to 20)</w:t>
            </w:r>
          </w:p>
        </w:tc>
        <w:tc>
          <w:tcPr>
            <w:tcW w:w="701" w:type="dxa"/>
            <w:tcBorders>
              <w:bottom w:val="single" w:sz="4" w:space="0" w:color="auto"/>
            </w:tcBorders>
          </w:tcPr>
          <w:p w14:paraId="463D3777" w14:textId="77777777" w:rsidR="00037A3E" w:rsidRPr="001F3598" w:rsidRDefault="00037A3E" w:rsidP="00E02560">
            <w:pPr>
              <w:jc w:val="center"/>
            </w:pPr>
            <w:r w:rsidRPr="001F3598">
              <w:t>56</w:t>
            </w:r>
          </w:p>
        </w:tc>
        <w:tc>
          <w:tcPr>
            <w:tcW w:w="763" w:type="dxa"/>
            <w:tcBorders>
              <w:bottom w:val="single" w:sz="4" w:space="0" w:color="auto"/>
            </w:tcBorders>
          </w:tcPr>
          <w:p w14:paraId="35859E88" w14:textId="77777777" w:rsidR="00037A3E" w:rsidRPr="001F3598" w:rsidRDefault="00037A3E" w:rsidP="00E02560">
            <w:pPr>
              <w:jc w:val="center"/>
            </w:pPr>
            <w:r w:rsidRPr="001F3598">
              <w:t>69.1</w:t>
            </w:r>
          </w:p>
        </w:tc>
        <w:tc>
          <w:tcPr>
            <w:tcW w:w="962" w:type="dxa"/>
            <w:vMerge/>
          </w:tcPr>
          <w:p w14:paraId="621F9A20" w14:textId="77777777" w:rsidR="00037A3E" w:rsidRPr="001F3598" w:rsidRDefault="00037A3E" w:rsidP="00E02560"/>
        </w:tc>
        <w:tc>
          <w:tcPr>
            <w:tcW w:w="934" w:type="dxa"/>
            <w:vMerge/>
          </w:tcPr>
          <w:p w14:paraId="7168ABD8" w14:textId="77777777" w:rsidR="00037A3E" w:rsidRPr="001F3598" w:rsidRDefault="00037A3E" w:rsidP="00E02560"/>
        </w:tc>
      </w:tr>
      <w:tr w:rsidR="00037A3E" w:rsidRPr="001F3598" w14:paraId="72248CF0" w14:textId="77777777" w:rsidTr="00037A3E">
        <w:trPr>
          <w:trHeight w:val="282"/>
        </w:trPr>
        <w:tc>
          <w:tcPr>
            <w:tcW w:w="1275" w:type="dxa"/>
            <w:vMerge/>
          </w:tcPr>
          <w:p w14:paraId="185FD6B8" w14:textId="77777777" w:rsidR="00037A3E" w:rsidRPr="001F3598" w:rsidRDefault="00037A3E" w:rsidP="00E02560"/>
        </w:tc>
        <w:tc>
          <w:tcPr>
            <w:tcW w:w="1274" w:type="dxa"/>
            <w:vMerge/>
          </w:tcPr>
          <w:p w14:paraId="2FBD1FD2" w14:textId="77777777" w:rsidR="00037A3E" w:rsidRPr="001F3598" w:rsidRDefault="00037A3E" w:rsidP="00E02560"/>
        </w:tc>
        <w:tc>
          <w:tcPr>
            <w:tcW w:w="2853" w:type="dxa"/>
            <w:tcBorders>
              <w:top w:val="single" w:sz="4" w:space="0" w:color="auto"/>
            </w:tcBorders>
          </w:tcPr>
          <w:p w14:paraId="057A8001" w14:textId="77777777" w:rsidR="00037A3E" w:rsidRPr="001F3598" w:rsidRDefault="00037A3E" w:rsidP="00E02560">
            <w:pPr>
              <w:jc w:val="center"/>
            </w:pPr>
            <w:r w:rsidRPr="001F3598">
              <w:t>High problem (&gt;20)</w:t>
            </w:r>
          </w:p>
        </w:tc>
        <w:tc>
          <w:tcPr>
            <w:tcW w:w="701" w:type="dxa"/>
            <w:tcBorders>
              <w:top w:val="single" w:sz="4" w:space="0" w:color="auto"/>
            </w:tcBorders>
          </w:tcPr>
          <w:p w14:paraId="478D4921" w14:textId="77777777" w:rsidR="00037A3E" w:rsidRPr="001F3598" w:rsidRDefault="00037A3E" w:rsidP="00E02560">
            <w:pPr>
              <w:jc w:val="center"/>
            </w:pPr>
            <w:r w:rsidRPr="001F3598">
              <w:t>25</w:t>
            </w:r>
          </w:p>
        </w:tc>
        <w:tc>
          <w:tcPr>
            <w:tcW w:w="763" w:type="dxa"/>
            <w:tcBorders>
              <w:top w:val="single" w:sz="4" w:space="0" w:color="auto"/>
            </w:tcBorders>
          </w:tcPr>
          <w:p w14:paraId="123B5B9F" w14:textId="77777777" w:rsidR="00037A3E" w:rsidRPr="001F3598" w:rsidRDefault="00037A3E" w:rsidP="00E02560">
            <w:pPr>
              <w:jc w:val="center"/>
            </w:pPr>
            <w:r w:rsidRPr="001F3598">
              <w:t>30.9</w:t>
            </w:r>
          </w:p>
        </w:tc>
        <w:tc>
          <w:tcPr>
            <w:tcW w:w="962" w:type="dxa"/>
            <w:vMerge/>
          </w:tcPr>
          <w:p w14:paraId="0A369411" w14:textId="77777777" w:rsidR="00037A3E" w:rsidRPr="001F3598" w:rsidRDefault="00037A3E" w:rsidP="00E02560"/>
        </w:tc>
        <w:tc>
          <w:tcPr>
            <w:tcW w:w="934" w:type="dxa"/>
            <w:vMerge/>
          </w:tcPr>
          <w:p w14:paraId="6ADB1795" w14:textId="77777777" w:rsidR="00037A3E" w:rsidRPr="001F3598" w:rsidRDefault="00037A3E" w:rsidP="00E02560"/>
        </w:tc>
      </w:tr>
    </w:tbl>
    <w:p w14:paraId="7F3FBCE8" w14:textId="77777777" w:rsidR="00037A3E" w:rsidRPr="001F3598" w:rsidRDefault="00037A3E" w:rsidP="00037A3E">
      <w:pPr>
        <w:jc w:val="center"/>
      </w:pPr>
    </w:p>
    <w:p w14:paraId="4B3F1BDF" w14:textId="0942CDEE" w:rsidR="00037A3E" w:rsidRPr="001F3598" w:rsidRDefault="00037A3E" w:rsidP="00037A3E">
      <w:pPr>
        <w:spacing w:line="360" w:lineRule="auto"/>
        <w:jc w:val="both"/>
      </w:pPr>
      <w:r w:rsidRPr="001F3598">
        <w:t>Litchi farmers gave their responses as high, medium, low</w:t>
      </w:r>
      <w:r w:rsidR="001F3598">
        <w:t>,</w:t>
      </w:r>
      <w:r w:rsidRPr="001F3598">
        <w:t xml:space="preserve"> and no against each problem included in </w:t>
      </w:r>
      <w:r w:rsidR="001F3598">
        <w:t xml:space="preserve">the </w:t>
      </w:r>
      <w:r w:rsidRPr="001F3598">
        <w:t xml:space="preserve">problem confrontation scale. To ascertain the extent of </w:t>
      </w:r>
      <w:r w:rsidR="001F3598">
        <w:t xml:space="preserve">the </w:t>
      </w:r>
      <w:r w:rsidRPr="001F3598">
        <w:t xml:space="preserve">seriousness of </w:t>
      </w:r>
      <w:r w:rsidR="001F3598">
        <w:t xml:space="preserve">the </w:t>
      </w:r>
      <w:r w:rsidRPr="001F3598">
        <w:t xml:space="preserve">problems, </w:t>
      </w:r>
      <w:r w:rsidR="001F3598">
        <w:t xml:space="preserve">the </w:t>
      </w:r>
      <w:r w:rsidRPr="001F3598">
        <w:t>mean value for each of the problem</w:t>
      </w:r>
      <w:r w:rsidR="001F3598">
        <w:t>s</w:t>
      </w:r>
      <w:r w:rsidRPr="001F3598">
        <w:t xml:space="preserve"> was computed. Problems were ranked according to their mean value and total score. A respondent for any of </w:t>
      </w:r>
      <w:r w:rsidR="001F3598">
        <w:t xml:space="preserve">the </w:t>
      </w:r>
      <w:r w:rsidRPr="001F3598">
        <w:t xml:space="preserve">four response options was multiplied by its respective weight. Thus, a mean value for each of the problems was obtained by summing all scores for four options and dividing the total scores by </w:t>
      </w:r>
      <w:r w:rsidR="001F3598">
        <w:t>their</w:t>
      </w:r>
      <w:r w:rsidRPr="001F3598">
        <w:t xml:space="preserve"> respective sample number.</w:t>
      </w:r>
    </w:p>
    <w:p w14:paraId="4F1D2323" w14:textId="77777777" w:rsidR="00037A3E" w:rsidRPr="001F3598" w:rsidRDefault="00037A3E" w:rsidP="00037A3E">
      <w:pPr>
        <w:jc w:val="center"/>
      </w:pPr>
    </w:p>
    <w:p w14:paraId="2BD9C97C" w14:textId="371865B2" w:rsidR="00037A3E" w:rsidRPr="001F3598" w:rsidRDefault="00037A3E" w:rsidP="00037A3E">
      <w:pPr>
        <w:jc w:val="center"/>
        <w:rPr>
          <w:b/>
          <w:bCs/>
        </w:rPr>
      </w:pPr>
      <w:r w:rsidRPr="001F3598">
        <w:rPr>
          <w:b/>
          <w:bCs/>
        </w:rPr>
        <w:t>Table 6 Problems faced by the farmers in litchi production</w:t>
      </w:r>
    </w:p>
    <w:p w14:paraId="5D1376BB" w14:textId="77777777" w:rsidR="00037A3E" w:rsidRPr="001F3598" w:rsidRDefault="00037A3E" w:rsidP="00037A3E">
      <w:pPr>
        <w:jc w:val="center"/>
      </w:pPr>
    </w:p>
    <w:tbl>
      <w:tblPr>
        <w:tblW w:w="0" w:type="auto"/>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1"/>
        <w:gridCol w:w="653"/>
        <w:gridCol w:w="651"/>
        <w:gridCol w:w="650"/>
        <w:gridCol w:w="652"/>
        <w:gridCol w:w="744"/>
        <w:gridCol w:w="650"/>
      </w:tblGrid>
      <w:tr w:rsidR="001F3598" w:rsidRPr="001F3598" w14:paraId="490F9AC8" w14:textId="77777777" w:rsidTr="00E02560">
        <w:trPr>
          <w:trHeight w:val="673"/>
        </w:trPr>
        <w:tc>
          <w:tcPr>
            <w:tcW w:w="5281" w:type="dxa"/>
            <w:vMerge w:val="restart"/>
          </w:tcPr>
          <w:p w14:paraId="4EBED839" w14:textId="77777777" w:rsidR="00037A3E" w:rsidRPr="001F3598" w:rsidRDefault="00037A3E" w:rsidP="00E02560">
            <w:pPr>
              <w:jc w:val="center"/>
            </w:pPr>
          </w:p>
          <w:p w14:paraId="0A79D8F4" w14:textId="77777777" w:rsidR="00037A3E" w:rsidRPr="001F3598" w:rsidRDefault="00037A3E" w:rsidP="00E02560">
            <w:pPr>
              <w:jc w:val="center"/>
            </w:pPr>
            <w:r w:rsidRPr="001F3598">
              <w:t>Problems</w:t>
            </w:r>
          </w:p>
        </w:tc>
        <w:tc>
          <w:tcPr>
            <w:tcW w:w="2606" w:type="dxa"/>
            <w:gridSpan w:val="4"/>
          </w:tcPr>
          <w:p w14:paraId="7F84BEBC" w14:textId="77777777" w:rsidR="00037A3E" w:rsidRPr="001F3598" w:rsidRDefault="00037A3E" w:rsidP="00E02560">
            <w:pPr>
              <w:jc w:val="center"/>
            </w:pPr>
            <w:r w:rsidRPr="001F3598">
              <w:t>Extent of problems (No. of farmers)</w:t>
            </w:r>
          </w:p>
        </w:tc>
        <w:tc>
          <w:tcPr>
            <w:tcW w:w="744" w:type="dxa"/>
            <w:vMerge w:val="restart"/>
          </w:tcPr>
          <w:p w14:paraId="2296380C" w14:textId="77777777" w:rsidR="00037A3E" w:rsidRPr="001F3598" w:rsidRDefault="00037A3E" w:rsidP="00E02560">
            <w:pPr>
              <w:jc w:val="center"/>
            </w:pPr>
          </w:p>
          <w:p w14:paraId="77F0E0AC" w14:textId="77777777" w:rsidR="00037A3E" w:rsidRPr="001F3598" w:rsidRDefault="00037A3E" w:rsidP="00E02560">
            <w:pPr>
              <w:jc w:val="center"/>
            </w:pPr>
            <w:r w:rsidRPr="001F3598">
              <w:t>TS</w:t>
            </w:r>
          </w:p>
        </w:tc>
        <w:tc>
          <w:tcPr>
            <w:tcW w:w="650" w:type="dxa"/>
            <w:vMerge w:val="restart"/>
          </w:tcPr>
          <w:p w14:paraId="6EE82F27" w14:textId="77777777" w:rsidR="00037A3E" w:rsidRPr="001F3598" w:rsidRDefault="00037A3E" w:rsidP="00E02560">
            <w:pPr>
              <w:jc w:val="center"/>
            </w:pPr>
          </w:p>
          <w:p w14:paraId="5C65D0FE" w14:textId="77777777" w:rsidR="00037A3E" w:rsidRPr="001F3598" w:rsidRDefault="00037A3E" w:rsidP="00E02560">
            <w:pPr>
              <w:jc w:val="center"/>
            </w:pPr>
            <w:r w:rsidRPr="001F3598">
              <w:t>RO</w:t>
            </w:r>
          </w:p>
        </w:tc>
      </w:tr>
      <w:tr w:rsidR="001F3598" w:rsidRPr="001F3598" w14:paraId="2D876B2A" w14:textId="77777777" w:rsidTr="00E02560">
        <w:trPr>
          <w:trHeight w:val="354"/>
        </w:trPr>
        <w:tc>
          <w:tcPr>
            <w:tcW w:w="5281" w:type="dxa"/>
            <w:vMerge/>
            <w:tcBorders>
              <w:top w:val="nil"/>
            </w:tcBorders>
          </w:tcPr>
          <w:p w14:paraId="76B1C3D1" w14:textId="77777777" w:rsidR="00037A3E" w:rsidRPr="001F3598" w:rsidRDefault="00037A3E" w:rsidP="00E02560">
            <w:pPr>
              <w:jc w:val="center"/>
            </w:pPr>
          </w:p>
        </w:tc>
        <w:tc>
          <w:tcPr>
            <w:tcW w:w="653" w:type="dxa"/>
          </w:tcPr>
          <w:p w14:paraId="1CB22EFA" w14:textId="77777777" w:rsidR="00037A3E" w:rsidRPr="001F3598" w:rsidRDefault="00037A3E" w:rsidP="00E02560">
            <w:pPr>
              <w:jc w:val="center"/>
            </w:pPr>
            <w:r w:rsidRPr="001F3598">
              <w:t>H</w:t>
            </w:r>
          </w:p>
        </w:tc>
        <w:tc>
          <w:tcPr>
            <w:tcW w:w="651" w:type="dxa"/>
          </w:tcPr>
          <w:p w14:paraId="7AC0DEA5" w14:textId="77777777" w:rsidR="00037A3E" w:rsidRPr="001F3598" w:rsidRDefault="00037A3E" w:rsidP="00E02560">
            <w:pPr>
              <w:jc w:val="center"/>
            </w:pPr>
            <w:r w:rsidRPr="001F3598">
              <w:t>M</w:t>
            </w:r>
          </w:p>
        </w:tc>
        <w:tc>
          <w:tcPr>
            <w:tcW w:w="650" w:type="dxa"/>
          </w:tcPr>
          <w:p w14:paraId="542A5820" w14:textId="77777777" w:rsidR="00037A3E" w:rsidRPr="001F3598" w:rsidRDefault="00037A3E" w:rsidP="00E02560">
            <w:pPr>
              <w:jc w:val="center"/>
            </w:pPr>
            <w:r w:rsidRPr="001F3598">
              <w:t>L</w:t>
            </w:r>
          </w:p>
        </w:tc>
        <w:tc>
          <w:tcPr>
            <w:tcW w:w="652" w:type="dxa"/>
          </w:tcPr>
          <w:p w14:paraId="7783AAF3" w14:textId="77777777" w:rsidR="00037A3E" w:rsidRPr="001F3598" w:rsidRDefault="00037A3E" w:rsidP="00E02560">
            <w:pPr>
              <w:jc w:val="center"/>
            </w:pPr>
            <w:r w:rsidRPr="001F3598">
              <w:t>N</w:t>
            </w:r>
          </w:p>
        </w:tc>
        <w:tc>
          <w:tcPr>
            <w:tcW w:w="744" w:type="dxa"/>
            <w:vMerge/>
            <w:tcBorders>
              <w:top w:val="nil"/>
            </w:tcBorders>
          </w:tcPr>
          <w:p w14:paraId="114218A0" w14:textId="77777777" w:rsidR="00037A3E" w:rsidRPr="001F3598" w:rsidRDefault="00037A3E" w:rsidP="00E02560">
            <w:pPr>
              <w:jc w:val="center"/>
            </w:pPr>
          </w:p>
        </w:tc>
        <w:tc>
          <w:tcPr>
            <w:tcW w:w="650" w:type="dxa"/>
            <w:vMerge/>
            <w:tcBorders>
              <w:top w:val="nil"/>
            </w:tcBorders>
          </w:tcPr>
          <w:p w14:paraId="2FB77EC7" w14:textId="77777777" w:rsidR="00037A3E" w:rsidRPr="001F3598" w:rsidRDefault="00037A3E" w:rsidP="00E02560">
            <w:pPr>
              <w:jc w:val="center"/>
            </w:pPr>
          </w:p>
        </w:tc>
      </w:tr>
      <w:tr w:rsidR="001F3598" w:rsidRPr="001F3598" w14:paraId="0909BD0C" w14:textId="77777777" w:rsidTr="00E02560">
        <w:trPr>
          <w:trHeight w:val="503"/>
        </w:trPr>
        <w:tc>
          <w:tcPr>
            <w:tcW w:w="5281" w:type="dxa"/>
          </w:tcPr>
          <w:p w14:paraId="3F27000D" w14:textId="229D57EC" w:rsidR="00037A3E" w:rsidRPr="001F3598" w:rsidRDefault="00037A3E" w:rsidP="00E02560">
            <w:pPr>
              <w:jc w:val="center"/>
            </w:pPr>
            <w:r w:rsidRPr="001F3598">
              <w:t>Lack of training from DAE and other service</w:t>
            </w:r>
            <w:r w:rsidR="001F3598">
              <w:t>-</w:t>
            </w:r>
            <w:r w:rsidRPr="001F3598">
              <w:t>providing agencies about litchi production</w:t>
            </w:r>
          </w:p>
        </w:tc>
        <w:tc>
          <w:tcPr>
            <w:tcW w:w="653" w:type="dxa"/>
          </w:tcPr>
          <w:p w14:paraId="5639CBBD" w14:textId="77777777" w:rsidR="00037A3E" w:rsidRPr="001F3598" w:rsidRDefault="00037A3E" w:rsidP="00E02560">
            <w:pPr>
              <w:jc w:val="center"/>
            </w:pPr>
            <w:r w:rsidRPr="001F3598">
              <w:t>67</w:t>
            </w:r>
          </w:p>
        </w:tc>
        <w:tc>
          <w:tcPr>
            <w:tcW w:w="651" w:type="dxa"/>
          </w:tcPr>
          <w:p w14:paraId="0249E369" w14:textId="77777777" w:rsidR="00037A3E" w:rsidRPr="001F3598" w:rsidRDefault="00037A3E" w:rsidP="00E02560">
            <w:pPr>
              <w:jc w:val="center"/>
            </w:pPr>
            <w:r w:rsidRPr="001F3598">
              <w:t>12</w:t>
            </w:r>
          </w:p>
        </w:tc>
        <w:tc>
          <w:tcPr>
            <w:tcW w:w="650" w:type="dxa"/>
          </w:tcPr>
          <w:p w14:paraId="67A5ED23" w14:textId="77777777" w:rsidR="00037A3E" w:rsidRPr="001F3598" w:rsidRDefault="00037A3E" w:rsidP="00E02560">
            <w:pPr>
              <w:jc w:val="center"/>
            </w:pPr>
            <w:r w:rsidRPr="001F3598">
              <w:t>2</w:t>
            </w:r>
          </w:p>
        </w:tc>
        <w:tc>
          <w:tcPr>
            <w:tcW w:w="652" w:type="dxa"/>
          </w:tcPr>
          <w:p w14:paraId="6387482F" w14:textId="77777777" w:rsidR="00037A3E" w:rsidRPr="001F3598" w:rsidRDefault="00037A3E" w:rsidP="00E02560">
            <w:pPr>
              <w:jc w:val="center"/>
            </w:pPr>
            <w:r w:rsidRPr="001F3598">
              <w:t>0</w:t>
            </w:r>
          </w:p>
        </w:tc>
        <w:tc>
          <w:tcPr>
            <w:tcW w:w="744" w:type="dxa"/>
          </w:tcPr>
          <w:p w14:paraId="57E91634" w14:textId="77777777" w:rsidR="00037A3E" w:rsidRPr="001F3598" w:rsidRDefault="00037A3E" w:rsidP="00E02560">
            <w:pPr>
              <w:jc w:val="center"/>
            </w:pPr>
            <w:r w:rsidRPr="001F3598">
              <w:t>227</w:t>
            </w:r>
          </w:p>
        </w:tc>
        <w:tc>
          <w:tcPr>
            <w:tcW w:w="650" w:type="dxa"/>
          </w:tcPr>
          <w:p w14:paraId="2405AEA5" w14:textId="77777777" w:rsidR="00037A3E" w:rsidRPr="001F3598" w:rsidRDefault="00037A3E" w:rsidP="00E02560">
            <w:pPr>
              <w:jc w:val="center"/>
            </w:pPr>
            <w:r w:rsidRPr="001F3598">
              <w:t>1</w:t>
            </w:r>
          </w:p>
        </w:tc>
      </w:tr>
      <w:tr w:rsidR="001F3598" w:rsidRPr="001F3598" w14:paraId="104AD1BA" w14:textId="77777777" w:rsidTr="00E02560">
        <w:trPr>
          <w:trHeight w:val="350"/>
        </w:trPr>
        <w:tc>
          <w:tcPr>
            <w:tcW w:w="5281" w:type="dxa"/>
          </w:tcPr>
          <w:p w14:paraId="55A62550" w14:textId="77777777" w:rsidR="00037A3E" w:rsidRPr="001F3598" w:rsidRDefault="00037A3E" w:rsidP="00E02560">
            <w:pPr>
              <w:jc w:val="center"/>
            </w:pPr>
            <w:r w:rsidRPr="001F3598">
              <w:t>Lack of transportation facilities to the market</w:t>
            </w:r>
          </w:p>
        </w:tc>
        <w:tc>
          <w:tcPr>
            <w:tcW w:w="653" w:type="dxa"/>
          </w:tcPr>
          <w:p w14:paraId="61F2517E" w14:textId="77777777" w:rsidR="00037A3E" w:rsidRPr="001F3598" w:rsidRDefault="00037A3E" w:rsidP="00E02560">
            <w:pPr>
              <w:jc w:val="center"/>
            </w:pPr>
            <w:r w:rsidRPr="001F3598">
              <w:t>54</w:t>
            </w:r>
          </w:p>
        </w:tc>
        <w:tc>
          <w:tcPr>
            <w:tcW w:w="651" w:type="dxa"/>
          </w:tcPr>
          <w:p w14:paraId="282D2A0A" w14:textId="77777777" w:rsidR="00037A3E" w:rsidRPr="001F3598" w:rsidRDefault="00037A3E" w:rsidP="00E02560">
            <w:pPr>
              <w:jc w:val="center"/>
            </w:pPr>
            <w:r w:rsidRPr="001F3598">
              <w:t>13</w:t>
            </w:r>
          </w:p>
        </w:tc>
        <w:tc>
          <w:tcPr>
            <w:tcW w:w="650" w:type="dxa"/>
          </w:tcPr>
          <w:p w14:paraId="67B27E3F" w14:textId="77777777" w:rsidR="00037A3E" w:rsidRPr="001F3598" w:rsidRDefault="00037A3E" w:rsidP="00E02560">
            <w:pPr>
              <w:jc w:val="center"/>
            </w:pPr>
            <w:r w:rsidRPr="001F3598">
              <w:t>12</w:t>
            </w:r>
          </w:p>
        </w:tc>
        <w:tc>
          <w:tcPr>
            <w:tcW w:w="652" w:type="dxa"/>
          </w:tcPr>
          <w:p w14:paraId="45A23511" w14:textId="77777777" w:rsidR="00037A3E" w:rsidRPr="001F3598" w:rsidRDefault="00037A3E" w:rsidP="00E02560">
            <w:pPr>
              <w:jc w:val="center"/>
            </w:pPr>
            <w:r w:rsidRPr="001F3598">
              <w:t>2</w:t>
            </w:r>
          </w:p>
        </w:tc>
        <w:tc>
          <w:tcPr>
            <w:tcW w:w="744" w:type="dxa"/>
          </w:tcPr>
          <w:p w14:paraId="7ADAA284" w14:textId="77777777" w:rsidR="00037A3E" w:rsidRPr="001F3598" w:rsidRDefault="00037A3E" w:rsidP="00E02560">
            <w:pPr>
              <w:jc w:val="center"/>
            </w:pPr>
            <w:r w:rsidRPr="001F3598">
              <w:t>200</w:t>
            </w:r>
          </w:p>
        </w:tc>
        <w:tc>
          <w:tcPr>
            <w:tcW w:w="650" w:type="dxa"/>
          </w:tcPr>
          <w:p w14:paraId="30999DE3" w14:textId="77777777" w:rsidR="00037A3E" w:rsidRPr="001F3598" w:rsidRDefault="00037A3E" w:rsidP="00E02560">
            <w:pPr>
              <w:jc w:val="center"/>
            </w:pPr>
            <w:r w:rsidRPr="001F3598">
              <w:t>2</w:t>
            </w:r>
          </w:p>
        </w:tc>
      </w:tr>
      <w:tr w:rsidR="001F3598" w:rsidRPr="001F3598" w14:paraId="30785AA3" w14:textId="77777777" w:rsidTr="00E02560">
        <w:trPr>
          <w:trHeight w:val="350"/>
        </w:trPr>
        <w:tc>
          <w:tcPr>
            <w:tcW w:w="5281" w:type="dxa"/>
          </w:tcPr>
          <w:p w14:paraId="215C9241" w14:textId="3661C412" w:rsidR="00037A3E" w:rsidRPr="001F3598" w:rsidRDefault="00037A3E" w:rsidP="00E02560">
            <w:pPr>
              <w:jc w:val="center"/>
            </w:pPr>
            <w:r w:rsidRPr="001F3598">
              <w:t>Lack of knowledge o</w:t>
            </w:r>
            <w:r w:rsidR="001F3598">
              <w:t>f</w:t>
            </w:r>
            <w:r w:rsidRPr="001F3598">
              <w:t xml:space="preserve"> litchi processing and preservation</w:t>
            </w:r>
          </w:p>
        </w:tc>
        <w:tc>
          <w:tcPr>
            <w:tcW w:w="653" w:type="dxa"/>
          </w:tcPr>
          <w:p w14:paraId="77639E9A" w14:textId="77777777" w:rsidR="00037A3E" w:rsidRPr="001F3598" w:rsidRDefault="00037A3E" w:rsidP="00E02560">
            <w:pPr>
              <w:jc w:val="center"/>
            </w:pPr>
            <w:r w:rsidRPr="001F3598">
              <w:t>37</w:t>
            </w:r>
          </w:p>
        </w:tc>
        <w:tc>
          <w:tcPr>
            <w:tcW w:w="651" w:type="dxa"/>
          </w:tcPr>
          <w:p w14:paraId="43C875BA" w14:textId="77777777" w:rsidR="00037A3E" w:rsidRPr="001F3598" w:rsidRDefault="00037A3E" w:rsidP="00E02560">
            <w:pPr>
              <w:jc w:val="center"/>
            </w:pPr>
            <w:r w:rsidRPr="001F3598">
              <w:t>30</w:t>
            </w:r>
          </w:p>
        </w:tc>
        <w:tc>
          <w:tcPr>
            <w:tcW w:w="650" w:type="dxa"/>
          </w:tcPr>
          <w:p w14:paraId="7C593D1A" w14:textId="77777777" w:rsidR="00037A3E" w:rsidRPr="001F3598" w:rsidRDefault="00037A3E" w:rsidP="00E02560">
            <w:pPr>
              <w:jc w:val="center"/>
            </w:pPr>
            <w:r w:rsidRPr="001F3598">
              <w:t>12</w:t>
            </w:r>
          </w:p>
        </w:tc>
        <w:tc>
          <w:tcPr>
            <w:tcW w:w="652" w:type="dxa"/>
          </w:tcPr>
          <w:p w14:paraId="068A1B2A" w14:textId="77777777" w:rsidR="00037A3E" w:rsidRPr="001F3598" w:rsidRDefault="00037A3E" w:rsidP="00E02560">
            <w:pPr>
              <w:jc w:val="center"/>
            </w:pPr>
            <w:r w:rsidRPr="001F3598">
              <w:t>2</w:t>
            </w:r>
          </w:p>
        </w:tc>
        <w:tc>
          <w:tcPr>
            <w:tcW w:w="744" w:type="dxa"/>
          </w:tcPr>
          <w:p w14:paraId="7B40D287" w14:textId="77777777" w:rsidR="00037A3E" w:rsidRPr="001F3598" w:rsidRDefault="00037A3E" w:rsidP="00E02560">
            <w:pPr>
              <w:jc w:val="center"/>
            </w:pPr>
            <w:r w:rsidRPr="001F3598">
              <w:t>183</w:t>
            </w:r>
          </w:p>
        </w:tc>
        <w:tc>
          <w:tcPr>
            <w:tcW w:w="650" w:type="dxa"/>
          </w:tcPr>
          <w:p w14:paraId="00D96EB2" w14:textId="77777777" w:rsidR="00037A3E" w:rsidRPr="001F3598" w:rsidRDefault="00037A3E" w:rsidP="00E02560">
            <w:pPr>
              <w:jc w:val="center"/>
            </w:pPr>
            <w:r w:rsidRPr="001F3598">
              <w:t>3</w:t>
            </w:r>
          </w:p>
        </w:tc>
      </w:tr>
      <w:tr w:rsidR="001F3598" w:rsidRPr="001F3598" w14:paraId="070618C7" w14:textId="77777777" w:rsidTr="00E02560">
        <w:trPr>
          <w:trHeight w:val="354"/>
        </w:trPr>
        <w:tc>
          <w:tcPr>
            <w:tcW w:w="5281" w:type="dxa"/>
          </w:tcPr>
          <w:p w14:paraId="1439ECFF" w14:textId="77777777" w:rsidR="00037A3E" w:rsidRPr="001F3598" w:rsidRDefault="00037A3E" w:rsidP="00E02560">
            <w:pPr>
              <w:jc w:val="center"/>
            </w:pPr>
            <w:r w:rsidRPr="001F3598">
              <w:t>Inadequate credit facility</w:t>
            </w:r>
          </w:p>
        </w:tc>
        <w:tc>
          <w:tcPr>
            <w:tcW w:w="653" w:type="dxa"/>
          </w:tcPr>
          <w:p w14:paraId="0D45A016" w14:textId="77777777" w:rsidR="00037A3E" w:rsidRPr="001F3598" w:rsidRDefault="00037A3E" w:rsidP="00E02560">
            <w:pPr>
              <w:jc w:val="center"/>
            </w:pPr>
            <w:r w:rsidRPr="001F3598">
              <w:t>44</w:t>
            </w:r>
          </w:p>
        </w:tc>
        <w:tc>
          <w:tcPr>
            <w:tcW w:w="651" w:type="dxa"/>
          </w:tcPr>
          <w:p w14:paraId="431B129E" w14:textId="77777777" w:rsidR="00037A3E" w:rsidRPr="001F3598" w:rsidRDefault="00037A3E" w:rsidP="00E02560">
            <w:pPr>
              <w:jc w:val="center"/>
            </w:pPr>
            <w:r w:rsidRPr="001F3598">
              <w:t>18</w:t>
            </w:r>
          </w:p>
        </w:tc>
        <w:tc>
          <w:tcPr>
            <w:tcW w:w="650" w:type="dxa"/>
          </w:tcPr>
          <w:p w14:paraId="00A61673" w14:textId="77777777" w:rsidR="00037A3E" w:rsidRPr="001F3598" w:rsidRDefault="00037A3E" w:rsidP="00E02560">
            <w:pPr>
              <w:jc w:val="center"/>
            </w:pPr>
            <w:r w:rsidRPr="001F3598">
              <w:t>12</w:t>
            </w:r>
          </w:p>
        </w:tc>
        <w:tc>
          <w:tcPr>
            <w:tcW w:w="652" w:type="dxa"/>
          </w:tcPr>
          <w:p w14:paraId="7EB7E9E1" w14:textId="77777777" w:rsidR="00037A3E" w:rsidRPr="001F3598" w:rsidRDefault="00037A3E" w:rsidP="00E02560">
            <w:pPr>
              <w:jc w:val="center"/>
            </w:pPr>
            <w:r w:rsidRPr="001F3598">
              <w:t>7</w:t>
            </w:r>
          </w:p>
        </w:tc>
        <w:tc>
          <w:tcPr>
            <w:tcW w:w="744" w:type="dxa"/>
          </w:tcPr>
          <w:p w14:paraId="70944E1A" w14:textId="77777777" w:rsidR="00037A3E" w:rsidRPr="001F3598" w:rsidRDefault="00037A3E" w:rsidP="00E02560">
            <w:pPr>
              <w:jc w:val="center"/>
            </w:pPr>
            <w:r w:rsidRPr="001F3598">
              <w:t>180</w:t>
            </w:r>
          </w:p>
        </w:tc>
        <w:tc>
          <w:tcPr>
            <w:tcW w:w="650" w:type="dxa"/>
          </w:tcPr>
          <w:p w14:paraId="04854072" w14:textId="77777777" w:rsidR="00037A3E" w:rsidRPr="001F3598" w:rsidRDefault="00037A3E" w:rsidP="00E02560">
            <w:pPr>
              <w:jc w:val="center"/>
            </w:pPr>
            <w:r w:rsidRPr="001F3598">
              <w:t>4</w:t>
            </w:r>
          </w:p>
        </w:tc>
      </w:tr>
      <w:tr w:rsidR="001F3598" w:rsidRPr="001F3598" w14:paraId="53D5593B" w14:textId="77777777" w:rsidTr="00E02560">
        <w:trPr>
          <w:trHeight w:val="350"/>
        </w:trPr>
        <w:tc>
          <w:tcPr>
            <w:tcW w:w="5281" w:type="dxa"/>
          </w:tcPr>
          <w:p w14:paraId="0FF14916" w14:textId="3E5B7347" w:rsidR="00037A3E" w:rsidRPr="001F3598" w:rsidRDefault="00037A3E" w:rsidP="00E02560">
            <w:pPr>
              <w:jc w:val="center"/>
            </w:pPr>
            <w:r w:rsidRPr="001F3598">
              <w:t xml:space="preserve">Lack of knowledge on </w:t>
            </w:r>
            <w:r w:rsidR="001F3598">
              <w:t xml:space="preserve">the </w:t>
            </w:r>
            <w:r w:rsidRPr="001F3598">
              <w:t>management of bearing trees</w:t>
            </w:r>
          </w:p>
        </w:tc>
        <w:tc>
          <w:tcPr>
            <w:tcW w:w="653" w:type="dxa"/>
          </w:tcPr>
          <w:p w14:paraId="368D8CB6" w14:textId="77777777" w:rsidR="00037A3E" w:rsidRPr="001F3598" w:rsidRDefault="00037A3E" w:rsidP="00E02560">
            <w:pPr>
              <w:jc w:val="center"/>
            </w:pPr>
            <w:r w:rsidRPr="001F3598">
              <w:t>11</w:t>
            </w:r>
          </w:p>
        </w:tc>
        <w:tc>
          <w:tcPr>
            <w:tcW w:w="651" w:type="dxa"/>
          </w:tcPr>
          <w:p w14:paraId="6F5BF30A" w14:textId="77777777" w:rsidR="00037A3E" w:rsidRPr="001F3598" w:rsidRDefault="00037A3E" w:rsidP="00E02560">
            <w:pPr>
              <w:jc w:val="center"/>
            </w:pPr>
            <w:r w:rsidRPr="001F3598">
              <w:t>53</w:t>
            </w:r>
          </w:p>
        </w:tc>
        <w:tc>
          <w:tcPr>
            <w:tcW w:w="650" w:type="dxa"/>
          </w:tcPr>
          <w:p w14:paraId="3587A711" w14:textId="77777777" w:rsidR="00037A3E" w:rsidRPr="001F3598" w:rsidRDefault="00037A3E" w:rsidP="00E02560">
            <w:pPr>
              <w:jc w:val="center"/>
            </w:pPr>
            <w:r w:rsidRPr="001F3598">
              <w:t>14</w:t>
            </w:r>
          </w:p>
        </w:tc>
        <w:tc>
          <w:tcPr>
            <w:tcW w:w="652" w:type="dxa"/>
          </w:tcPr>
          <w:p w14:paraId="30210853" w14:textId="77777777" w:rsidR="00037A3E" w:rsidRPr="001F3598" w:rsidRDefault="00037A3E" w:rsidP="00E02560">
            <w:pPr>
              <w:jc w:val="center"/>
            </w:pPr>
            <w:r w:rsidRPr="001F3598">
              <w:t>3</w:t>
            </w:r>
          </w:p>
        </w:tc>
        <w:tc>
          <w:tcPr>
            <w:tcW w:w="744" w:type="dxa"/>
          </w:tcPr>
          <w:p w14:paraId="7E492720" w14:textId="77777777" w:rsidR="00037A3E" w:rsidRPr="001F3598" w:rsidRDefault="00037A3E" w:rsidP="00E02560">
            <w:pPr>
              <w:jc w:val="center"/>
            </w:pPr>
            <w:r w:rsidRPr="001F3598">
              <w:t>153</w:t>
            </w:r>
          </w:p>
        </w:tc>
        <w:tc>
          <w:tcPr>
            <w:tcW w:w="650" w:type="dxa"/>
          </w:tcPr>
          <w:p w14:paraId="576EE1B2" w14:textId="77777777" w:rsidR="00037A3E" w:rsidRPr="001F3598" w:rsidRDefault="00037A3E" w:rsidP="00E02560">
            <w:pPr>
              <w:jc w:val="center"/>
            </w:pPr>
            <w:r w:rsidRPr="001F3598">
              <w:t>6</w:t>
            </w:r>
          </w:p>
        </w:tc>
      </w:tr>
      <w:tr w:rsidR="001F3598" w:rsidRPr="001F3598" w14:paraId="06A55E70" w14:textId="77777777" w:rsidTr="00E02560">
        <w:trPr>
          <w:trHeight w:val="350"/>
        </w:trPr>
        <w:tc>
          <w:tcPr>
            <w:tcW w:w="5281" w:type="dxa"/>
          </w:tcPr>
          <w:p w14:paraId="3ACD1808" w14:textId="77777777" w:rsidR="00037A3E" w:rsidRPr="001F3598" w:rsidRDefault="00037A3E" w:rsidP="00E02560">
            <w:pPr>
              <w:jc w:val="center"/>
            </w:pPr>
            <w:r w:rsidRPr="001F3598">
              <w:t>Lack of skill in orchard establishment and management</w:t>
            </w:r>
          </w:p>
        </w:tc>
        <w:tc>
          <w:tcPr>
            <w:tcW w:w="653" w:type="dxa"/>
          </w:tcPr>
          <w:p w14:paraId="691FBE73" w14:textId="77777777" w:rsidR="00037A3E" w:rsidRPr="001F3598" w:rsidRDefault="00037A3E" w:rsidP="00E02560">
            <w:pPr>
              <w:jc w:val="center"/>
            </w:pPr>
            <w:r w:rsidRPr="001F3598">
              <w:t>21</w:t>
            </w:r>
          </w:p>
        </w:tc>
        <w:tc>
          <w:tcPr>
            <w:tcW w:w="651" w:type="dxa"/>
          </w:tcPr>
          <w:p w14:paraId="01DA2FED" w14:textId="77777777" w:rsidR="00037A3E" w:rsidRPr="001F3598" w:rsidRDefault="00037A3E" w:rsidP="00E02560">
            <w:pPr>
              <w:jc w:val="center"/>
            </w:pPr>
            <w:r w:rsidRPr="001F3598">
              <w:t>30</w:t>
            </w:r>
          </w:p>
        </w:tc>
        <w:tc>
          <w:tcPr>
            <w:tcW w:w="650" w:type="dxa"/>
          </w:tcPr>
          <w:p w14:paraId="2A6D4B06" w14:textId="77777777" w:rsidR="00037A3E" w:rsidRPr="001F3598" w:rsidRDefault="00037A3E" w:rsidP="00E02560">
            <w:pPr>
              <w:jc w:val="center"/>
            </w:pPr>
            <w:r w:rsidRPr="001F3598">
              <w:t>27</w:t>
            </w:r>
          </w:p>
        </w:tc>
        <w:tc>
          <w:tcPr>
            <w:tcW w:w="652" w:type="dxa"/>
          </w:tcPr>
          <w:p w14:paraId="3DE3FA4D" w14:textId="77777777" w:rsidR="00037A3E" w:rsidRPr="001F3598" w:rsidRDefault="00037A3E" w:rsidP="00E02560">
            <w:pPr>
              <w:jc w:val="center"/>
            </w:pPr>
            <w:r w:rsidRPr="001F3598">
              <w:t>3</w:t>
            </w:r>
          </w:p>
        </w:tc>
        <w:tc>
          <w:tcPr>
            <w:tcW w:w="744" w:type="dxa"/>
          </w:tcPr>
          <w:p w14:paraId="6E0633A3" w14:textId="77777777" w:rsidR="00037A3E" w:rsidRPr="001F3598" w:rsidRDefault="00037A3E" w:rsidP="00E02560">
            <w:pPr>
              <w:jc w:val="center"/>
            </w:pPr>
            <w:r w:rsidRPr="001F3598">
              <w:t>150</w:t>
            </w:r>
          </w:p>
        </w:tc>
        <w:tc>
          <w:tcPr>
            <w:tcW w:w="650" w:type="dxa"/>
          </w:tcPr>
          <w:p w14:paraId="7EF7E1FB" w14:textId="77777777" w:rsidR="00037A3E" w:rsidRPr="001F3598" w:rsidRDefault="00037A3E" w:rsidP="00E02560">
            <w:pPr>
              <w:jc w:val="center"/>
            </w:pPr>
            <w:r w:rsidRPr="001F3598">
              <w:t>5</w:t>
            </w:r>
          </w:p>
        </w:tc>
      </w:tr>
      <w:tr w:rsidR="001F3598" w:rsidRPr="001F3598" w14:paraId="785F4AB0" w14:textId="77777777" w:rsidTr="00E02560">
        <w:trPr>
          <w:trHeight w:val="350"/>
        </w:trPr>
        <w:tc>
          <w:tcPr>
            <w:tcW w:w="5281" w:type="dxa"/>
          </w:tcPr>
          <w:p w14:paraId="112492BB" w14:textId="621AEF4E" w:rsidR="00037A3E" w:rsidRPr="001F3598" w:rsidRDefault="00037A3E" w:rsidP="00E02560">
            <w:pPr>
              <w:jc w:val="center"/>
            </w:pPr>
            <w:r w:rsidRPr="001F3598">
              <w:t xml:space="preserve">Lack of skill </w:t>
            </w:r>
            <w:r w:rsidR="001F3598">
              <w:t>i</w:t>
            </w:r>
            <w:r w:rsidRPr="001F3598">
              <w:t>n soil preparation and planting of tree</w:t>
            </w:r>
          </w:p>
        </w:tc>
        <w:tc>
          <w:tcPr>
            <w:tcW w:w="653" w:type="dxa"/>
          </w:tcPr>
          <w:p w14:paraId="431DD192" w14:textId="77777777" w:rsidR="00037A3E" w:rsidRPr="001F3598" w:rsidRDefault="00037A3E" w:rsidP="00E02560">
            <w:pPr>
              <w:jc w:val="center"/>
            </w:pPr>
            <w:r w:rsidRPr="001F3598">
              <w:t>17</w:t>
            </w:r>
          </w:p>
        </w:tc>
        <w:tc>
          <w:tcPr>
            <w:tcW w:w="651" w:type="dxa"/>
          </w:tcPr>
          <w:p w14:paraId="69FDAC5F" w14:textId="77777777" w:rsidR="00037A3E" w:rsidRPr="001F3598" w:rsidRDefault="00037A3E" w:rsidP="00E02560">
            <w:pPr>
              <w:jc w:val="center"/>
            </w:pPr>
            <w:r w:rsidRPr="001F3598">
              <w:t>38</w:t>
            </w:r>
          </w:p>
        </w:tc>
        <w:tc>
          <w:tcPr>
            <w:tcW w:w="650" w:type="dxa"/>
          </w:tcPr>
          <w:p w14:paraId="43CAACA7" w14:textId="77777777" w:rsidR="00037A3E" w:rsidRPr="001F3598" w:rsidRDefault="00037A3E" w:rsidP="00E02560">
            <w:pPr>
              <w:jc w:val="center"/>
            </w:pPr>
            <w:r w:rsidRPr="001F3598">
              <w:t>19</w:t>
            </w:r>
          </w:p>
        </w:tc>
        <w:tc>
          <w:tcPr>
            <w:tcW w:w="652" w:type="dxa"/>
          </w:tcPr>
          <w:p w14:paraId="514E4AF9" w14:textId="77777777" w:rsidR="00037A3E" w:rsidRPr="001F3598" w:rsidRDefault="00037A3E" w:rsidP="00E02560">
            <w:pPr>
              <w:jc w:val="center"/>
            </w:pPr>
            <w:r w:rsidRPr="001F3598">
              <w:t>7</w:t>
            </w:r>
          </w:p>
        </w:tc>
        <w:tc>
          <w:tcPr>
            <w:tcW w:w="744" w:type="dxa"/>
          </w:tcPr>
          <w:p w14:paraId="439F1729" w14:textId="77777777" w:rsidR="00037A3E" w:rsidRPr="001F3598" w:rsidRDefault="00037A3E" w:rsidP="00E02560">
            <w:pPr>
              <w:jc w:val="center"/>
            </w:pPr>
            <w:r w:rsidRPr="001F3598">
              <w:t>146</w:t>
            </w:r>
          </w:p>
        </w:tc>
        <w:tc>
          <w:tcPr>
            <w:tcW w:w="650" w:type="dxa"/>
          </w:tcPr>
          <w:p w14:paraId="49485E87" w14:textId="77777777" w:rsidR="00037A3E" w:rsidRPr="001F3598" w:rsidRDefault="00037A3E" w:rsidP="00E02560">
            <w:pPr>
              <w:jc w:val="center"/>
            </w:pPr>
            <w:r w:rsidRPr="001F3598">
              <w:t>7</w:t>
            </w:r>
          </w:p>
        </w:tc>
      </w:tr>
      <w:tr w:rsidR="001F3598" w:rsidRPr="001F3598" w14:paraId="2A3BE709" w14:textId="77777777" w:rsidTr="00E02560">
        <w:trPr>
          <w:trHeight w:val="354"/>
        </w:trPr>
        <w:tc>
          <w:tcPr>
            <w:tcW w:w="5281" w:type="dxa"/>
          </w:tcPr>
          <w:p w14:paraId="7AC1467B" w14:textId="6D02A6E5" w:rsidR="00037A3E" w:rsidRPr="001F3598" w:rsidRDefault="00037A3E" w:rsidP="00E02560">
            <w:pPr>
              <w:jc w:val="center"/>
            </w:pPr>
            <w:r w:rsidRPr="001F3598">
              <w:t xml:space="preserve">Lack of skill </w:t>
            </w:r>
            <w:r w:rsidR="001F3598">
              <w:t>i</w:t>
            </w:r>
            <w:r w:rsidRPr="001F3598">
              <w:t>n harvesting litchi</w:t>
            </w:r>
          </w:p>
        </w:tc>
        <w:tc>
          <w:tcPr>
            <w:tcW w:w="653" w:type="dxa"/>
          </w:tcPr>
          <w:p w14:paraId="63B9E952" w14:textId="77777777" w:rsidR="00037A3E" w:rsidRPr="001F3598" w:rsidRDefault="00037A3E" w:rsidP="00E02560">
            <w:pPr>
              <w:jc w:val="center"/>
            </w:pPr>
            <w:r w:rsidRPr="001F3598">
              <w:t>11</w:t>
            </w:r>
          </w:p>
        </w:tc>
        <w:tc>
          <w:tcPr>
            <w:tcW w:w="651" w:type="dxa"/>
          </w:tcPr>
          <w:p w14:paraId="6E38ECBE" w14:textId="77777777" w:rsidR="00037A3E" w:rsidRPr="001F3598" w:rsidRDefault="00037A3E" w:rsidP="00E02560">
            <w:pPr>
              <w:jc w:val="center"/>
            </w:pPr>
            <w:r w:rsidRPr="001F3598">
              <w:t>24</w:t>
            </w:r>
          </w:p>
        </w:tc>
        <w:tc>
          <w:tcPr>
            <w:tcW w:w="650" w:type="dxa"/>
          </w:tcPr>
          <w:p w14:paraId="18DF1BD4" w14:textId="77777777" w:rsidR="00037A3E" w:rsidRPr="001F3598" w:rsidRDefault="00037A3E" w:rsidP="00E02560">
            <w:pPr>
              <w:jc w:val="center"/>
            </w:pPr>
            <w:r w:rsidRPr="001F3598">
              <w:t>46</w:t>
            </w:r>
          </w:p>
        </w:tc>
        <w:tc>
          <w:tcPr>
            <w:tcW w:w="652" w:type="dxa"/>
          </w:tcPr>
          <w:p w14:paraId="423B4F95" w14:textId="77777777" w:rsidR="00037A3E" w:rsidRPr="001F3598" w:rsidRDefault="00037A3E" w:rsidP="00E02560">
            <w:pPr>
              <w:jc w:val="center"/>
            </w:pPr>
            <w:r w:rsidRPr="001F3598">
              <w:t>0</w:t>
            </w:r>
          </w:p>
        </w:tc>
        <w:tc>
          <w:tcPr>
            <w:tcW w:w="744" w:type="dxa"/>
          </w:tcPr>
          <w:p w14:paraId="7868F07A" w14:textId="77777777" w:rsidR="00037A3E" w:rsidRPr="001F3598" w:rsidRDefault="00037A3E" w:rsidP="00E02560">
            <w:pPr>
              <w:jc w:val="center"/>
            </w:pPr>
            <w:r w:rsidRPr="001F3598">
              <w:t>127</w:t>
            </w:r>
          </w:p>
        </w:tc>
        <w:tc>
          <w:tcPr>
            <w:tcW w:w="650" w:type="dxa"/>
          </w:tcPr>
          <w:p w14:paraId="6CDE60FE" w14:textId="77777777" w:rsidR="00037A3E" w:rsidRPr="001F3598" w:rsidRDefault="00037A3E" w:rsidP="00E02560">
            <w:pPr>
              <w:jc w:val="center"/>
            </w:pPr>
            <w:r w:rsidRPr="001F3598">
              <w:t>8</w:t>
            </w:r>
          </w:p>
        </w:tc>
      </w:tr>
      <w:tr w:rsidR="001F3598" w:rsidRPr="001F3598" w14:paraId="3E64838C" w14:textId="77777777" w:rsidTr="00E02560">
        <w:trPr>
          <w:trHeight w:val="357"/>
        </w:trPr>
        <w:tc>
          <w:tcPr>
            <w:tcW w:w="5281" w:type="dxa"/>
          </w:tcPr>
          <w:p w14:paraId="571B1A5C" w14:textId="77777777" w:rsidR="00037A3E" w:rsidRPr="001F3598" w:rsidRDefault="00037A3E" w:rsidP="00E02560">
            <w:pPr>
              <w:jc w:val="center"/>
            </w:pPr>
            <w:r w:rsidRPr="001F3598">
              <w:t>Lack of marketing facility</w:t>
            </w:r>
          </w:p>
        </w:tc>
        <w:tc>
          <w:tcPr>
            <w:tcW w:w="653" w:type="dxa"/>
          </w:tcPr>
          <w:p w14:paraId="45CF304F" w14:textId="77777777" w:rsidR="00037A3E" w:rsidRPr="001F3598" w:rsidRDefault="00037A3E" w:rsidP="00E02560">
            <w:pPr>
              <w:jc w:val="center"/>
            </w:pPr>
            <w:r w:rsidRPr="001F3598">
              <w:t>3</w:t>
            </w:r>
          </w:p>
        </w:tc>
        <w:tc>
          <w:tcPr>
            <w:tcW w:w="651" w:type="dxa"/>
          </w:tcPr>
          <w:p w14:paraId="387D2E53" w14:textId="77777777" w:rsidR="00037A3E" w:rsidRPr="001F3598" w:rsidRDefault="00037A3E" w:rsidP="00E02560">
            <w:pPr>
              <w:jc w:val="center"/>
            </w:pPr>
            <w:r w:rsidRPr="001F3598">
              <w:t>17</w:t>
            </w:r>
          </w:p>
        </w:tc>
        <w:tc>
          <w:tcPr>
            <w:tcW w:w="650" w:type="dxa"/>
          </w:tcPr>
          <w:p w14:paraId="35670802" w14:textId="77777777" w:rsidR="00037A3E" w:rsidRPr="001F3598" w:rsidRDefault="00037A3E" w:rsidP="00E02560">
            <w:pPr>
              <w:jc w:val="center"/>
            </w:pPr>
            <w:r w:rsidRPr="001F3598">
              <w:t>55</w:t>
            </w:r>
          </w:p>
        </w:tc>
        <w:tc>
          <w:tcPr>
            <w:tcW w:w="652" w:type="dxa"/>
          </w:tcPr>
          <w:p w14:paraId="4CAB171B" w14:textId="77777777" w:rsidR="00037A3E" w:rsidRPr="001F3598" w:rsidRDefault="00037A3E" w:rsidP="00E02560">
            <w:pPr>
              <w:jc w:val="center"/>
            </w:pPr>
            <w:r w:rsidRPr="001F3598">
              <w:t>6</w:t>
            </w:r>
          </w:p>
        </w:tc>
        <w:tc>
          <w:tcPr>
            <w:tcW w:w="744" w:type="dxa"/>
          </w:tcPr>
          <w:p w14:paraId="5AA2539A" w14:textId="77777777" w:rsidR="00037A3E" w:rsidRPr="001F3598" w:rsidRDefault="00037A3E" w:rsidP="00E02560">
            <w:pPr>
              <w:jc w:val="center"/>
            </w:pPr>
            <w:r w:rsidRPr="001F3598">
              <w:t>98</w:t>
            </w:r>
          </w:p>
        </w:tc>
        <w:tc>
          <w:tcPr>
            <w:tcW w:w="650" w:type="dxa"/>
          </w:tcPr>
          <w:p w14:paraId="206E3142" w14:textId="77777777" w:rsidR="00037A3E" w:rsidRPr="001F3598" w:rsidRDefault="00037A3E" w:rsidP="00E02560">
            <w:pPr>
              <w:jc w:val="center"/>
            </w:pPr>
            <w:r w:rsidRPr="001F3598">
              <w:t>9</w:t>
            </w:r>
          </w:p>
        </w:tc>
      </w:tr>
      <w:tr w:rsidR="001F3598" w:rsidRPr="001F3598" w14:paraId="5D800EB7" w14:textId="77777777" w:rsidTr="00E02560">
        <w:trPr>
          <w:trHeight w:val="354"/>
        </w:trPr>
        <w:tc>
          <w:tcPr>
            <w:tcW w:w="5281" w:type="dxa"/>
          </w:tcPr>
          <w:p w14:paraId="31177225" w14:textId="77777777" w:rsidR="00037A3E" w:rsidRPr="001F3598" w:rsidRDefault="00037A3E" w:rsidP="00E02560">
            <w:pPr>
              <w:jc w:val="center"/>
            </w:pPr>
            <w:r w:rsidRPr="001F3598">
              <w:lastRenderedPageBreak/>
              <w:t>Social or political problems</w:t>
            </w:r>
          </w:p>
        </w:tc>
        <w:tc>
          <w:tcPr>
            <w:tcW w:w="653" w:type="dxa"/>
          </w:tcPr>
          <w:p w14:paraId="6B82B893" w14:textId="77777777" w:rsidR="00037A3E" w:rsidRPr="001F3598" w:rsidRDefault="00037A3E" w:rsidP="00E02560">
            <w:pPr>
              <w:jc w:val="center"/>
            </w:pPr>
            <w:r w:rsidRPr="001F3598">
              <w:t>5</w:t>
            </w:r>
          </w:p>
        </w:tc>
        <w:tc>
          <w:tcPr>
            <w:tcW w:w="651" w:type="dxa"/>
          </w:tcPr>
          <w:p w14:paraId="10EFD604" w14:textId="77777777" w:rsidR="00037A3E" w:rsidRPr="001F3598" w:rsidRDefault="00037A3E" w:rsidP="00E02560">
            <w:pPr>
              <w:jc w:val="center"/>
            </w:pPr>
            <w:r w:rsidRPr="001F3598">
              <w:t>12</w:t>
            </w:r>
          </w:p>
        </w:tc>
        <w:tc>
          <w:tcPr>
            <w:tcW w:w="650" w:type="dxa"/>
          </w:tcPr>
          <w:p w14:paraId="5BF21F9C" w14:textId="77777777" w:rsidR="00037A3E" w:rsidRPr="001F3598" w:rsidRDefault="00037A3E" w:rsidP="00E02560">
            <w:pPr>
              <w:jc w:val="center"/>
            </w:pPr>
            <w:r w:rsidRPr="001F3598">
              <w:t>8</w:t>
            </w:r>
          </w:p>
        </w:tc>
        <w:tc>
          <w:tcPr>
            <w:tcW w:w="652" w:type="dxa"/>
          </w:tcPr>
          <w:p w14:paraId="72B37A70" w14:textId="77777777" w:rsidR="00037A3E" w:rsidRPr="001F3598" w:rsidRDefault="00037A3E" w:rsidP="00E02560">
            <w:pPr>
              <w:jc w:val="center"/>
            </w:pPr>
            <w:r w:rsidRPr="001F3598">
              <w:t>56</w:t>
            </w:r>
          </w:p>
        </w:tc>
        <w:tc>
          <w:tcPr>
            <w:tcW w:w="744" w:type="dxa"/>
          </w:tcPr>
          <w:p w14:paraId="6A6D0190" w14:textId="77777777" w:rsidR="00037A3E" w:rsidRPr="001F3598" w:rsidRDefault="00037A3E" w:rsidP="00E02560">
            <w:pPr>
              <w:jc w:val="center"/>
            </w:pPr>
            <w:r w:rsidRPr="001F3598">
              <w:t>47</w:t>
            </w:r>
          </w:p>
        </w:tc>
        <w:tc>
          <w:tcPr>
            <w:tcW w:w="650" w:type="dxa"/>
          </w:tcPr>
          <w:p w14:paraId="72E1DA49" w14:textId="77777777" w:rsidR="00037A3E" w:rsidRPr="001F3598" w:rsidRDefault="00037A3E" w:rsidP="00E02560">
            <w:pPr>
              <w:jc w:val="center"/>
            </w:pPr>
            <w:r w:rsidRPr="001F3598">
              <w:t>10</w:t>
            </w:r>
          </w:p>
        </w:tc>
      </w:tr>
    </w:tbl>
    <w:p w14:paraId="14C16769" w14:textId="77777777" w:rsidR="00037A3E" w:rsidRPr="001F3598" w:rsidRDefault="00037A3E" w:rsidP="00037A3E">
      <w:r w:rsidRPr="001F3598">
        <w:t>Note: H = High (score: 3), M = medium (score: 2), L = Low (score: 1), N = Not at all (score: 0), TS = Total score, M = Mean, RO = Rank Order</w:t>
      </w:r>
    </w:p>
    <w:p w14:paraId="5AA8F452" w14:textId="77777777" w:rsidR="00037A3E" w:rsidRPr="001F3598" w:rsidRDefault="00037A3E" w:rsidP="00037A3E"/>
    <w:p w14:paraId="1EB1CB14" w14:textId="77777777" w:rsidR="00037A3E" w:rsidRPr="001F3598" w:rsidRDefault="00037A3E" w:rsidP="00037A3E">
      <w:pPr>
        <w:spacing w:line="360" w:lineRule="auto"/>
        <w:jc w:val="both"/>
      </w:pPr>
    </w:p>
    <w:p w14:paraId="25C87737" w14:textId="47EEFA50" w:rsidR="00037A3E" w:rsidRPr="001F3598" w:rsidRDefault="00037A3E" w:rsidP="00037A3E">
      <w:pPr>
        <w:spacing w:line="360" w:lineRule="auto"/>
        <w:jc w:val="both"/>
      </w:pPr>
      <w:r w:rsidRPr="001F3598">
        <w:t>The information presented in Table 6 show</w:t>
      </w:r>
      <w:r w:rsidR="001F3598">
        <w:t>s</w:t>
      </w:r>
      <w:r w:rsidRPr="001F3598">
        <w:t xml:space="preserve"> the problems in </w:t>
      </w:r>
      <w:r w:rsidR="001F3598">
        <w:t xml:space="preserve">the </w:t>
      </w:r>
      <w:r w:rsidRPr="001F3598">
        <w:t>production of litchi faced by the farmers. “Lack of training from DAE and other service</w:t>
      </w:r>
      <w:r w:rsidR="001F3598">
        <w:t>-</w:t>
      </w:r>
      <w:r w:rsidRPr="001F3598">
        <w:t xml:space="preserve">providing agencies about litchi production” ranked first and seems to be </w:t>
      </w:r>
      <w:r w:rsidR="001F3598">
        <w:t xml:space="preserve">the </w:t>
      </w:r>
      <w:r w:rsidRPr="001F3598">
        <w:t xml:space="preserve">most severe problem in litchi farming. On </w:t>
      </w:r>
      <w:r w:rsidR="001F3598">
        <w:t xml:space="preserve">the </w:t>
      </w:r>
      <w:r w:rsidRPr="001F3598">
        <w:t>other hand</w:t>
      </w:r>
      <w:r w:rsidR="001F3598">
        <w:t>,</w:t>
      </w:r>
      <w:r w:rsidRPr="001F3598">
        <w:t xml:space="preserve"> most farmers are faced with </w:t>
      </w:r>
      <w:r w:rsidR="001F3598">
        <w:t xml:space="preserve">a </w:t>
      </w:r>
      <w:r w:rsidRPr="001F3598">
        <w:t xml:space="preserve">lack of transportation facilities to the market and </w:t>
      </w:r>
      <w:r w:rsidR="001F3598">
        <w:t xml:space="preserve">a </w:t>
      </w:r>
      <w:r w:rsidRPr="001F3598">
        <w:t>lack of knowledge on litchi processing and preservation which were ranked 2nd and 3rd position. There w</w:t>
      </w:r>
      <w:r w:rsidR="001F3598">
        <w:t>ere</w:t>
      </w:r>
      <w:r w:rsidRPr="001F3598">
        <w:t xml:space="preserve"> also different problem</w:t>
      </w:r>
      <w:r w:rsidR="001F3598">
        <w:t>s</w:t>
      </w:r>
      <w:r w:rsidRPr="001F3598">
        <w:t xml:space="preserve"> associated with </w:t>
      </w:r>
      <w:r w:rsidR="001F3598">
        <w:t xml:space="preserve">the </w:t>
      </w:r>
      <w:r w:rsidRPr="001F3598">
        <w:t xml:space="preserve">production of litchi such as inadequate credit facility, lack of knowledge on </w:t>
      </w:r>
      <w:r w:rsidR="001F3598">
        <w:t xml:space="preserve">the </w:t>
      </w:r>
      <w:r w:rsidRPr="001F3598">
        <w:t>management of bearing trees, lack of skill in orchard establishment and management, lack of skill on soil preparation and planting of tree</w:t>
      </w:r>
      <w:r w:rsidR="001F3598">
        <w:t>s</w:t>
      </w:r>
      <w:r w:rsidRPr="001F3598">
        <w:t xml:space="preserve">, lack of skill on </w:t>
      </w:r>
      <w:r w:rsidR="001F3598">
        <w:t xml:space="preserve">the </w:t>
      </w:r>
      <w:r w:rsidRPr="001F3598">
        <w:t>harvesting of litchi, lack of marketing facility</w:t>
      </w:r>
      <w:r w:rsidR="001F3598">
        <w:t>,</w:t>
      </w:r>
      <w:r w:rsidRPr="001F3598">
        <w:t xml:space="preserve"> etc. The last problem in the rank order was social or political problems got </w:t>
      </w:r>
      <w:r w:rsidR="001F3598">
        <w:t xml:space="preserve">the </w:t>
      </w:r>
      <w:r w:rsidRPr="001F3598">
        <w:t xml:space="preserve">10th position. During </w:t>
      </w:r>
      <w:r w:rsidR="001F3598">
        <w:t xml:space="preserve">a </w:t>
      </w:r>
      <w:r w:rsidRPr="001F3598">
        <w:t xml:space="preserve">discussion with the farmers, they </w:t>
      </w:r>
      <w:r w:rsidR="001F3598">
        <w:t>sai</w:t>
      </w:r>
      <w:r w:rsidRPr="001F3598">
        <w:t xml:space="preserve">d that the production of litchi could be increased if the extension activities in </w:t>
      </w:r>
      <w:r w:rsidR="001F3598">
        <w:t xml:space="preserve">the </w:t>
      </w:r>
      <w:r w:rsidRPr="001F3598">
        <w:t xml:space="preserve">study area increased along with the improvement of </w:t>
      </w:r>
      <w:r w:rsidR="001F3598">
        <w:t xml:space="preserve">the </w:t>
      </w:r>
      <w:r w:rsidRPr="001F3598">
        <w:t>training facility on litchi production.</w:t>
      </w:r>
    </w:p>
    <w:p w14:paraId="16922E42" w14:textId="77777777" w:rsidR="00037A3E" w:rsidRPr="001F3598" w:rsidRDefault="00037A3E" w:rsidP="00037A3E">
      <w:pPr>
        <w:spacing w:line="360" w:lineRule="auto"/>
        <w:jc w:val="both"/>
      </w:pPr>
    </w:p>
    <w:p w14:paraId="01055313" w14:textId="4E10C0E6" w:rsidR="00037A3E" w:rsidRPr="001F3598" w:rsidRDefault="00037A3E" w:rsidP="00037A3E">
      <w:pPr>
        <w:spacing w:line="360" w:lineRule="auto"/>
        <w:jc w:val="both"/>
        <w:rPr>
          <w:b/>
          <w:bCs/>
        </w:rPr>
      </w:pPr>
      <w:r w:rsidRPr="001F3598">
        <w:rPr>
          <w:b/>
          <w:bCs/>
        </w:rPr>
        <w:t>Training need</w:t>
      </w:r>
      <w:r w:rsidR="001F3598">
        <w:rPr>
          <w:b/>
          <w:bCs/>
        </w:rPr>
        <w:t>s</w:t>
      </w:r>
      <w:r w:rsidRPr="001F3598">
        <w:rPr>
          <w:b/>
          <w:bCs/>
        </w:rPr>
        <w:t xml:space="preserve"> of the </w:t>
      </w:r>
      <w:r w:rsidR="001F3598">
        <w:rPr>
          <w:b/>
          <w:bCs/>
        </w:rPr>
        <w:t>L</w:t>
      </w:r>
      <w:r w:rsidRPr="001F3598">
        <w:rPr>
          <w:b/>
          <w:bCs/>
        </w:rPr>
        <w:t>itchi farmers</w:t>
      </w:r>
    </w:p>
    <w:p w14:paraId="4450C31D" w14:textId="4EBE5A10" w:rsidR="00037A3E" w:rsidRPr="001F3598" w:rsidRDefault="00037A3E" w:rsidP="00037A3E">
      <w:pPr>
        <w:spacing w:line="360" w:lineRule="auto"/>
        <w:jc w:val="both"/>
      </w:pPr>
      <w:r w:rsidRPr="001F3598">
        <w:t>T</w:t>
      </w:r>
      <w:r w:rsidR="001F3598">
        <w:t>he t</w:t>
      </w:r>
      <w:r w:rsidRPr="001F3598">
        <w:t>raining need</w:t>
      </w:r>
      <w:r w:rsidR="001F3598">
        <w:t>s</w:t>
      </w:r>
      <w:r w:rsidRPr="001F3598">
        <w:t xml:space="preserve"> of the litchi farmers w</w:t>
      </w:r>
      <w:r w:rsidR="001F3598">
        <w:t>ere</w:t>
      </w:r>
      <w:r w:rsidRPr="001F3598">
        <w:t xml:space="preserve"> the main focus of the research work. Fifteen issues of training were selected to determine the training need</w:t>
      </w:r>
      <w:r w:rsidR="001F3598">
        <w:t>s</w:t>
      </w:r>
      <w:r w:rsidRPr="001F3598">
        <w:t xml:space="preserve"> of the litchi farmers. All of the respondent litchi farmers had medium (62.9%) to high (30.9%) training need</w:t>
      </w:r>
      <w:r w:rsidR="001F3598">
        <w:t>s</w:t>
      </w:r>
      <w:r w:rsidRPr="001F3598">
        <w:t xml:space="preserve">, </w:t>
      </w:r>
      <w:r w:rsidR="001F3598">
        <w:t xml:space="preserve">and </w:t>
      </w:r>
      <w:r w:rsidRPr="001F3598">
        <w:t>6.2% of them had low training need</w:t>
      </w:r>
      <w:r w:rsidR="001F3598">
        <w:t>s</w:t>
      </w:r>
      <w:r w:rsidRPr="001F3598">
        <w:t xml:space="preserve"> on different issues regarding litchi production. Fifteen issues regarding litchi production were selected to assess the training need</w:t>
      </w:r>
      <w:r w:rsidR="001F3598">
        <w:t>s</w:t>
      </w:r>
      <w:r w:rsidRPr="001F3598">
        <w:t xml:space="preserve"> of the litchi farmers. The litchi farmers need high training on: </w:t>
      </w:r>
      <w:r w:rsidR="001F3598">
        <w:t xml:space="preserve">the </w:t>
      </w:r>
      <w:r w:rsidRPr="001F3598">
        <w:t xml:space="preserve">application of pesticides, ways of litchi disease control, ways of litchi pest control, preventive measures for avoiding pest and disease infestation, identification of pests and diseases, marketing techniques, and Soil and fertilizer management, medium training on: management of bearing trees, post-harvest handling of litchi for marketing, production of planting material, and techniques of packaging and transportation of litchi for marketing, and low training on: conservation techniques of harvested litchi, orchard establishment and management, seed collection and preservation and Harvesting. According to </w:t>
      </w:r>
      <w:r w:rsidR="001F3598">
        <w:t xml:space="preserve">the </w:t>
      </w:r>
      <w:r w:rsidRPr="001F3598">
        <w:t>computed total score, the aspect namely ‘application of pesticides’ ranked first while ‘harvesting’ was last in rank order.</w:t>
      </w:r>
    </w:p>
    <w:p w14:paraId="695A06C0" w14:textId="77777777" w:rsidR="00037A3E" w:rsidRPr="001F3598" w:rsidRDefault="00037A3E" w:rsidP="00037A3E">
      <w:pPr>
        <w:spacing w:line="360" w:lineRule="auto"/>
        <w:jc w:val="both"/>
      </w:pPr>
    </w:p>
    <w:p w14:paraId="3DC1E98A" w14:textId="77777777" w:rsidR="00037A3E" w:rsidRPr="001F3598" w:rsidRDefault="00037A3E" w:rsidP="00037A3E">
      <w:pPr>
        <w:spacing w:line="360" w:lineRule="auto"/>
        <w:jc w:val="both"/>
        <w:rPr>
          <w:b/>
          <w:bCs/>
        </w:rPr>
      </w:pPr>
      <w:r w:rsidRPr="001F3598">
        <w:rPr>
          <w:b/>
          <w:bCs/>
        </w:rPr>
        <w:t>Relationship between the selected characteristics of the litchi farmers and their training need</w:t>
      </w:r>
    </w:p>
    <w:p w14:paraId="53291B4A" w14:textId="2C1667D2" w:rsidR="00037A3E" w:rsidRPr="001F3598" w:rsidRDefault="00037A3E" w:rsidP="00037A3E">
      <w:pPr>
        <w:spacing w:line="360" w:lineRule="auto"/>
        <w:jc w:val="both"/>
      </w:pPr>
      <w:r w:rsidRPr="001F3598">
        <w:t>Age, educational level, household size, farm size, size of the litchi orchard, annual income, experience of litchi gardening, social mobility, communication exposure, credit received, knowledge o</w:t>
      </w:r>
      <w:r w:rsidR="001F3598">
        <w:t>f</w:t>
      </w:r>
      <w:r w:rsidRPr="001F3598">
        <w:t xml:space="preserve"> litchi production, post-harvest handling and marketing w</w:t>
      </w:r>
      <w:r w:rsidR="001F3598">
        <w:t>ere</w:t>
      </w:r>
      <w:r w:rsidRPr="001F3598">
        <w:t xml:space="preserve"> the selected characteristics of the litchi farmers. From Pearson’s product</w:t>
      </w:r>
      <w:r w:rsidR="001F3598">
        <w:t>-</w:t>
      </w:r>
      <w:r w:rsidRPr="001F3598">
        <w:t xml:space="preserve">moment correlation coefficient (r), it was observed that age, experience </w:t>
      </w:r>
      <w:r w:rsidR="001F3598">
        <w:t>with</w:t>
      </w:r>
      <w:r w:rsidRPr="001F3598">
        <w:t xml:space="preserve"> </w:t>
      </w:r>
      <w:r w:rsidRPr="001F3598">
        <w:lastRenderedPageBreak/>
        <w:t>litchi gardening</w:t>
      </w:r>
      <w:r w:rsidR="001F3598">
        <w:t>,</w:t>
      </w:r>
      <w:r w:rsidRPr="001F3598">
        <w:t xml:space="preserve"> and communication exposure had significant positive relationships with their training need while educational level and knowledge on litchi production, post-harvest handling</w:t>
      </w:r>
      <w:r w:rsidR="001F3598">
        <w:t>,</w:t>
      </w:r>
      <w:r w:rsidRPr="001F3598">
        <w:t xml:space="preserve"> and marketing had significant negative relationships with their training need. However, household size, farm size, size of the litchi orchard, annual income, social mobility</w:t>
      </w:r>
      <w:r w:rsidR="001F3598">
        <w:t>,</w:t>
      </w:r>
      <w:r w:rsidRPr="001F3598">
        <w:t xml:space="preserve"> and credit received had no relationship with their training need.</w:t>
      </w:r>
    </w:p>
    <w:p w14:paraId="6B08BCA6" w14:textId="61883231" w:rsidR="00037A3E" w:rsidRPr="001F3598" w:rsidRDefault="001F3598" w:rsidP="00037A3E">
      <w:pPr>
        <w:spacing w:line="360" w:lineRule="auto"/>
        <w:jc w:val="both"/>
        <w:rPr>
          <w:b/>
          <w:bCs/>
        </w:rPr>
      </w:pPr>
      <w:r>
        <w:rPr>
          <w:b/>
          <w:bCs/>
        </w:rPr>
        <w:t>The p</w:t>
      </w:r>
      <w:r w:rsidR="00037A3E" w:rsidRPr="001F3598">
        <w:rPr>
          <w:b/>
          <w:bCs/>
        </w:rPr>
        <w:t>roblem faced by the farmers in litchi production</w:t>
      </w:r>
      <w:r>
        <w:rPr>
          <w:b/>
          <w:bCs/>
        </w:rPr>
        <w:t>.</w:t>
      </w:r>
      <w:r w:rsidR="00037A3E" w:rsidRPr="001F3598">
        <w:rPr>
          <w:b/>
          <w:bCs/>
        </w:rPr>
        <w:t xml:space="preserve"> </w:t>
      </w:r>
    </w:p>
    <w:p w14:paraId="493A132E" w14:textId="1D6E9C10" w:rsidR="00037A3E" w:rsidRPr="001F3598" w:rsidRDefault="00037A3E" w:rsidP="00037A3E">
      <w:pPr>
        <w:spacing w:line="360" w:lineRule="auto"/>
        <w:jc w:val="both"/>
      </w:pPr>
      <w:r w:rsidRPr="001F3598">
        <w:t>An attempt was made to identify the problems faced by the litchi farmers in litchi production. As many as 10 problems were mentioned by the litchi farmers. The problems were then ranked by using their mean value. These were as follows: 1. Lack of training from DAE and other service</w:t>
      </w:r>
      <w:r w:rsidR="001F3598">
        <w:t>-</w:t>
      </w:r>
      <w:r w:rsidRPr="001F3598">
        <w:t xml:space="preserve">providing agencies about litchi production, 2 lack of transportation facilities to the market, 3. lack of knowledge on litchi processing and preservation, 4. inadequate credit facility, 5. lack of knowledge on </w:t>
      </w:r>
      <w:r w:rsidR="001F3598">
        <w:t xml:space="preserve">the </w:t>
      </w:r>
      <w:r w:rsidRPr="001F3598">
        <w:t xml:space="preserve">management of bearing trees, 6. lack of skill in orchard establishment and management, 7. lack of skill </w:t>
      </w:r>
      <w:r w:rsidR="001F3598">
        <w:t>i</w:t>
      </w:r>
      <w:r w:rsidRPr="001F3598">
        <w:t>n soil preparation and planting of tree</w:t>
      </w:r>
      <w:r w:rsidR="001F3598">
        <w:t>s</w:t>
      </w:r>
      <w:r w:rsidRPr="001F3598">
        <w:t xml:space="preserve">, 8. lack of skill </w:t>
      </w:r>
      <w:r w:rsidR="001F3598">
        <w:t>i</w:t>
      </w:r>
      <w:r w:rsidRPr="001F3598">
        <w:t xml:space="preserve">n </w:t>
      </w:r>
      <w:r w:rsidR="001F3598">
        <w:t xml:space="preserve">the </w:t>
      </w:r>
      <w:r w:rsidRPr="001F3598">
        <w:t>harvesting of litchi, 9. Lack of marketing facility and 10. Social or political problems.</w:t>
      </w:r>
    </w:p>
    <w:p w14:paraId="53FEB4AF" w14:textId="77777777" w:rsidR="00037A3E" w:rsidRPr="001F3598" w:rsidRDefault="00037A3E" w:rsidP="00037A3E">
      <w:pPr>
        <w:spacing w:line="360" w:lineRule="auto"/>
        <w:jc w:val="both"/>
      </w:pPr>
    </w:p>
    <w:p w14:paraId="6D6689C5" w14:textId="77777777" w:rsidR="00037A3E" w:rsidRPr="001F3598" w:rsidRDefault="00037A3E" w:rsidP="00037A3E">
      <w:pPr>
        <w:spacing w:line="276" w:lineRule="auto"/>
        <w:jc w:val="both"/>
        <w:rPr>
          <w:b/>
          <w:bCs/>
          <w:sz w:val="24"/>
          <w:szCs w:val="24"/>
        </w:rPr>
      </w:pPr>
      <w:r w:rsidRPr="001F3598">
        <w:rPr>
          <w:b/>
          <w:bCs/>
          <w:sz w:val="24"/>
          <w:szCs w:val="24"/>
        </w:rPr>
        <w:t xml:space="preserve">Conclusions </w:t>
      </w:r>
    </w:p>
    <w:p w14:paraId="11C02F7F" w14:textId="77777777" w:rsidR="00037A3E" w:rsidRPr="001F3598" w:rsidRDefault="00037A3E" w:rsidP="00037A3E">
      <w:pPr>
        <w:spacing w:line="360" w:lineRule="auto"/>
        <w:jc w:val="both"/>
      </w:pPr>
      <w:r w:rsidRPr="001F3598">
        <w:t>The study concludes that litchi farmers require medium to high levels of training in various areas, particularly in pesticide application, which is identified as the highest training need. Following this, training needs for disease control and pest control rank second and third, while harvesting has the lowest priority. Additionally, the findings indicate that as farmers age, gain experience in litchi gardening, and have greater communication exposure, their training needs tend to increase. Older farmers, despite being more experienced, face more challenges and thus feel a greater need for training. Conversely, higher educational levels and increased knowledge in litchi production, post-harvest handling, and marketing correlate with a decreased need for training, as education fosters innovation and skill development among farmers.</w:t>
      </w:r>
    </w:p>
    <w:p w14:paraId="14EAE864" w14:textId="77777777" w:rsidR="00037A3E" w:rsidRPr="001F3598" w:rsidRDefault="00037A3E" w:rsidP="00037A3E">
      <w:pPr>
        <w:pStyle w:val="BodyText"/>
        <w:spacing w:before="4"/>
      </w:pPr>
    </w:p>
    <w:p w14:paraId="12E20239" w14:textId="77777777" w:rsidR="00037A3E" w:rsidRPr="001F3598" w:rsidRDefault="00037A3E" w:rsidP="00037A3E">
      <w:pPr>
        <w:pStyle w:val="Heading4"/>
        <w:tabs>
          <w:tab w:val="left" w:pos="1073"/>
        </w:tabs>
        <w:spacing w:before="1"/>
        <w:ind w:left="0" w:firstLine="0"/>
        <w:jc w:val="left"/>
      </w:pPr>
      <w:r w:rsidRPr="001F3598">
        <w:t>Recommendations</w:t>
      </w:r>
      <w:r w:rsidRPr="001F3598">
        <w:rPr>
          <w:spacing w:val="-2"/>
        </w:rPr>
        <w:t xml:space="preserve"> </w:t>
      </w:r>
      <w:r w:rsidRPr="001F3598">
        <w:t>for</w:t>
      </w:r>
      <w:r w:rsidRPr="001F3598">
        <w:rPr>
          <w:spacing w:val="-3"/>
        </w:rPr>
        <w:t xml:space="preserve"> </w:t>
      </w:r>
      <w:r w:rsidRPr="001F3598">
        <w:t>policy</w:t>
      </w:r>
      <w:r w:rsidRPr="001F3598">
        <w:rPr>
          <w:spacing w:val="-2"/>
        </w:rPr>
        <w:t xml:space="preserve"> </w:t>
      </w:r>
      <w:r w:rsidRPr="001F3598">
        <w:t xml:space="preserve">implication </w:t>
      </w:r>
    </w:p>
    <w:p w14:paraId="037BF989" w14:textId="77777777" w:rsidR="00037A3E" w:rsidRPr="001F3598" w:rsidRDefault="00037A3E" w:rsidP="00037A3E">
      <w:pPr>
        <w:spacing w:line="360" w:lineRule="auto"/>
        <w:jc w:val="both"/>
      </w:pPr>
    </w:p>
    <w:p w14:paraId="4620B26B" w14:textId="77777777" w:rsidR="00037A3E" w:rsidRPr="001F3598" w:rsidRDefault="00037A3E" w:rsidP="00037A3E">
      <w:pPr>
        <w:spacing w:line="360" w:lineRule="auto"/>
        <w:jc w:val="both"/>
      </w:pPr>
      <w:r w:rsidRPr="001F3598">
        <w:t>The study indicates a significant need for training among litchi farmers, focusing on various aspects of litchi production, post-harvest handling, and marketing. It emphasizes the importance of implementing training programs and providing non-formal education to enhance farmers' skills and knowledge. Key areas for training include pesticide application, disease and pest control, preventive measures, pest and disease identification, marketing techniques, and soil and fertilizer management.</w:t>
      </w:r>
    </w:p>
    <w:p w14:paraId="6F698ECE" w14:textId="352E6428" w:rsidR="00037A3E" w:rsidRPr="001F3598" w:rsidRDefault="00037A3E" w:rsidP="00037A3E">
      <w:pPr>
        <w:spacing w:line="360" w:lineRule="auto"/>
        <w:jc w:val="both"/>
      </w:pPr>
      <w:r w:rsidRPr="001F3598">
        <w:t xml:space="preserve">The training needs of litchi farmers are influenced by their age, gardening experience, and communication exposure, which tend to increase their training requirements. Conversely, higher educational levels and greater knowledge in relevant areas tend to reduce their training needs. Therefore, these factors should be considered when planning and implementing training programs by </w:t>
      </w:r>
      <w:r w:rsidRPr="001F3598">
        <w:lastRenderedPageBreak/>
        <w:t>various agencies, including government organizations and NGOs.</w:t>
      </w:r>
    </w:p>
    <w:p w14:paraId="4FC52015" w14:textId="77777777" w:rsidR="003F1C7C" w:rsidRPr="001F3598" w:rsidRDefault="003F1C7C" w:rsidP="00037A3E">
      <w:pPr>
        <w:spacing w:line="360" w:lineRule="auto"/>
        <w:jc w:val="both"/>
      </w:pPr>
    </w:p>
    <w:p w14:paraId="3F98702B" w14:textId="77777777" w:rsidR="00037A3E" w:rsidRPr="001F3598" w:rsidRDefault="00037A3E" w:rsidP="00037A3E">
      <w:pPr>
        <w:pStyle w:val="Heading4"/>
        <w:tabs>
          <w:tab w:val="left" w:pos="1073"/>
        </w:tabs>
        <w:ind w:left="0" w:firstLine="0"/>
        <w:jc w:val="left"/>
      </w:pPr>
      <w:r w:rsidRPr="001F3598">
        <w:t>Recommendations</w:t>
      </w:r>
      <w:r w:rsidRPr="001F3598">
        <w:rPr>
          <w:spacing w:val="-1"/>
        </w:rPr>
        <w:t xml:space="preserve"> </w:t>
      </w:r>
      <w:r w:rsidRPr="001F3598">
        <w:t>for</w:t>
      </w:r>
      <w:r w:rsidRPr="001F3598">
        <w:rPr>
          <w:spacing w:val="-2"/>
        </w:rPr>
        <w:t xml:space="preserve"> </w:t>
      </w:r>
      <w:r w:rsidRPr="001F3598">
        <w:t>further</w:t>
      </w:r>
      <w:r w:rsidRPr="001F3598">
        <w:rPr>
          <w:spacing w:val="-2"/>
        </w:rPr>
        <w:t xml:space="preserve"> </w:t>
      </w:r>
      <w:r w:rsidRPr="001F3598">
        <w:t xml:space="preserve">studies </w:t>
      </w:r>
    </w:p>
    <w:p w14:paraId="5613FADC" w14:textId="77777777" w:rsidR="00037A3E" w:rsidRPr="001F3598" w:rsidRDefault="00037A3E" w:rsidP="00037A3E">
      <w:pPr>
        <w:pStyle w:val="Heading4"/>
        <w:tabs>
          <w:tab w:val="left" w:pos="1073"/>
        </w:tabs>
        <w:ind w:left="0" w:firstLine="0"/>
        <w:jc w:val="left"/>
      </w:pPr>
    </w:p>
    <w:p w14:paraId="578BB093" w14:textId="564E87F1" w:rsidR="00037A3E" w:rsidRDefault="00037A3E" w:rsidP="00037A3E">
      <w:pPr>
        <w:spacing w:line="360" w:lineRule="auto"/>
        <w:jc w:val="both"/>
      </w:pPr>
      <w:r w:rsidRPr="001F3598">
        <w:t xml:space="preserve">The researcher highlights the limitations of the current study on the training needs of litchi farmers in </w:t>
      </w:r>
      <w:r w:rsidR="001F3598">
        <w:t xml:space="preserve">the </w:t>
      </w:r>
      <w:r w:rsidRPr="001F3598">
        <w:t>Dinajpur district and suggests several areas for further research. These include conducting similar studies in other regions to gain a nationwide perspective, exploring additional variables beyond the eleven characteristics examined, and investigating the lack of relationships found between certain factors and training needs. Additionally, the researcher notes a gap in existing literature regarding litchi farmers' training needs and recommends further studies to address this. There is also a call for research to identify the challenges faced by litchi farmers in production and to explore potential solutions to these issues.</w:t>
      </w:r>
    </w:p>
    <w:p w14:paraId="04474D0C" w14:textId="77777777" w:rsidR="001F3598" w:rsidRPr="001F3598" w:rsidRDefault="001F3598" w:rsidP="00037A3E">
      <w:pPr>
        <w:spacing w:line="360" w:lineRule="auto"/>
        <w:jc w:val="both"/>
      </w:pPr>
    </w:p>
    <w:p w14:paraId="6AC9FE01" w14:textId="05B2F9AB" w:rsidR="00037A3E" w:rsidRPr="001F3598" w:rsidRDefault="00037A3E" w:rsidP="00037A3E">
      <w:pPr>
        <w:spacing w:line="360" w:lineRule="auto"/>
        <w:jc w:val="both"/>
        <w:rPr>
          <w:b/>
          <w:bCs/>
        </w:rPr>
      </w:pPr>
      <w:r w:rsidRPr="001F3598">
        <w:rPr>
          <w:b/>
          <w:bCs/>
        </w:rPr>
        <w:t xml:space="preserve"> References</w:t>
      </w:r>
    </w:p>
    <w:p w14:paraId="4BE52DB2"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 xml:space="preserve">Ahmed Ali, A. A., &amp; </w:t>
      </w:r>
      <w:proofErr w:type="spellStart"/>
      <w:r w:rsidRPr="001F3598">
        <w:rPr>
          <w:shd w:val="clear" w:color="auto" w:fill="FFFFFF"/>
        </w:rPr>
        <w:t>Niehof</w:t>
      </w:r>
      <w:proofErr w:type="spellEnd"/>
      <w:r w:rsidRPr="001F3598">
        <w:rPr>
          <w:shd w:val="clear" w:color="auto" w:fill="FFFFFF"/>
        </w:rPr>
        <w:t>, A. (2007). Changing gender roles in household food security and rural livelihoods in Bangladesh. In </w:t>
      </w:r>
      <w:r w:rsidRPr="001F3598">
        <w:rPr>
          <w:i/>
          <w:iCs/>
          <w:shd w:val="clear" w:color="auto" w:fill="FFFFFF"/>
        </w:rPr>
        <w:t>Sustainable poverty reduction in less-</w:t>
      </w:r>
      <w:proofErr w:type="spellStart"/>
      <w:r w:rsidRPr="001F3598">
        <w:rPr>
          <w:i/>
          <w:iCs/>
          <w:shd w:val="clear" w:color="auto" w:fill="FFFFFF"/>
        </w:rPr>
        <w:t>favoured</w:t>
      </w:r>
      <w:proofErr w:type="spellEnd"/>
      <w:r w:rsidRPr="001F3598">
        <w:rPr>
          <w:i/>
          <w:iCs/>
          <w:shd w:val="clear" w:color="auto" w:fill="FFFFFF"/>
        </w:rPr>
        <w:t xml:space="preserve"> areas</w:t>
      </w:r>
      <w:r w:rsidRPr="001F3598">
        <w:rPr>
          <w:shd w:val="clear" w:color="auto" w:fill="FFFFFF"/>
        </w:rPr>
        <w:t> (pp. 228-247). Wallingford UK: CABI.</w:t>
      </w:r>
    </w:p>
    <w:p w14:paraId="3216EECA" w14:textId="77777777" w:rsidR="00BF367E" w:rsidRPr="001F3598" w:rsidRDefault="00BF367E" w:rsidP="00BF367E">
      <w:pPr>
        <w:spacing w:line="360" w:lineRule="auto"/>
        <w:ind w:left="720" w:hanging="720"/>
        <w:jc w:val="both"/>
      </w:pPr>
      <w:r w:rsidRPr="001F3598">
        <w:t>Aktar, A. (2011). Use of Homestead Wastes by the Rural Women Towards Sustainable Vegetable Cultivation (unpublished master’s thesis). Department of Agricultural Extension Education, Bangladesh Agricultural University, Mymensingh, Bangladesh.</w:t>
      </w:r>
    </w:p>
    <w:p w14:paraId="34D38F27"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Akter, R., Islam, M. S., &amp; Jahan, H. (2015). Profitability of litchi production in Dinajpur district of Bangladesh. </w:t>
      </w:r>
      <w:r w:rsidRPr="001F3598">
        <w:rPr>
          <w:i/>
          <w:iCs/>
          <w:shd w:val="clear" w:color="auto" w:fill="FFFFFF"/>
        </w:rPr>
        <w:t>Journal of the Bangladesh Agricultural University</w:t>
      </w:r>
      <w:r w:rsidRPr="001F3598">
        <w:rPr>
          <w:shd w:val="clear" w:color="auto" w:fill="FFFFFF"/>
        </w:rPr>
        <w:t>, </w:t>
      </w:r>
      <w:r w:rsidRPr="001F3598">
        <w:rPr>
          <w:i/>
          <w:iCs/>
          <w:shd w:val="clear" w:color="auto" w:fill="FFFFFF"/>
        </w:rPr>
        <w:t>13</w:t>
      </w:r>
      <w:r w:rsidRPr="001F3598">
        <w:rPr>
          <w:shd w:val="clear" w:color="auto" w:fill="FFFFFF"/>
        </w:rPr>
        <w:t>(2), 283-289.</w:t>
      </w:r>
    </w:p>
    <w:p w14:paraId="3327A7DB" w14:textId="77777777" w:rsidR="00BF367E" w:rsidRPr="001F3598" w:rsidRDefault="00BF367E" w:rsidP="00BF367E">
      <w:pPr>
        <w:spacing w:line="360" w:lineRule="auto"/>
        <w:ind w:left="720" w:hanging="720"/>
        <w:jc w:val="both"/>
      </w:pPr>
      <w:r w:rsidRPr="001F3598">
        <w:rPr>
          <w:shd w:val="clear" w:color="auto" w:fill="FFFFFF"/>
        </w:rPr>
        <w:t>Akter, R., Islam, M. S., &amp; Rabbani, G. (2016). Financial analysis of litchi (Litchi chinensis Sonn.) production in Dinajpur district of Bangladesh. </w:t>
      </w:r>
      <w:r w:rsidRPr="001F3598">
        <w:rPr>
          <w:i/>
          <w:iCs/>
          <w:shd w:val="clear" w:color="auto" w:fill="FFFFFF"/>
        </w:rPr>
        <w:t>The Agriculturists</w:t>
      </w:r>
      <w:r w:rsidRPr="001F3598">
        <w:rPr>
          <w:shd w:val="clear" w:color="auto" w:fill="FFFFFF"/>
        </w:rPr>
        <w:t>, </w:t>
      </w:r>
      <w:r w:rsidRPr="001F3598">
        <w:rPr>
          <w:i/>
          <w:iCs/>
          <w:shd w:val="clear" w:color="auto" w:fill="FFFFFF"/>
        </w:rPr>
        <w:t>14</w:t>
      </w:r>
      <w:r w:rsidRPr="001F3598">
        <w:rPr>
          <w:shd w:val="clear" w:color="auto" w:fill="FFFFFF"/>
        </w:rPr>
        <w:t>(2), 32-37.</w:t>
      </w:r>
    </w:p>
    <w:p w14:paraId="135F4A7D" w14:textId="77777777" w:rsidR="00BF367E" w:rsidRPr="001F3598" w:rsidRDefault="00BF367E" w:rsidP="00BF367E">
      <w:pPr>
        <w:spacing w:line="360" w:lineRule="auto"/>
        <w:ind w:left="720" w:hanging="720"/>
        <w:jc w:val="both"/>
      </w:pPr>
      <w:r w:rsidRPr="001F3598">
        <w:t xml:space="preserve"> Chowdhury</w:t>
      </w:r>
      <w:r w:rsidRPr="001F3598">
        <w:rPr>
          <w:spacing w:val="1"/>
        </w:rPr>
        <w:t xml:space="preserve"> </w:t>
      </w:r>
      <w:r w:rsidRPr="001F3598">
        <w:t>M.</w:t>
      </w:r>
      <w:r w:rsidRPr="001F3598">
        <w:rPr>
          <w:spacing w:val="1"/>
        </w:rPr>
        <w:t xml:space="preserve"> </w:t>
      </w:r>
      <w:r w:rsidRPr="001F3598">
        <w:t>S.</w:t>
      </w:r>
      <w:r w:rsidRPr="001F3598">
        <w:rPr>
          <w:spacing w:val="1"/>
        </w:rPr>
        <w:t xml:space="preserve"> </w:t>
      </w:r>
      <w:r w:rsidRPr="001F3598">
        <w:t>M.</w:t>
      </w:r>
      <w:r w:rsidRPr="001F3598">
        <w:rPr>
          <w:spacing w:val="1"/>
        </w:rPr>
        <w:t xml:space="preserve"> </w:t>
      </w:r>
      <w:r w:rsidRPr="001F3598">
        <w:t>(2009).</w:t>
      </w:r>
      <w:r w:rsidRPr="001F3598">
        <w:rPr>
          <w:spacing w:val="1"/>
        </w:rPr>
        <w:t xml:space="preserve"> </w:t>
      </w:r>
      <w:r w:rsidRPr="001F3598">
        <w:t>Seed</w:t>
      </w:r>
      <w:r w:rsidRPr="001F3598">
        <w:rPr>
          <w:spacing w:val="1"/>
        </w:rPr>
        <w:t xml:space="preserve"> </w:t>
      </w:r>
      <w:r w:rsidRPr="001F3598">
        <w:t>and</w:t>
      </w:r>
      <w:r w:rsidRPr="001F3598">
        <w:rPr>
          <w:spacing w:val="1"/>
        </w:rPr>
        <w:t xml:space="preserve"> </w:t>
      </w:r>
      <w:r w:rsidRPr="001F3598">
        <w:t>Seedling</w:t>
      </w:r>
      <w:r w:rsidRPr="001F3598">
        <w:rPr>
          <w:spacing w:val="1"/>
        </w:rPr>
        <w:t xml:space="preserve"> </w:t>
      </w:r>
      <w:r w:rsidRPr="001F3598">
        <w:t>Diseases</w:t>
      </w:r>
      <w:r w:rsidRPr="001F3598">
        <w:rPr>
          <w:spacing w:val="1"/>
        </w:rPr>
        <w:t xml:space="preserve"> </w:t>
      </w:r>
      <w:r w:rsidRPr="001F3598">
        <w:t>of</w:t>
      </w:r>
      <w:r w:rsidRPr="001F3598">
        <w:rPr>
          <w:spacing w:val="1"/>
        </w:rPr>
        <w:t xml:space="preserve"> </w:t>
      </w:r>
      <w:r w:rsidRPr="001F3598">
        <w:t>Some</w:t>
      </w:r>
      <w:r w:rsidRPr="001F3598">
        <w:rPr>
          <w:spacing w:val="1"/>
        </w:rPr>
        <w:t xml:space="preserve"> </w:t>
      </w:r>
      <w:r w:rsidRPr="001F3598">
        <w:t>Selected</w:t>
      </w:r>
      <w:r w:rsidRPr="001F3598">
        <w:rPr>
          <w:spacing w:val="1"/>
        </w:rPr>
        <w:t xml:space="preserve"> </w:t>
      </w:r>
      <w:r w:rsidRPr="001F3598">
        <w:t>Fruits</w:t>
      </w:r>
      <w:r w:rsidRPr="001F3598">
        <w:rPr>
          <w:spacing w:val="1"/>
        </w:rPr>
        <w:t xml:space="preserve"> </w:t>
      </w:r>
      <w:r w:rsidRPr="001F3598">
        <w:t>of</w:t>
      </w:r>
      <w:r w:rsidRPr="001F3598">
        <w:rPr>
          <w:spacing w:val="1"/>
        </w:rPr>
        <w:t xml:space="preserve"> </w:t>
      </w:r>
      <w:r w:rsidRPr="001F3598">
        <w:t xml:space="preserve">Bangladesh. </w:t>
      </w:r>
      <w:proofErr w:type="spellStart"/>
      <w:r w:rsidRPr="001F3598">
        <w:t>Ph.d.</w:t>
      </w:r>
      <w:proofErr w:type="spellEnd"/>
      <w:r w:rsidRPr="001F3598">
        <w:t xml:space="preserve"> Thesis, Department of Plant Pathology, Bangladesh Agricultural</w:t>
      </w:r>
      <w:r w:rsidRPr="001F3598">
        <w:rPr>
          <w:spacing w:val="1"/>
        </w:rPr>
        <w:t xml:space="preserve"> </w:t>
      </w:r>
      <w:r w:rsidRPr="001F3598">
        <w:t>University,</w:t>
      </w:r>
      <w:r w:rsidRPr="001F3598">
        <w:rPr>
          <w:spacing w:val="-1"/>
        </w:rPr>
        <w:t xml:space="preserve"> </w:t>
      </w:r>
      <w:r w:rsidRPr="001F3598">
        <w:t>Mymensingh.</w:t>
      </w:r>
    </w:p>
    <w:p w14:paraId="49B94D4A"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 xml:space="preserve">Chowdhury, M. S. M., Hossain, I., &amp; Islam, M. A. (2011). Seedling diseases of mango and effect of temperature, rainfall and humidity on the prevalence of anthracnose (Colletotrichum </w:t>
      </w:r>
      <w:proofErr w:type="spellStart"/>
      <w:r w:rsidRPr="001F3598">
        <w:rPr>
          <w:shd w:val="clear" w:color="auto" w:fill="FFFFFF"/>
        </w:rPr>
        <w:t>gloeosporioides</w:t>
      </w:r>
      <w:proofErr w:type="spellEnd"/>
      <w:r w:rsidRPr="001F3598">
        <w:rPr>
          <w:shd w:val="clear" w:color="auto" w:fill="FFFFFF"/>
        </w:rPr>
        <w:t>) in the nurseries of Bangladesh. </w:t>
      </w:r>
      <w:r w:rsidRPr="001F3598">
        <w:rPr>
          <w:i/>
          <w:iCs/>
          <w:shd w:val="clear" w:color="auto" w:fill="FFFFFF"/>
        </w:rPr>
        <w:t xml:space="preserve">J. Expt. </w:t>
      </w:r>
      <w:proofErr w:type="spellStart"/>
      <w:r w:rsidRPr="001F3598">
        <w:rPr>
          <w:i/>
          <w:iCs/>
          <w:shd w:val="clear" w:color="auto" w:fill="FFFFFF"/>
        </w:rPr>
        <w:t>Biosci</w:t>
      </w:r>
      <w:proofErr w:type="spellEnd"/>
      <w:r w:rsidRPr="001F3598">
        <w:rPr>
          <w:shd w:val="clear" w:color="auto" w:fill="FFFFFF"/>
        </w:rPr>
        <w:t>, </w:t>
      </w:r>
      <w:r w:rsidRPr="001F3598">
        <w:rPr>
          <w:i/>
          <w:iCs/>
          <w:shd w:val="clear" w:color="auto" w:fill="FFFFFF"/>
        </w:rPr>
        <w:t>2</w:t>
      </w:r>
      <w:r w:rsidRPr="001F3598">
        <w:rPr>
          <w:shd w:val="clear" w:color="auto" w:fill="FFFFFF"/>
        </w:rPr>
        <w:t>(1), 5-10.</w:t>
      </w:r>
    </w:p>
    <w:p w14:paraId="64D6EC58" w14:textId="77777777" w:rsidR="00BF367E" w:rsidRPr="001F3598" w:rsidRDefault="00BF367E" w:rsidP="00BF367E">
      <w:pPr>
        <w:spacing w:line="360" w:lineRule="auto"/>
        <w:ind w:left="720" w:hanging="720"/>
        <w:jc w:val="both"/>
        <w:rPr>
          <w:shd w:val="clear" w:color="auto" w:fill="FFFFFF"/>
        </w:rPr>
      </w:pPr>
      <w:r w:rsidRPr="001F3598">
        <w:t>Kabir, K. H. (2011). Constraints Faced by the Nursery Owners in the Production and Marketing of Saplings. Department of Agricultural Extension Education, Bangladesh Agricultural University, Mymensingh, Bangladesh.</w:t>
      </w:r>
    </w:p>
    <w:p w14:paraId="2435CB5B" w14:textId="77777777" w:rsidR="00BF367E" w:rsidRPr="001F3598" w:rsidRDefault="00BF367E" w:rsidP="00BF367E">
      <w:pPr>
        <w:spacing w:line="360" w:lineRule="auto"/>
        <w:ind w:left="720" w:hanging="720"/>
        <w:jc w:val="both"/>
        <w:rPr>
          <w:shd w:val="clear" w:color="auto" w:fill="FFFFFF"/>
        </w:rPr>
      </w:pPr>
      <w:r w:rsidRPr="001F3598">
        <w:t>Kuri, S. K. (2013). Awareness of the Small Farmers Regarding Effect of Climate Change on Farm Ecosystem. Department of Agricultural Extension Education, Bangladesh Agricultural University, Mymensingh, Bangladesh.</w:t>
      </w:r>
    </w:p>
    <w:p w14:paraId="3EC71E4D"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 xml:space="preserve">León-Burgos, A. F., Sáenz, J. R. R., </w:t>
      </w:r>
      <w:proofErr w:type="spellStart"/>
      <w:r w:rsidRPr="001F3598">
        <w:rPr>
          <w:shd w:val="clear" w:color="auto" w:fill="FFFFFF"/>
        </w:rPr>
        <w:t>Quinchua</w:t>
      </w:r>
      <w:proofErr w:type="spellEnd"/>
      <w:r w:rsidRPr="001F3598">
        <w:rPr>
          <w:shd w:val="clear" w:color="auto" w:fill="FFFFFF"/>
        </w:rPr>
        <w:t xml:space="preserve">, L. C. I., Toro-Herrera, M. A., Unigarro, C. A., Osorio, V., &amp; </w:t>
      </w:r>
      <w:proofErr w:type="spellStart"/>
      <w:r w:rsidRPr="001F3598">
        <w:rPr>
          <w:shd w:val="clear" w:color="auto" w:fill="FFFFFF"/>
        </w:rPr>
        <w:t>Balaguera</w:t>
      </w:r>
      <w:proofErr w:type="spellEnd"/>
      <w:r w:rsidRPr="001F3598">
        <w:rPr>
          <w:shd w:val="clear" w:color="auto" w:fill="FFFFFF"/>
        </w:rPr>
        <w:t xml:space="preserve">-López, H. E. (2024). Increased fruit load influences vegetative growth, dry </w:t>
      </w:r>
      <w:r w:rsidRPr="001F3598">
        <w:rPr>
          <w:shd w:val="clear" w:color="auto" w:fill="FFFFFF"/>
        </w:rPr>
        <w:lastRenderedPageBreak/>
        <w:t>mass partitioning, and bean quality attributes in full-sun coffee cultivation. </w:t>
      </w:r>
      <w:r w:rsidRPr="001F3598">
        <w:rPr>
          <w:i/>
          <w:iCs/>
          <w:shd w:val="clear" w:color="auto" w:fill="FFFFFF"/>
        </w:rPr>
        <w:t>Frontiers in Sustainable Food Systems</w:t>
      </w:r>
      <w:r w:rsidRPr="001F3598">
        <w:rPr>
          <w:shd w:val="clear" w:color="auto" w:fill="FFFFFF"/>
        </w:rPr>
        <w:t>, </w:t>
      </w:r>
      <w:r w:rsidRPr="001F3598">
        <w:rPr>
          <w:i/>
          <w:iCs/>
          <w:shd w:val="clear" w:color="auto" w:fill="FFFFFF"/>
        </w:rPr>
        <w:t>8</w:t>
      </w:r>
      <w:r w:rsidRPr="001F3598">
        <w:rPr>
          <w:shd w:val="clear" w:color="auto" w:fill="FFFFFF"/>
        </w:rPr>
        <w:t>, 1379207.</w:t>
      </w:r>
    </w:p>
    <w:p w14:paraId="77E24B4F" w14:textId="77777777" w:rsidR="00BF367E" w:rsidRPr="001F3598" w:rsidRDefault="00BF367E" w:rsidP="00BF367E">
      <w:pPr>
        <w:spacing w:line="360" w:lineRule="auto"/>
        <w:ind w:left="720" w:hanging="720"/>
        <w:jc w:val="both"/>
        <w:rPr>
          <w:shd w:val="clear" w:color="auto" w:fill="FFFFFF"/>
        </w:rPr>
      </w:pPr>
      <w:r w:rsidRPr="001F3598">
        <w:t>Nasrin, Z. (2015). Contribution of Rural Women to Their Household Food Utilization. M. S. (Ag. Ext. Ed.). Department of Agricultural Extension Education, Bangladesh Agricultural University, Mymensingh.</w:t>
      </w:r>
    </w:p>
    <w:p w14:paraId="3F6FFFA6"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 xml:space="preserve">Nath, V., Lal, N., Singh, S. K., Pandey, S., &amp; Prakash, K. (2022). </w:t>
      </w:r>
      <w:proofErr w:type="gramStart"/>
      <w:r w:rsidRPr="001F3598">
        <w:rPr>
          <w:shd w:val="clear" w:color="auto" w:fill="FFFFFF"/>
        </w:rPr>
        <w:t>Seventy five</w:t>
      </w:r>
      <w:proofErr w:type="gramEnd"/>
      <w:r w:rsidRPr="001F3598">
        <w:rPr>
          <w:shd w:val="clear" w:color="auto" w:fill="FFFFFF"/>
        </w:rPr>
        <w:t xml:space="preserve"> years of research and development in litchi. </w:t>
      </w:r>
      <w:r w:rsidRPr="001F3598">
        <w:rPr>
          <w:i/>
          <w:iCs/>
          <w:shd w:val="clear" w:color="auto" w:fill="FFFFFF"/>
        </w:rPr>
        <w:t>International Journal of Innovative Horticulture</w:t>
      </w:r>
      <w:r w:rsidRPr="001F3598">
        <w:rPr>
          <w:shd w:val="clear" w:color="auto" w:fill="FFFFFF"/>
        </w:rPr>
        <w:t>, </w:t>
      </w:r>
      <w:r w:rsidRPr="001F3598">
        <w:rPr>
          <w:i/>
          <w:iCs/>
          <w:shd w:val="clear" w:color="auto" w:fill="FFFFFF"/>
        </w:rPr>
        <w:t>11</w:t>
      </w:r>
      <w:r w:rsidRPr="001F3598">
        <w:rPr>
          <w:shd w:val="clear" w:color="auto" w:fill="FFFFFF"/>
        </w:rPr>
        <w:t>(1), 47-61.</w:t>
      </w:r>
    </w:p>
    <w:p w14:paraId="46AF5726" w14:textId="77777777" w:rsidR="00BF367E" w:rsidRPr="001F3598" w:rsidRDefault="00BF367E" w:rsidP="00BF367E">
      <w:pPr>
        <w:spacing w:line="360" w:lineRule="auto"/>
        <w:ind w:left="720" w:hanging="720"/>
        <w:jc w:val="both"/>
        <w:rPr>
          <w:shd w:val="clear" w:color="auto" w:fill="FFFFFF"/>
        </w:rPr>
      </w:pPr>
      <w:proofErr w:type="spellStart"/>
      <w:r w:rsidRPr="001F3598">
        <w:rPr>
          <w:shd w:val="clear" w:color="auto" w:fill="FFFFFF"/>
        </w:rPr>
        <w:t>Oyebode</w:t>
      </w:r>
      <w:proofErr w:type="spellEnd"/>
      <w:r w:rsidRPr="001F3598">
        <w:rPr>
          <w:shd w:val="clear" w:color="auto" w:fill="FFFFFF"/>
        </w:rPr>
        <w:t>, O., Gordon-</w:t>
      </w:r>
      <w:proofErr w:type="spellStart"/>
      <w:r w:rsidRPr="001F3598">
        <w:rPr>
          <w:shd w:val="clear" w:color="auto" w:fill="FFFFFF"/>
        </w:rPr>
        <w:t>Dseagu</w:t>
      </w:r>
      <w:proofErr w:type="spellEnd"/>
      <w:r w:rsidRPr="001F3598">
        <w:rPr>
          <w:shd w:val="clear" w:color="auto" w:fill="FFFFFF"/>
        </w:rPr>
        <w:t>, V., Walker, A., &amp; Mindell, J. S. (2014). Fruit and vegetable consumption and all-cause, cancer and CVD mortality: analysis of Health Survey for England data. </w:t>
      </w:r>
      <w:r w:rsidRPr="001F3598">
        <w:rPr>
          <w:i/>
          <w:iCs/>
          <w:shd w:val="clear" w:color="auto" w:fill="FFFFFF"/>
        </w:rPr>
        <w:t>J Epidemiol Community Health</w:t>
      </w:r>
      <w:r w:rsidRPr="001F3598">
        <w:rPr>
          <w:shd w:val="clear" w:color="auto" w:fill="FFFFFF"/>
        </w:rPr>
        <w:t>, </w:t>
      </w:r>
      <w:r w:rsidRPr="001F3598">
        <w:rPr>
          <w:i/>
          <w:iCs/>
          <w:shd w:val="clear" w:color="auto" w:fill="FFFFFF"/>
        </w:rPr>
        <w:t>68</w:t>
      </w:r>
      <w:r w:rsidRPr="001F3598">
        <w:rPr>
          <w:shd w:val="clear" w:color="auto" w:fill="FFFFFF"/>
        </w:rPr>
        <w:t>(9), 856-862.</w:t>
      </w:r>
    </w:p>
    <w:p w14:paraId="4FAF3075"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 xml:space="preserve">Punia, S., &amp; Kumar, M. (2021). Litchi (Litchi </w:t>
      </w:r>
      <w:proofErr w:type="spellStart"/>
      <w:r w:rsidRPr="001F3598">
        <w:rPr>
          <w:shd w:val="clear" w:color="auto" w:fill="FFFFFF"/>
        </w:rPr>
        <w:t>chinenis</w:t>
      </w:r>
      <w:proofErr w:type="spellEnd"/>
      <w:r w:rsidRPr="001F3598">
        <w:rPr>
          <w:shd w:val="clear" w:color="auto" w:fill="FFFFFF"/>
        </w:rPr>
        <w:t>) seed: Nutritional profile, bioactivities, and its industrial applications. </w:t>
      </w:r>
      <w:r w:rsidRPr="001F3598">
        <w:rPr>
          <w:i/>
          <w:iCs/>
          <w:shd w:val="clear" w:color="auto" w:fill="FFFFFF"/>
        </w:rPr>
        <w:t>Trends in Food Science &amp; Technology</w:t>
      </w:r>
      <w:r w:rsidRPr="001F3598">
        <w:rPr>
          <w:shd w:val="clear" w:color="auto" w:fill="FFFFFF"/>
        </w:rPr>
        <w:t>, </w:t>
      </w:r>
      <w:r w:rsidRPr="001F3598">
        <w:rPr>
          <w:i/>
          <w:iCs/>
          <w:shd w:val="clear" w:color="auto" w:fill="FFFFFF"/>
        </w:rPr>
        <w:t>108</w:t>
      </w:r>
      <w:r w:rsidRPr="001F3598">
        <w:rPr>
          <w:shd w:val="clear" w:color="auto" w:fill="FFFFFF"/>
        </w:rPr>
        <w:t>, 58-70.</w:t>
      </w:r>
    </w:p>
    <w:p w14:paraId="0EE2E8AD" w14:textId="77777777" w:rsidR="00BF367E" w:rsidRPr="001F3598" w:rsidRDefault="00BF367E" w:rsidP="00BF367E">
      <w:pPr>
        <w:spacing w:line="360" w:lineRule="auto"/>
        <w:ind w:left="720" w:hanging="720"/>
        <w:jc w:val="both"/>
      </w:pPr>
      <w:r w:rsidRPr="001F3598">
        <w:rPr>
          <w:shd w:val="clear" w:color="auto" w:fill="FFFFFF"/>
        </w:rPr>
        <w:t xml:space="preserve">Richa, R., Kohli, D., Vishwakarma, D., Mishra, A., </w:t>
      </w:r>
      <w:proofErr w:type="spellStart"/>
      <w:r w:rsidRPr="001F3598">
        <w:rPr>
          <w:shd w:val="clear" w:color="auto" w:fill="FFFFFF"/>
        </w:rPr>
        <w:t>Kabdal</w:t>
      </w:r>
      <w:proofErr w:type="spellEnd"/>
      <w:r w:rsidRPr="001F3598">
        <w:rPr>
          <w:shd w:val="clear" w:color="auto" w:fill="FFFFFF"/>
        </w:rPr>
        <w:t>, B., Kothakota, A., ... &amp; Naik, B. (2023). Citrus fruit: Classification, value addition, nutritional and medicinal values, and relation with pandemic and hidden hunger. </w:t>
      </w:r>
      <w:r w:rsidRPr="001F3598">
        <w:rPr>
          <w:i/>
          <w:iCs/>
          <w:shd w:val="clear" w:color="auto" w:fill="FFFFFF"/>
        </w:rPr>
        <w:t>Journal of Agriculture and Food Research</w:t>
      </w:r>
      <w:r w:rsidRPr="001F3598">
        <w:rPr>
          <w:shd w:val="clear" w:color="auto" w:fill="FFFFFF"/>
        </w:rPr>
        <w:t>, </w:t>
      </w:r>
      <w:r w:rsidRPr="001F3598">
        <w:rPr>
          <w:i/>
          <w:iCs/>
          <w:shd w:val="clear" w:color="auto" w:fill="FFFFFF"/>
        </w:rPr>
        <w:t>14</w:t>
      </w:r>
      <w:r w:rsidRPr="001F3598">
        <w:rPr>
          <w:shd w:val="clear" w:color="auto" w:fill="FFFFFF"/>
        </w:rPr>
        <w:t>, 100718.</w:t>
      </w:r>
    </w:p>
    <w:p w14:paraId="3204E51A"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Ruel, M. T., Minot, N., &amp; Smith, L. (2005). </w:t>
      </w:r>
      <w:r w:rsidRPr="001F3598">
        <w:rPr>
          <w:i/>
          <w:iCs/>
          <w:shd w:val="clear" w:color="auto" w:fill="FFFFFF"/>
        </w:rPr>
        <w:t xml:space="preserve">Patterns and determinants of fruit and vegetable consumption in sub-Saharan Africa: a </w:t>
      </w:r>
      <w:proofErr w:type="spellStart"/>
      <w:r w:rsidRPr="001F3598">
        <w:rPr>
          <w:i/>
          <w:iCs/>
          <w:shd w:val="clear" w:color="auto" w:fill="FFFFFF"/>
        </w:rPr>
        <w:t>multicountry</w:t>
      </w:r>
      <w:proofErr w:type="spellEnd"/>
      <w:r w:rsidRPr="001F3598">
        <w:rPr>
          <w:i/>
          <w:iCs/>
          <w:shd w:val="clear" w:color="auto" w:fill="FFFFFF"/>
        </w:rPr>
        <w:t xml:space="preserve"> comparison</w:t>
      </w:r>
      <w:r w:rsidRPr="001F3598">
        <w:rPr>
          <w:shd w:val="clear" w:color="auto" w:fill="FFFFFF"/>
        </w:rPr>
        <w:t>. Geneva: WHO.</w:t>
      </w:r>
    </w:p>
    <w:p w14:paraId="00D5EF64"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Singh, A., Pandey, S. D., &amp; Nath, V. (2012). The world litchi cultivars. </w:t>
      </w:r>
      <w:r w:rsidRPr="001F3598">
        <w:rPr>
          <w:i/>
          <w:iCs/>
          <w:shd w:val="clear" w:color="auto" w:fill="FFFFFF"/>
        </w:rPr>
        <w:t>Technical bulletin</w:t>
      </w:r>
      <w:r w:rsidRPr="001F3598">
        <w:rPr>
          <w:shd w:val="clear" w:color="auto" w:fill="FFFFFF"/>
        </w:rPr>
        <w:t>, </w:t>
      </w:r>
      <w:r w:rsidRPr="001F3598">
        <w:rPr>
          <w:i/>
          <w:iCs/>
          <w:shd w:val="clear" w:color="auto" w:fill="FFFFFF"/>
        </w:rPr>
        <w:t>7</w:t>
      </w:r>
      <w:r w:rsidRPr="001F3598">
        <w:rPr>
          <w:shd w:val="clear" w:color="auto" w:fill="FFFFFF"/>
        </w:rPr>
        <w:t>, 1-65.</w:t>
      </w:r>
    </w:p>
    <w:p w14:paraId="2A4D73BF" w14:textId="77777777" w:rsidR="00BF367E" w:rsidRPr="001F3598" w:rsidRDefault="00BF367E" w:rsidP="00BF367E">
      <w:pPr>
        <w:spacing w:line="360" w:lineRule="auto"/>
        <w:ind w:left="720" w:hanging="720"/>
        <w:jc w:val="both"/>
      </w:pPr>
      <w:r w:rsidRPr="001F3598">
        <w:rPr>
          <w:shd w:val="clear" w:color="auto" w:fill="FFFFFF"/>
        </w:rPr>
        <w:t>Struve, D. K. (2009). Tree establishment: A review of some of the factors affecting transplant survival and establishment. </w:t>
      </w:r>
      <w:r w:rsidRPr="001F3598">
        <w:rPr>
          <w:i/>
          <w:iCs/>
          <w:shd w:val="clear" w:color="auto" w:fill="FFFFFF"/>
        </w:rPr>
        <w:t>Arboriculture &amp; Urban Forestry (AUF)</w:t>
      </w:r>
      <w:r w:rsidRPr="001F3598">
        <w:rPr>
          <w:shd w:val="clear" w:color="auto" w:fill="FFFFFF"/>
        </w:rPr>
        <w:t>, </w:t>
      </w:r>
      <w:r w:rsidRPr="001F3598">
        <w:rPr>
          <w:i/>
          <w:iCs/>
          <w:shd w:val="clear" w:color="auto" w:fill="FFFFFF"/>
        </w:rPr>
        <w:t>35</w:t>
      </w:r>
      <w:r w:rsidRPr="001F3598">
        <w:rPr>
          <w:shd w:val="clear" w:color="auto" w:fill="FFFFFF"/>
        </w:rPr>
        <w:t>(1), 10-13.</w:t>
      </w:r>
    </w:p>
    <w:p w14:paraId="785E2480" w14:textId="77777777" w:rsidR="00BF367E" w:rsidRPr="001F3598" w:rsidRDefault="00BF367E" w:rsidP="00BF367E">
      <w:pPr>
        <w:spacing w:line="360" w:lineRule="auto"/>
        <w:ind w:left="720" w:hanging="720"/>
        <w:jc w:val="both"/>
        <w:rPr>
          <w:shd w:val="clear" w:color="auto" w:fill="FFFFFF"/>
        </w:rPr>
      </w:pPr>
      <w:r w:rsidRPr="001F3598">
        <w:rPr>
          <w:shd w:val="clear" w:color="auto" w:fill="FFFFFF"/>
        </w:rPr>
        <w:t>Trong, L. V., Khanh, N. N., Huyen, L. T., Phuong, H. T., &amp; Hien, V. T. T. (2021). Physiological changes during the growth and development of litchi fruit (Litchi chinensis Sonn.) grown in Vietnam. </w:t>
      </w:r>
      <w:proofErr w:type="spellStart"/>
      <w:r w:rsidRPr="001F3598">
        <w:rPr>
          <w:i/>
          <w:iCs/>
          <w:shd w:val="clear" w:color="auto" w:fill="FFFFFF"/>
        </w:rPr>
        <w:t>Revista</w:t>
      </w:r>
      <w:proofErr w:type="spellEnd"/>
      <w:r w:rsidRPr="001F3598">
        <w:rPr>
          <w:i/>
          <w:iCs/>
          <w:shd w:val="clear" w:color="auto" w:fill="FFFFFF"/>
        </w:rPr>
        <w:t xml:space="preserve"> Brasileira de </w:t>
      </w:r>
      <w:proofErr w:type="spellStart"/>
      <w:r w:rsidRPr="001F3598">
        <w:rPr>
          <w:i/>
          <w:iCs/>
          <w:shd w:val="clear" w:color="auto" w:fill="FFFFFF"/>
        </w:rPr>
        <w:t>Fruticultura</w:t>
      </w:r>
      <w:proofErr w:type="spellEnd"/>
      <w:r w:rsidRPr="001F3598">
        <w:rPr>
          <w:shd w:val="clear" w:color="auto" w:fill="FFFFFF"/>
        </w:rPr>
        <w:t>, </w:t>
      </w:r>
      <w:r w:rsidRPr="001F3598">
        <w:rPr>
          <w:i/>
          <w:iCs/>
          <w:shd w:val="clear" w:color="auto" w:fill="FFFFFF"/>
        </w:rPr>
        <w:t>43</w:t>
      </w:r>
      <w:r w:rsidRPr="001F3598">
        <w:rPr>
          <w:shd w:val="clear" w:color="auto" w:fill="FFFFFF"/>
        </w:rPr>
        <w:t>, e-658.</w:t>
      </w:r>
    </w:p>
    <w:p w14:paraId="4EAB3E18" w14:textId="77777777" w:rsidR="00BF367E" w:rsidRPr="001F3598" w:rsidRDefault="00BF367E" w:rsidP="00BF367E">
      <w:pPr>
        <w:spacing w:line="360" w:lineRule="auto"/>
        <w:ind w:left="720" w:hanging="720"/>
        <w:jc w:val="both"/>
      </w:pPr>
      <w:r w:rsidRPr="001F3598">
        <w:rPr>
          <w:shd w:val="clear" w:color="auto" w:fill="FFFFFF"/>
        </w:rPr>
        <w:t>Uddin, M. J., Dey, S. R., &amp; Taslim, T. (2016). Trend and output growth analysis of major fruits in Chittagong region of Bangladesh. </w:t>
      </w:r>
      <w:r w:rsidRPr="001F3598">
        <w:rPr>
          <w:i/>
          <w:iCs/>
          <w:shd w:val="clear" w:color="auto" w:fill="FFFFFF"/>
        </w:rPr>
        <w:t>Bangladesh Journal of Agricultural Research</w:t>
      </w:r>
      <w:r w:rsidRPr="001F3598">
        <w:rPr>
          <w:shd w:val="clear" w:color="auto" w:fill="FFFFFF"/>
        </w:rPr>
        <w:t>, </w:t>
      </w:r>
      <w:r w:rsidRPr="001F3598">
        <w:rPr>
          <w:i/>
          <w:iCs/>
          <w:shd w:val="clear" w:color="auto" w:fill="FFFFFF"/>
        </w:rPr>
        <w:t>41</w:t>
      </w:r>
      <w:r w:rsidRPr="001F3598">
        <w:rPr>
          <w:shd w:val="clear" w:color="auto" w:fill="FFFFFF"/>
        </w:rPr>
        <w:t>(1), 137-150.</w:t>
      </w:r>
    </w:p>
    <w:p w14:paraId="1A79FD0E" w14:textId="77777777" w:rsidR="00BF367E" w:rsidRPr="001F3598" w:rsidRDefault="00BF367E" w:rsidP="00BF367E">
      <w:pPr>
        <w:spacing w:line="360" w:lineRule="auto"/>
        <w:ind w:left="720" w:hanging="720"/>
        <w:jc w:val="both"/>
        <w:rPr>
          <w:shd w:val="clear" w:color="auto" w:fill="FFFFFF"/>
        </w:rPr>
      </w:pPr>
      <w:proofErr w:type="spellStart"/>
      <w:r w:rsidRPr="001F3598">
        <w:rPr>
          <w:shd w:val="clear" w:color="auto" w:fill="FFFFFF"/>
        </w:rPr>
        <w:t>Yazew</w:t>
      </w:r>
      <w:proofErr w:type="spellEnd"/>
      <w:r w:rsidRPr="001F3598">
        <w:rPr>
          <w:shd w:val="clear" w:color="auto" w:fill="FFFFFF"/>
        </w:rPr>
        <w:t>, T., &amp; Daba, A. (2020). Health benefits of fruit and vegetables consumption: preventive implications for non-communicable diseases in Ethiopia. </w:t>
      </w:r>
      <w:r w:rsidRPr="001F3598">
        <w:rPr>
          <w:i/>
          <w:iCs/>
          <w:shd w:val="clear" w:color="auto" w:fill="FFFFFF"/>
        </w:rPr>
        <w:t>Advanced Techniques in Biology &amp; Medicine</w:t>
      </w:r>
      <w:r w:rsidRPr="001F3598">
        <w:rPr>
          <w:shd w:val="clear" w:color="auto" w:fill="FFFFFF"/>
        </w:rPr>
        <w:t>, </w:t>
      </w:r>
      <w:r w:rsidRPr="001F3598">
        <w:rPr>
          <w:i/>
          <w:iCs/>
          <w:shd w:val="clear" w:color="auto" w:fill="FFFFFF"/>
        </w:rPr>
        <w:t>8</w:t>
      </w:r>
      <w:r w:rsidRPr="001F3598">
        <w:rPr>
          <w:shd w:val="clear" w:color="auto" w:fill="FFFFFF"/>
        </w:rPr>
        <w:t>(3), 275.</w:t>
      </w:r>
    </w:p>
    <w:p w14:paraId="50E4D348" w14:textId="59DC9F62" w:rsidR="00F17A39" w:rsidRPr="00AC49B8" w:rsidRDefault="00F17A39" w:rsidP="00037A3E">
      <w:pPr>
        <w:spacing w:line="360" w:lineRule="auto"/>
        <w:ind w:left="144"/>
        <w:jc w:val="both"/>
        <w:sectPr w:rsidR="00F17A39" w:rsidRPr="00AC49B8" w:rsidSect="003B0D6B">
          <w:headerReference w:type="even" r:id="rId16"/>
          <w:headerReference w:type="default" r:id="rId17"/>
          <w:footerReference w:type="even" r:id="rId18"/>
          <w:footerReference w:type="default" r:id="rId19"/>
          <w:headerReference w:type="first" r:id="rId20"/>
          <w:footerReference w:type="first" r:id="rId21"/>
          <w:type w:val="nextPage"/>
          <w:pgSz w:w="11910" w:h="16840"/>
          <w:pgMar w:top="1440" w:right="1440" w:bottom="1440" w:left="1440" w:header="0" w:footer="981" w:gutter="0"/>
          <w:cols w:space="720"/>
          <w:docGrid w:linePitch="299"/>
        </w:sectPr>
      </w:pPr>
    </w:p>
    <w:p w14:paraId="55896943" w14:textId="77777777" w:rsidR="003B0D6B" w:rsidRDefault="003B0D6B" w:rsidP="003B0D6B">
      <w:pPr>
        <w:spacing w:line="360" w:lineRule="auto"/>
        <w:jc w:val="both"/>
      </w:pPr>
    </w:p>
    <w:sectPr w:rsidR="003B0D6B" w:rsidSect="003B0D6B">
      <w:type w:val="next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421DC" w14:textId="77777777" w:rsidR="00D2344C" w:rsidRDefault="00D2344C" w:rsidP="003B0D6B">
      <w:r>
        <w:separator/>
      </w:r>
    </w:p>
  </w:endnote>
  <w:endnote w:type="continuationSeparator" w:id="0">
    <w:p w14:paraId="4A5342E9" w14:textId="77777777" w:rsidR="00D2344C" w:rsidRDefault="00D2344C" w:rsidP="003B0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B99D1" w14:textId="77777777" w:rsidR="003B0D6B" w:rsidRDefault="003B0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B3852" w14:textId="77777777" w:rsidR="003B0D6B" w:rsidRDefault="003B0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8A425" w14:textId="77777777" w:rsidR="003B0D6B" w:rsidRDefault="003B0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5D00B" w14:textId="77777777" w:rsidR="00D2344C" w:rsidRDefault="00D2344C" w:rsidP="003B0D6B">
      <w:r>
        <w:separator/>
      </w:r>
    </w:p>
  </w:footnote>
  <w:footnote w:type="continuationSeparator" w:id="0">
    <w:p w14:paraId="412364D8" w14:textId="77777777" w:rsidR="00D2344C" w:rsidRDefault="00D2344C" w:rsidP="003B0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717B6" w14:textId="52CA33E6" w:rsidR="003B0D6B" w:rsidRDefault="003B0D6B">
    <w:pPr>
      <w:pStyle w:val="Header"/>
    </w:pPr>
    <w:r>
      <w:rPr>
        <w:noProof/>
      </w:rPr>
      <w:pict w14:anchorId="494AB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29"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66A2" w14:textId="3ED8334E" w:rsidR="003B0D6B" w:rsidRDefault="003B0D6B">
    <w:pPr>
      <w:pStyle w:val="Header"/>
    </w:pPr>
    <w:r>
      <w:rPr>
        <w:noProof/>
      </w:rPr>
      <w:pict w14:anchorId="13FBD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30"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29195" w14:textId="2A56687E" w:rsidR="003B0D6B" w:rsidRDefault="003B0D6B">
    <w:pPr>
      <w:pStyle w:val="Header"/>
    </w:pPr>
    <w:r>
      <w:rPr>
        <w:noProof/>
      </w:rPr>
      <w:pict w14:anchorId="180C4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28"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D14B1"/>
    <w:multiLevelType w:val="hybridMultilevel"/>
    <w:tmpl w:val="CAE2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12D44"/>
    <w:multiLevelType w:val="multilevel"/>
    <w:tmpl w:val="AA563992"/>
    <w:lvl w:ilvl="0">
      <w:start w:val="3"/>
      <w:numFmt w:val="decimal"/>
      <w:lvlText w:val="%1"/>
      <w:lvlJc w:val="left"/>
      <w:pPr>
        <w:ind w:left="1252" w:hanging="720"/>
      </w:pPr>
      <w:rPr>
        <w:rFonts w:hint="default"/>
        <w:lang w:val="en-US" w:eastAsia="en-US" w:bidi="ar-SA"/>
      </w:rPr>
    </w:lvl>
    <w:lvl w:ilvl="1">
      <w:start w:val="8"/>
      <w:numFmt w:val="decimal"/>
      <w:lvlText w:val="%1.%2"/>
      <w:lvlJc w:val="left"/>
      <w:pPr>
        <w:ind w:left="1252" w:hanging="720"/>
      </w:pPr>
      <w:rPr>
        <w:rFonts w:hint="default"/>
        <w:lang w:val="en-US" w:eastAsia="en-US" w:bidi="ar-SA"/>
      </w:rPr>
    </w:lvl>
    <w:lvl w:ilvl="2">
      <w:start w:val="1"/>
      <w:numFmt w:val="decimal"/>
      <w:lvlText w:val="%1.%2.%3"/>
      <w:lvlJc w:val="left"/>
      <w:pPr>
        <w:ind w:left="1252" w:hanging="720"/>
      </w:pPr>
      <w:rPr>
        <w:rFonts w:hint="default"/>
        <w:lang w:val="en-US" w:eastAsia="en-US" w:bidi="ar-SA"/>
      </w:rPr>
    </w:lvl>
    <w:lvl w:ilvl="3">
      <w:start w:val="1"/>
      <w:numFmt w:val="decimal"/>
      <w:lvlText w:val="%1.%2.%3.%4"/>
      <w:lvlJc w:val="left"/>
      <w:pPr>
        <w:ind w:left="1252"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982" w:hanging="720"/>
      </w:pPr>
      <w:rPr>
        <w:rFonts w:hint="default"/>
        <w:lang w:val="en-US" w:eastAsia="en-US" w:bidi="ar-SA"/>
      </w:rPr>
    </w:lvl>
    <w:lvl w:ilvl="5">
      <w:numFmt w:val="bullet"/>
      <w:lvlText w:val="•"/>
      <w:lvlJc w:val="left"/>
      <w:pPr>
        <w:ind w:left="5913" w:hanging="720"/>
      </w:pPr>
      <w:rPr>
        <w:rFonts w:hint="default"/>
        <w:lang w:val="en-US" w:eastAsia="en-US" w:bidi="ar-SA"/>
      </w:rPr>
    </w:lvl>
    <w:lvl w:ilvl="6">
      <w:numFmt w:val="bullet"/>
      <w:lvlText w:val="•"/>
      <w:lvlJc w:val="left"/>
      <w:pPr>
        <w:ind w:left="6843" w:hanging="720"/>
      </w:pPr>
      <w:rPr>
        <w:rFonts w:hint="default"/>
        <w:lang w:val="en-US" w:eastAsia="en-US" w:bidi="ar-SA"/>
      </w:rPr>
    </w:lvl>
    <w:lvl w:ilvl="7">
      <w:numFmt w:val="bullet"/>
      <w:lvlText w:val="•"/>
      <w:lvlJc w:val="left"/>
      <w:pPr>
        <w:ind w:left="7774" w:hanging="720"/>
      </w:pPr>
      <w:rPr>
        <w:rFonts w:hint="default"/>
        <w:lang w:val="en-US" w:eastAsia="en-US" w:bidi="ar-SA"/>
      </w:rPr>
    </w:lvl>
    <w:lvl w:ilvl="8">
      <w:numFmt w:val="bullet"/>
      <w:lvlText w:val="•"/>
      <w:lvlJc w:val="left"/>
      <w:pPr>
        <w:ind w:left="8705" w:hanging="720"/>
      </w:pPr>
      <w:rPr>
        <w:rFonts w:hint="default"/>
        <w:lang w:val="en-US" w:eastAsia="en-US" w:bidi="ar-SA"/>
      </w:rPr>
    </w:lvl>
  </w:abstractNum>
  <w:abstractNum w:abstractNumId="2" w15:restartNumberingAfterBreak="0">
    <w:nsid w:val="100F3E91"/>
    <w:multiLevelType w:val="multilevel"/>
    <w:tmpl w:val="EB3876E6"/>
    <w:lvl w:ilvl="0">
      <w:start w:val="2"/>
      <w:numFmt w:val="decimal"/>
      <w:lvlText w:val="%1"/>
      <w:lvlJc w:val="left"/>
      <w:pPr>
        <w:ind w:left="892" w:hanging="360"/>
      </w:pPr>
      <w:rPr>
        <w:rFonts w:hint="default"/>
        <w:lang w:val="en-US" w:eastAsia="en-US" w:bidi="ar-SA"/>
      </w:rPr>
    </w:lvl>
    <w:lvl w:ilvl="1">
      <w:start w:val="1"/>
      <w:numFmt w:val="decimal"/>
      <w:lvlText w:val="%1.%2"/>
      <w:lvlJc w:val="left"/>
      <w:pPr>
        <w:ind w:left="892" w:hanging="360"/>
      </w:pPr>
      <w:rPr>
        <w:rFonts w:hint="default"/>
        <w:b/>
        <w:bCs/>
        <w:w w:val="100"/>
        <w:lang w:val="en-US" w:eastAsia="en-US" w:bidi="ar-SA"/>
      </w:rPr>
    </w:lvl>
    <w:lvl w:ilvl="2">
      <w:numFmt w:val="bullet"/>
      <w:lvlText w:val=""/>
      <w:lvlJc w:val="left"/>
      <w:pPr>
        <w:ind w:left="6469" w:hanging="360"/>
      </w:pPr>
      <w:rPr>
        <w:rFonts w:hint="default"/>
        <w:w w:val="99"/>
        <w:lang w:val="en-US" w:eastAsia="en-US" w:bidi="ar-SA"/>
      </w:rPr>
    </w:lvl>
    <w:lvl w:ilvl="3">
      <w:numFmt w:val="bullet"/>
      <w:lvlText w:val="•"/>
      <w:lvlJc w:val="left"/>
      <w:pPr>
        <w:ind w:left="6973" w:hanging="360"/>
      </w:pPr>
      <w:rPr>
        <w:rFonts w:hint="default"/>
        <w:lang w:val="en-US" w:eastAsia="en-US" w:bidi="ar-SA"/>
      </w:rPr>
    </w:lvl>
    <w:lvl w:ilvl="4">
      <w:numFmt w:val="bullet"/>
      <w:lvlText w:val="•"/>
      <w:lvlJc w:val="left"/>
      <w:pPr>
        <w:ind w:left="7486" w:hanging="360"/>
      </w:pPr>
      <w:rPr>
        <w:rFonts w:hint="default"/>
        <w:lang w:val="en-US" w:eastAsia="en-US" w:bidi="ar-SA"/>
      </w:rPr>
    </w:lvl>
    <w:lvl w:ilvl="5">
      <w:numFmt w:val="bullet"/>
      <w:lvlText w:val="•"/>
      <w:lvlJc w:val="left"/>
      <w:pPr>
        <w:ind w:left="7999" w:hanging="360"/>
      </w:pPr>
      <w:rPr>
        <w:rFonts w:hint="default"/>
        <w:lang w:val="en-US" w:eastAsia="en-US" w:bidi="ar-SA"/>
      </w:rPr>
    </w:lvl>
    <w:lvl w:ilvl="6">
      <w:numFmt w:val="bullet"/>
      <w:lvlText w:val="•"/>
      <w:lvlJc w:val="left"/>
      <w:pPr>
        <w:ind w:left="8513" w:hanging="360"/>
      </w:pPr>
      <w:rPr>
        <w:rFonts w:hint="default"/>
        <w:lang w:val="en-US" w:eastAsia="en-US" w:bidi="ar-SA"/>
      </w:rPr>
    </w:lvl>
    <w:lvl w:ilvl="7">
      <w:numFmt w:val="bullet"/>
      <w:lvlText w:val="•"/>
      <w:lvlJc w:val="left"/>
      <w:pPr>
        <w:ind w:left="9026" w:hanging="360"/>
      </w:pPr>
      <w:rPr>
        <w:rFonts w:hint="default"/>
        <w:lang w:val="en-US" w:eastAsia="en-US" w:bidi="ar-SA"/>
      </w:rPr>
    </w:lvl>
    <w:lvl w:ilvl="8">
      <w:numFmt w:val="bullet"/>
      <w:lvlText w:val="•"/>
      <w:lvlJc w:val="left"/>
      <w:pPr>
        <w:ind w:left="9539" w:hanging="360"/>
      </w:pPr>
      <w:rPr>
        <w:rFonts w:hint="default"/>
        <w:lang w:val="en-US" w:eastAsia="en-US" w:bidi="ar-SA"/>
      </w:rPr>
    </w:lvl>
  </w:abstractNum>
  <w:abstractNum w:abstractNumId="3" w15:restartNumberingAfterBreak="0">
    <w:nsid w:val="138B67B5"/>
    <w:multiLevelType w:val="hybridMultilevel"/>
    <w:tmpl w:val="CAE2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3151F"/>
    <w:multiLevelType w:val="hybridMultilevel"/>
    <w:tmpl w:val="F182D368"/>
    <w:lvl w:ilvl="0" w:tplc="F43E9880">
      <w:start w:val="1"/>
      <w:numFmt w:val="lowerRoman"/>
      <w:lvlText w:val="%1."/>
      <w:lvlJc w:val="left"/>
      <w:pPr>
        <w:ind w:left="1612" w:hanging="720"/>
      </w:pPr>
      <w:rPr>
        <w:rFonts w:ascii="Times New Roman" w:eastAsia="Times New Roman" w:hAnsi="Times New Roman" w:cs="Times New Roman" w:hint="default"/>
        <w:w w:val="100"/>
        <w:sz w:val="24"/>
        <w:szCs w:val="24"/>
        <w:lang w:val="en-US" w:eastAsia="en-US" w:bidi="ar-SA"/>
      </w:rPr>
    </w:lvl>
    <w:lvl w:ilvl="1" w:tplc="D444F2D2">
      <w:numFmt w:val="bullet"/>
      <w:lvlText w:val="•"/>
      <w:lvlJc w:val="left"/>
      <w:pPr>
        <w:ind w:left="2514" w:hanging="720"/>
      </w:pPr>
      <w:rPr>
        <w:rFonts w:hint="default"/>
        <w:lang w:val="en-US" w:eastAsia="en-US" w:bidi="ar-SA"/>
      </w:rPr>
    </w:lvl>
    <w:lvl w:ilvl="2" w:tplc="FEE8CE8C">
      <w:numFmt w:val="bullet"/>
      <w:lvlText w:val="•"/>
      <w:lvlJc w:val="left"/>
      <w:pPr>
        <w:ind w:left="3409" w:hanging="720"/>
      </w:pPr>
      <w:rPr>
        <w:rFonts w:hint="default"/>
        <w:lang w:val="en-US" w:eastAsia="en-US" w:bidi="ar-SA"/>
      </w:rPr>
    </w:lvl>
    <w:lvl w:ilvl="3" w:tplc="5F883BCC">
      <w:numFmt w:val="bullet"/>
      <w:lvlText w:val="•"/>
      <w:lvlJc w:val="left"/>
      <w:pPr>
        <w:ind w:left="4303" w:hanging="720"/>
      </w:pPr>
      <w:rPr>
        <w:rFonts w:hint="default"/>
        <w:lang w:val="en-US" w:eastAsia="en-US" w:bidi="ar-SA"/>
      </w:rPr>
    </w:lvl>
    <w:lvl w:ilvl="4" w:tplc="5DF4E7FA">
      <w:numFmt w:val="bullet"/>
      <w:lvlText w:val="•"/>
      <w:lvlJc w:val="left"/>
      <w:pPr>
        <w:ind w:left="5198" w:hanging="720"/>
      </w:pPr>
      <w:rPr>
        <w:rFonts w:hint="default"/>
        <w:lang w:val="en-US" w:eastAsia="en-US" w:bidi="ar-SA"/>
      </w:rPr>
    </w:lvl>
    <w:lvl w:ilvl="5" w:tplc="04A45C72">
      <w:numFmt w:val="bullet"/>
      <w:lvlText w:val="•"/>
      <w:lvlJc w:val="left"/>
      <w:pPr>
        <w:ind w:left="6093" w:hanging="720"/>
      </w:pPr>
      <w:rPr>
        <w:rFonts w:hint="default"/>
        <w:lang w:val="en-US" w:eastAsia="en-US" w:bidi="ar-SA"/>
      </w:rPr>
    </w:lvl>
    <w:lvl w:ilvl="6" w:tplc="EEC23D32">
      <w:numFmt w:val="bullet"/>
      <w:lvlText w:val="•"/>
      <w:lvlJc w:val="left"/>
      <w:pPr>
        <w:ind w:left="6987" w:hanging="720"/>
      </w:pPr>
      <w:rPr>
        <w:rFonts w:hint="default"/>
        <w:lang w:val="en-US" w:eastAsia="en-US" w:bidi="ar-SA"/>
      </w:rPr>
    </w:lvl>
    <w:lvl w:ilvl="7" w:tplc="3A960A2C">
      <w:numFmt w:val="bullet"/>
      <w:lvlText w:val="•"/>
      <w:lvlJc w:val="left"/>
      <w:pPr>
        <w:ind w:left="7882" w:hanging="720"/>
      </w:pPr>
      <w:rPr>
        <w:rFonts w:hint="default"/>
        <w:lang w:val="en-US" w:eastAsia="en-US" w:bidi="ar-SA"/>
      </w:rPr>
    </w:lvl>
    <w:lvl w:ilvl="8" w:tplc="9590511C">
      <w:numFmt w:val="bullet"/>
      <w:lvlText w:val="•"/>
      <w:lvlJc w:val="left"/>
      <w:pPr>
        <w:ind w:left="8777" w:hanging="720"/>
      </w:pPr>
      <w:rPr>
        <w:rFonts w:hint="default"/>
        <w:lang w:val="en-US" w:eastAsia="en-US" w:bidi="ar-SA"/>
      </w:rPr>
    </w:lvl>
  </w:abstractNum>
  <w:abstractNum w:abstractNumId="5" w15:restartNumberingAfterBreak="0">
    <w:nsid w:val="32E41E69"/>
    <w:multiLevelType w:val="hybridMultilevel"/>
    <w:tmpl w:val="AB6A80C6"/>
    <w:lvl w:ilvl="0" w:tplc="D2E66158">
      <w:start w:val="1"/>
      <w:numFmt w:val="lowerRoman"/>
      <w:lvlText w:val="%1."/>
      <w:lvlJc w:val="left"/>
      <w:pPr>
        <w:ind w:left="1252" w:hanging="488"/>
        <w:jc w:val="right"/>
      </w:pPr>
      <w:rPr>
        <w:rFonts w:ascii="Times New Roman" w:eastAsia="Times New Roman" w:hAnsi="Times New Roman" w:cs="Times New Roman" w:hint="default"/>
        <w:w w:val="100"/>
        <w:sz w:val="24"/>
        <w:szCs w:val="24"/>
        <w:lang w:val="en-US" w:eastAsia="en-US" w:bidi="ar-SA"/>
      </w:rPr>
    </w:lvl>
    <w:lvl w:ilvl="1" w:tplc="D564F0BA">
      <w:numFmt w:val="bullet"/>
      <w:lvlText w:val="•"/>
      <w:lvlJc w:val="left"/>
      <w:pPr>
        <w:ind w:left="2190" w:hanging="488"/>
      </w:pPr>
      <w:rPr>
        <w:rFonts w:hint="default"/>
        <w:lang w:val="en-US" w:eastAsia="en-US" w:bidi="ar-SA"/>
      </w:rPr>
    </w:lvl>
    <w:lvl w:ilvl="2" w:tplc="92A2C3FA">
      <w:numFmt w:val="bullet"/>
      <w:lvlText w:val="•"/>
      <w:lvlJc w:val="left"/>
      <w:pPr>
        <w:ind w:left="3121" w:hanging="488"/>
      </w:pPr>
      <w:rPr>
        <w:rFonts w:hint="default"/>
        <w:lang w:val="en-US" w:eastAsia="en-US" w:bidi="ar-SA"/>
      </w:rPr>
    </w:lvl>
    <w:lvl w:ilvl="3" w:tplc="C3FE641C">
      <w:numFmt w:val="bullet"/>
      <w:lvlText w:val="•"/>
      <w:lvlJc w:val="left"/>
      <w:pPr>
        <w:ind w:left="4051" w:hanging="488"/>
      </w:pPr>
      <w:rPr>
        <w:rFonts w:hint="default"/>
        <w:lang w:val="en-US" w:eastAsia="en-US" w:bidi="ar-SA"/>
      </w:rPr>
    </w:lvl>
    <w:lvl w:ilvl="4" w:tplc="1CDC8290">
      <w:numFmt w:val="bullet"/>
      <w:lvlText w:val="•"/>
      <w:lvlJc w:val="left"/>
      <w:pPr>
        <w:ind w:left="4982" w:hanging="488"/>
      </w:pPr>
      <w:rPr>
        <w:rFonts w:hint="default"/>
        <w:lang w:val="en-US" w:eastAsia="en-US" w:bidi="ar-SA"/>
      </w:rPr>
    </w:lvl>
    <w:lvl w:ilvl="5" w:tplc="587A9F3C">
      <w:numFmt w:val="bullet"/>
      <w:lvlText w:val="•"/>
      <w:lvlJc w:val="left"/>
      <w:pPr>
        <w:ind w:left="5913" w:hanging="488"/>
      </w:pPr>
      <w:rPr>
        <w:rFonts w:hint="default"/>
        <w:lang w:val="en-US" w:eastAsia="en-US" w:bidi="ar-SA"/>
      </w:rPr>
    </w:lvl>
    <w:lvl w:ilvl="6" w:tplc="726ACE26">
      <w:numFmt w:val="bullet"/>
      <w:lvlText w:val="•"/>
      <w:lvlJc w:val="left"/>
      <w:pPr>
        <w:ind w:left="6843" w:hanging="488"/>
      </w:pPr>
      <w:rPr>
        <w:rFonts w:hint="default"/>
        <w:lang w:val="en-US" w:eastAsia="en-US" w:bidi="ar-SA"/>
      </w:rPr>
    </w:lvl>
    <w:lvl w:ilvl="7" w:tplc="21D6556C">
      <w:numFmt w:val="bullet"/>
      <w:lvlText w:val="•"/>
      <w:lvlJc w:val="left"/>
      <w:pPr>
        <w:ind w:left="7774" w:hanging="488"/>
      </w:pPr>
      <w:rPr>
        <w:rFonts w:hint="default"/>
        <w:lang w:val="en-US" w:eastAsia="en-US" w:bidi="ar-SA"/>
      </w:rPr>
    </w:lvl>
    <w:lvl w:ilvl="8" w:tplc="9F3A0DFC">
      <w:numFmt w:val="bullet"/>
      <w:lvlText w:val="•"/>
      <w:lvlJc w:val="left"/>
      <w:pPr>
        <w:ind w:left="8705" w:hanging="488"/>
      </w:pPr>
      <w:rPr>
        <w:rFonts w:hint="default"/>
        <w:lang w:val="en-US" w:eastAsia="en-US" w:bidi="ar-SA"/>
      </w:rPr>
    </w:lvl>
  </w:abstractNum>
  <w:abstractNum w:abstractNumId="6" w15:restartNumberingAfterBreak="0">
    <w:nsid w:val="3B141E3B"/>
    <w:multiLevelType w:val="multilevel"/>
    <w:tmpl w:val="C4489044"/>
    <w:lvl w:ilvl="0">
      <w:start w:val="4"/>
      <w:numFmt w:val="decimal"/>
      <w:lvlText w:val="%1"/>
      <w:lvlJc w:val="left"/>
      <w:pPr>
        <w:ind w:left="1192" w:hanging="660"/>
      </w:pPr>
      <w:rPr>
        <w:rFonts w:hint="default"/>
        <w:lang w:val="en-US" w:eastAsia="en-US" w:bidi="ar-SA"/>
      </w:rPr>
    </w:lvl>
    <w:lvl w:ilvl="1">
      <w:start w:val="1"/>
      <w:numFmt w:val="decimal"/>
      <w:lvlText w:val="%1.%2"/>
      <w:lvlJc w:val="left"/>
      <w:pPr>
        <w:ind w:left="1192" w:hanging="660"/>
      </w:pPr>
      <w:rPr>
        <w:rFonts w:hint="default"/>
        <w:lang w:val="en-US" w:eastAsia="en-US" w:bidi="ar-SA"/>
      </w:rPr>
    </w:lvl>
    <w:lvl w:ilvl="2">
      <w:start w:val="10"/>
      <w:numFmt w:val="decimal"/>
      <w:lvlText w:val="%1.%2.%3"/>
      <w:lvlJc w:val="left"/>
      <w:pPr>
        <w:ind w:left="1192" w:hanging="66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009" w:hanging="660"/>
      </w:pPr>
      <w:rPr>
        <w:rFonts w:hint="default"/>
        <w:lang w:val="en-US" w:eastAsia="en-US" w:bidi="ar-SA"/>
      </w:rPr>
    </w:lvl>
    <w:lvl w:ilvl="4">
      <w:numFmt w:val="bullet"/>
      <w:lvlText w:val="•"/>
      <w:lvlJc w:val="left"/>
      <w:pPr>
        <w:ind w:left="4946" w:hanging="660"/>
      </w:pPr>
      <w:rPr>
        <w:rFonts w:hint="default"/>
        <w:lang w:val="en-US" w:eastAsia="en-US" w:bidi="ar-SA"/>
      </w:rPr>
    </w:lvl>
    <w:lvl w:ilvl="5">
      <w:numFmt w:val="bullet"/>
      <w:lvlText w:val="•"/>
      <w:lvlJc w:val="left"/>
      <w:pPr>
        <w:ind w:left="5883" w:hanging="660"/>
      </w:pPr>
      <w:rPr>
        <w:rFonts w:hint="default"/>
        <w:lang w:val="en-US" w:eastAsia="en-US" w:bidi="ar-SA"/>
      </w:rPr>
    </w:lvl>
    <w:lvl w:ilvl="6">
      <w:numFmt w:val="bullet"/>
      <w:lvlText w:val="•"/>
      <w:lvlJc w:val="left"/>
      <w:pPr>
        <w:ind w:left="6819" w:hanging="660"/>
      </w:pPr>
      <w:rPr>
        <w:rFonts w:hint="default"/>
        <w:lang w:val="en-US" w:eastAsia="en-US" w:bidi="ar-SA"/>
      </w:rPr>
    </w:lvl>
    <w:lvl w:ilvl="7">
      <w:numFmt w:val="bullet"/>
      <w:lvlText w:val="•"/>
      <w:lvlJc w:val="left"/>
      <w:pPr>
        <w:ind w:left="7756" w:hanging="660"/>
      </w:pPr>
      <w:rPr>
        <w:rFonts w:hint="default"/>
        <w:lang w:val="en-US" w:eastAsia="en-US" w:bidi="ar-SA"/>
      </w:rPr>
    </w:lvl>
    <w:lvl w:ilvl="8">
      <w:numFmt w:val="bullet"/>
      <w:lvlText w:val="•"/>
      <w:lvlJc w:val="left"/>
      <w:pPr>
        <w:ind w:left="8693" w:hanging="660"/>
      </w:pPr>
      <w:rPr>
        <w:rFonts w:hint="default"/>
        <w:lang w:val="en-US" w:eastAsia="en-US" w:bidi="ar-SA"/>
      </w:rPr>
    </w:lvl>
  </w:abstractNum>
  <w:abstractNum w:abstractNumId="7" w15:restartNumberingAfterBreak="0">
    <w:nsid w:val="42DC256A"/>
    <w:multiLevelType w:val="multilevel"/>
    <w:tmpl w:val="303CBC16"/>
    <w:lvl w:ilvl="0">
      <w:start w:val="2"/>
      <w:numFmt w:val="decimal"/>
      <w:lvlText w:val="%1"/>
      <w:lvlJc w:val="left"/>
      <w:pPr>
        <w:ind w:left="1072" w:hanging="540"/>
      </w:pPr>
      <w:rPr>
        <w:rFonts w:hint="default"/>
        <w:lang w:val="en-US" w:eastAsia="en-US" w:bidi="ar-SA"/>
      </w:rPr>
    </w:lvl>
    <w:lvl w:ilvl="1">
      <w:start w:val="4"/>
      <w:numFmt w:val="decimal"/>
      <w:lvlText w:val="%1.%2"/>
      <w:lvlJc w:val="left"/>
      <w:pPr>
        <w:ind w:left="1072" w:hanging="540"/>
      </w:pPr>
      <w:rPr>
        <w:rFonts w:hint="default"/>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8" w15:restartNumberingAfterBreak="0">
    <w:nsid w:val="447A4340"/>
    <w:multiLevelType w:val="multilevel"/>
    <w:tmpl w:val="5E5E9316"/>
    <w:lvl w:ilvl="0">
      <w:start w:val="1"/>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lowerRoman"/>
      <w:lvlText w:val="%3)"/>
      <w:lvlJc w:val="left"/>
      <w:pPr>
        <w:ind w:left="1252" w:hanging="36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3328" w:hanging="360"/>
      </w:pPr>
      <w:rPr>
        <w:rFonts w:hint="default"/>
        <w:lang w:val="en-US" w:eastAsia="en-US" w:bidi="ar-SA"/>
      </w:rPr>
    </w:lvl>
    <w:lvl w:ilvl="4">
      <w:numFmt w:val="bullet"/>
      <w:lvlText w:val="•"/>
      <w:lvlJc w:val="left"/>
      <w:pPr>
        <w:ind w:left="4362" w:hanging="360"/>
      </w:pPr>
      <w:rPr>
        <w:rFonts w:hint="default"/>
        <w:lang w:val="en-US" w:eastAsia="en-US" w:bidi="ar-SA"/>
      </w:rPr>
    </w:lvl>
    <w:lvl w:ilvl="5">
      <w:numFmt w:val="bullet"/>
      <w:lvlText w:val="•"/>
      <w:lvlJc w:val="left"/>
      <w:pPr>
        <w:ind w:left="5396" w:hanging="360"/>
      </w:pPr>
      <w:rPr>
        <w:rFonts w:hint="default"/>
        <w:lang w:val="en-US" w:eastAsia="en-US" w:bidi="ar-SA"/>
      </w:rPr>
    </w:lvl>
    <w:lvl w:ilvl="6">
      <w:numFmt w:val="bullet"/>
      <w:lvlText w:val="•"/>
      <w:lvlJc w:val="left"/>
      <w:pPr>
        <w:ind w:left="6430" w:hanging="360"/>
      </w:pPr>
      <w:rPr>
        <w:rFonts w:hint="default"/>
        <w:lang w:val="en-US" w:eastAsia="en-US" w:bidi="ar-SA"/>
      </w:rPr>
    </w:lvl>
    <w:lvl w:ilvl="7">
      <w:numFmt w:val="bullet"/>
      <w:lvlText w:val="•"/>
      <w:lvlJc w:val="left"/>
      <w:pPr>
        <w:ind w:left="746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9" w15:restartNumberingAfterBreak="0">
    <w:nsid w:val="450A5157"/>
    <w:multiLevelType w:val="multilevel"/>
    <w:tmpl w:val="F38870C4"/>
    <w:lvl w:ilvl="0">
      <w:start w:val="5"/>
      <w:numFmt w:val="decimal"/>
      <w:lvlText w:val="%1"/>
      <w:lvlJc w:val="left"/>
      <w:pPr>
        <w:ind w:left="921" w:hanging="389"/>
      </w:pPr>
      <w:rPr>
        <w:rFonts w:hint="default"/>
        <w:lang w:val="en-US" w:eastAsia="en-US" w:bidi="ar-SA"/>
      </w:rPr>
    </w:lvl>
    <w:lvl w:ilvl="1">
      <w:start w:val="2"/>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252" w:hanging="360"/>
      </w:pPr>
      <w:rPr>
        <w:rFonts w:ascii="Symbol" w:eastAsia="Symbol" w:hAnsi="Symbol" w:cs="Symbol"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10" w15:restartNumberingAfterBreak="0">
    <w:nsid w:val="4761230B"/>
    <w:multiLevelType w:val="multilevel"/>
    <w:tmpl w:val="24C4D6A4"/>
    <w:lvl w:ilvl="0">
      <w:start w:val="1"/>
      <w:numFmt w:val="decimal"/>
      <w:lvlText w:val="%1"/>
      <w:lvlJc w:val="left"/>
      <w:pPr>
        <w:ind w:left="1072" w:hanging="540"/>
      </w:pPr>
      <w:rPr>
        <w:rFonts w:hint="default"/>
        <w:lang w:val="en-US" w:eastAsia="en-US" w:bidi="ar-SA"/>
      </w:rPr>
    </w:lvl>
    <w:lvl w:ilvl="1">
      <w:start w:val="4"/>
      <w:numFmt w:val="decimal"/>
      <w:lvlText w:val="%1.%2"/>
      <w:lvlJc w:val="left"/>
      <w:pPr>
        <w:ind w:left="1072" w:hanging="540"/>
      </w:pPr>
      <w:rPr>
        <w:rFonts w:hint="default"/>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11" w15:restartNumberingAfterBreak="0">
    <w:nsid w:val="4C047C9A"/>
    <w:multiLevelType w:val="hybridMultilevel"/>
    <w:tmpl w:val="C99E62E6"/>
    <w:lvl w:ilvl="0" w:tplc="724C3C18">
      <w:start w:val="1"/>
      <w:numFmt w:val="decimal"/>
      <w:lvlText w:val="%1."/>
      <w:lvlJc w:val="left"/>
      <w:pPr>
        <w:ind w:left="424" w:hanging="281"/>
      </w:pPr>
      <w:rPr>
        <w:rFonts w:ascii="Times New Roman" w:eastAsia="Times New Roman" w:hAnsi="Times New Roman" w:cs="Times New Roman" w:hint="default"/>
        <w:w w:val="100"/>
        <w:sz w:val="28"/>
        <w:szCs w:val="28"/>
        <w:lang w:val="en-US" w:eastAsia="en-US" w:bidi="ar-SA"/>
      </w:rPr>
    </w:lvl>
    <w:lvl w:ilvl="1" w:tplc="D35CE666">
      <w:numFmt w:val="bullet"/>
      <w:lvlText w:val="•"/>
      <w:lvlJc w:val="left"/>
      <w:pPr>
        <w:ind w:left="629" w:hanging="281"/>
      </w:pPr>
      <w:rPr>
        <w:rFonts w:hint="default"/>
        <w:lang w:val="en-US" w:eastAsia="en-US" w:bidi="ar-SA"/>
      </w:rPr>
    </w:lvl>
    <w:lvl w:ilvl="2" w:tplc="95268108">
      <w:numFmt w:val="bullet"/>
      <w:lvlText w:val="•"/>
      <w:lvlJc w:val="left"/>
      <w:pPr>
        <w:ind w:left="839" w:hanging="281"/>
      </w:pPr>
      <w:rPr>
        <w:rFonts w:hint="default"/>
        <w:lang w:val="en-US" w:eastAsia="en-US" w:bidi="ar-SA"/>
      </w:rPr>
    </w:lvl>
    <w:lvl w:ilvl="3" w:tplc="89E8F3A6">
      <w:numFmt w:val="bullet"/>
      <w:lvlText w:val="•"/>
      <w:lvlJc w:val="left"/>
      <w:pPr>
        <w:ind w:left="1048" w:hanging="281"/>
      </w:pPr>
      <w:rPr>
        <w:rFonts w:hint="default"/>
        <w:lang w:val="en-US" w:eastAsia="en-US" w:bidi="ar-SA"/>
      </w:rPr>
    </w:lvl>
    <w:lvl w:ilvl="4" w:tplc="F1FAB594">
      <w:numFmt w:val="bullet"/>
      <w:lvlText w:val="•"/>
      <w:lvlJc w:val="left"/>
      <w:pPr>
        <w:ind w:left="1258" w:hanging="281"/>
      </w:pPr>
      <w:rPr>
        <w:rFonts w:hint="default"/>
        <w:lang w:val="en-US" w:eastAsia="en-US" w:bidi="ar-SA"/>
      </w:rPr>
    </w:lvl>
    <w:lvl w:ilvl="5" w:tplc="94587ABC">
      <w:numFmt w:val="bullet"/>
      <w:lvlText w:val="•"/>
      <w:lvlJc w:val="left"/>
      <w:pPr>
        <w:ind w:left="1468" w:hanging="281"/>
      </w:pPr>
      <w:rPr>
        <w:rFonts w:hint="default"/>
        <w:lang w:val="en-US" w:eastAsia="en-US" w:bidi="ar-SA"/>
      </w:rPr>
    </w:lvl>
    <w:lvl w:ilvl="6" w:tplc="06904432">
      <w:numFmt w:val="bullet"/>
      <w:lvlText w:val="•"/>
      <w:lvlJc w:val="left"/>
      <w:pPr>
        <w:ind w:left="1677" w:hanging="281"/>
      </w:pPr>
      <w:rPr>
        <w:rFonts w:hint="default"/>
        <w:lang w:val="en-US" w:eastAsia="en-US" w:bidi="ar-SA"/>
      </w:rPr>
    </w:lvl>
    <w:lvl w:ilvl="7" w:tplc="AAA618D8">
      <w:numFmt w:val="bullet"/>
      <w:lvlText w:val="•"/>
      <w:lvlJc w:val="left"/>
      <w:pPr>
        <w:ind w:left="1887" w:hanging="281"/>
      </w:pPr>
      <w:rPr>
        <w:rFonts w:hint="default"/>
        <w:lang w:val="en-US" w:eastAsia="en-US" w:bidi="ar-SA"/>
      </w:rPr>
    </w:lvl>
    <w:lvl w:ilvl="8" w:tplc="70B2E29A">
      <w:numFmt w:val="bullet"/>
      <w:lvlText w:val="•"/>
      <w:lvlJc w:val="left"/>
      <w:pPr>
        <w:ind w:left="2096" w:hanging="281"/>
      </w:pPr>
      <w:rPr>
        <w:rFonts w:hint="default"/>
        <w:lang w:val="en-US" w:eastAsia="en-US" w:bidi="ar-SA"/>
      </w:rPr>
    </w:lvl>
  </w:abstractNum>
  <w:abstractNum w:abstractNumId="12" w15:restartNumberingAfterBreak="0">
    <w:nsid w:val="53C448BD"/>
    <w:multiLevelType w:val="multilevel"/>
    <w:tmpl w:val="62A02882"/>
    <w:lvl w:ilvl="0">
      <w:start w:val="3"/>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990" w:hanging="540"/>
      </w:pPr>
      <w:rPr>
        <w:rFonts w:ascii="Times New Roman" w:eastAsia="Times New Roman" w:hAnsi="Times New Roman" w:cs="Times New Roman" w:hint="default"/>
        <w:b/>
        <w:bCs/>
        <w:w w:val="100"/>
        <w:sz w:val="24"/>
        <w:szCs w:val="24"/>
        <w:lang w:val="en-US" w:eastAsia="en-US" w:bidi="ar-SA"/>
      </w:rPr>
    </w:lvl>
    <w:lvl w:ilvl="3">
      <w:start w:val="1"/>
      <w:numFmt w:val="lowerLetter"/>
      <w:lvlText w:val="%4)"/>
      <w:lvlJc w:val="left"/>
      <w:pPr>
        <w:ind w:left="1252" w:hanging="360"/>
      </w:pPr>
      <w:rPr>
        <w:rFonts w:ascii="Times New Roman" w:eastAsia="Times New Roman" w:hAnsi="Times New Roman" w:cs="Times New Roman" w:hint="default"/>
        <w:spacing w:val="-6"/>
        <w:w w:val="99"/>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13" w15:restartNumberingAfterBreak="0">
    <w:nsid w:val="542E4304"/>
    <w:multiLevelType w:val="multilevel"/>
    <w:tmpl w:val="7FD0CE8A"/>
    <w:lvl w:ilvl="0">
      <w:start w:val="4"/>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188" w:hanging="540"/>
      </w:pPr>
      <w:rPr>
        <w:rFonts w:hint="default"/>
        <w:lang w:val="en-US" w:eastAsia="en-US" w:bidi="ar-SA"/>
      </w:rPr>
    </w:lvl>
    <w:lvl w:ilvl="4">
      <w:numFmt w:val="bullet"/>
      <w:lvlText w:val="•"/>
      <w:lvlJc w:val="left"/>
      <w:pPr>
        <w:ind w:left="4242" w:hanging="540"/>
      </w:pPr>
      <w:rPr>
        <w:rFonts w:hint="default"/>
        <w:lang w:val="en-US" w:eastAsia="en-US" w:bidi="ar-SA"/>
      </w:rPr>
    </w:lvl>
    <w:lvl w:ilvl="5">
      <w:numFmt w:val="bullet"/>
      <w:lvlText w:val="•"/>
      <w:lvlJc w:val="left"/>
      <w:pPr>
        <w:ind w:left="5296" w:hanging="540"/>
      </w:pPr>
      <w:rPr>
        <w:rFonts w:hint="default"/>
        <w:lang w:val="en-US" w:eastAsia="en-US" w:bidi="ar-SA"/>
      </w:rPr>
    </w:lvl>
    <w:lvl w:ilvl="6">
      <w:numFmt w:val="bullet"/>
      <w:lvlText w:val="•"/>
      <w:lvlJc w:val="left"/>
      <w:pPr>
        <w:ind w:left="6350" w:hanging="540"/>
      </w:pPr>
      <w:rPr>
        <w:rFonts w:hint="default"/>
        <w:lang w:val="en-US" w:eastAsia="en-US" w:bidi="ar-SA"/>
      </w:rPr>
    </w:lvl>
    <w:lvl w:ilvl="7">
      <w:numFmt w:val="bullet"/>
      <w:lvlText w:val="•"/>
      <w:lvlJc w:val="left"/>
      <w:pPr>
        <w:ind w:left="7404" w:hanging="540"/>
      </w:pPr>
      <w:rPr>
        <w:rFonts w:hint="default"/>
        <w:lang w:val="en-US" w:eastAsia="en-US" w:bidi="ar-SA"/>
      </w:rPr>
    </w:lvl>
    <w:lvl w:ilvl="8">
      <w:numFmt w:val="bullet"/>
      <w:lvlText w:val="•"/>
      <w:lvlJc w:val="left"/>
      <w:pPr>
        <w:ind w:left="8458" w:hanging="540"/>
      </w:pPr>
      <w:rPr>
        <w:rFonts w:hint="default"/>
        <w:lang w:val="en-US" w:eastAsia="en-US" w:bidi="ar-SA"/>
      </w:rPr>
    </w:lvl>
  </w:abstractNum>
  <w:abstractNum w:abstractNumId="14" w15:restartNumberingAfterBreak="0">
    <w:nsid w:val="55A8459B"/>
    <w:multiLevelType w:val="hybridMultilevel"/>
    <w:tmpl w:val="0C8A46B4"/>
    <w:lvl w:ilvl="0" w:tplc="EEEC7F5A">
      <w:start w:val="1"/>
      <w:numFmt w:val="lowerRoman"/>
      <w:lvlText w:val="%1."/>
      <w:lvlJc w:val="left"/>
      <w:pPr>
        <w:ind w:left="1612" w:hanging="720"/>
      </w:pPr>
      <w:rPr>
        <w:rFonts w:ascii="Times New Roman" w:eastAsia="Times New Roman" w:hAnsi="Times New Roman" w:cs="Times New Roman" w:hint="default"/>
        <w:w w:val="100"/>
        <w:sz w:val="24"/>
        <w:szCs w:val="24"/>
        <w:lang w:val="en-US" w:eastAsia="en-US" w:bidi="ar-SA"/>
      </w:rPr>
    </w:lvl>
    <w:lvl w:ilvl="1" w:tplc="1C622346">
      <w:numFmt w:val="bullet"/>
      <w:lvlText w:val="•"/>
      <w:lvlJc w:val="left"/>
      <w:pPr>
        <w:ind w:left="2514" w:hanging="720"/>
      </w:pPr>
      <w:rPr>
        <w:rFonts w:hint="default"/>
        <w:lang w:val="en-US" w:eastAsia="en-US" w:bidi="ar-SA"/>
      </w:rPr>
    </w:lvl>
    <w:lvl w:ilvl="2" w:tplc="855E0666">
      <w:numFmt w:val="bullet"/>
      <w:lvlText w:val="•"/>
      <w:lvlJc w:val="left"/>
      <w:pPr>
        <w:ind w:left="3409" w:hanging="720"/>
      </w:pPr>
      <w:rPr>
        <w:rFonts w:hint="default"/>
        <w:lang w:val="en-US" w:eastAsia="en-US" w:bidi="ar-SA"/>
      </w:rPr>
    </w:lvl>
    <w:lvl w:ilvl="3" w:tplc="E320CD52">
      <w:numFmt w:val="bullet"/>
      <w:lvlText w:val="•"/>
      <w:lvlJc w:val="left"/>
      <w:pPr>
        <w:ind w:left="4303" w:hanging="720"/>
      </w:pPr>
      <w:rPr>
        <w:rFonts w:hint="default"/>
        <w:lang w:val="en-US" w:eastAsia="en-US" w:bidi="ar-SA"/>
      </w:rPr>
    </w:lvl>
    <w:lvl w:ilvl="4" w:tplc="6E96D4DA">
      <w:numFmt w:val="bullet"/>
      <w:lvlText w:val="•"/>
      <w:lvlJc w:val="left"/>
      <w:pPr>
        <w:ind w:left="5198" w:hanging="720"/>
      </w:pPr>
      <w:rPr>
        <w:rFonts w:hint="default"/>
        <w:lang w:val="en-US" w:eastAsia="en-US" w:bidi="ar-SA"/>
      </w:rPr>
    </w:lvl>
    <w:lvl w:ilvl="5" w:tplc="67EC4644">
      <w:numFmt w:val="bullet"/>
      <w:lvlText w:val="•"/>
      <w:lvlJc w:val="left"/>
      <w:pPr>
        <w:ind w:left="6093" w:hanging="720"/>
      </w:pPr>
      <w:rPr>
        <w:rFonts w:hint="default"/>
        <w:lang w:val="en-US" w:eastAsia="en-US" w:bidi="ar-SA"/>
      </w:rPr>
    </w:lvl>
    <w:lvl w:ilvl="6" w:tplc="F0BE6BD4">
      <w:numFmt w:val="bullet"/>
      <w:lvlText w:val="•"/>
      <w:lvlJc w:val="left"/>
      <w:pPr>
        <w:ind w:left="6987" w:hanging="720"/>
      </w:pPr>
      <w:rPr>
        <w:rFonts w:hint="default"/>
        <w:lang w:val="en-US" w:eastAsia="en-US" w:bidi="ar-SA"/>
      </w:rPr>
    </w:lvl>
    <w:lvl w:ilvl="7" w:tplc="29C6154E">
      <w:numFmt w:val="bullet"/>
      <w:lvlText w:val="•"/>
      <w:lvlJc w:val="left"/>
      <w:pPr>
        <w:ind w:left="7882" w:hanging="720"/>
      </w:pPr>
      <w:rPr>
        <w:rFonts w:hint="default"/>
        <w:lang w:val="en-US" w:eastAsia="en-US" w:bidi="ar-SA"/>
      </w:rPr>
    </w:lvl>
    <w:lvl w:ilvl="8" w:tplc="8F66B06A">
      <w:numFmt w:val="bullet"/>
      <w:lvlText w:val="•"/>
      <w:lvlJc w:val="left"/>
      <w:pPr>
        <w:ind w:left="8777" w:hanging="720"/>
      </w:pPr>
      <w:rPr>
        <w:rFonts w:hint="default"/>
        <w:lang w:val="en-US" w:eastAsia="en-US" w:bidi="ar-SA"/>
      </w:rPr>
    </w:lvl>
  </w:abstractNum>
  <w:abstractNum w:abstractNumId="15" w15:restartNumberingAfterBreak="0">
    <w:nsid w:val="591007A6"/>
    <w:multiLevelType w:val="multilevel"/>
    <w:tmpl w:val="47A88C38"/>
    <w:lvl w:ilvl="0">
      <w:start w:val="4"/>
      <w:numFmt w:val="decimal"/>
      <w:lvlText w:val="%1"/>
      <w:lvlJc w:val="left"/>
      <w:pPr>
        <w:ind w:left="1072" w:hanging="540"/>
      </w:pPr>
      <w:rPr>
        <w:rFonts w:hint="default"/>
        <w:lang w:val="en-US" w:eastAsia="en-US" w:bidi="ar-SA"/>
      </w:rPr>
    </w:lvl>
    <w:lvl w:ilvl="1">
      <w:start w:val="3"/>
      <w:numFmt w:val="decimal"/>
      <w:lvlText w:val="%1.%2"/>
      <w:lvlJc w:val="left"/>
      <w:pPr>
        <w:ind w:left="1072" w:hanging="540"/>
      </w:pPr>
      <w:rPr>
        <w:rFonts w:hint="default"/>
        <w:lang w:val="en-US" w:eastAsia="en-US" w:bidi="ar-SA"/>
      </w:rPr>
    </w:lvl>
    <w:lvl w:ilvl="2">
      <w:start w:val="4"/>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16" w15:restartNumberingAfterBreak="0">
    <w:nsid w:val="5E1048D2"/>
    <w:multiLevelType w:val="hybridMultilevel"/>
    <w:tmpl w:val="E766DD36"/>
    <w:lvl w:ilvl="0" w:tplc="08F62672">
      <w:start w:val="1"/>
      <w:numFmt w:val="decimal"/>
      <w:lvlText w:val="%1."/>
      <w:lvlJc w:val="left"/>
      <w:pPr>
        <w:ind w:left="772" w:hanging="240"/>
      </w:pPr>
      <w:rPr>
        <w:rFonts w:ascii="Times New Roman" w:eastAsia="Times New Roman" w:hAnsi="Times New Roman" w:cs="Times New Roman" w:hint="default"/>
        <w:b/>
        <w:bCs/>
        <w:w w:val="100"/>
        <w:sz w:val="24"/>
        <w:szCs w:val="24"/>
        <w:lang w:val="en-US" w:eastAsia="en-US" w:bidi="ar-SA"/>
      </w:rPr>
    </w:lvl>
    <w:lvl w:ilvl="1" w:tplc="26504444">
      <w:numFmt w:val="bullet"/>
      <w:lvlText w:val="•"/>
      <w:lvlJc w:val="left"/>
      <w:pPr>
        <w:ind w:left="1758" w:hanging="240"/>
      </w:pPr>
      <w:rPr>
        <w:rFonts w:hint="default"/>
        <w:lang w:val="en-US" w:eastAsia="en-US" w:bidi="ar-SA"/>
      </w:rPr>
    </w:lvl>
    <w:lvl w:ilvl="2" w:tplc="5806470E">
      <w:numFmt w:val="bullet"/>
      <w:lvlText w:val="•"/>
      <w:lvlJc w:val="left"/>
      <w:pPr>
        <w:ind w:left="2737" w:hanging="240"/>
      </w:pPr>
      <w:rPr>
        <w:rFonts w:hint="default"/>
        <w:lang w:val="en-US" w:eastAsia="en-US" w:bidi="ar-SA"/>
      </w:rPr>
    </w:lvl>
    <w:lvl w:ilvl="3" w:tplc="75F6E562">
      <w:numFmt w:val="bullet"/>
      <w:lvlText w:val="•"/>
      <w:lvlJc w:val="left"/>
      <w:pPr>
        <w:ind w:left="3715" w:hanging="240"/>
      </w:pPr>
      <w:rPr>
        <w:rFonts w:hint="default"/>
        <w:lang w:val="en-US" w:eastAsia="en-US" w:bidi="ar-SA"/>
      </w:rPr>
    </w:lvl>
    <w:lvl w:ilvl="4" w:tplc="5BCCF7D0">
      <w:numFmt w:val="bullet"/>
      <w:lvlText w:val="•"/>
      <w:lvlJc w:val="left"/>
      <w:pPr>
        <w:ind w:left="4694" w:hanging="240"/>
      </w:pPr>
      <w:rPr>
        <w:rFonts w:hint="default"/>
        <w:lang w:val="en-US" w:eastAsia="en-US" w:bidi="ar-SA"/>
      </w:rPr>
    </w:lvl>
    <w:lvl w:ilvl="5" w:tplc="8094203A">
      <w:numFmt w:val="bullet"/>
      <w:lvlText w:val="•"/>
      <w:lvlJc w:val="left"/>
      <w:pPr>
        <w:ind w:left="5673" w:hanging="240"/>
      </w:pPr>
      <w:rPr>
        <w:rFonts w:hint="default"/>
        <w:lang w:val="en-US" w:eastAsia="en-US" w:bidi="ar-SA"/>
      </w:rPr>
    </w:lvl>
    <w:lvl w:ilvl="6" w:tplc="90E0590C">
      <w:numFmt w:val="bullet"/>
      <w:lvlText w:val="•"/>
      <w:lvlJc w:val="left"/>
      <w:pPr>
        <w:ind w:left="6651" w:hanging="240"/>
      </w:pPr>
      <w:rPr>
        <w:rFonts w:hint="default"/>
        <w:lang w:val="en-US" w:eastAsia="en-US" w:bidi="ar-SA"/>
      </w:rPr>
    </w:lvl>
    <w:lvl w:ilvl="7" w:tplc="83B2A6F4">
      <w:numFmt w:val="bullet"/>
      <w:lvlText w:val="•"/>
      <w:lvlJc w:val="left"/>
      <w:pPr>
        <w:ind w:left="7630" w:hanging="240"/>
      </w:pPr>
      <w:rPr>
        <w:rFonts w:hint="default"/>
        <w:lang w:val="en-US" w:eastAsia="en-US" w:bidi="ar-SA"/>
      </w:rPr>
    </w:lvl>
    <w:lvl w:ilvl="8" w:tplc="58B221E6">
      <w:numFmt w:val="bullet"/>
      <w:lvlText w:val="•"/>
      <w:lvlJc w:val="left"/>
      <w:pPr>
        <w:ind w:left="8609" w:hanging="240"/>
      </w:pPr>
      <w:rPr>
        <w:rFonts w:hint="default"/>
        <w:lang w:val="en-US" w:eastAsia="en-US" w:bidi="ar-SA"/>
      </w:rPr>
    </w:lvl>
  </w:abstractNum>
  <w:abstractNum w:abstractNumId="17" w15:restartNumberingAfterBreak="0">
    <w:nsid w:val="69AB102C"/>
    <w:multiLevelType w:val="hybridMultilevel"/>
    <w:tmpl w:val="4C0E1BC0"/>
    <w:lvl w:ilvl="0" w:tplc="088EA40C">
      <w:numFmt w:val="bullet"/>
      <w:lvlText w:val=""/>
      <w:lvlJc w:val="left"/>
      <w:pPr>
        <w:ind w:left="1252" w:hanging="360"/>
      </w:pPr>
      <w:rPr>
        <w:rFonts w:ascii="Wingdings" w:eastAsia="Wingdings" w:hAnsi="Wingdings" w:cs="Wingdings" w:hint="default"/>
        <w:w w:val="100"/>
        <w:sz w:val="24"/>
        <w:szCs w:val="24"/>
        <w:lang w:val="en-US" w:eastAsia="en-US" w:bidi="ar-SA"/>
      </w:rPr>
    </w:lvl>
    <w:lvl w:ilvl="1" w:tplc="D3C01332">
      <w:numFmt w:val="bullet"/>
      <w:lvlText w:val="•"/>
      <w:lvlJc w:val="left"/>
      <w:pPr>
        <w:ind w:left="2190" w:hanging="360"/>
      </w:pPr>
      <w:rPr>
        <w:rFonts w:hint="default"/>
        <w:lang w:val="en-US" w:eastAsia="en-US" w:bidi="ar-SA"/>
      </w:rPr>
    </w:lvl>
    <w:lvl w:ilvl="2" w:tplc="E07C80EA">
      <w:numFmt w:val="bullet"/>
      <w:lvlText w:val="•"/>
      <w:lvlJc w:val="left"/>
      <w:pPr>
        <w:ind w:left="3121" w:hanging="360"/>
      </w:pPr>
      <w:rPr>
        <w:rFonts w:hint="default"/>
        <w:lang w:val="en-US" w:eastAsia="en-US" w:bidi="ar-SA"/>
      </w:rPr>
    </w:lvl>
    <w:lvl w:ilvl="3" w:tplc="2FD206EC">
      <w:numFmt w:val="bullet"/>
      <w:lvlText w:val="•"/>
      <w:lvlJc w:val="left"/>
      <w:pPr>
        <w:ind w:left="4051" w:hanging="360"/>
      </w:pPr>
      <w:rPr>
        <w:rFonts w:hint="default"/>
        <w:lang w:val="en-US" w:eastAsia="en-US" w:bidi="ar-SA"/>
      </w:rPr>
    </w:lvl>
    <w:lvl w:ilvl="4" w:tplc="C4661890">
      <w:numFmt w:val="bullet"/>
      <w:lvlText w:val="•"/>
      <w:lvlJc w:val="left"/>
      <w:pPr>
        <w:ind w:left="4982" w:hanging="360"/>
      </w:pPr>
      <w:rPr>
        <w:rFonts w:hint="default"/>
        <w:lang w:val="en-US" w:eastAsia="en-US" w:bidi="ar-SA"/>
      </w:rPr>
    </w:lvl>
    <w:lvl w:ilvl="5" w:tplc="A554200E">
      <w:numFmt w:val="bullet"/>
      <w:lvlText w:val="•"/>
      <w:lvlJc w:val="left"/>
      <w:pPr>
        <w:ind w:left="5913" w:hanging="360"/>
      </w:pPr>
      <w:rPr>
        <w:rFonts w:hint="default"/>
        <w:lang w:val="en-US" w:eastAsia="en-US" w:bidi="ar-SA"/>
      </w:rPr>
    </w:lvl>
    <w:lvl w:ilvl="6" w:tplc="362CC078">
      <w:numFmt w:val="bullet"/>
      <w:lvlText w:val="•"/>
      <w:lvlJc w:val="left"/>
      <w:pPr>
        <w:ind w:left="6843" w:hanging="360"/>
      </w:pPr>
      <w:rPr>
        <w:rFonts w:hint="default"/>
        <w:lang w:val="en-US" w:eastAsia="en-US" w:bidi="ar-SA"/>
      </w:rPr>
    </w:lvl>
    <w:lvl w:ilvl="7" w:tplc="43DE04AE">
      <w:numFmt w:val="bullet"/>
      <w:lvlText w:val="•"/>
      <w:lvlJc w:val="left"/>
      <w:pPr>
        <w:ind w:left="7774" w:hanging="360"/>
      </w:pPr>
      <w:rPr>
        <w:rFonts w:hint="default"/>
        <w:lang w:val="en-US" w:eastAsia="en-US" w:bidi="ar-SA"/>
      </w:rPr>
    </w:lvl>
    <w:lvl w:ilvl="8" w:tplc="0612308A">
      <w:numFmt w:val="bullet"/>
      <w:lvlText w:val="•"/>
      <w:lvlJc w:val="left"/>
      <w:pPr>
        <w:ind w:left="8705" w:hanging="360"/>
      </w:pPr>
      <w:rPr>
        <w:rFonts w:hint="default"/>
        <w:lang w:val="en-US" w:eastAsia="en-US" w:bidi="ar-SA"/>
      </w:rPr>
    </w:lvl>
  </w:abstractNum>
  <w:abstractNum w:abstractNumId="18" w15:restartNumberingAfterBreak="0">
    <w:nsid w:val="6DDD7A1F"/>
    <w:multiLevelType w:val="multilevel"/>
    <w:tmpl w:val="84320464"/>
    <w:lvl w:ilvl="0">
      <w:start w:val="4"/>
      <w:numFmt w:val="decimal"/>
      <w:lvlText w:val="%1"/>
      <w:lvlJc w:val="left"/>
      <w:pPr>
        <w:ind w:left="892" w:hanging="360"/>
      </w:pPr>
      <w:rPr>
        <w:rFonts w:hint="default"/>
        <w:lang w:val="en-US" w:eastAsia="en-US" w:bidi="ar-SA"/>
      </w:rPr>
    </w:lvl>
    <w:lvl w:ilvl="1">
      <w:start w:val="2"/>
      <w:numFmt w:val="decimal"/>
      <w:lvlText w:val="%1.%2"/>
      <w:lvlJc w:val="left"/>
      <w:pPr>
        <w:ind w:left="892" w:hanging="360"/>
      </w:pPr>
      <w:rPr>
        <w:rFonts w:hint="default"/>
        <w:b/>
        <w:bCs/>
        <w:w w:val="100"/>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1252"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19" w15:restartNumberingAfterBreak="0">
    <w:nsid w:val="72D366DF"/>
    <w:multiLevelType w:val="hybridMultilevel"/>
    <w:tmpl w:val="A9046C1C"/>
    <w:lvl w:ilvl="0" w:tplc="E8BAB586">
      <w:start w:val="1"/>
      <w:numFmt w:val="decimal"/>
      <w:lvlText w:val="%1."/>
      <w:lvlJc w:val="left"/>
      <w:pPr>
        <w:ind w:left="495" w:hanging="281"/>
      </w:pPr>
      <w:rPr>
        <w:rFonts w:ascii="Times New Roman" w:eastAsia="Times New Roman" w:hAnsi="Times New Roman" w:cs="Times New Roman" w:hint="default"/>
        <w:spacing w:val="0"/>
        <w:w w:val="100"/>
        <w:sz w:val="28"/>
        <w:szCs w:val="28"/>
        <w:lang w:val="en-US" w:eastAsia="en-US" w:bidi="ar-SA"/>
      </w:rPr>
    </w:lvl>
    <w:lvl w:ilvl="1" w:tplc="6908E04C">
      <w:numFmt w:val="bullet"/>
      <w:lvlText w:val="•"/>
      <w:lvlJc w:val="left"/>
      <w:pPr>
        <w:ind w:left="936" w:hanging="281"/>
      </w:pPr>
      <w:rPr>
        <w:rFonts w:hint="default"/>
        <w:lang w:val="en-US" w:eastAsia="en-US" w:bidi="ar-SA"/>
      </w:rPr>
    </w:lvl>
    <w:lvl w:ilvl="2" w:tplc="82625998">
      <w:numFmt w:val="bullet"/>
      <w:lvlText w:val="•"/>
      <w:lvlJc w:val="left"/>
      <w:pPr>
        <w:ind w:left="1372" w:hanging="281"/>
      </w:pPr>
      <w:rPr>
        <w:rFonts w:hint="default"/>
        <w:lang w:val="en-US" w:eastAsia="en-US" w:bidi="ar-SA"/>
      </w:rPr>
    </w:lvl>
    <w:lvl w:ilvl="3" w:tplc="9EF0E112">
      <w:numFmt w:val="bullet"/>
      <w:lvlText w:val="•"/>
      <w:lvlJc w:val="left"/>
      <w:pPr>
        <w:ind w:left="1808" w:hanging="281"/>
      </w:pPr>
      <w:rPr>
        <w:rFonts w:hint="default"/>
        <w:lang w:val="en-US" w:eastAsia="en-US" w:bidi="ar-SA"/>
      </w:rPr>
    </w:lvl>
    <w:lvl w:ilvl="4" w:tplc="113215BC">
      <w:numFmt w:val="bullet"/>
      <w:lvlText w:val="•"/>
      <w:lvlJc w:val="left"/>
      <w:pPr>
        <w:ind w:left="2244" w:hanging="281"/>
      </w:pPr>
      <w:rPr>
        <w:rFonts w:hint="default"/>
        <w:lang w:val="en-US" w:eastAsia="en-US" w:bidi="ar-SA"/>
      </w:rPr>
    </w:lvl>
    <w:lvl w:ilvl="5" w:tplc="3F48082C">
      <w:numFmt w:val="bullet"/>
      <w:lvlText w:val="•"/>
      <w:lvlJc w:val="left"/>
      <w:pPr>
        <w:ind w:left="2680" w:hanging="281"/>
      </w:pPr>
      <w:rPr>
        <w:rFonts w:hint="default"/>
        <w:lang w:val="en-US" w:eastAsia="en-US" w:bidi="ar-SA"/>
      </w:rPr>
    </w:lvl>
    <w:lvl w:ilvl="6" w:tplc="E8348E9C">
      <w:numFmt w:val="bullet"/>
      <w:lvlText w:val="•"/>
      <w:lvlJc w:val="left"/>
      <w:pPr>
        <w:ind w:left="3116" w:hanging="281"/>
      </w:pPr>
      <w:rPr>
        <w:rFonts w:hint="default"/>
        <w:lang w:val="en-US" w:eastAsia="en-US" w:bidi="ar-SA"/>
      </w:rPr>
    </w:lvl>
    <w:lvl w:ilvl="7" w:tplc="85E63942">
      <w:numFmt w:val="bullet"/>
      <w:lvlText w:val="•"/>
      <w:lvlJc w:val="left"/>
      <w:pPr>
        <w:ind w:left="3552" w:hanging="281"/>
      </w:pPr>
      <w:rPr>
        <w:rFonts w:hint="default"/>
        <w:lang w:val="en-US" w:eastAsia="en-US" w:bidi="ar-SA"/>
      </w:rPr>
    </w:lvl>
    <w:lvl w:ilvl="8" w:tplc="268891FA">
      <w:numFmt w:val="bullet"/>
      <w:lvlText w:val="•"/>
      <w:lvlJc w:val="left"/>
      <w:pPr>
        <w:ind w:left="3988" w:hanging="281"/>
      </w:pPr>
      <w:rPr>
        <w:rFonts w:hint="default"/>
        <w:lang w:val="en-US" w:eastAsia="en-US" w:bidi="ar-SA"/>
      </w:rPr>
    </w:lvl>
  </w:abstractNum>
  <w:abstractNum w:abstractNumId="20" w15:restartNumberingAfterBreak="0">
    <w:nsid w:val="74F11C5B"/>
    <w:multiLevelType w:val="multilevel"/>
    <w:tmpl w:val="0B16AA1A"/>
    <w:lvl w:ilvl="0">
      <w:start w:val="5"/>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26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188" w:hanging="540"/>
      </w:pPr>
      <w:rPr>
        <w:rFonts w:hint="default"/>
        <w:lang w:val="en-US" w:eastAsia="en-US" w:bidi="ar-SA"/>
      </w:rPr>
    </w:lvl>
    <w:lvl w:ilvl="4">
      <w:numFmt w:val="bullet"/>
      <w:lvlText w:val="•"/>
      <w:lvlJc w:val="left"/>
      <w:pPr>
        <w:ind w:left="4242" w:hanging="540"/>
      </w:pPr>
      <w:rPr>
        <w:rFonts w:hint="default"/>
        <w:lang w:val="en-US" w:eastAsia="en-US" w:bidi="ar-SA"/>
      </w:rPr>
    </w:lvl>
    <w:lvl w:ilvl="5">
      <w:numFmt w:val="bullet"/>
      <w:lvlText w:val="•"/>
      <w:lvlJc w:val="left"/>
      <w:pPr>
        <w:ind w:left="5296" w:hanging="540"/>
      </w:pPr>
      <w:rPr>
        <w:rFonts w:hint="default"/>
        <w:lang w:val="en-US" w:eastAsia="en-US" w:bidi="ar-SA"/>
      </w:rPr>
    </w:lvl>
    <w:lvl w:ilvl="6">
      <w:numFmt w:val="bullet"/>
      <w:lvlText w:val="•"/>
      <w:lvlJc w:val="left"/>
      <w:pPr>
        <w:ind w:left="6350" w:hanging="540"/>
      </w:pPr>
      <w:rPr>
        <w:rFonts w:hint="default"/>
        <w:lang w:val="en-US" w:eastAsia="en-US" w:bidi="ar-SA"/>
      </w:rPr>
    </w:lvl>
    <w:lvl w:ilvl="7">
      <w:numFmt w:val="bullet"/>
      <w:lvlText w:val="•"/>
      <w:lvlJc w:val="left"/>
      <w:pPr>
        <w:ind w:left="7404" w:hanging="540"/>
      </w:pPr>
      <w:rPr>
        <w:rFonts w:hint="default"/>
        <w:lang w:val="en-US" w:eastAsia="en-US" w:bidi="ar-SA"/>
      </w:rPr>
    </w:lvl>
    <w:lvl w:ilvl="8">
      <w:numFmt w:val="bullet"/>
      <w:lvlText w:val="•"/>
      <w:lvlJc w:val="left"/>
      <w:pPr>
        <w:ind w:left="8458" w:hanging="540"/>
      </w:pPr>
      <w:rPr>
        <w:rFonts w:hint="default"/>
        <w:lang w:val="en-US" w:eastAsia="en-US" w:bidi="ar-SA"/>
      </w:rPr>
    </w:lvl>
  </w:abstractNum>
  <w:abstractNum w:abstractNumId="21" w15:restartNumberingAfterBreak="0">
    <w:nsid w:val="79033F5C"/>
    <w:multiLevelType w:val="multilevel"/>
    <w:tmpl w:val="F38870C4"/>
    <w:lvl w:ilvl="0">
      <w:start w:val="5"/>
      <w:numFmt w:val="decimal"/>
      <w:lvlText w:val="%1"/>
      <w:lvlJc w:val="left"/>
      <w:pPr>
        <w:ind w:left="921" w:hanging="389"/>
      </w:pPr>
      <w:rPr>
        <w:rFonts w:hint="default"/>
        <w:lang w:val="en-US" w:eastAsia="en-US" w:bidi="ar-SA"/>
      </w:rPr>
    </w:lvl>
    <w:lvl w:ilvl="1">
      <w:start w:val="2"/>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252" w:hanging="360"/>
      </w:pPr>
      <w:rPr>
        <w:rFonts w:ascii="Symbol" w:eastAsia="Symbol" w:hAnsi="Symbol" w:cs="Symbol"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22" w15:restartNumberingAfterBreak="0">
    <w:nsid w:val="7A9B6C5F"/>
    <w:multiLevelType w:val="hybridMultilevel"/>
    <w:tmpl w:val="A5EA9FCC"/>
    <w:lvl w:ilvl="0" w:tplc="F2F8C662">
      <w:start w:val="1"/>
      <w:numFmt w:val="decimal"/>
      <w:lvlText w:val="%1."/>
      <w:lvlJc w:val="left"/>
      <w:pPr>
        <w:ind w:left="1254" w:hanging="363"/>
      </w:pPr>
      <w:rPr>
        <w:rFonts w:ascii="Times New Roman" w:eastAsia="Times New Roman" w:hAnsi="Times New Roman" w:cs="Times New Roman" w:hint="default"/>
        <w:w w:val="100"/>
        <w:sz w:val="24"/>
        <w:szCs w:val="24"/>
        <w:lang w:val="en-US" w:eastAsia="en-US" w:bidi="ar-SA"/>
      </w:rPr>
    </w:lvl>
    <w:lvl w:ilvl="1" w:tplc="33A0E02C">
      <w:numFmt w:val="bullet"/>
      <w:lvlText w:val="•"/>
      <w:lvlJc w:val="left"/>
      <w:pPr>
        <w:ind w:left="2190" w:hanging="363"/>
      </w:pPr>
      <w:rPr>
        <w:rFonts w:hint="default"/>
        <w:lang w:val="en-US" w:eastAsia="en-US" w:bidi="ar-SA"/>
      </w:rPr>
    </w:lvl>
    <w:lvl w:ilvl="2" w:tplc="74C2A2C8">
      <w:numFmt w:val="bullet"/>
      <w:lvlText w:val="•"/>
      <w:lvlJc w:val="left"/>
      <w:pPr>
        <w:ind w:left="3121" w:hanging="363"/>
      </w:pPr>
      <w:rPr>
        <w:rFonts w:hint="default"/>
        <w:lang w:val="en-US" w:eastAsia="en-US" w:bidi="ar-SA"/>
      </w:rPr>
    </w:lvl>
    <w:lvl w:ilvl="3" w:tplc="4560D3AE">
      <w:numFmt w:val="bullet"/>
      <w:lvlText w:val="•"/>
      <w:lvlJc w:val="left"/>
      <w:pPr>
        <w:ind w:left="4051" w:hanging="363"/>
      </w:pPr>
      <w:rPr>
        <w:rFonts w:hint="default"/>
        <w:lang w:val="en-US" w:eastAsia="en-US" w:bidi="ar-SA"/>
      </w:rPr>
    </w:lvl>
    <w:lvl w:ilvl="4" w:tplc="67602FD0">
      <w:numFmt w:val="bullet"/>
      <w:lvlText w:val="•"/>
      <w:lvlJc w:val="left"/>
      <w:pPr>
        <w:ind w:left="4982" w:hanging="363"/>
      </w:pPr>
      <w:rPr>
        <w:rFonts w:hint="default"/>
        <w:lang w:val="en-US" w:eastAsia="en-US" w:bidi="ar-SA"/>
      </w:rPr>
    </w:lvl>
    <w:lvl w:ilvl="5" w:tplc="C7C08E80">
      <w:numFmt w:val="bullet"/>
      <w:lvlText w:val="•"/>
      <w:lvlJc w:val="left"/>
      <w:pPr>
        <w:ind w:left="5913" w:hanging="363"/>
      </w:pPr>
      <w:rPr>
        <w:rFonts w:hint="default"/>
        <w:lang w:val="en-US" w:eastAsia="en-US" w:bidi="ar-SA"/>
      </w:rPr>
    </w:lvl>
    <w:lvl w:ilvl="6" w:tplc="673830E6">
      <w:numFmt w:val="bullet"/>
      <w:lvlText w:val="•"/>
      <w:lvlJc w:val="left"/>
      <w:pPr>
        <w:ind w:left="6843" w:hanging="363"/>
      </w:pPr>
      <w:rPr>
        <w:rFonts w:hint="default"/>
        <w:lang w:val="en-US" w:eastAsia="en-US" w:bidi="ar-SA"/>
      </w:rPr>
    </w:lvl>
    <w:lvl w:ilvl="7" w:tplc="30A45C30">
      <w:numFmt w:val="bullet"/>
      <w:lvlText w:val="•"/>
      <w:lvlJc w:val="left"/>
      <w:pPr>
        <w:ind w:left="7774" w:hanging="363"/>
      </w:pPr>
      <w:rPr>
        <w:rFonts w:hint="default"/>
        <w:lang w:val="en-US" w:eastAsia="en-US" w:bidi="ar-SA"/>
      </w:rPr>
    </w:lvl>
    <w:lvl w:ilvl="8" w:tplc="FD2E99C4">
      <w:numFmt w:val="bullet"/>
      <w:lvlText w:val="•"/>
      <w:lvlJc w:val="left"/>
      <w:pPr>
        <w:ind w:left="8705" w:hanging="363"/>
      </w:pPr>
      <w:rPr>
        <w:rFonts w:hint="default"/>
        <w:lang w:val="en-US" w:eastAsia="en-US" w:bidi="ar-SA"/>
      </w:rPr>
    </w:lvl>
  </w:abstractNum>
  <w:num w:numId="1" w16cid:durableId="1984580820">
    <w:abstractNumId w:val="16"/>
  </w:num>
  <w:num w:numId="2" w16cid:durableId="1532570858">
    <w:abstractNumId w:val="21"/>
  </w:num>
  <w:num w:numId="3" w16cid:durableId="303660869">
    <w:abstractNumId w:val="20"/>
  </w:num>
  <w:num w:numId="4" w16cid:durableId="798260781">
    <w:abstractNumId w:val="15"/>
  </w:num>
  <w:num w:numId="5" w16cid:durableId="492991437">
    <w:abstractNumId w:val="18"/>
  </w:num>
  <w:num w:numId="6" w16cid:durableId="1635407019">
    <w:abstractNumId w:val="6"/>
  </w:num>
  <w:num w:numId="7" w16cid:durableId="1643272452">
    <w:abstractNumId w:val="13"/>
  </w:num>
  <w:num w:numId="8" w16cid:durableId="16081134">
    <w:abstractNumId w:val="1"/>
  </w:num>
  <w:num w:numId="9" w16cid:durableId="1529030188">
    <w:abstractNumId w:val="17"/>
  </w:num>
  <w:num w:numId="10" w16cid:durableId="1974017878">
    <w:abstractNumId w:val="12"/>
  </w:num>
  <w:num w:numId="11" w16cid:durableId="777869905">
    <w:abstractNumId w:val="11"/>
  </w:num>
  <w:num w:numId="12" w16cid:durableId="1403329023">
    <w:abstractNumId w:val="19"/>
  </w:num>
  <w:num w:numId="13" w16cid:durableId="182134995">
    <w:abstractNumId w:val="7"/>
  </w:num>
  <w:num w:numId="14" w16cid:durableId="87316667">
    <w:abstractNumId w:val="4"/>
  </w:num>
  <w:num w:numId="15" w16cid:durableId="1409032875">
    <w:abstractNumId w:val="2"/>
  </w:num>
  <w:num w:numId="16" w16cid:durableId="1976329307">
    <w:abstractNumId w:val="5"/>
  </w:num>
  <w:num w:numId="17" w16cid:durableId="1634631151">
    <w:abstractNumId w:val="22"/>
  </w:num>
  <w:num w:numId="18" w16cid:durableId="1549875188">
    <w:abstractNumId w:val="10"/>
  </w:num>
  <w:num w:numId="19" w16cid:durableId="118453256">
    <w:abstractNumId w:val="14"/>
  </w:num>
  <w:num w:numId="20" w16cid:durableId="6173027">
    <w:abstractNumId w:val="8"/>
  </w:num>
  <w:num w:numId="21" w16cid:durableId="1228295792">
    <w:abstractNumId w:val="9"/>
  </w:num>
  <w:num w:numId="22" w16cid:durableId="413860241">
    <w:abstractNumId w:val="3"/>
  </w:num>
  <w:num w:numId="23" w16cid:durableId="1446267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SyMDUxNjWzMDFS0lEKTi0uzszPAykwrgUA0p4XhSwAAAA="/>
  </w:docVars>
  <w:rsids>
    <w:rsidRoot w:val="00037A3E"/>
    <w:rsid w:val="00037A3E"/>
    <w:rsid w:val="000D7B33"/>
    <w:rsid w:val="001F3598"/>
    <w:rsid w:val="001F6FDC"/>
    <w:rsid w:val="00287F83"/>
    <w:rsid w:val="003B0D6B"/>
    <w:rsid w:val="003F1C7C"/>
    <w:rsid w:val="004549AE"/>
    <w:rsid w:val="00783A36"/>
    <w:rsid w:val="00787924"/>
    <w:rsid w:val="0086724F"/>
    <w:rsid w:val="00883464"/>
    <w:rsid w:val="00910013"/>
    <w:rsid w:val="00A34FAC"/>
    <w:rsid w:val="00AB3E22"/>
    <w:rsid w:val="00BB7BFD"/>
    <w:rsid w:val="00BF367E"/>
    <w:rsid w:val="00D2344C"/>
    <w:rsid w:val="00DF4ABE"/>
    <w:rsid w:val="00E538FB"/>
    <w:rsid w:val="00E549B8"/>
    <w:rsid w:val="00F17A39"/>
    <w:rsid w:val="00F7419C"/>
    <w:rsid w:val="00FA66A5"/>
    <w:rsid w:val="00FC0C81"/>
    <w:rsid w:val="00FC6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7CB6F"/>
  <w15:chartTrackingRefBased/>
  <w15:docId w15:val="{9B90DF11-76E4-42A5-AE7A-EDA55DC72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A3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037A3E"/>
    <w:pPr>
      <w:spacing w:before="148"/>
      <w:ind w:left="1030" w:right="1789"/>
      <w:jc w:val="center"/>
      <w:outlineLvl w:val="0"/>
    </w:pPr>
    <w:rPr>
      <w:b/>
      <w:bCs/>
      <w:sz w:val="28"/>
      <w:szCs w:val="28"/>
    </w:rPr>
  </w:style>
  <w:style w:type="paragraph" w:styleId="Heading2">
    <w:name w:val="heading 2"/>
    <w:basedOn w:val="Normal"/>
    <w:link w:val="Heading2Char"/>
    <w:uiPriority w:val="9"/>
    <w:unhideWhenUsed/>
    <w:qFormat/>
    <w:rsid w:val="00037A3E"/>
    <w:pPr>
      <w:ind w:left="424"/>
      <w:outlineLvl w:val="1"/>
    </w:pPr>
    <w:rPr>
      <w:sz w:val="28"/>
      <w:szCs w:val="28"/>
    </w:rPr>
  </w:style>
  <w:style w:type="paragraph" w:styleId="Heading3">
    <w:name w:val="heading 3"/>
    <w:basedOn w:val="Normal"/>
    <w:link w:val="Heading3Char"/>
    <w:uiPriority w:val="9"/>
    <w:unhideWhenUsed/>
    <w:qFormat/>
    <w:rsid w:val="00037A3E"/>
    <w:pPr>
      <w:ind w:left="921" w:hanging="390"/>
      <w:jc w:val="both"/>
      <w:outlineLvl w:val="2"/>
    </w:pPr>
    <w:rPr>
      <w:b/>
      <w:bCs/>
      <w:sz w:val="26"/>
      <w:szCs w:val="26"/>
    </w:rPr>
  </w:style>
  <w:style w:type="paragraph" w:styleId="Heading4">
    <w:name w:val="heading 4"/>
    <w:basedOn w:val="Normal"/>
    <w:link w:val="Heading4Char"/>
    <w:uiPriority w:val="9"/>
    <w:unhideWhenUsed/>
    <w:qFormat/>
    <w:rsid w:val="00037A3E"/>
    <w:pPr>
      <w:ind w:left="1072" w:hanging="541"/>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A3E"/>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037A3E"/>
    <w:rPr>
      <w:rFonts w:ascii="Times New Roman" w:eastAsia="Times New Roman" w:hAnsi="Times New Roman" w:cs="Times New Roman"/>
      <w:sz w:val="28"/>
      <w:szCs w:val="28"/>
    </w:rPr>
  </w:style>
  <w:style w:type="character" w:customStyle="1" w:styleId="Heading3Char">
    <w:name w:val="Heading 3 Char"/>
    <w:basedOn w:val="DefaultParagraphFont"/>
    <w:link w:val="Heading3"/>
    <w:uiPriority w:val="9"/>
    <w:rsid w:val="00037A3E"/>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9"/>
    <w:rsid w:val="00037A3E"/>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37A3E"/>
    <w:rPr>
      <w:sz w:val="24"/>
      <w:szCs w:val="24"/>
    </w:rPr>
  </w:style>
  <w:style w:type="character" w:customStyle="1" w:styleId="BodyTextChar">
    <w:name w:val="Body Text Char"/>
    <w:basedOn w:val="DefaultParagraphFont"/>
    <w:link w:val="BodyText"/>
    <w:uiPriority w:val="1"/>
    <w:rsid w:val="00037A3E"/>
    <w:rPr>
      <w:rFonts w:ascii="Times New Roman" w:eastAsia="Times New Roman" w:hAnsi="Times New Roman" w:cs="Times New Roman"/>
      <w:sz w:val="24"/>
      <w:szCs w:val="24"/>
    </w:rPr>
  </w:style>
  <w:style w:type="paragraph" w:styleId="ListParagraph">
    <w:name w:val="List Paragraph"/>
    <w:basedOn w:val="Normal"/>
    <w:uiPriority w:val="1"/>
    <w:qFormat/>
    <w:rsid w:val="00037A3E"/>
    <w:pPr>
      <w:ind w:left="1252" w:hanging="541"/>
      <w:jc w:val="both"/>
    </w:pPr>
  </w:style>
  <w:style w:type="paragraph" w:customStyle="1" w:styleId="TableParagraph">
    <w:name w:val="Table Paragraph"/>
    <w:basedOn w:val="Normal"/>
    <w:uiPriority w:val="1"/>
    <w:qFormat/>
    <w:rsid w:val="00037A3E"/>
  </w:style>
  <w:style w:type="paragraph" w:customStyle="1" w:styleId="mb-2">
    <w:name w:val="mb-2"/>
    <w:basedOn w:val="Normal"/>
    <w:rsid w:val="00037A3E"/>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037A3E"/>
    <w:rPr>
      <w:color w:val="0563C1" w:themeColor="hyperlink"/>
      <w:u w:val="single"/>
    </w:rPr>
  </w:style>
  <w:style w:type="paragraph" w:styleId="Header">
    <w:name w:val="header"/>
    <w:basedOn w:val="Normal"/>
    <w:link w:val="HeaderChar"/>
    <w:uiPriority w:val="99"/>
    <w:unhideWhenUsed/>
    <w:rsid w:val="00037A3E"/>
    <w:pPr>
      <w:tabs>
        <w:tab w:val="center" w:pos="4680"/>
        <w:tab w:val="right" w:pos="9360"/>
      </w:tabs>
    </w:pPr>
  </w:style>
  <w:style w:type="character" w:customStyle="1" w:styleId="HeaderChar">
    <w:name w:val="Header Char"/>
    <w:basedOn w:val="DefaultParagraphFont"/>
    <w:link w:val="Header"/>
    <w:uiPriority w:val="99"/>
    <w:rsid w:val="00037A3E"/>
    <w:rPr>
      <w:rFonts w:ascii="Times New Roman" w:eastAsia="Times New Roman" w:hAnsi="Times New Roman" w:cs="Times New Roman"/>
    </w:rPr>
  </w:style>
  <w:style w:type="paragraph" w:styleId="Footer">
    <w:name w:val="footer"/>
    <w:basedOn w:val="Normal"/>
    <w:link w:val="FooterChar"/>
    <w:uiPriority w:val="99"/>
    <w:unhideWhenUsed/>
    <w:rsid w:val="00037A3E"/>
    <w:pPr>
      <w:tabs>
        <w:tab w:val="center" w:pos="4680"/>
        <w:tab w:val="right" w:pos="9360"/>
      </w:tabs>
    </w:pPr>
  </w:style>
  <w:style w:type="character" w:customStyle="1" w:styleId="FooterChar">
    <w:name w:val="Footer Char"/>
    <w:basedOn w:val="DefaultParagraphFont"/>
    <w:link w:val="Footer"/>
    <w:uiPriority w:val="99"/>
    <w:rsid w:val="00037A3E"/>
    <w:rPr>
      <w:rFonts w:ascii="Times New Roman" w:eastAsia="Times New Roman" w:hAnsi="Times New Roman" w:cs="Times New Roman"/>
    </w:rPr>
  </w:style>
  <w:style w:type="table" w:styleId="TableGrid">
    <w:name w:val="Table Grid"/>
    <w:basedOn w:val="TableNormal"/>
    <w:uiPriority w:val="39"/>
    <w:rsid w:val="00037A3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549B8"/>
  </w:style>
  <w:style w:type="character" w:styleId="UnresolvedMention">
    <w:name w:val="Unresolved Mention"/>
    <w:basedOn w:val="DefaultParagraphFont"/>
    <w:uiPriority w:val="99"/>
    <w:semiHidden/>
    <w:unhideWhenUsed/>
    <w:rsid w:val="00FC0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9</Pages>
  <Words>7496</Words>
  <Characters>42731</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1507060hstu@gmail.com</dc:creator>
  <cp:keywords/>
  <dc:description/>
  <cp:lastModifiedBy>Editor-22</cp:lastModifiedBy>
  <cp:revision>14</cp:revision>
  <dcterms:created xsi:type="dcterms:W3CDTF">2025-04-26T14:33:00Z</dcterms:created>
  <dcterms:modified xsi:type="dcterms:W3CDTF">2025-04-29T06:13:00Z</dcterms:modified>
</cp:coreProperties>
</file>